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171026" w14:textId="77777777" w:rsidR="005815EB" w:rsidRPr="00FD7D6D" w:rsidRDefault="005815EB" w:rsidP="005815EB">
      <w:pPr>
        <w:pStyle w:val="NoSpacing"/>
        <w:spacing w:line="276" w:lineRule="auto"/>
        <w:jc w:val="center"/>
        <w:rPr>
          <w:sz w:val="32"/>
          <w:szCs w:val="32"/>
        </w:rPr>
      </w:pPr>
    </w:p>
    <w:p w14:paraId="31924493" w14:textId="77777777" w:rsidR="005815EB" w:rsidRPr="00FD7D6D" w:rsidRDefault="005815EB" w:rsidP="005815EB">
      <w:pPr>
        <w:pStyle w:val="NoSpacing"/>
        <w:spacing w:line="276" w:lineRule="auto"/>
        <w:jc w:val="center"/>
        <w:rPr>
          <w:sz w:val="32"/>
          <w:szCs w:val="32"/>
        </w:rPr>
      </w:pPr>
    </w:p>
    <w:p w14:paraId="43F1CE36" w14:textId="77777777" w:rsidR="005815EB" w:rsidRPr="00FD7D6D" w:rsidRDefault="005815EB" w:rsidP="005815EB">
      <w:pPr>
        <w:pStyle w:val="NoSpacing"/>
        <w:spacing w:line="276" w:lineRule="auto"/>
        <w:jc w:val="center"/>
        <w:rPr>
          <w:sz w:val="32"/>
          <w:szCs w:val="32"/>
        </w:rPr>
      </w:pPr>
    </w:p>
    <w:p w14:paraId="781468F4" w14:textId="626C573E" w:rsidR="00884804" w:rsidRPr="00FD7D6D" w:rsidRDefault="00884804" w:rsidP="001E3B65">
      <w:pPr>
        <w:pStyle w:val="NoSpacing"/>
        <w:spacing w:line="276" w:lineRule="auto"/>
        <w:jc w:val="center"/>
        <w:rPr>
          <w:sz w:val="32"/>
          <w:szCs w:val="32"/>
        </w:rPr>
      </w:pPr>
    </w:p>
    <w:p w14:paraId="4F43508E" w14:textId="2C5DE44D" w:rsidR="000E0456" w:rsidRPr="00FD7D6D" w:rsidRDefault="005815EB" w:rsidP="001E3B65">
      <w:pPr>
        <w:pStyle w:val="Title"/>
        <w:jc w:val="center"/>
        <w:rPr>
          <w:sz w:val="96"/>
          <w:szCs w:val="96"/>
        </w:rPr>
      </w:pPr>
      <w:r w:rsidRPr="00FD7D6D">
        <w:rPr>
          <w:sz w:val="96"/>
          <w:szCs w:val="96"/>
        </w:rPr>
        <w:t>MIRACLE</w:t>
      </w:r>
    </w:p>
    <w:p w14:paraId="290C1D24" w14:textId="77777777" w:rsidR="005815EB" w:rsidRPr="00FD7D6D" w:rsidRDefault="005815EB" w:rsidP="005815EB">
      <w:pPr>
        <w:pBdr>
          <w:bottom w:val="single" w:sz="4" w:space="1" w:color="auto"/>
        </w:pBdr>
      </w:pPr>
    </w:p>
    <w:p w14:paraId="0FF18238" w14:textId="73947123" w:rsidR="005815EB" w:rsidRPr="00FD7D6D" w:rsidRDefault="005815EB" w:rsidP="005815EB">
      <w:pPr>
        <w:pStyle w:val="Subtitle"/>
        <w:jc w:val="center"/>
        <w:rPr>
          <w:color w:val="auto"/>
          <w:sz w:val="72"/>
          <w:szCs w:val="72"/>
        </w:rPr>
      </w:pPr>
      <w:r w:rsidRPr="00FD7D6D">
        <w:rPr>
          <w:color w:val="auto"/>
          <w:sz w:val="72"/>
          <w:szCs w:val="72"/>
        </w:rPr>
        <w:t>PLUTO</w:t>
      </w:r>
      <w:r w:rsidR="00C6148D" w:rsidRPr="00FD7D6D">
        <w:rPr>
          <w:color w:val="auto"/>
          <w:sz w:val="72"/>
          <w:szCs w:val="72"/>
        </w:rPr>
        <w:t>. S</w:t>
      </w:r>
    </w:p>
    <w:p w14:paraId="24FF9806" w14:textId="77777777" w:rsidR="000E0456" w:rsidRPr="00FD7D6D" w:rsidRDefault="000E0456" w:rsidP="00AC0BFF">
      <w:pPr>
        <w:pStyle w:val="NoSpacing"/>
        <w:spacing w:line="276" w:lineRule="auto"/>
        <w:jc w:val="center"/>
        <w:rPr>
          <w:sz w:val="40"/>
          <w:szCs w:val="40"/>
        </w:rPr>
      </w:pPr>
    </w:p>
    <w:p w14:paraId="567DA4BE" w14:textId="77777777" w:rsidR="00884804" w:rsidRPr="00FD7D6D" w:rsidRDefault="00884804" w:rsidP="00AC0BFF">
      <w:pPr>
        <w:pStyle w:val="NoSpacing"/>
        <w:spacing w:line="276" w:lineRule="auto"/>
        <w:jc w:val="center"/>
        <w:rPr>
          <w:sz w:val="40"/>
          <w:szCs w:val="40"/>
        </w:rPr>
      </w:pPr>
    </w:p>
    <w:p w14:paraId="219803A6" w14:textId="77777777" w:rsidR="00884804" w:rsidRPr="00FD7D6D" w:rsidRDefault="00884804" w:rsidP="00AC0BFF">
      <w:pPr>
        <w:pStyle w:val="NoSpacing"/>
        <w:spacing w:line="276" w:lineRule="auto"/>
        <w:jc w:val="center"/>
        <w:rPr>
          <w:sz w:val="40"/>
          <w:szCs w:val="40"/>
        </w:rPr>
      </w:pPr>
    </w:p>
    <w:p w14:paraId="67509CFE" w14:textId="77777777" w:rsidR="00884804" w:rsidRPr="00FD7D6D" w:rsidRDefault="00884804" w:rsidP="00AC0BFF">
      <w:pPr>
        <w:pStyle w:val="NoSpacing"/>
        <w:spacing w:line="276" w:lineRule="auto"/>
        <w:jc w:val="center"/>
        <w:rPr>
          <w:sz w:val="40"/>
          <w:szCs w:val="40"/>
        </w:rPr>
      </w:pPr>
    </w:p>
    <w:p w14:paraId="149F7BB9" w14:textId="77777777" w:rsidR="00884804" w:rsidRPr="00FD7D6D" w:rsidRDefault="00884804" w:rsidP="00AC0BFF">
      <w:pPr>
        <w:pStyle w:val="NoSpacing"/>
        <w:spacing w:line="276" w:lineRule="auto"/>
        <w:jc w:val="center"/>
        <w:rPr>
          <w:sz w:val="40"/>
          <w:szCs w:val="40"/>
        </w:rPr>
      </w:pPr>
    </w:p>
    <w:p w14:paraId="2D1897EB" w14:textId="77777777" w:rsidR="00884804" w:rsidRPr="00FD7D6D" w:rsidRDefault="00884804" w:rsidP="00AC0BFF">
      <w:pPr>
        <w:pStyle w:val="NoSpacing"/>
        <w:spacing w:line="276" w:lineRule="auto"/>
        <w:jc w:val="center"/>
        <w:rPr>
          <w:sz w:val="40"/>
          <w:szCs w:val="40"/>
        </w:rPr>
      </w:pPr>
    </w:p>
    <w:p w14:paraId="572B21AB" w14:textId="77777777" w:rsidR="00884804" w:rsidRPr="00FD7D6D" w:rsidRDefault="00884804" w:rsidP="00AC0BFF">
      <w:pPr>
        <w:pStyle w:val="NoSpacing"/>
        <w:spacing w:line="276" w:lineRule="auto"/>
        <w:jc w:val="center"/>
        <w:rPr>
          <w:sz w:val="40"/>
          <w:szCs w:val="40"/>
        </w:rPr>
      </w:pPr>
    </w:p>
    <w:p w14:paraId="153ECE56" w14:textId="77777777" w:rsidR="00884804" w:rsidRPr="00FD7D6D" w:rsidRDefault="00884804" w:rsidP="00AC0BFF">
      <w:pPr>
        <w:pStyle w:val="NoSpacing"/>
        <w:spacing w:line="276" w:lineRule="auto"/>
        <w:jc w:val="center"/>
        <w:rPr>
          <w:sz w:val="40"/>
          <w:szCs w:val="40"/>
        </w:rPr>
      </w:pPr>
    </w:p>
    <w:p w14:paraId="7E799C60" w14:textId="77777777" w:rsidR="00884804" w:rsidRPr="00FD7D6D" w:rsidRDefault="00884804" w:rsidP="00AC0BFF">
      <w:pPr>
        <w:pStyle w:val="NoSpacing"/>
        <w:spacing w:line="276" w:lineRule="auto"/>
        <w:jc w:val="center"/>
        <w:rPr>
          <w:sz w:val="40"/>
          <w:szCs w:val="40"/>
        </w:rPr>
      </w:pPr>
    </w:p>
    <w:p w14:paraId="7BC721C1" w14:textId="70D932C1" w:rsidR="0021372D" w:rsidRPr="00FD7D6D" w:rsidRDefault="0021372D">
      <w:pPr>
        <w:rPr>
          <w:sz w:val="40"/>
          <w:szCs w:val="40"/>
        </w:rPr>
      </w:pPr>
      <w:r w:rsidRPr="00FD7D6D">
        <w:rPr>
          <w:sz w:val="40"/>
          <w:szCs w:val="40"/>
        </w:rPr>
        <w:br w:type="page"/>
      </w:r>
    </w:p>
    <w:p w14:paraId="577CF8CB" w14:textId="77777777" w:rsidR="00884804" w:rsidRPr="00FD7D6D" w:rsidRDefault="00884804" w:rsidP="00AC0BFF">
      <w:pPr>
        <w:pStyle w:val="NoSpacing"/>
        <w:spacing w:line="276" w:lineRule="auto"/>
        <w:jc w:val="center"/>
        <w:rPr>
          <w:sz w:val="40"/>
          <w:szCs w:val="40"/>
        </w:rPr>
      </w:pPr>
    </w:p>
    <w:p w14:paraId="035C8240" w14:textId="77777777" w:rsidR="00884804" w:rsidRPr="00FD7D6D" w:rsidRDefault="00884804" w:rsidP="00AC0BFF">
      <w:pPr>
        <w:pStyle w:val="NoSpacing"/>
        <w:spacing w:line="276" w:lineRule="auto"/>
        <w:jc w:val="center"/>
        <w:rPr>
          <w:sz w:val="40"/>
          <w:szCs w:val="40"/>
        </w:rPr>
      </w:pPr>
    </w:p>
    <w:p w14:paraId="2D725569" w14:textId="77777777" w:rsidR="00884804" w:rsidRPr="00FD7D6D" w:rsidRDefault="00884804" w:rsidP="00AC0BFF">
      <w:pPr>
        <w:pStyle w:val="NoSpacing"/>
        <w:spacing w:line="276" w:lineRule="auto"/>
        <w:jc w:val="center"/>
        <w:rPr>
          <w:sz w:val="40"/>
          <w:szCs w:val="40"/>
        </w:rPr>
      </w:pPr>
    </w:p>
    <w:p w14:paraId="7CA77939" w14:textId="7F1CBD89" w:rsidR="001E3B65" w:rsidRPr="00FD7D6D" w:rsidRDefault="001E3B65" w:rsidP="0021372D">
      <w:pPr>
        <w:pStyle w:val="NoSpacing"/>
        <w:spacing w:line="276" w:lineRule="auto"/>
        <w:jc w:val="center"/>
        <w:rPr>
          <w:sz w:val="32"/>
          <w:szCs w:val="32"/>
        </w:rPr>
      </w:pPr>
      <w:r w:rsidRPr="00FD7D6D">
        <w:rPr>
          <w:sz w:val="32"/>
          <w:szCs w:val="32"/>
        </w:rPr>
        <w:t>I want to thank myself and my best friends for having trust in me in every part of this writing journey.</w:t>
      </w:r>
    </w:p>
    <w:p w14:paraId="729D1B7A" w14:textId="4EE1D8DC" w:rsidR="00D74C71" w:rsidRPr="00FD7D6D" w:rsidRDefault="001E3B65" w:rsidP="00D74C71">
      <w:pPr>
        <w:pStyle w:val="NoSpacing"/>
        <w:spacing w:line="276" w:lineRule="auto"/>
        <w:jc w:val="center"/>
        <w:rPr>
          <w:sz w:val="32"/>
          <w:szCs w:val="32"/>
        </w:rPr>
      </w:pPr>
      <w:r w:rsidRPr="00FD7D6D">
        <w:rPr>
          <w:sz w:val="32"/>
          <w:szCs w:val="32"/>
        </w:rPr>
        <w:t>***</w:t>
      </w:r>
    </w:p>
    <w:p w14:paraId="49494E42" w14:textId="77777777" w:rsidR="00D74C71" w:rsidRPr="00FD7D6D" w:rsidRDefault="00D74C71">
      <w:pPr>
        <w:rPr>
          <w:sz w:val="32"/>
          <w:szCs w:val="32"/>
        </w:rPr>
      </w:pPr>
      <w:r w:rsidRPr="00FD7D6D">
        <w:rPr>
          <w:sz w:val="32"/>
          <w:szCs w:val="32"/>
        </w:rPr>
        <w:br w:type="page"/>
      </w:r>
    </w:p>
    <w:p w14:paraId="74146E8C" w14:textId="77777777" w:rsidR="00F304C5" w:rsidRPr="00FD7D6D" w:rsidRDefault="00F304C5" w:rsidP="00D74C71">
      <w:pPr>
        <w:pStyle w:val="NoSpacing"/>
        <w:spacing w:line="276" w:lineRule="auto"/>
        <w:jc w:val="center"/>
        <w:rPr>
          <w:sz w:val="32"/>
          <w:szCs w:val="32"/>
        </w:rPr>
      </w:pPr>
    </w:p>
    <w:p w14:paraId="380B8C14" w14:textId="77777777" w:rsidR="00F304C5" w:rsidRPr="00FD7D6D" w:rsidRDefault="00F304C5" w:rsidP="00F304C5">
      <w:pPr>
        <w:pStyle w:val="NoSpacing"/>
        <w:spacing w:line="276" w:lineRule="auto"/>
        <w:rPr>
          <w:sz w:val="36"/>
          <w:szCs w:val="36"/>
        </w:rPr>
      </w:pPr>
    </w:p>
    <w:sdt>
      <w:sdtPr>
        <w:rPr>
          <w:rFonts w:asciiTheme="minorHAnsi" w:eastAsiaTheme="minorHAnsi" w:hAnsiTheme="minorHAnsi" w:cstheme="minorBidi"/>
          <w:color w:val="auto"/>
          <w:sz w:val="22"/>
          <w:szCs w:val="22"/>
        </w:rPr>
        <w:id w:val="1824307828"/>
        <w:docPartObj>
          <w:docPartGallery w:val="Table of Contents"/>
          <w:docPartUnique/>
        </w:docPartObj>
      </w:sdtPr>
      <w:sdtEndPr>
        <w:rPr>
          <w:noProof/>
        </w:rPr>
      </w:sdtEndPr>
      <w:sdtContent>
        <w:bookmarkStart w:id="0" w:name="toc" w:displacedByCustomXml="prev"/>
        <w:p w14:paraId="04C55F98" w14:textId="21FC2EE3" w:rsidR="009F1767" w:rsidRPr="00FD7D6D" w:rsidRDefault="009F1767">
          <w:pPr>
            <w:pStyle w:val="TOCHeading"/>
          </w:pPr>
          <w:r w:rsidRPr="00FD7D6D">
            <w:t>Contents</w:t>
          </w:r>
        </w:p>
        <w:bookmarkEnd w:id="0"/>
        <w:p w14:paraId="5AE51318" w14:textId="684C8685" w:rsidR="009F1767" w:rsidRPr="00FD7D6D" w:rsidRDefault="009F1767">
          <w:pPr>
            <w:pStyle w:val="TOC1"/>
            <w:tabs>
              <w:tab w:val="right" w:leader="dot" w:pos="9350"/>
            </w:tabs>
            <w:rPr>
              <w:rFonts w:eastAsiaTheme="minorEastAsia"/>
              <w:noProof/>
              <w:lang w:val="en-IN" w:eastAsia="en-IN"/>
            </w:rPr>
          </w:pPr>
          <w:r w:rsidRPr="00FD7D6D">
            <w:fldChar w:fldCharType="begin"/>
          </w:r>
          <w:r w:rsidRPr="00FD7D6D">
            <w:instrText xml:space="preserve"> TOC \o "1-1" \n \h \z \u </w:instrText>
          </w:r>
          <w:r w:rsidRPr="00FD7D6D">
            <w:fldChar w:fldCharType="separate"/>
          </w:r>
          <w:hyperlink w:anchor="_Toc111901193" w:history="1">
            <w:r w:rsidRPr="00FD7D6D">
              <w:rPr>
                <w:rStyle w:val="Hyperlink"/>
                <w:noProof/>
              </w:rPr>
              <w:t>The proposal led to confusion</w:t>
            </w:r>
          </w:hyperlink>
        </w:p>
        <w:p w14:paraId="211A60FA" w14:textId="368E0A91" w:rsidR="009F1767" w:rsidRPr="00FD7D6D" w:rsidRDefault="00000000">
          <w:pPr>
            <w:pStyle w:val="TOC1"/>
            <w:tabs>
              <w:tab w:val="right" w:leader="dot" w:pos="9350"/>
            </w:tabs>
            <w:rPr>
              <w:rFonts w:eastAsiaTheme="minorEastAsia"/>
              <w:noProof/>
              <w:lang w:val="en-IN" w:eastAsia="en-IN"/>
            </w:rPr>
          </w:pPr>
          <w:hyperlink w:anchor="_Toc111901194" w:history="1">
            <w:r w:rsidR="009F1767" w:rsidRPr="00FD7D6D">
              <w:rPr>
                <w:rStyle w:val="Hyperlink"/>
                <w:noProof/>
              </w:rPr>
              <w:t>A journey to the PAST</w:t>
            </w:r>
          </w:hyperlink>
        </w:p>
        <w:p w14:paraId="0C0727D2" w14:textId="4073A46E" w:rsidR="009F1767" w:rsidRPr="00FD7D6D" w:rsidRDefault="00000000">
          <w:pPr>
            <w:pStyle w:val="TOC1"/>
            <w:tabs>
              <w:tab w:val="right" w:leader="dot" w:pos="9350"/>
            </w:tabs>
            <w:rPr>
              <w:rFonts w:eastAsiaTheme="minorEastAsia"/>
              <w:noProof/>
              <w:lang w:val="en-IN" w:eastAsia="en-IN"/>
            </w:rPr>
          </w:pPr>
          <w:hyperlink w:anchor="_Toc111901195" w:history="1">
            <w:r w:rsidR="009F1767" w:rsidRPr="00FD7D6D">
              <w:rPr>
                <w:rStyle w:val="Hyperlink"/>
                <w:noProof/>
              </w:rPr>
              <w:t>The miraculous misery</w:t>
            </w:r>
          </w:hyperlink>
        </w:p>
        <w:p w14:paraId="098F6455" w14:textId="24267F1C" w:rsidR="009F1767" w:rsidRPr="00FD7D6D" w:rsidRDefault="00000000">
          <w:pPr>
            <w:pStyle w:val="TOC1"/>
            <w:tabs>
              <w:tab w:val="right" w:leader="dot" w:pos="9350"/>
            </w:tabs>
            <w:rPr>
              <w:rFonts w:eastAsiaTheme="minorEastAsia"/>
              <w:noProof/>
              <w:lang w:val="en-IN" w:eastAsia="en-IN"/>
            </w:rPr>
          </w:pPr>
          <w:hyperlink w:anchor="_Toc111901196" w:history="1">
            <w:r w:rsidR="009F1767" w:rsidRPr="00FD7D6D">
              <w:rPr>
                <w:rStyle w:val="Hyperlink"/>
                <w:noProof/>
              </w:rPr>
              <w:t>The reunion</w:t>
            </w:r>
          </w:hyperlink>
        </w:p>
        <w:p w14:paraId="22F105F0" w14:textId="5D08B777" w:rsidR="009F1767" w:rsidRPr="00FD7D6D" w:rsidRDefault="009F1767">
          <w:r w:rsidRPr="00FD7D6D">
            <w:fldChar w:fldCharType="end"/>
          </w:r>
        </w:p>
      </w:sdtContent>
    </w:sdt>
    <w:p w14:paraId="5BC925F1" w14:textId="465C2B6B" w:rsidR="0021372D" w:rsidRPr="00FD7D6D" w:rsidRDefault="0021372D">
      <w:pPr>
        <w:rPr>
          <w:sz w:val="40"/>
          <w:szCs w:val="40"/>
        </w:rPr>
      </w:pPr>
      <w:r w:rsidRPr="00FD7D6D">
        <w:rPr>
          <w:sz w:val="40"/>
          <w:szCs w:val="40"/>
        </w:rPr>
        <w:br w:type="page"/>
      </w:r>
    </w:p>
    <w:p w14:paraId="58FA7280" w14:textId="77777777" w:rsidR="0021372D" w:rsidRPr="00FD7D6D" w:rsidRDefault="0021372D" w:rsidP="0021372D">
      <w:pPr>
        <w:rPr>
          <w:sz w:val="40"/>
          <w:szCs w:val="40"/>
        </w:rPr>
      </w:pPr>
    </w:p>
    <w:p w14:paraId="4CEB90D7" w14:textId="5AB5F1C9" w:rsidR="00112073" w:rsidRPr="00FD7D6D" w:rsidRDefault="008E112A" w:rsidP="0089051C">
      <w:pPr>
        <w:pStyle w:val="Heading1"/>
        <w:rPr>
          <w:sz w:val="40"/>
          <w:szCs w:val="40"/>
        </w:rPr>
      </w:pPr>
      <w:bookmarkStart w:id="1" w:name="_Toc111901193"/>
      <w:r w:rsidRPr="00FD7D6D">
        <w:t>The proposal led to confusion</w:t>
      </w:r>
      <w:bookmarkEnd w:id="1"/>
    </w:p>
    <w:p w14:paraId="40B0B54A" w14:textId="77777777" w:rsidR="00112073" w:rsidRPr="00FD7D6D" w:rsidRDefault="00112073" w:rsidP="00811EA8">
      <w:pPr>
        <w:pStyle w:val="NoSpacing"/>
        <w:spacing w:line="276" w:lineRule="auto"/>
        <w:rPr>
          <w:sz w:val="24"/>
          <w:szCs w:val="24"/>
        </w:rPr>
      </w:pPr>
    </w:p>
    <w:p w14:paraId="66D61208" w14:textId="77777777" w:rsidR="00AC0BFF" w:rsidRPr="00FD7D6D" w:rsidRDefault="009E5992" w:rsidP="00811EA8">
      <w:pPr>
        <w:pStyle w:val="NoSpacing"/>
        <w:spacing w:line="276" w:lineRule="auto"/>
        <w:rPr>
          <w:sz w:val="24"/>
          <w:szCs w:val="24"/>
        </w:rPr>
      </w:pPr>
      <w:r w:rsidRPr="00FD7D6D">
        <w:rPr>
          <w:sz w:val="24"/>
          <w:szCs w:val="24"/>
        </w:rPr>
        <w:t xml:space="preserve"> </w:t>
      </w:r>
    </w:p>
    <w:p w14:paraId="3CDFC9C2" w14:textId="77777777" w:rsidR="00AC0BFF" w:rsidRPr="00FD7D6D" w:rsidRDefault="00AC0BFF" w:rsidP="00811EA8">
      <w:pPr>
        <w:pStyle w:val="NoSpacing"/>
        <w:spacing w:line="276" w:lineRule="auto"/>
        <w:rPr>
          <w:sz w:val="24"/>
          <w:szCs w:val="24"/>
        </w:rPr>
      </w:pPr>
    </w:p>
    <w:p w14:paraId="2A113DA5" w14:textId="77777777" w:rsidR="00AC0BFF" w:rsidRPr="00FD7D6D" w:rsidRDefault="00AC0BFF" w:rsidP="00811EA8">
      <w:pPr>
        <w:pStyle w:val="NoSpacing"/>
        <w:spacing w:line="276" w:lineRule="auto"/>
        <w:rPr>
          <w:sz w:val="24"/>
          <w:szCs w:val="24"/>
        </w:rPr>
      </w:pPr>
    </w:p>
    <w:p w14:paraId="4D6990D1" w14:textId="2EE2EECA" w:rsidR="00811EA8" w:rsidRPr="00FD7D6D" w:rsidRDefault="00811EA8" w:rsidP="00811EA8">
      <w:pPr>
        <w:pStyle w:val="NoSpacing"/>
        <w:spacing w:line="276" w:lineRule="auto"/>
        <w:rPr>
          <w:sz w:val="24"/>
          <w:szCs w:val="24"/>
        </w:rPr>
      </w:pPr>
      <w:r w:rsidRPr="00FD7D6D">
        <w:rPr>
          <w:sz w:val="24"/>
          <w:szCs w:val="24"/>
        </w:rPr>
        <w:t>“John! Wake up!! Its 7’o clock! Wake up!!”</w:t>
      </w:r>
    </w:p>
    <w:p w14:paraId="65E56D9A" w14:textId="52EF8BEE" w:rsidR="00811EA8" w:rsidRPr="00FD7D6D" w:rsidRDefault="00811EA8" w:rsidP="00811EA8">
      <w:pPr>
        <w:pStyle w:val="NoSpacing"/>
        <w:spacing w:line="276" w:lineRule="auto"/>
        <w:rPr>
          <w:sz w:val="24"/>
          <w:szCs w:val="24"/>
        </w:rPr>
      </w:pPr>
      <w:r w:rsidRPr="00FD7D6D">
        <w:rPr>
          <w:sz w:val="24"/>
          <w:szCs w:val="24"/>
        </w:rPr>
        <w:t>“Oh my God! Look at your room! So Nasty!!” Mom rushed to John’s room.</w:t>
      </w:r>
    </w:p>
    <w:p w14:paraId="2DAA9852" w14:textId="77777777" w:rsidR="00811EA8" w:rsidRPr="00FD7D6D" w:rsidRDefault="00811EA8" w:rsidP="00811EA8">
      <w:pPr>
        <w:pStyle w:val="NoSpacing"/>
        <w:spacing w:line="276" w:lineRule="auto"/>
        <w:rPr>
          <w:sz w:val="24"/>
          <w:szCs w:val="24"/>
        </w:rPr>
      </w:pPr>
    </w:p>
    <w:p w14:paraId="04A2406F" w14:textId="07400CBC" w:rsidR="00811EA8" w:rsidRPr="00FD7D6D" w:rsidRDefault="00811EA8" w:rsidP="00811EA8">
      <w:pPr>
        <w:pStyle w:val="NoSpacing"/>
        <w:spacing w:line="276" w:lineRule="auto"/>
        <w:rPr>
          <w:sz w:val="24"/>
          <w:szCs w:val="24"/>
        </w:rPr>
      </w:pPr>
      <w:r w:rsidRPr="00FD7D6D">
        <w:rPr>
          <w:sz w:val="24"/>
          <w:szCs w:val="24"/>
        </w:rPr>
        <w:t xml:space="preserve">The warm and golden sunlight </w:t>
      </w:r>
      <w:r w:rsidR="00A410B6" w:rsidRPr="00FD7D6D">
        <w:rPr>
          <w:sz w:val="24"/>
          <w:szCs w:val="24"/>
        </w:rPr>
        <w:t>through</w:t>
      </w:r>
      <w:r w:rsidRPr="00FD7D6D">
        <w:rPr>
          <w:sz w:val="24"/>
          <w:szCs w:val="24"/>
        </w:rPr>
        <w:t xml:space="preserve"> the windows was shining on his face </w:t>
      </w:r>
      <w:r w:rsidR="00AE20F9" w:rsidRPr="00FD7D6D">
        <w:rPr>
          <w:sz w:val="24"/>
          <w:szCs w:val="24"/>
        </w:rPr>
        <w:t>when</w:t>
      </w:r>
      <w:r w:rsidRPr="00FD7D6D">
        <w:rPr>
          <w:sz w:val="24"/>
          <w:szCs w:val="24"/>
        </w:rPr>
        <w:t xml:space="preserve"> mom opened the curtains. She took the bed </w:t>
      </w:r>
      <w:r w:rsidR="00AE20F9" w:rsidRPr="00FD7D6D">
        <w:rPr>
          <w:sz w:val="24"/>
          <w:szCs w:val="24"/>
        </w:rPr>
        <w:t>sheets</w:t>
      </w:r>
      <w:r w:rsidRPr="00FD7D6D">
        <w:rPr>
          <w:sz w:val="24"/>
          <w:szCs w:val="24"/>
        </w:rPr>
        <w:t xml:space="preserve"> from John who was sleeping on the bed and pulled his hands</w:t>
      </w:r>
      <w:r w:rsidR="00AE20F9" w:rsidRPr="00FD7D6D">
        <w:rPr>
          <w:sz w:val="24"/>
          <w:szCs w:val="24"/>
        </w:rPr>
        <w:t xml:space="preserve"> to wake him up</w:t>
      </w:r>
      <w:r w:rsidRPr="00FD7D6D">
        <w:rPr>
          <w:sz w:val="24"/>
          <w:szCs w:val="24"/>
        </w:rPr>
        <w:t xml:space="preserve">. </w:t>
      </w:r>
    </w:p>
    <w:p w14:paraId="5F8E901B" w14:textId="77777777" w:rsidR="00811EA8" w:rsidRPr="00FD7D6D" w:rsidRDefault="00811EA8" w:rsidP="00811EA8">
      <w:pPr>
        <w:pStyle w:val="NoSpacing"/>
        <w:spacing w:line="276" w:lineRule="auto"/>
        <w:rPr>
          <w:sz w:val="24"/>
          <w:szCs w:val="24"/>
        </w:rPr>
      </w:pPr>
    </w:p>
    <w:p w14:paraId="7B3B34F8" w14:textId="5A7973D0" w:rsidR="00811EA8" w:rsidRPr="00FD7D6D" w:rsidRDefault="00811EA8" w:rsidP="00811EA8">
      <w:pPr>
        <w:pStyle w:val="NoSpacing"/>
        <w:spacing w:line="276" w:lineRule="auto"/>
        <w:rPr>
          <w:sz w:val="24"/>
          <w:szCs w:val="24"/>
        </w:rPr>
      </w:pPr>
      <w:r w:rsidRPr="00FD7D6D">
        <w:rPr>
          <w:sz w:val="24"/>
          <w:szCs w:val="24"/>
        </w:rPr>
        <w:t xml:space="preserve">“After 2 years, you finally have a job to go!” She whispered in John’s ear and </w:t>
      </w:r>
      <w:r w:rsidR="00A410B6" w:rsidRPr="00FD7D6D">
        <w:rPr>
          <w:sz w:val="24"/>
          <w:szCs w:val="24"/>
        </w:rPr>
        <w:t>patted</w:t>
      </w:r>
      <w:r w:rsidRPr="00FD7D6D">
        <w:rPr>
          <w:sz w:val="24"/>
          <w:szCs w:val="24"/>
        </w:rPr>
        <w:t xml:space="preserve"> his shoulders.</w:t>
      </w:r>
    </w:p>
    <w:p w14:paraId="296C1424" w14:textId="77777777" w:rsidR="00811EA8" w:rsidRPr="00FD7D6D" w:rsidRDefault="00811EA8" w:rsidP="00811EA8">
      <w:pPr>
        <w:pStyle w:val="NoSpacing"/>
        <w:spacing w:line="276" w:lineRule="auto"/>
        <w:rPr>
          <w:sz w:val="24"/>
          <w:szCs w:val="24"/>
        </w:rPr>
      </w:pPr>
      <w:r w:rsidRPr="00FD7D6D">
        <w:rPr>
          <w:sz w:val="24"/>
          <w:szCs w:val="24"/>
        </w:rPr>
        <w:t>“Get ready! Don’t be late, I’m making breakfast for you!” She quickly left the room.</w:t>
      </w:r>
    </w:p>
    <w:p w14:paraId="324D8145" w14:textId="77777777" w:rsidR="00811EA8" w:rsidRPr="00FD7D6D" w:rsidRDefault="00811EA8" w:rsidP="00811EA8">
      <w:pPr>
        <w:pStyle w:val="NoSpacing"/>
        <w:spacing w:line="276" w:lineRule="auto"/>
        <w:rPr>
          <w:sz w:val="24"/>
          <w:szCs w:val="24"/>
        </w:rPr>
      </w:pPr>
    </w:p>
    <w:p w14:paraId="626505E3" w14:textId="46183301" w:rsidR="00811EA8" w:rsidRPr="00FD7D6D" w:rsidRDefault="00811EA8" w:rsidP="00811EA8">
      <w:pPr>
        <w:pStyle w:val="NoSpacing"/>
        <w:spacing w:line="276" w:lineRule="auto"/>
        <w:rPr>
          <w:sz w:val="24"/>
          <w:szCs w:val="24"/>
        </w:rPr>
      </w:pPr>
      <w:r w:rsidRPr="00FD7D6D">
        <w:rPr>
          <w:sz w:val="24"/>
          <w:szCs w:val="24"/>
        </w:rPr>
        <w:t xml:space="preserve">John opened his </w:t>
      </w:r>
      <w:r w:rsidR="00A410B6" w:rsidRPr="00FD7D6D">
        <w:rPr>
          <w:sz w:val="24"/>
          <w:szCs w:val="24"/>
        </w:rPr>
        <w:t>heavy</w:t>
      </w:r>
      <w:r w:rsidRPr="00FD7D6D">
        <w:rPr>
          <w:sz w:val="24"/>
          <w:szCs w:val="24"/>
        </w:rPr>
        <w:t xml:space="preserve"> eyes wide, yawned</w:t>
      </w:r>
      <w:r w:rsidR="006E05CE" w:rsidRPr="00FD7D6D">
        <w:rPr>
          <w:sz w:val="24"/>
          <w:szCs w:val="24"/>
        </w:rPr>
        <w:t>,</w:t>
      </w:r>
      <w:r w:rsidRPr="00FD7D6D">
        <w:rPr>
          <w:sz w:val="24"/>
          <w:szCs w:val="24"/>
        </w:rPr>
        <w:t xml:space="preserve"> and </w:t>
      </w:r>
      <w:r w:rsidR="00A410B6" w:rsidRPr="00FD7D6D">
        <w:rPr>
          <w:sz w:val="24"/>
          <w:szCs w:val="24"/>
        </w:rPr>
        <w:t>went to take a shower</w:t>
      </w:r>
      <w:r w:rsidRPr="00FD7D6D">
        <w:rPr>
          <w:sz w:val="24"/>
          <w:szCs w:val="24"/>
        </w:rPr>
        <w:t>.</w:t>
      </w:r>
    </w:p>
    <w:p w14:paraId="589FBCCA" w14:textId="77777777" w:rsidR="00811EA8" w:rsidRPr="00FD7D6D" w:rsidRDefault="00811EA8" w:rsidP="00811EA8">
      <w:pPr>
        <w:pStyle w:val="NoSpacing"/>
        <w:spacing w:line="276" w:lineRule="auto"/>
        <w:rPr>
          <w:sz w:val="24"/>
          <w:szCs w:val="24"/>
        </w:rPr>
      </w:pPr>
    </w:p>
    <w:p w14:paraId="031A7DBC" w14:textId="1C941388" w:rsidR="009F4E02" w:rsidRPr="00FD7D6D" w:rsidRDefault="009F4E02" w:rsidP="00811EA8">
      <w:pPr>
        <w:pStyle w:val="NoSpacing"/>
        <w:spacing w:line="276" w:lineRule="auto"/>
        <w:rPr>
          <w:sz w:val="24"/>
          <w:szCs w:val="24"/>
        </w:rPr>
      </w:pPr>
      <w:r w:rsidRPr="00FD7D6D">
        <w:rPr>
          <w:sz w:val="24"/>
          <w:szCs w:val="24"/>
        </w:rPr>
        <w:t xml:space="preserve"> 2</w:t>
      </w:r>
      <w:r w:rsidR="00D24C1B" w:rsidRPr="00FD7D6D">
        <w:rPr>
          <w:sz w:val="24"/>
          <w:szCs w:val="24"/>
        </w:rPr>
        <w:t>4</w:t>
      </w:r>
      <w:r w:rsidRPr="00FD7D6D">
        <w:rPr>
          <w:sz w:val="24"/>
          <w:szCs w:val="24"/>
        </w:rPr>
        <w:t xml:space="preserve"> year</w:t>
      </w:r>
      <w:r w:rsidR="00D977F4" w:rsidRPr="00FD7D6D">
        <w:rPr>
          <w:sz w:val="24"/>
          <w:szCs w:val="24"/>
        </w:rPr>
        <w:t xml:space="preserve">s old </w:t>
      </w:r>
      <w:r w:rsidRPr="00FD7D6D">
        <w:rPr>
          <w:sz w:val="24"/>
          <w:szCs w:val="24"/>
        </w:rPr>
        <w:t>man wi</w:t>
      </w:r>
      <w:r w:rsidR="004755DD" w:rsidRPr="00FD7D6D">
        <w:rPr>
          <w:sz w:val="24"/>
          <w:szCs w:val="24"/>
        </w:rPr>
        <w:t>th short black hair</w:t>
      </w:r>
      <w:r w:rsidR="000C5E77" w:rsidRPr="00FD7D6D">
        <w:rPr>
          <w:sz w:val="24"/>
          <w:szCs w:val="24"/>
        </w:rPr>
        <w:t xml:space="preserve">, </w:t>
      </w:r>
      <w:r w:rsidR="004755DD" w:rsidRPr="00FD7D6D">
        <w:rPr>
          <w:sz w:val="24"/>
          <w:szCs w:val="24"/>
        </w:rPr>
        <w:t xml:space="preserve">was </w:t>
      </w:r>
      <w:r w:rsidRPr="00FD7D6D">
        <w:rPr>
          <w:sz w:val="24"/>
          <w:szCs w:val="24"/>
        </w:rPr>
        <w:t>rough, most of the time. Good looking tall and</w:t>
      </w:r>
      <w:r w:rsidR="006E05CE" w:rsidRPr="00FD7D6D">
        <w:rPr>
          <w:sz w:val="24"/>
          <w:szCs w:val="24"/>
        </w:rPr>
        <w:t xml:space="preserve"> </w:t>
      </w:r>
      <w:r w:rsidR="001C5820" w:rsidRPr="00FD7D6D">
        <w:rPr>
          <w:sz w:val="24"/>
          <w:szCs w:val="24"/>
        </w:rPr>
        <w:t xml:space="preserve">had </w:t>
      </w:r>
      <w:r w:rsidRPr="00FD7D6D">
        <w:rPr>
          <w:sz w:val="24"/>
          <w:szCs w:val="24"/>
        </w:rPr>
        <w:t xml:space="preserve">a </w:t>
      </w:r>
      <w:r w:rsidR="001C5820" w:rsidRPr="00FD7D6D">
        <w:rPr>
          <w:sz w:val="24"/>
          <w:szCs w:val="24"/>
        </w:rPr>
        <w:t>decent-weight</w:t>
      </w:r>
      <w:r w:rsidRPr="00FD7D6D">
        <w:rPr>
          <w:sz w:val="24"/>
          <w:szCs w:val="24"/>
        </w:rPr>
        <w:t xml:space="preserve"> body</w:t>
      </w:r>
      <w:r w:rsidR="0063145B" w:rsidRPr="00FD7D6D">
        <w:rPr>
          <w:sz w:val="24"/>
          <w:szCs w:val="24"/>
        </w:rPr>
        <w:t>,</w:t>
      </w:r>
      <w:r w:rsidR="00F624B2" w:rsidRPr="00FD7D6D">
        <w:rPr>
          <w:sz w:val="24"/>
          <w:szCs w:val="24"/>
        </w:rPr>
        <w:t xml:space="preserve"> </w:t>
      </w:r>
      <w:r w:rsidRPr="00FD7D6D">
        <w:rPr>
          <w:sz w:val="24"/>
          <w:szCs w:val="24"/>
        </w:rPr>
        <w:t>looked like he was hitting the gym.</w:t>
      </w:r>
      <w:r w:rsidR="001C5820" w:rsidRPr="00FD7D6D">
        <w:rPr>
          <w:sz w:val="24"/>
          <w:szCs w:val="24"/>
        </w:rPr>
        <w:t xml:space="preserve"> </w:t>
      </w:r>
      <w:r w:rsidR="00DE707A" w:rsidRPr="00FD7D6D">
        <w:rPr>
          <w:sz w:val="24"/>
          <w:szCs w:val="24"/>
        </w:rPr>
        <w:t>John got a job soon after he came out of college.</w:t>
      </w:r>
      <w:r w:rsidR="00A46DCF" w:rsidRPr="00FD7D6D">
        <w:rPr>
          <w:sz w:val="24"/>
          <w:szCs w:val="24"/>
        </w:rPr>
        <w:t xml:space="preserve"> </w:t>
      </w:r>
      <w:r w:rsidR="006E05CE" w:rsidRPr="00FD7D6D">
        <w:rPr>
          <w:sz w:val="24"/>
          <w:szCs w:val="24"/>
        </w:rPr>
        <w:t>Only God knew,</w:t>
      </w:r>
      <w:r w:rsidR="00770CDB" w:rsidRPr="00FD7D6D">
        <w:rPr>
          <w:sz w:val="24"/>
          <w:szCs w:val="24"/>
        </w:rPr>
        <w:t xml:space="preserve"> how he got that job from </w:t>
      </w:r>
      <w:r w:rsidR="00981BDC" w:rsidRPr="00FD7D6D">
        <w:rPr>
          <w:sz w:val="24"/>
          <w:szCs w:val="24"/>
        </w:rPr>
        <w:t xml:space="preserve">that </w:t>
      </w:r>
      <w:r w:rsidR="00770CDB" w:rsidRPr="00FD7D6D">
        <w:rPr>
          <w:sz w:val="24"/>
          <w:szCs w:val="24"/>
        </w:rPr>
        <w:t xml:space="preserve">reputed company. </w:t>
      </w:r>
      <w:r w:rsidR="000A22AB" w:rsidRPr="00FD7D6D">
        <w:rPr>
          <w:sz w:val="24"/>
          <w:szCs w:val="24"/>
        </w:rPr>
        <w:t xml:space="preserve">Might be </w:t>
      </w:r>
      <w:r w:rsidR="006E05CE" w:rsidRPr="00FD7D6D">
        <w:rPr>
          <w:sz w:val="24"/>
          <w:szCs w:val="24"/>
        </w:rPr>
        <w:t xml:space="preserve">a bit of </w:t>
      </w:r>
      <w:r w:rsidR="000D0C85" w:rsidRPr="00FD7D6D">
        <w:rPr>
          <w:sz w:val="24"/>
          <w:szCs w:val="24"/>
        </w:rPr>
        <w:t>good</w:t>
      </w:r>
      <w:r w:rsidR="006E05CE" w:rsidRPr="00FD7D6D">
        <w:rPr>
          <w:sz w:val="24"/>
          <w:szCs w:val="24"/>
        </w:rPr>
        <w:t xml:space="preserve"> luck</w:t>
      </w:r>
      <w:r w:rsidR="00F46294" w:rsidRPr="00FD7D6D">
        <w:rPr>
          <w:sz w:val="24"/>
          <w:szCs w:val="24"/>
        </w:rPr>
        <w:t xml:space="preserve"> or good time or might have talent, </w:t>
      </w:r>
      <w:r w:rsidR="00731150" w:rsidRPr="00FD7D6D">
        <w:rPr>
          <w:sz w:val="24"/>
          <w:szCs w:val="24"/>
        </w:rPr>
        <w:t xml:space="preserve">people </w:t>
      </w:r>
      <w:r w:rsidR="009172AB" w:rsidRPr="00FD7D6D">
        <w:rPr>
          <w:sz w:val="24"/>
          <w:szCs w:val="24"/>
        </w:rPr>
        <w:t xml:space="preserve">praised him using one of these words. </w:t>
      </w:r>
      <w:r w:rsidR="00FF38E8" w:rsidRPr="00FD7D6D">
        <w:rPr>
          <w:sz w:val="24"/>
          <w:szCs w:val="24"/>
        </w:rPr>
        <w:t xml:space="preserve">John felt he finally achieved </w:t>
      </w:r>
      <w:r w:rsidR="00AC5118" w:rsidRPr="00FD7D6D">
        <w:rPr>
          <w:sz w:val="24"/>
          <w:szCs w:val="24"/>
        </w:rPr>
        <w:t>something</w:t>
      </w:r>
      <w:r w:rsidR="00094EE5" w:rsidRPr="00FD7D6D">
        <w:rPr>
          <w:sz w:val="24"/>
          <w:szCs w:val="24"/>
        </w:rPr>
        <w:t xml:space="preserve">, though he never put </w:t>
      </w:r>
      <w:r w:rsidR="006E05CE" w:rsidRPr="00FD7D6D">
        <w:rPr>
          <w:sz w:val="24"/>
          <w:szCs w:val="24"/>
        </w:rPr>
        <w:t>effort</w:t>
      </w:r>
      <w:r w:rsidR="00094EE5" w:rsidRPr="00FD7D6D">
        <w:rPr>
          <w:sz w:val="24"/>
          <w:szCs w:val="24"/>
        </w:rPr>
        <w:t xml:space="preserve"> to get what he </w:t>
      </w:r>
      <w:r w:rsidR="00817303" w:rsidRPr="00FD7D6D">
        <w:rPr>
          <w:sz w:val="24"/>
          <w:szCs w:val="24"/>
        </w:rPr>
        <w:t>got</w:t>
      </w:r>
      <w:r w:rsidR="00094EE5" w:rsidRPr="00FD7D6D">
        <w:rPr>
          <w:sz w:val="24"/>
          <w:szCs w:val="24"/>
        </w:rPr>
        <w:t xml:space="preserve">. </w:t>
      </w:r>
    </w:p>
    <w:p w14:paraId="5B5C7F50" w14:textId="77777777" w:rsidR="000C5E77" w:rsidRPr="00FD7D6D" w:rsidRDefault="000C5E77" w:rsidP="00811EA8">
      <w:pPr>
        <w:pStyle w:val="NoSpacing"/>
        <w:spacing w:line="276" w:lineRule="auto"/>
        <w:rPr>
          <w:sz w:val="24"/>
          <w:szCs w:val="24"/>
        </w:rPr>
      </w:pPr>
    </w:p>
    <w:p w14:paraId="60380294" w14:textId="5A7A5AE9" w:rsidR="000C5E77" w:rsidRPr="00FD7D6D" w:rsidRDefault="000C5E77" w:rsidP="00811EA8">
      <w:pPr>
        <w:pStyle w:val="NoSpacing"/>
        <w:spacing w:line="276" w:lineRule="auto"/>
        <w:rPr>
          <w:sz w:val="24"/>
          <w:szCs w:val="24"/>
        </w:rPr>
      </w:pPr>
      <w:r w:rsidRPr="00FD7D6D">
        <w:rPr>
          <w:sz w:val="24"/>
          <w:szCs w:val="24"/>
        </w:rPr>
        <w:t>But after working for a year, he eventually ran out of enthusiasm and felt he was occupied with emptiness. Shrinking his days on tight office schedules was no longer fun.  He couldn’t cope with the systematic life and felt it was boring and exhausting.</w:t>
      </w:r>
      <w:r w:rsidRPr="00FD7D6D">
        <w:rPr>
          <w:sz w:val="24"/>
          <w:szCs w:val="24"/>
        </w:rPr>
        <w:t xml:space="preserve"> And he resigned, thinking he would find a better interesting job. But after being jobless for next two years, he rejoined with his previous company.</w:t>
      </w:r>
    </w:p>
    <w:p w14:paraId="50328A89" w14:textId="77777777" w:rsidR="00A410B6" w:rsidRPr="00FD7D6D" w:rsidRDefault="00A410B6" w:rsidP="00811EA8">
      <w:pPr>
        <w:pStyle w:val="NoSpacing"/>
        <w:spacing w:line="276" w:lineRule="auto"/>
        <w:rPr>
          <w:sz w:val="24"/>
          <w:szCs w:val="24"/>
        </w:rPr>
      </w:pPr>
    </w:p>
    <w:p w14:paraId="2A563B70" w14:textId="7F5BB64D" w:rsidR="009F4E02" w:rsidRPr="00FD7D6D" w:rsidRDefault="00244A5D" w:rsidP="00811EA8">
      <w:pPr>
        <w:pStyle w:val="NoSpacing"/>
        <w:spacing w:line="276" w:lineRule="auto"/>
        <w:rPr>
          <w:sz w:val="24"/>
          <w:szCs w:val="24"/>
        </w:rPr>
      </w:pPr>
      <w:r w:rsidRPr="00FD7D6D">
        <w:rPr>
          <w:sz w:val="24"/>
          <w:szCs w:val="24"/>
        </w:rPr>
        <w:t>As</w:t>
      </w:r>
      <w:r w:rsidR="00A410B6" w:rsidRPr="00FD7D6D">
        <w:rPr>
          <w:sz w:val="24"/>
          <w:szCs w:val="24"/>
        </w:rPr>
        <w:t xml:space="preserve"> everyone gathered for breakfast, dad </w:t>
      </w:r>
      <w:r w:rsidR="006E686D" w:rsidRPr="00FD7D6D">
        <w:rPr>
          <w:sz w:val="24"/>
          <w:szCs w:val="24"/>
        </w:rPr>
        <w:t>wanted to tease John</w:t>
      </w:r>
      <w:r w:rsidR="00A410B6" w:rsidRPr="00FD7D6D">
        <w:rPr>
          <w:sz w:val="24"/>
          <w:szCs w:val="24"/>
        </w:rPr>
        <w:t>,</w:t>
      </w:r>
    </w:p>
    <w:p w14:paraId="4932FCA0" w14:textId="1459F836" w:rsidR="009F4E02" w:rsidRPr="00FD7D6D" w:rsidRDefault="009F4E02" w:rsidP="00811EA8">
      <w:pPr>
        <w:pStyle w:val="NoSpacing"/>
        <w:spacing w:line="276" w:lineRule="auto"/>
        <w:rPr>
          <w:sz w:val="24"/>
          <w:szCs w:val="24"/>
        </w:rPr>
      </w:pPr>
      <w:r w:rsidRPr="00FD7D6D">
        <w:rPr>
          <w:sz w:val="24"/>
          <w:szCs w:val="24"/>
        </w:rPr>
        <w:t xml:space="preserve">“Just imagine, who </w:t>
      </w:r>
      <w:r w:rsidR="00D76E63" w:rsidRPr="00FD7D6D">
        <w:rPr>
          <w:sz w:val="24"/>
          <w:szCs w:val="24"/>
        </w:rPr>
        <w:t>would</w:t>
      </w:r>
      <w:r w:rsidRPr="00FD7D6D">
        <w:rPr>
          <w:sz w:val="24"/>
          <w:szCs w:val="24"/>
        </w:rPr>
        <w:t xml:space="preserve"> leave such </w:t>
      </w:r>
      <w:r w:rsidR="006E05CE" w:rsidRPr="00FD7D6D">
        <w:rPr>
          <w:sz w:val="24"/>
          <w:szCs w:val="24"/>
        </w:rPr>
        <w:t xml:space="preserve">a </w:t>
      </w:r>
      <w:r w:rsidRPr="00FD7D6D">
        <w:rPr>
          <w:sz w:val="24"/>
          <w:szCs w:val="24"/>
        </w:rPr>
        <w:t>job that fell right on your hands?”</w:t>
      </w:r>
    </w:p>
    <w:p w14:paraId="441254CD" w14:textId="77777777" w:rsidR="009F4E02" w:rsidRPr="00FD7D6D" w:rsidRDefault="009F4E02" w:rsidP="00811EA8">
      <w:pPr>
        <w:pStyle w:val="NoSpacing"/>
        <w:spacing w:line="276" w:lineRule="auto"/>
        <w:rPr>
          <w:sz w:val="24"/>
          <w:szCs w:val="24"/>
        </w:rPr>
      </w:pPr>
    </w:p>
    <w:p w14:paraId="0E4C0BAD" w14:textId="204EB67C" w:rsidR="009F4E02" w:rsidRPr="00FD7D6D" w:rsidRDefault="009F4E02" w:rsidP="00811EA8">
      <w:pPr>
        <w:pStyle w:val="NoSpacing"/>
        <w:spacing w:line="276" w:lineRule="auto"/>
        <w:rPr>
          <w:sz w:val="24"/>
          <w:szCs w:val="24"/>
        </w:rPr>
      </w:pPr>
      <w:r w:rsidRPr="00FD7D6D">
        <w:rPr>
          <w:sz w:val="24"/>
          <w:szCs w:val="24"/>
        </w:rPr>
        <w:t>“Alpha man like your son w</w:t>
      </w:r>
      <w:r w:rsidR="002E17A9" w:rsidRPr="00FD7D6D">
        <w:rPr>
          <w:sz w:val="24"/>
          <w:szCs w:val="24"/>
        </w:rPr>
        <w:t>ould</w:t>
      </w:r>
      <w:r w:rsidRPr="00FD7D6D">
        <w:rPr>
          <w:sz w:val="24"/>
          <w:szCs w:val="24"/>
        </w:rPr>
        <w:t xml:space="preserve"> do!” John’s little brother quickly replied and both burst into laughter</w:t>
      </w:r>
      <w:r w:rsidR="00A410B6" w:rsidRPr="00FD7D6D">
        <w:rPr>
          <w:sz w:val="24"/>
          <w:szCs w:val="24"/>
        </w:rPr>
        <w:t>.</w:t>
      </w:r>
    </w:p>
    <w:p w14:paraId="16689F1A" w14:textId="77777777" w:rsidR="009F4E02" w:rsidRPr="00FD7D6D" w:rsidRDefault="009F4E02" w:rsidP="00811EA8">
      <w:pPr>
        <w:pStyle w:val="NoSpacing"/>
        <w:spacing w:line="276" w:lineRule="auto"/>
        <w:rPr>
          <w:sz w:val="24"/>
          <w:szCs w:val="24"/>
        </w:rPr>
      </w:pPr>
    </w:p>
    <w:p w14:paraId="46AC6536" w14:textId="77777777" w:rsidR="009F4E02" w:rsidRPr="00FD7D6D" w:rsidRDefault="009F4E02" w:rsidP="00811EA8">
      <w:pPr>
        <w:pStyle w:val="NoSpacing"/>
        <w:spacing w:line="276" w:lineRule="auto"/>
        <w:rPr>
          <w:sz w:val="24"/>
          <w:szCs w:val="24"/>
        </w:rPr>
      </w:pPr>
      <w:r w:rsidRPr="00FD7D6D">
        <w:rPr>
          <w:sz w:val="24"/>
          <w:szCs w:val="24"/>
        </w:rPr>
        <w:t>John turned to mom with his pity face, and she said “It’s okay!” with her eyes.</w:t>
      </w:r>
    </w:p>
    <w:p w14:paraId="4BD6405A" w14:textId="77777777" w:rsidR="00A941E5" w:rsidRPr="00FD7D6D" w:rsidRDefault="00A941E5" w:rsidP="00811EA8">
      <w:pPr>
        <w:pStyle w:val="NoSpacing"/>
        <w:spacing w:line="276" w:lineRule="auto"/>
        <w:rPr>
          <w:sz w:val="24"/>
          <w:szCs w:val="24"/>
        </w:rPr>
      </w:pPr>
    </w:p>
    <w:p w14:paraId="756FA01F" w14:textId="57602D01" w:rsidR="00A941E5" w:rsidRPr="00FD7D6D" w:rsidRDefault="00A941E5" w:rsidP="00811EA8">
      <w:pPr>
        <w:pStyle w:val="NoSpacing"/>
        <w:spacing w:line="276" w:lineRule="auto"/>
        <w:rPr>
          <w:sz w:val="24"/>
          <w:szCs w:val="24"/>
        </w:rPr>
      </w:pPr>
      <w:r w:rsidRPr="00FD7D6D">
        <w:rPr>
          <w:sz w:val="24"/>
          <w:szCs w:val="24"/>
        </w:rPr>
        <w:t>Once John entered the office,</w:t>
      </w:r>
      <w:r w:rsidR="00E56039" w:rsidRPr="00FD7D6D">
        <w:rPr>
          <w:sz w:val="24"/>
          <w:szCs w:val="24"/>
        </w:rPr>
        <w:t xml:space="preserve"> his friend Kevin pulled him behind</w:t>
      </w:r>
      <w:r w:rsidRPr="00FD7D6D">
        <w:rPr>
          <w:sz w:val="24"/>
          <w:szCs w:val="24"/>
        </w:rPr>
        <w:t>.</w:t>
      </w:r>
    </w:p>
    <w:p w14:paraId="565EC6E3" w14:textId="77777777" w:rsidR="00A941E5" w:rsidRPr="00FD7D6D" w:rsidRDefault="00A941E5" w:rsidP="00811EA8">
      <w:pPr>
        <w:pStyle w:val="NoSpacing"/>
        <w:spacing w:line="276" w:lineRule="auto"/>
        <w:rPr>
          <w:sz w:val="24"/>
          <w:szCs w:val="24"/>
        </w:rPr>
      </w:pPr>
    </w:p>
    <w:p w14:paraId="0D00D599" w14:textId="5D87812F" w:rsidR="00A941E5" w:rsidRPr="00FD7D6D" w:rsidRDefault="00A941E5" w:rsidP="00811EA8">
      <w:pPr>
        <w:pStyle w:val="NoSpacing"/>
        <w:spacing w:line="276" w:lineRule="auto"/>
        <w:rPr>
          <w:sz w:val="24"/>
          <w:szCs w:val="24"/>
        </w:rPr>
      </w:pPr>
      <w:r w:rsidRPr="00FD7D6D">
        <w:rPr>
          <w:sz w:val="24"/>
          <w:szCs w:val="24"/>
        </w:rPr>
        <w:t>“Hey Dude! Welcome back!</w:t>
      </w:r>
      <w:r w:rsidR="00C863F3" w:rsidRPr="00FD7D6D">
        <w:rPr>
          <w:sz w:val="24"/>
          <w:szCs w:val="24"/>
        </w:rPr>
        <w:t>”</w:t>
      </w:r>
    </w:p>
    <w:p w14:paraId="117CCB83" w14:textId="77777777" w:rsidR="00E45C7C" w:rsidRPr="00FD7D6D" w:rsidRDefault="00E45C7C" w:rsidP="00811EA8">
      <w:pPr>
        <w:pStyle w:val="NoSpacing"/>
        <w:spacing w:line="276" w:lineRule="auto"/>
        <w:rPr>
          <w:sz w:val="24"/>
          <w:szCs w:val="24"/>
        </w:rPr>
      </w:pPr>
    </w:p>
    <w:p w14:paraId="740F0DF8" w14:textId="26E840FE" w:rsidR="00A941E5" w:rsidRPr="00FD7D6D" w:rsidRDefault="00E45C7C" w:rsidP="00811EA8">
      <w:pPr>
        <w:pStyle w:val="NoSpacing"/>
        <w:spacing w:line="276" w:lineRule="auto"/>
        <w:rPr>
          <w:sz w:val="24"/>
          <w:szCs w:val="24"/>
        </w:rPr>
      </w:pPr>
      <w:r w:rsidRPr="00FD7D6D">
        <w:rPr>
          <w:sz w:val="24"/>
          <w:szCs w:val="24"/>
        </w:rPr>
        <w:t xml:space="preserve">John gave him a hive-five, </w:t>
      </w:r>
      <w:r w:rsidR="00A941E5" w:rsidRPr="00FD7D6D">
        <w:rPr>
          <w:sz w:val="24"/>
          <w:szCs w:val="24"/>
        </w:rPr>
        <w:t>“Hey Man! Good to see you! How</w:t>
      </w:r>
      <w:r w:rsidR="00B93292" w:rsidRPr="00FD7D6D">
        <w:rPr>
          <w:sz w:val="24"/>
          <w:szCs w:val="24"/>
        </w:rPr>
        <w:t xml:space="preserve">’s </w:t>
      </w:r>
      <w:r w:rsidR="006E05CE" w:rsidRPr="00FD7D6D">
        <w:rPr>
          <w:sz w:val="24"/>
          <w:szCs w:val="24"/>
        </w:rPr>
        <w:t xml:space="preserve">your </w:t>
      </w:r>
      <w:r w:rsidR="00DB4B80" w:rsidRPr="00FD7D6D">
        <w:rPr>
          <w:sz w:val="24"/>
          <w:szCs w:val="24"/>
        </w:rPr>
        <w:t>job</w:t>
      </w:r>
      <w:r w:rsidR="00A941E5" w:rsidRPr="00FD7D6D">
        <w:rPr>
          <w:sz w:val="24"/>
          <w:szCs w:val="24"/>
        </w:rPr>
        <w:t>? “</w:t>
      </w:r>
    </w:p>
    <w:p w14:paraId="0097D690" w14:textId="77777777" w:rsidR="00A941E5" w:rsidRPr="00FD7D6D" w:rsidRDefault="00A941E5" w:rsidP="00811EA8">
      <w:pPr>
        <w:pStyle w:val="NoSpacing"/>
        <w:spacing w:line="276" w:lineRule="auto"/>
        <w:rPr>
          <w:sz w:val="24"/>
          <w:szCs w:val="24"/>
        </w:rPr>
      </w:pPr>
    </w:p>
    <w:p w14:paraId="46D9AE01" w14:textId="540B2D20" w:rsidR="00A941E5" w:rsidRPr="00FD7D6D" w:rsidRDefault="00A941E5" w:rsidP="00811EA8">
      <w:pPr>
        <w:pStyle w:val="NoSpacing"/>
        <w:spacing w:line="276" w:lineRule="auto"/>
        <w:rPr>
          <w:sz w:val="24"/>
          <w:szCs w:val="24"/>
        </w:rPr>
      </w:pPr>
      <w:r w:rsidRPr="00FD7D6D">
        <w:rPr>
          <w:sz w:val="24"/>
          <w:szCs w:val="24"/>
        </w:rPr>
        <w:t xml:space="preserve">“I’m not </w:t>
      </w:r>
      <w:proofErr w:type="spellStart"/>
      <w:r w:rsidRPr="00FD7D6D">
        <w:rPr>
          <w:sz w:val="24"/>
          <w:szCs w:val="24"/>
        </w:rPr>
        <w:t>gonna</w:t>
      </w:r>
      <w:proofErr w:type="spellEnd"/>
      <w:r w:rsidRPr="00FD7D6D">
        <w:rPr>
          <w:sz w:val="24"/>
          <w:szCs w:val="24"/>
        </w:rPr>
        <w:t xml:space="preserve"> lie man! This Job sucks! But I’m so happy that you joined back with me!”  </w:t>
      </w:r>
      <w:r w:rsidR="00E37E2D" w:rsidRPr="00FD7D6D">
        <w:rPr>
          <w:sz w:val="24"/>
          <w:szCs w:val="24"/>
        </w:rPr>
        <w:t>Kevin</w:t>
      </w:r>
      <w:r w:rsidRPr="00FD7D6D">
        <w:rPr>
          <w:sz w:val="24"/>
          <w:szCs w:val="24"/>
        </w:rPr>
        <w:t xml:space="preserve"> laughed at John.</w:t>
      </w:r>
      <w:r w:rsidR="00DB4B80" w:rsidRPr="00FD7D6D">
        <w:rPr>
          <w:sz w:val="24"/>
          <w:szCs w:val="24"/>
        </w:rPr>
        <w:t xml:space="preserve"> He </w:t>
      </w:r>
      <w:r w:rsidR="001D2CA1" w:rsidRPr="00FD7D6D">
        <w:rPr>
          <w:sz w:val="24"/>
          <w:szCs w:val="24"/>
        </w:rPr>
        <w:t xml:space="preserve">hit </w:t>
      </w:r>
      <w:r w:rsidR="00E37E2D" w:rsidRPr="00FD7D6D">
        <w:rPr>
          <w:sz w:val="24"/>
          <w:szCs w:val="24"/>
        </w:rPr>
        <w:t>Kevin</w:t>
      </w:r>
      <w:r w:rsidR="001D2CA1" w:rsidRPr="00FD7D6D">
        <w:rPr>
          <w:sz w:val="24"/>
          <w:szCs w:val="24"/>
        </w:rPr>
        <w:t xml:space="preserve"> with an annoyed look while he </w:t>
      </w:r>
      <w:r w:rsidRPr="00FD7D6D">
        <w:rPr>
          <w:sz w:val="24"/>
          <w:szCs w:val="24"/>
        </w:rPr>
        <w:t xml:space="preserve">gave his </w:t>
      </w:r>
      <w:r w:rsidR="00F17075" w:rsidRPr="00FD7D6D">
        <w:rPr>
          <w:sz w:val="24"/>
          <w:szCs w:val="24"/>
        </w:rPr>
        <w:t>joining</w:t>
      </w:r>
      <w:r w:rsidRPr="00FD7D6D">
        <w:rPr>
          <w:sz w:val="24"/>
          <w:szCs w:val="24"/>
        </w:rPr>
        <w:t xml:space="preserve"> letter to the Receptionist.</w:t>
      </w:r>
    </w:p>
    <w:p w14:paraId="27F53EF9" w14:textId="77777777" w:rsidR="00A941E5" w:rsidRPr="00FD7D6D" w:rsidRDefault="00A941E5" w:rsidP="00811EA8">
      <w:pPr>
        <w:pStyle w:val="NoSpacing"/>
        <w:spacing w:line="276" w:lineRule="auto"/>
        <w:rPr>
          <w:sz w:val="24"/>
          <w:szCs w:val="24"/>
        </w:rPr>
      </w:pPr>
    </w:p>
    <w:p w14:paraId="067D8B6F" w14:textId="4306D7A9" w:rsidR="00A941E5" w:rsidRPr="00FD7D6D" w:rsidRDefault="00A941E5" w:rsidP="00811EA8">
      <w:pPr>
        <w:pStyle w:val="NoSpacing"/>
        <w:spacing w:line="276" w:lineRule="auto"/>
        <w:rPr>
          <w:sz w:val="24"/>
          <w:szCs w:val="24"/>
        </w:rPr>
      </w:pPr>
      <w:r w:rsidRPr="00FD7D6D">
        <w:rPr>
          <w:sz w:val="24"/>
          <w:szCs w:val="24"/>
        </w:rPr>
        <w:t xml:space="preserve">“Mr. John, </w:t>
      </w:r>
      <w:r w:rsidR="000D0C85" w:rsidRPr="00FD7D6D">
        <w:rPr>
          <w:sz w:val="24"/>
          <w:szCs w:val="24"/>
        </w:rPr>
        <w:t>please</w:t>
      </w:r>
      <w:r w:rsidRPr="00FD7D6D">
        <w:rPr>
          <w:sz w:val="24"/>
          <w:szCs w:val="24"/>
        </w:rPr>
        <w:t xml:space="preserve"> go to wing A</w:t>
      </w:r>
      <w:r w:rsidR="00F81B8A" w:rsidRPr="00FD7D6D">
        <w:rPr>
          <w:sz w:val="24"/>
          <w:szCs w:val="24"/>
        </w:rPr>
        <w:t xml:space="preserve">, </w:t>
      </w:r>
      <w:r w:rsidRPr="00FD7D6D">
        <w:rPr>
          <w:sz w:val="24"/>
          <w:szCs w:val="24"/>
        </w:rPr>
        <w:t>first floor, and meet Ms. Sara</w:t>
      </w:r>
      <w:r w:rsidR="00E16F14" w:rsidRPr="00FD7D6D">
        <w:rPr>
          <w:sz w:val="24"/>
          <w:szCs w:val="24"/>
        </w:rPr>
        <w:t>.</w:t>
      </w:r>
      <w:r w:rsidRPr="00FD7D6D">
        <w:rPr>
          <w:sz w:val="24"/>
          <w:szCs w:val="24"/>
        </w:rPr>
        <w:t>”</w:t>
      </w:r>
    </w:p>
    <w:p w14:paraId="195AE4EA" w14:textId="52F00286" w:rsidR="00A941E5" w:rsidRPr="00FD7D6D" w:rsidRDefault="00A941E5" w:rsidP="00811EA8">
      <w:pPr>
        <w:pStyle w:val="NoSpacing"/>
        <w:spacing w:line="276" w:lineRule="auto"/>
        <w:rPr>
          <w:sz w:val="24"/>
          <w:szCs w:val="24"/>
        </w:rPr>
      </w:pPr>
    </w:p>
    <w:p w14:paraId="4F0C9257" w14:textId="6AF48E60" w:rsidR="00A941E5" w:rsidRPr="00FD7D6D" w:rsidRDefault="00A941E5" w:rsidP="00811EA8">
      <w:pPr>
        <w:pStyle w:val="NoSpacing"/>
        <w:spacing w:line="276" w:lineRule="auto"/>
        <w:rPr>
          <w:sz w:val="24"/>
          <w:szCs w:val="24"/>
        </w:rPr>
      </w:pPr>
      <w:r w:rsidRPr="00FD7D6D">
        <w:rPr>
          <w:sz w:val="24"/>
          <w:szCs w:val="24"/>
        </w:rPr>
        <w:t>“Ok Thank you!”</w:t>
      </w:r>
    </w:p>
    <w:p w14:paraId="3056E953" w14:textId="77777777" w:rsidR="00A941E5" w:rsidRPr="00FD7D6D" w:rsidRDefault="00A941E5" w:rsidP="00811EA8">
      <w:pPr>
        <w:pStyle w:val="NoSpacing"/>
        <w:spacing w:line="276" w:lineRule="auto"/>
        <w:rPr>
          <w:sz w:val="24"/>
          <w:szCs w:val="24"/>
        </w:rPr>
      </w:pPr>
    </w:p>
    <w:p w14:paraId="1141E734" w14:textId="123BDEE6" w:rsidR="00A941E5" w:rsidRPr="00FD7D6D" w:rsidRDefault="00A941E5" w:rsidP="00811EA8">
      <w:pPr>
        <w:pStyle w:val="NoSpacing"/>
        <w:spacing w:line="276" w:lineRule="auto"/>
        <w:rPr>
          <w:sz w:val="24"/>
          <w:szCs w:val="24"/>
        </w:rPr>
      </w:pPr>
      <w:r w:rsidRPr="00FD7D6D">
        <w:rPr>
          <w:sz w:val="24"/>
          <w:szCs w:val="24"/>
        </w:rPr>
        <w:t xml:space="preserve">“Wait, which Sara?” he asked </w:t>
      </w:r>
      <w:r w:rsidR="00E37E2D" w:rsidRPr="00FD7D6D">
        <w:rPr>
          <w:sz w:val="24"/>
          <w:szCs w:val="24"/>
        </w:rPr>
        <w:t>Kevin</w:t>
      </w:r>
      <w:r w:rsidRPr="00FD7D6D">
        <w:rPr>
          <w:sz w:val="24"/>
          <w:szCs w:val="24"/>
        </w:rPr>
        <w:t>.</w:t>
      </w:r>
    </w:p>
    <w:p w14:paraId="284F6566" w14:textId="77777777" w:rsidR="00A941E5" w:rsidRPr="00FD7D6D" w:rsidRDefault="00A941E5" w:rsidP="00811EA8">
      <w:pPr>
        <w:pStyle w:val="NoSpacing"/>
        <w:spacing w:line="276" w:lineRule="auto"/>
        <w:rPr>
          <w:sz w:val="24"/>
          <w:szCs w:val="24"/>
        </w:rPr>
      </w:pPr>
    </w:p>
    <w:p w14:paraId="08F1B3AE" w14:textId="788C3FB0" w:rsidR="00A941E5" w:rsidRPr="00FD7D6D" w:rsidRDefault="00A941E5" w:rsidP="00811EA8">
      <w:pPr>
        <w:pStyle w:val="NoSpacing"/>
        <w:spacing w:line="276" w:lineRule="auto"/>
        <w:rPr>
          <w:sz w:val="24"/>
          <w:szCs w:val="24"/>
        </w:rPr>
      </w:pPr>
      <w:r w:rsidRPr="00FD7D6D">
        <w:rPr>
          <w:sz w:val="24"/>
          <w:szCs w:val="24"/>
        </w:rPr>
        <w:t>“</w:t>
      </w:r>
      <w:r w:rsidR="006E05CE" w:rsidRPr="00FD7D6D">
        <w:rPr>
          <w:sz w:val="24"/>
          <w:szCs w:val="24"/>
        </w:rPr>
        <w:t>Of course</w:t>
      </w:r>
      <w:r w:rsidRPr="00FD7D6D">
        <w:rPr>
          <w:sz w:val="24"/>
          <w:szCs w:val="24"/>
        </w:rPr>
        <w:t>! our Sara, the one with us</w:t>
      </w:r>
      <w:r w:rsidR="00BF395B" w:rsidRPr="00FD7D6D">
        <w:rPr>
          <w:sz w:val="24"/>
          <w:szCs w:val="24"/>
        </w:rPr>
        <w:t xml:space="preserve">, </w:t>
      </w:r>
      <w:r w:rsidRPr="00FD7D6D">
        <w:rPr>
          <w:sz w:val="24"/>
          <w:szCs w:val="24"/>
        </w:rPr>
        <w:t>when we were freshers</w:t>
      </w:r>
      <w:r w:rsidR="00C86F9E" w:rsidRPr="00FD7D6D">
        <w:rPr>
          <w:sz w:val="24"/>
          <w:szCs w:val="24"/>
        </w:rPr>
        <w:t>!</w:t>
      </w:r>
      <w:r w:rsidRPr="00FD7D6D">
        <w:rPr>
          <w:sz w:val="24"/>
          <w:szCs w:val="24"/>
        </w:rPr>
        <w:t>”</w:t>
      </w:r>
    </w:p>
    <w:p w14:paraId="3B86C179" w14:textId="77777777" w:rsidR="00A941E5" w:rsidRPr="00FD7D6D" w:rsidRDefault="00A941E5" w:rsidP="00811EA8">
      <w:pPr>
        <w:pStyle w:val="NoSpacing"/>
        <w:spacing w:line="276" w:lineRule="auto"/>
        <w:rPr>
          <w:sz w:val="24"/>
          <w:szCs w:val="24"/>
        </w:rPr>
      </w:pPr>
    </w:p>
    <w:p w14:paraId="3BB91FB1" w14:textId="7B658F26" w:rsidR="00A941E5" w:rsidRPr="00FD7D6D" w:rsidRDefault="00A941E5" w:rsidP="00811EA8">
      <w:pPr>
        <w:pStyle w:val="NoSpacing"/>
        <w:spacing w:line="276" w:lineRule="auto"/>
        <w:rPr>
          <w:sz w:val="24"/>
          <w:szCs w:val="24"/>
        </w:rPr>
      </w:pPr>
      <w:r w:rsidRPr="00FD7D6D">
        <w:rPr>
          <w:sz w:val="24"/>
          <w:szCs w:val="24"/>
        </w:rPr>
        <w:t xml:space="preserve">“Oh no!!!  Oh my God!! She’s </w:t>
      </w:r>
      <w:proofErr w:type="spellStart"/>
      <w:r w:rsidRPr="00FD7D6D">
        <w:rPr>
          <w:sz w:val="24"/>
          <w:szCs w:val="24"/>
        </w:rPr>
        <w:t>gonna</w:t>
      </w:r>
      <w:proofErr w:type="spellEnd"/>
      <w:r w:rsidRPr="00FD7D6D">
        <w:rPr>
          <w:sz w:val="24"/>
          <w:szCs w:val="24"/>
        </w:rPr>
        <w:t xml:space="preserve"> make fun of me!” John scratched his </w:t>
      </w:r>
      <w:r w:rsidR="0034612B" w:rsidRPr="00FD7D6D">
        <w:rPr>
          <w:sz w:val="24"/>
          <w:szCs w:val="24"/>
        </w:rPr>
        <w:t>forehead</w:t>
      </w:r>
      <w:r w:rsidRPr="00FD7D6D">
        <w:rPr>
          <w:sz w:val="24"/>
          <w:szCs w:val="24"/>
        </w:rPr>
        <w:t>.</w:t>
      </w:r>
    </w:p>
    <w:p w14:paraId="48018FE2" w14:textId="77777777" w:rsidR="00A941E5" w:rsidRPr="00FD7D6D" w:rsidRDefault="00A941E5" w:rsidP="00811EA8">
      <w:pPr>
        <w:pStyle w:val="NoSpacing"/>
        <w:spacing w:line="276" w:lineRule="auto"/>
        <w:rPr>
          <w:sz w:val="24"/>
          <w:szCs w:val="24"/>
        </w:rPr>
      </w:pPr>
    </w:p>
    <w:p w14:paraId="7EF9AEFC" w14:textId="2AD1CDA9" w:rsidR="00A941E5" w:rsidRPr="00FD7D6D" w:rsidRDefault="00A941E5" w:rsidP="00811EA8">
      <w:pPr>
        <w:pStyle w:val="NoSpacing"/>
        <w:spacing w:line="276" w:lineRule="auto"/>
        <w:rPr>
          <w:sz w:val="24"/>
          <w:szCs w:val="24"/>
        </w:rPr>
      </w:pPr>
      <w:r w:rsidRPr="00FD7D6D">
        <w:rPr>
          <w:sz w:val="24"/>
          <w:szCs w:val="24"/>
        </w:rPr>
        <w:t xml:space="preserve">With a big sigh, </w:t>
      </w:r>
      <w:r w:rsidR="000D0C85" w:rsidRPr="00FD7D6D">
        <w:rPr>
          <w:sz w:val="24"/>
          <w:szCs w:val="24"/>
        </w:rPr>
        <w:t>“You</w:t>
      </w:r>
      <w:r w:rsidRPr="00FD7D6D">
        <w:rPr>
          <w:sz w:val="24"/>
          <w:szCs w:val="24"/>
        </w:rPr>
        <w:t xml:space="preserve"> can’t avoid</w:t>
      </w:r>
      <w:r w:rsidR="002E7CA6" w:rsidRPr="00FD7D6D">
        <w:rPr>
          <w:sz w:val="24"/>
          <w:szCs w:val="24"/>
        </w:rPr>
        <w:t xml:space="preserve"> </w:t>
      </w:r>
      <w:r w:rsidRPr="00FD7D6D">
        <w:rPr>
          <w:sz w:val="24"/>
          <w:szCs w:val="24"/>
        </w:rPr>
        <w:t>her, if you are reporting to her, then</w:t>
      </w:r>
      <w:r w:rsidR="004F470B" w:rsidRPr="00FD7D6D">
        <w:rPr>
          <w:sz w:val="24"/>
          <w:szCs w:val="24"/>
        </w:rPr>
        <w:t xml:space="preserve"> she might be</w:t>
      </w:r>
      <w:r w:rsidRPr="00FD7D6D">
        <w:rPr>
          <w:sz w:val="24"/>
          <w:szCs w:val="24"/>
        </w:rPr>
        <w:t xml:space="preserve"> your lead!”</w:t>
      </w:r>
      <w:r w:rsidR="00E16F14" w:rsidRPr="00FD7D6D">
        <w:rPr>
          <w:sz w:val="24"/>
          <w:szCs w:val="24"/>
        </w:rPr>
        <w:t xml:space="preserve"> </w:t>
      </w:r>
      <w:r w:rsidR="00D940E1" w:rsidRPr="00FD7D6D">
        <w:rPr>
          <w:sz w:val="24"/>
          <w:szCs w:val="24"/>
        </w:rPr>
        <w:t>Kevin</w:t>
      </w:r>
      <w:r w:rsidRPr="00FD7D6D">
        <w:rPr>
          <w:sz w:val="24"/>
          <w:szCs w:val="24"/>
        </w:rPr>
        <w:t xml:space="preserve"> </w:t>
      </w:r>
      <w:r w:rsidR="00C86F9E" w:rsidRPr="00FD7D6D">
        <w:rPr>
          <w:sz w:val="24"/>
          <w:szCs w:val="24"/>
        </w:rPr>
        <w:t>tapped his shoulder</w:t>
      </w:r>
      <w:r w:rsidRPr="00FD7D6D">
        <w:rPr>
          <w:sz w:val="24"/>
          <w:szCs w:val="24"/>
        </w:rPr>
        <w:t>.</w:t>
      </w:r>
    </w:p>
    <w:p w14:paraId="4BBAEA3D" w14:textId="77777777" w:rsidR="00A941E5" w:rsidRPr="00FD7D6D" w:rsidRDefault="00A941E5" w:rsidP="00811EA8">
      <w:pPr>
        <w:pStyle w:val="NoSpacing"/>
        <w:spacing w:line="276" w:lineRule="auto"/>
        <w:rPr>
          <w:sz w:val="24"/>
          <w:szCs w:val="24"/>
        </w:rPr>
      </w:pPr>
    </w:p>
    <w:p w14:paraId="5CB90731" w14:textId="77777777" w:rsidR="00A941E5" w:rsidRPr="00FD7D6D" w:rsidRDefault="004F470B" w:rsidP="00811EA8">
      <w:pPr>
        <w:pStyle w:val="NoSpacing"/>
        <w:spacing w:line="276" w:lineRule="auto"/>
        <w:rPr>
          <w:sz w:val="24"/>
          <w:szCs w:val="24"/>
        </w:rPr>
      </w:pPr>
      <w:r w:rsidRPr="00FD7D6D">
        <w:rPr>
          <w:sz w:val="24"/>
          <w:szCs w:val="24"/>
        </w:rPr>
        <w:t>“</w:t>
      </w:r>
      <w:proofErr w:type="gramStart"/>
      <w:r w:rsidRPr="00FD7D6D">
        <w:rPr>
          <w:sz w:val="24"/>
          <w:szCs w:val="24"/>
        </w:rPr>
        <w:t>Oh</w:t>
      </w:r>
      <w:proofErr w:type="gramEnd"/>
      <w:r w:rsidRPr="00FD7D6D">
        <w:rPr>
          <w:sz w:val="24"/>
          <w:szCs w:val="24"/>
        </w:rPr>
        <w:t xml:space="preserve"> is she a lead now?? Wow!!”.</w:t>
      </w:r>
    </w:p>
    <w:p w14:paraId="4155C542" w14:textId="77777777" w:rsidR="004F470B" w:rsidRPr="00FD7D6D" w:rsidRDefault="004F470B" w:rsidP="00811EA8">
      <w:pPr>
        <w:pStyle w:val="NoSpacing"/>
        <w:spacing w:line="276" w:lineRule="auto"/>
        <w:rPr>
          <w:sz w:val="24"/>
          <w:szCs w:val="24"/>
        </w:rPr>
      </w:pPr>
    </w:p>
    <w:p w14:paraId="2A30A48A" w14:textId="5F6911FB" w:rsidR="00AB057F" w:rsidRPr="00FD7D6D" w:rsidRDefault="004F470B" w:rsidP="00811EA8">
      <w:pPr>
        <w:pStyle w:val="NoSpacing"/>
        <w:spacing w:line="276" w:lineRule="auto"/>
        <w:rPr>
          <w:sz w:val="24"/>
          <w:szCs w:val="24"/>
        </w:rPr>
      </w:pPr>
      <w:r w:rsidRPr="00FD7D6D">
        <w:rPr>
          <w:sz w:val="24"/>
          <w:szCs w:val="24"/>
        </w:rPr>
        <w:t>“Yeah</w:t>
      </w:r>
      <w:r w:rsidR="006E05CE" w:rsidRPr="00FD7D6D">
        <w:rPr>
          <w:sz w:val="24"/>
          <w:szCs w:val="24"/>
        </w:rPr>
        <w:t>,</w:t>
      </w:r>
      <w:r w:rsidRPr="00FD7D6D">
        <w:rPr>
          <w:sz w:val="24"/>
          <w:szCs w:val="24"/>
        </w:rPr>
        <w:t xml:space="preserve"> </w:t>
      </w:r>
      <w:r w:rsidR="00800811" w:rsidRPr="00FD7D6D">
        <w:rPr>
          <w:sz w:val="24"/>
          <w:szCs w:val="24"/>
        </w:rPr>
        <w:t>man!</w:t>
      </w:r>
      <w:r w:rsidR="007A76D9" w:rsidRPr="00FD7D6D">
        <w:rPr>
          <w:sz w:val="24"/>
          <w:szCs w:val="24"/>
        </w:rPr>
        <w:t xml:space="preserve">! </w:t>
      </w:r>
    </w:p>
    <w:p w14:paraId="127D4261" w14:textId="4DCB839E" w:rsidR="004F470B" w:rsidRPr="00FD7D6D" w:rsidRDefault="00800811" w:rsidP="00811EA8">
      <w:pPr>
        <w:pStyle w:val="NoSpacing"/>
        <w:spacing w:line="276" w:lineRule="auto"/>
        <w:rPr>
          <w:sz w:val="24"/>
          <w:szCs w:val="24"/>
        </w:rPr>
      </w:pPr>
      <w:r w:rsidRPr="00FD7D6D">
        <w:rPr>
          <w:sz w:val="24"/>
          <w:szCs w:val="24"/>
        </w:rPr>
        <w:t>Okay</w:t>
      </w:r>
      <w:r w:rsidR="007A76D9" w:rsidRPr="00FD7D6D">
        <w:rPr>
          <w:sz w:val="24"/>
          <w:szCs w:val="24"/>
        </w:rPr>
        <w:t xml:space="preserve">! </w:t>
      </w:r>
      <w:r w:rsidR="004F470B" w:rsidRPr="00FD7D6D">
        <w:rPr>
          <w:sz w:val="24"/>
          <w:szCs w:val="24"/>
        </w:rPr>
        <w:t xml:space="preserve">I have a meeting to attend, </w:t>
      </w:r>
      <w:r w:rsidR="000D0C85" w:rsidRPr="00FD7D6D">
        <w:rPr>
          <w:sz w:val="24"/>
          <w:szCs w:val="24"/>
        </w:rPr>
        <w:t>so...</w:t>
      </w:r>
      <w:r w:rsidR="00F87CED" w:rsidRPr="00FD7D6D">
        <w:rPr>
          <w:sz w:val="24"/>
          <w:szCs w:val="24"/>
        </w:rPr>
        <w:t xml:space="preserve"> </w:t>
      </w:r>
      <w:r w:rsidR="005205ED" w:rsidRPr="00FD7D6D">
        <w:rPr>
          <w:sz w:val="24"/>
          <w:szCs w:val="24"/>
        </w:rPr>
        <w:t xml:space="preserve">catch you </w:t>
      </w:r>
      <w:r w:rsidR="004F470B" w:rsidRPr="00FD7D6D">
        <w:rPr>
          <w:sz w:val="24"/>
          <w:szCs w:val="24"/>
        </w:rPr>
        <w:t>later!</w:t>
      </w:r>
      <w:r w:rsidR="00AB057F" w:rsidRPr="00FD7D6D">
        <w:rPr>
          <w:sz w:val="24"/>
          <w:szCs w:val="24"/>
        </w:rPr>
        <w:t>”</w:t>
      </w:r>
      <w:r w:rsidR="004F470B" w:rsidRPr="00FD7D6D">
        <w:rPr>
          <w:sz w:val="24"/>
          <w:szCs w:val="24"/>
        </w:rPr>
        <w:t xml:space="preserve"> </w:t>
      </w:r>
      <w:r w:rsidR="00D940E1" w:rsidRPr="00FD7D6D">
        <w:rPr>
          <w:sz w:val="24"/>
          <w:szCs w:val="24"/>
        </w:rPr>
        <w:t>Kevin</w:t>
      </w:r>
      <w:r w:rsidR="004F470B" w:rsidRPr="00FD7D6D">
        <w:rPr>
          <w:sz w:val="24"/>
          <w:szCs w:val="24"/>
        </w:rPr>
        <w:t xml:space="preserve"> waved at John and </w:t>
      </w:r>
      <w:r w:rsidR="00F17075" w:rsidRPr="00FD7D6D">
        <w:rPr>
          <w:sz w:val="24"/>
          <w:szCs w:val="24"/>
        </w:rPr>
        <w:t>rushed to get into</w:t>
      </w:r>
      <w:r w:rsidR="004F470B" w:rsidRPr="00FD7D6D">
        <w:rPr>
          <w:sz w:val="24"/>
          <w:szCs w:val="24"/>
        </w:rPr>
        <w:t xml:space="preserve"> </w:t>
      </w:r>
      <w:r w:rsidR="00E45C7C" w:rsidRPr="00FD7D6D">
        <w:rPr>
          <w:sz w:val="24"/>
          <w:szCs w:val="24"/>
        </w:rPr>
        <w:t xml:space="preserve">the </w:t>
      </w:r>
      <w:r w:rsidR="004F470B" w:rsidRPr="00FD7D6D">
        <w:rPr>
          <w:sz w:val="24"/>
          <w:szCs w:val="24"/>
        </w:rPr>
        <w:t>lift</w:t>
      </w:r>
      <w:r w:rsidR="00E45C7C" w:rsidRPr="00FD7D6D">
        <w:rPr>
          <w:sz w:val="24"/>
          <w:szCs w:val="24"/>
        </w:rPr>
        <w:t xml:space="preserve"> on </w:t>
      </w:r>
      <w:r w:rsidR="004F470B" w:rsidRPr="00FD7D6D">
        <w:rPr>
          <w:sz w:val="24"/>
          <w:szCs w:val="24"/>
        </w:rPr>
        <w:t>the opposite.</w:t>
      </w:r>
    </w:p>
    <w:p w14:paraId="6A684F10" w14:textId="77777777" w:rsidR="004F470B" w:rsidRPr="00FD7D6D" w:rsidRDefault="004F470B" w:rsidP="00811EA8">
      <w:pPr>
        <w:pStyle w:val="NoSpacing"/>
        <w:spacing w:line="276" w:lineRule="auto"/>
        <w:rPr>
          <w:sz w:val="24"/>
          <w:szCs w:val="24"/>
        </w:rPr>
      </w:pPr>
    </w:p>
    <w:p w14:paraId="3EAE121F" w14:textId="287DEF86" w:rsidR="004F470B" w:rsidRPr="00FD7D6D" w:rsidRDefault="004F470B" w:rsidP="00811EA8">
      <w:pPr>
        <w:pStyle w:val="NoSpacing"/>
        <w:spacing w:line="276" w:lineRule="auto"/>
        <w:rPr>
          <w:sz w:val="24"/>
          <w:szCs w:val="24"/>
        </w:rPr>
      </w:pPr>
      <w:r w:rsidRPr="00FD7D6D">
        <w:rPr>
          <w:sz w:val="24"/>
          <w:szCs w:val="24"/>
        </w:rPr>
        <w:t xml:space="preserve">After </w:t>
      </w:r>
      <w:r w:rsidR="005A4DDE" w:rsidRPr="00FD7D6D">
        <w:rPr>
          <w:sz w:val="24"/>
          <w:szCs w:val="24"/>
        </w:rPr>
        <w:t>Kevin</w:t>
      </w:r>
      <w:r w:rsidRPr="00FD7D6D">
        <w:rPr>
          <w:sz w:val="24"/>
          <w:szCs w:val="24"/>
        </w:rPr>
        <w:t xml:space="preserve"> left, John went to </w:t>
      </w:r>
      <w:r w:rsidR="006E05CE" w:rsidRPr="00FD7D6D">
        <w:rPr>
          <w:sz w:val="24"/>
          <w:szCs w:val="24"/>
        </w:rPr>
        <w:t xml:space="preserve">the </w:t>
      </w:r>
      <w:r w:rsidRPr="00FD7D6D">
        <w:rPr>
          <w:sz w:val="24"/>
          <w:szCs w:val="24"/>
        </w:rPr>
        <w:t xml:space="preserve">first floor. Before entering </w:t>
      </w:r>
      <w:proofErr w:type="gramStart"/>
      <w:r w:rsidRPr="00FD7D6D">
        <w:rPr>
          <w:sz w:val="24"/>
          <w:szCs w:val="24"/>
        </w:rPr>
        <w:t>wing</w:t>
      </w:r>
      <w:proofErr w:type="gramEnd"/>
      <w:r w:rsidRPr="00FD7D6D">
        <w:rPr>
          <w:sz w:val="24"/>
          <w:szCs w:val="24"/>
        </w:rPr>
        <w:t xml:space="preserve"> A, he saw Sara </w:t>
      </w:r>
      <w:r w:rsidR="006E05CE" w:rsidRPr="00FD7D6D">
        <w:rPr>
          <w:sz w:val="24"/>
          <w:szCs w:val="24"/>
        </w:rPr>
        <w:t>on</w:t>
      </w:r>
      <w:r w:rsidRPr="00FD7D6D">
        <w:rPr>
          <w:sz w:val="24"/>
          <w:szCs w:val="24"/>
        </w:rPr>
        <w:t xml:space="preserve"> the opposite.</w:t>
      </w:r>
    </w:p>
    <w:p w14:paraId="36FA0C06" w14:textId="77777777" w:rsidR="004F470B" w:rsidRPr="00FD7D6D" w:rsidRDefault="004F470B" w:rsidP="00811EA8">
      <w:pPr>
        <w:pStyle w:val="NoSpacing"/>
        <w:spacing w:line="276" w:lineRule="auto"/>
        <w:rPr>
          <w:sz w:val="24"/>
          <w:szCs w:val="24"/>
        </w:rPr>
      </w:pPr>
    </w:p>
    <w:p w14:paraId="31AC1713" w14:textId="3F1D618F" w:rsidR="004F470B" w:rsidRPr="00FD7D6D" w:rsidRDefault="004F470B" w:rsidP="00811EA8">
      <w:pPr>
        <w:pStyle w:val="NoSpacing"/>
        <w:spacing w:line="276" w:lineRule="auto"/>
        <w:rPr>
          <w:sz w:val="24"/>
          <w:szCs w:val="24"/>
        </w:rPr>
      </w:pPr>
      <w:r w:rsidRPr="00FD7D6D">
        <w:rPr>
          <w:sz w:val="24"/>
          <w:szCs w:val="24"/>
        </w:rPr>
        <w:t>“</w:t>
      </w:r>
      <w:proofErr w:type="spellStart"/>
      <w:r w:rsidRPr="00FD7D6D">
        <w:rPr>
          <w:sz w:val="24"/>
          <w:szCs w:val="24"/>
        </w:rPr>
        <w:t>Ohh</w:t>
      </w:r>
      <w:proofErr w:type="spellEnd"/>
      <w:r w:rsidRPr="00FD7D6D">
        <w:rPr>
          <w:sz w:val="24"/>
          <w:szCs w:val="24"/>
        </w:rPr>
        <w:t xml:space="preserve"> wow! Am I</w:t>
      </w:r>
      <w:r w:rsidR="000D0C85" w:rsidRPr="00FD7D6D">
        <w:rPr>
          <w:sz w:val="24"/>
          <w:szCs w:val="24"/>
        </w:rPr>
        <w:t xml:space="preserve"> </w:t>
      </w:r>
      <w:r w:rsidR="00ED0939" w:rsidRPr="00FD7D6D">
        <w:rPr>
          <w:sz w:val="24"/>
          <w:szCs w:val="24"/>
        </w:rPr>
        <w:t>dreaming</w:t>
      </w:r>
      <w:r w:rsidR="005A4DDE" w:rsidRPr="00FD7D6D">
        <w:rPr>
          <w:sz w:val="24"/>
          <w:szCs w:val="24"/>
        </w:rPr>
        <w:t xml:space="preserve">?? </w:t>
      </w:r>
      <w:r w:rsidRPr="00FD7D6D">
        <w:rPr>
          <w:sz w:val="24"/>
          <w:szCs w:val="24"/>
        </w:rPr>
        <w:t xml:space="preserve"> Who is this</w:t>
      </w:r>
      <w:r w:rsidR="005A4DDE" w:rsidRPr="00FD7D6D">
        <w:rPr>
          <w:sz w:val="24"/>
          <w:szCs w:val="24"/>
        </w:rPr>
        <w:t xml:space="preserve">?? </w:t>
      </w:r>
      <w:r w:rsidRPr="00FD7D6D">
        <w:rPr>
          <w:sz w:val="24"/>
          <w:szCs w:val="24"/>
        </w:rPr>
        <w:t xml:space="preserve">Is this you </w:t>
      </w:r>
      <w:r w:rsidR="005A4DDE" w:rsidRPr="00FD7D6D">
        <w:rPr>
          <w:sz w:val="24"/>
          <w:szCs w:val="24"/>
        </w:rPr>
        <w:t>J</w:t>
      </w:r>
      <w:r w:rsidR="001D18DD" w:rsidRPr="00FD7D6D">
        <w:rPr>
          <w:sz w:val="24"/>
          <w:szCs w:val="24"/>
        </w:rPr>
        <w:t xml:space="preserve">ohn? </w:t>
      </w:r>
      <w:r w:rsidRPr="00FD7D6D">
        <w:rPr>
          <w:sz w:val="24"/>
          <w:szCs w:val="24"/>
        </w:rPr>
        <w:t>Can’t believe this!”</w:t>
      </w:r>
    </w:p>
    <w:p w14:paraId="31FE0606" w14:textId="77777777" w:rsidR="004F470B" w:rsidRPr="00FD7D6D" w:rsidRDefault="004F470B" w:rsidP="00811EA8">
      <w:pPr>
        <w:pStyle w:val="NoSpacing"/>
        <w:spacing w:line="276" w:lineRule="auto"/>
        <w:rPr>
          <w:sz w:val="24"/>
          <w:szCs w:val="24"/>
        </w:rPr>
      </w:pPr>
    </w:p>
    <w:p w14:paraId="7939F103" w14:textId="13329988" w:rsidR="004F470B" w:rsidRPr="00FD7D6D" w:rsidRDefault="004F470B" w:rsidP="00811EA8">
      <w:pPr>
        <w:pStyle w:val="NoSpacing"/>
        <w:spacing w:line="276" w:lineRule="auto"/>
        <w:rPr>
          <w:sz w:val="24"/>
          <w:szCs w:val="24"/>
        </w:rPr>
      </w:pPr>
      <w:r w:rsidRPr="00FD7D6D">
        <w:rPr>
          <w:sz w:val="24"/>
          <w:szCs w:val="24"/>
        </w:rPr>
        <w:t>“Can you please stop teasing me!”</w:t>
      </w:r>
      <w:r w:rsidR="00F5064C" w:rsidRPr="00FD7D6D">
        <w:rPr>
          <w:sz w:val="24"/>
          <w:szCs w:val="24"/>
        </w:rPr>
        <w:t xml:space="preserve"> </w:t>
      </w:r>
      <w:r w:rsidR="00E16F14" w:rsidRPr="00FD7D6D">
        <w:rPr>
          <w:sz w:val="24"/>
          <w:szCs w:val="24"/>
        </w:rPr>
        <w:t>H</w:t>
      </w:r>
      <w:r w:rsidRPr="00FD7D6D">
        <w:rPr>
          <w:sz w:val="24"/>
          <w:szCs w:val="24"/>
        </w:rPr>
        <w:t xml:space="preserve">e covered his face </w:t>
      </w:r>
      <w:r w:rsidR="005A4DDE" w:rsidRPr="00FD7D6D">
        <w:rPr>
          <w:sz w:val="24"/>
          <w:szCs w:val="24"/>
        </w:rPr>
        <w:t>from Sara’s bugging.</w:t>
      </w:r>
    </w:p>
    <w:p w14:paraId="3EE00251" w14:textId="77777777" w:rsidR="004F470B" w:rsidRPr="00FD7D6D" w:rsidRDefault="004F470B" w:rsidP="00811EA8">
      <w:pPr>
        <w:pStyle w:val="NoSpacing"/>
        <w:spacing w:line="276" w:lineRule="auto"/>
        <w:rPr>
          <w:sz w:val="24"/>
          <w:szCs w:val="24"/>
        </w:rPr>
      </w:pPr>
    </w:p>
    <w:p w14:paraId="32C5AB94" w14:textId="3B2E6934" w:rsidR="004755DD" w:rsidRPr="00FD7D6D" w:rsidRDefault="004F470B" w:rsidP="00811EA8">
      <w:pPr>
        <w:pStyle w:val="NoSpacing"/>
        <w:spacing w:line="276" w:lineRule="auto"/>
        <w:rPr>
          <w:sz w:val="24"/>
          <w:szCs w:val="24"/>
        </w:rPr>
      </w:pPr>
      <w:r w:rsidRPr="00FD7D6D">
        <w:rPr>
          <w:sz w:val="24"/>
          <w:szCs w:val="24"/>
        </w:rPr>
        <w:t>“Ok</w:t>
      </w:r>
      <w:r w:rsidR="00A31243" w:rsidRPr="00FD7D6D">
        <w:rPr>
          <w:sz w:val="24"/>
          <w:szCs w:val="24"/>
        </w:rPr>
        <w:t>ay</w:t>
      </w:r>
      <w:r w:rsidR="0026262A" w:rsidRPr="00FD7D6D">
        <w:rPr>
          <w:sz w:val="24"/>
          <w:szCs w:val="24"/>
        </w:rPr>
        <w:t>! O</w:t>
      </w:r>
      <w:r w:rsidRPr="00FD7D6D">
        <w:rPr>
          <w:sz w:val="24"/>
          <w:szCs w:val="24"/>
        </w:rPr>
        <w:t>k</w:t>
      </w:r>
      <w:r w:rsidR="00A31243" w:rsidRPr="00FD7D6D">
        <w:rPr>
          <w:sz w:val="24"/>
          <w:szCs w:val="24"/>
        </w:rPr>
        <w:t>ay</w:t>
      </w:r>
      <w:r w:rsidR="0026262A" w:rsidRPr="00FD7D6D">
        <w:rPr>
          <w:sz w:val="24"/>
          <w:szCs w:val="24"/>
        </w:rPr>
        <w:t xml:space="preserve">! </w:t>
      </w:r>
      <w:r w:rsidRPr="00FD7D6D">
        <w:rPr>
          <w:sz w:val="24"/>
          <w:szCs w:val="24"/>
        </w:rPr>
        <w:t>don’t cry!!”</w:t>
      </w:r>
      <w:r w:rsidR="00ED0939" w:rsidRPr="00FD7D6D">
        <w:rPr>
          <w:sz w:val="24"/>
          <w:szCs w:val="24"/>
        </w:rPr>
        <w:t xml:space="preserve"> </w:t>
      </w:r>
      <w:r w:rsidRPr="00FD7D6D">
        <w:rPr>
          <w:sz w:val="24"/>
          <w:szCs w:val="24"/>
        </w:rPr>
        <w:t xml:space="preserve">Sara </w:t>
      </w:r>
      <w:r w:rsidR="00563C46" w:rsidRPr="00FD7D6D">
        <w:rPr>
          <w:sz w:val="24"/>
          <w:szCs w:val="24"/>
        </w:rPr>
        <w:t>chuckled</w:t>
      </w:r>
      <w:r w:rsidR="00ED0939" w:rsidRPr="00FD7D6D">
        <w:rPr>
          <w:sz w:val="24"/>
          <w:szCs w:val="24"/>
        </w:rPr>
        <w:t xml:space="preserve">. </w:t>
      </w:r>
    </w:p>
    <w:p w14:paraId="6454118C" w14:textId="77777777" w:rsidR="004755DD" w:rsidRPr="00FD7D6D" w:rsidRDefault="004755DD" w:rsidP="00811EA8">
      <w:pPr>
        <w:pStyle w:val="NoSpacing"/>
        <w:spacing w:line="276" w:lineRule="auto"/>
        <w:rPr>
          <w:sz w:val="24"/>
          <w:szCs w:val="24"/>
        </w:rPr>
      </w:pPr>
    </w:p>
    <w:p w14:paraId="08321E53" w14:textId="741951ED" w:rsidR="00A941E5" w:rsidRPr="00FD7D6D" w:rsidRDefault="00A31243" w:rsidP="00811EA8">
      <w:pPr>
        <w:pStyle w:val="NoSpacing"/>
        <w:spacing w:line="276" w:lineRule="auto"/>
        <w:rPr>
          <w:sz w:val="24"/>
          <w:szCs w:val="24"/>
        </w:rPr>
      </w:pPr>
      <w:r w:rsidRPr="00FD7D6D">
        <w:rPr>
          <w:sz w:val="24"/>
          <w:szCs w:val="24"/>
        </w:rPr>
        <w:t>“Go right</w:t>
      </w:r>
      <w:r w:rsidR="00DB2B2B" w:rsidRPr="00FD7D6D">
        <w:rPr>
          <w:sz w:val="24"/>
          <w:szCs w:val="24"/>
        </w:rPr>
        <w:t xml:space="preserve">, </w:t>
      </w:r>
      <w:r w:rsidRPr="00FD7D6D">
        <w:rPr>
          <w:sz w:val="24"/>
          <w:szCs w:val="24"/>
        </w:rPr>
        <w:t xml:space="preserve">and in the first cabin, </w:t>
      </w:r>
      <w:r w:rsidR="000D7903" w:rsidRPr="00FD7D6D">
        <w:rPr>
          <w:sz w:val="24"/>
          <w:szCs w:val="24"/>
        </w:rPr>
        <w:t xml:space="preserve">you </w:t>
      </w:r>
      <w:r w:rsidR="00DB2B2B" w:rsidRPr="00FD7D6D">
        <w:rPr>
          <w:sz w:val="24"/>
          <w:szCs w:val="24"/>
        </w:rPr>
        <w:t>would</w:t>
      </w:r>
      <w:r w:rsidR="000D7903" w:rsidRPr="00FD7D6D">
        <w:rPr>
          <w:sz w:val="24"/>
          <w:szCs w:val="24"/>
        </w:rPr>
        <w:t xml:space="preserve"> find</w:t>
      </w:r>
      <w:r w:rsidR="009646BE" w:rsidRPr="00FD7D6D">
        <w:rPr>
          <w:sz w:val="24"/>
          <w:szCs w:val="24"/>
        </w:rPr>
        <w:t xml:space="preserve"> </w:t>
      </w:r>
      <w:r w:rsidRPr="00FD7D6D">
        <w:rPr>
          <w:sz w:val="24"/>
          <w:szCs w:val="24"/>
        </w:rPr>
        <w:t xml:space="preserve">Miracle. She is from our team and </w:t>
      </w:r>
      <w:r w:rsidR="00DB2B2B" w:rsidRPr="00FD7D6D">
        <w:rPr>
          <w:sz w:val="24"/>
          <w:szCs w:val="24"/>
        </w:rPr>
        <w:t>she’ll</w:t>
      </w:r>
      <w:r w:rsidRPr="00FD7D6D">
        <w:rPr>
          <w:sz w:val="24"/>
          <w:szCs w:val="24"/>
        </w:rPr>
        <w:t xml:space="preserve"> explain the process</w:t>
      </w:r>
      <w:r w:rsidR="00E16F14" w:rsidRPr="00FD7D6D">
        <w:rPr>
          <w:sz w:val="24"/>
          <w:szCs w:val="24"/>
        </w:rPr>
        <w:t>.</w:t>
      </w:r>
      <w:r w:rsidRPr="00FD7D6D">
        <w:rPr>
          <w:sz w:val="24"/>
          <w:szCs w:val="24"/>
        </w:rPr>
        <w:t>” Aft</w:t>
      </w:r>
      <w:r w:rsidR="009646BE" w:rsidRPr="00FD7D6D">
        <w:rPr>
          <w:sz w:val="24"/>
          <w:szCs w:val="24"/>
        </w:rPr>
        <w:t>er directing John</w:t>
      </w:r>
      <w:r w:rsidR="001B0C62" w:rsidRPr="00FD7D6D">
        <w:rPr>
          <w:sz w:val="24"/>
          <w:szCs w:val="24"/>
        </w:rPr>
        <w:t>,</w:t>
      </w:r>
      <w:r w:rsidR="006E05CE" w:rsidRPr="00FD7D6D">
        <w:rPr>
          <w:sz w:val="24"/>
          <w:szCs w:val="24"/>
        </w:rPr>
        <w:t xml:space="preserve"> on </w:t>
      </w:r>
      <w:r w:rsidR="009646BE" w:rsidRPr="00FD7D6D">
        <w:rPr>
          <w:sz w:val="24"/>
          <w:szCs w:val="24"/>
        </w:rPr>
        <w:t xml:space="preserve">the way to </w:t>
      </w:r>
      <w:r w:rsidRPr="00FD7D6D">
        <w:rPr>
          <w:sz w:val="24"/>
          <w:szCs w:val="24"/>
        </w:rPr>
        <w:t>Miracle’s cabin, Sara left.</w:t>
      </w:r>
    </w:p>
    <w:p w14:paraId="05C2104D" w14:textId="77777777" w:rsidR="009F4E02" w:rsidRPr="00FD7D6D" w:rsidRDefault="009F4E02" w:rsidP="00811EA8">
      <w:pPr>
        <w:pStyle w:val="NoSpacing"/>
        <w:spacing w:line="276" w:lineRule="auto"/>
        <w:rPr>
          <w:sz w:val="24"/>
          <w:szCs w:val="24"/>
        </w:rPr>
      </w:pPr>
    </w:p>
    <w:p w14:paraId="00F80BA7" w14:textId="402B4E60" w:rsidR="000D7903" w:rsidRPr="00FD7D6D" w:rsidRDefault="009646BE" w:rsidP="00811EA8">
      <w:pPr>
        <w:pStyle w:val="NoSpacing"/>
        <w:spacing w:line="276" w:lineRule="auto"/>
        <w:rPr>
          <w:sz w:val="24"/>
          <w:szCs w:val="24"/>
        </w:rPr>
      </w:pPr>
      <w:r w:rsidRPr="00FD7D6D">
        <w:rPr>
          <w:sz w:val="24"/>
          <w:szCs w:val="24"/>
        </w:rPr>
        <w:t xml:space="preserve">John knocked </w:t>
      </w:r>
      <w:r w:rsidR="006E05CE" w:rsidRPr="00FD7D6D">
        <w:rPr>
          <w:sz w:val="24"/>
          <w:szCs w:val="24"/>
        </w:rPr>
        <w:t xml:space="preserve">on </w:t>
      </w:r>
      <w:r w:rsidR="007E61E6" w:rsidRPr="00FD7D6D">
        <w:rPr>
          <w:sz w:val="24"/>
          <w:szCs w:val="24"/>
        </w:rPr>
        <w:t>the</w:t>
      </w:r>
      <w:r w:rsidRPr="00FD7D6D">
        <w:rPr>
          <w:sz w:val="24"/>
          <w:szCs w:val="24"/>
        </w:rPr>
        <w:t xml:space="preserve"> door </w:t>
      </w:r>
      <w:r w:rsidR="00A203F1" w:rsidRPr="00FD7D6D">
        <w:rPr>
          <w:sz w:val="24"/>
          <w:szCs w:val="24"/>
        </w:rPr>
        <w:t>thrice</w:t>
      </w:r>
      <w:r w:rsidRPr="00FD7D6D">
        <w:rPr>
          <w:sz w:val="24"/>
          <w:szCs w:val="24"/>
        </w:rPr>
        <w:t xml:space="preserve"> and opened</w:t>
      </w:r>
      <w:r w:rsidR="00A203F1" w:rsidRPr="00FD7D6D">
        <w:rPr>
          <w:sz w:val="24"/>
          <w:szCs w:val="24"/>
        </w:rPr>
        <w:t xml:space="preserve"> </w:t>
      </w:r>
      <w:r w:rsidR="00683000" w:rsidRPr="00FD7D6D">
        <w:rPr>
          <w:sz w:val="24"/>
          <w:szCs w:val="24"/>
        </w:rPr>
        <w:t xml:space="preserve">it once he got a stable ‘yes! </w:t>
      </w:r>
      <w:proofErr w:type="gramStart"/>
      <w:r w:rsidR="00683000" w:rsidRPr="00FD7D6D">
        <w:rPr>
          <w:sz w:val="24"/>
          <w:szCs w:val="24"/>
        </w:rPr>
        <w:t>‘ from</w:t>
      </w:r>
      <w:proofErr w:type="gramEnd"/>
      <w:r w:rsidR="00683000" w:rsidRPr="00FD7D6D">
        <w:rPr>
          <w:sz w:val="24"/>
          <w:szCs w:val="24"/>
        </w:rPr>
        <w:t xml:space="preserve"> inside</w:t>
      </w:r>
      <w:r w:rsidRPr="00FD7D6D">
        <w:rPr>
          <w:sz w:val="24"/>
          <w:szCs w:val="24"/>
        </w:rPr>
        <w:t xml:space="preserve">. He saw a young woman sitting </w:t>
      </w:r>
      <w:r w:rsidR="006E05CE" w:rsidRPr="00FD7D6D">
        <w:rPr>
          <w:sz w:val="24"/>
          <w:szCs w:val="24"/>
        </w:rPr>
        <w:t>in front</w:t>
      </w:r>
      <w:r w:rsidRPr="00FD7D6D">
        <w:rPr>
          <w:sz w:val="24"/>
          <w:szCs w:val="24"/>
        </w:rPr>
        <w:t xml:space="preserve"> of him. His eyes quickly </w:t>
      </w:r>
      <w:r w:rsidR="004755DD" w:rsidRPr="00FD7D6D">
        <w:rPr>
          <w:sz w:val="24"/>
          <w:szCs w:val="24"/>
        </w:rPr>
        <w:t>scanned</w:t>
      </w:r>
      <w:r w:rsidR="006E05CE" w:rsidRPr="00FD7D6D">
        <w:rPr>
          <w:sz w:val="24"/>
          <w:szCs w:val="24"/>
        </w:rPr>
        <w:t xml:space="preserve"> </w:t>
      </w:r>
      <w:r w:rsidRPr="00FD7D6D">
        <w:rPr>
          <w:sz w:val="24"/>
          <w:szCs w:val="24"/>
        </w:rPr>
        <w:t>her black curly hair tied together as a messy bun</w:t>
      </w:r>
      <w:r w:rsidR="00986363" w:rsidRPr="00FD7D6D">
        <w:rPr>
          <w:sz w:val="24"/>
          <w:szCs w:val="24"/>
        </w:rPr>
        <w:t>,</w:t>
      </w:r>
      <w:r w:rsidRPr="00FD7D6D">
        <w:rPr>
          <w:sz w:val="24"/>
          <w:szCs w:val="24"/>
        </w:rPr>
        <w:t xml:space="preserve"> the </w:t>
      </w:r>
      <w:r w:rsidR="00814986" w:rsidRPr="00FD7D6D">
        <w:rPr>
          <w:sz w:val="24"/>
          <w:szCs w:val="24"/>
        </w:rPr>
        <w:t>rectangular</w:t>
      </w:r>
      <w:r w:rsidR="005A4DDE" w:rsidRPr="00FD7D6D">
        <w:rPr>
          <w:sz w:val="24"/>
          <w:szCs w:val="24"/>
        </w:rPr>
        <w:t xml:space="preserve"> red</w:t>
      </w:r>
      <w:r w:rsidR="00AC0E54" w:rsidRPr="00FD7D6D">
        <w:rPr>
          <w:sz w:val="24"/>
          <w:szCs w:val="24"/>
        </w:rPr>
        <w:t xml:space="preserve"> frame specs </w:t>
      </w:r>
      <w:r w:rsidR="006E05CE" w:rsidRPr="00FD7D6D">
        <w:rPr>
          <w:sz w:val="24"/>
          <w:szCs w:val="24"/>
        </w:rPr>
        <w:t>were</w:t>
      </w:r>
      <w:r w:rsidR="00AC0E54" w:rsidRPr="00FD7D6D">
        <w:rPr>
          <w:sz w:val="24"/>
          <w:szCs w:val="24"/>
        </w:rPr>
        <w:t xml:space="preserve"> sliding on</w:t>
      </w:r>
      <w:r w:rsidRPr="00FD7D6D">
        <w:rPr>
          <w:sz w:val="24"/>
          <w:szCs w:val="24"/>
        </w:rPr>
        <w:t xml:space="preserve"> the </w:t>
      </w:r>
      <w:r w:rsidR="00096F8C" w:rsidRPr="00FD7D6D">
        <w:rPr>
          <w:sz w:val="24"/>
          <w:szCs w:val="24"/>
        </w:rPr>
        <w:t>bridge</w:t>
      </w:r>
      <w:r w:rsidRPr="00FD7D6D">
        <w:rPr>
          <w:sz w:val="24"/>
          <w:szCs w:val="24"/>
        </w:rPr>
        <w:t xml:space="preserve"> of her sharp nose, </w:t>
      </w:r>
      <w:r w:rsidR="006E05CE" w:rsidRPr="00FD7D6D">
        <w:rPr>
          <w:sz w:val="24"/>
          <w:szCs w:val="24"/>
        </w:rPr>
        <w:t xml:space="preserve">and </w:t>
      </w:r>
      <w:r w:rsidRPr="00FD7D6D">
        <w:rPr>
          <w:sz w:val="24"/>
          <w:szCs w:val="24"/>
        </w:rPr>
        <w:t xml:space="preserve">the </w:t>
      </w:r>
      <w:r w:rsidR="002072D8" w:rsidRPr="00FD7D6D">
        <w:rPr>
          <w:sz w:val="24"/>
          <w:szCs w:val="24"/>
        </w:rPr>
        <w:t>navy-blue</w:t>
      </w:r>
      <w:r w:rsidRPr="00FD7D6D">
        <w:rPr>
          <w:sz w:val="24"/>
          <w:szCs w:val="24"/>
        </w:rPr>
        <w:t xml:space="preserve"> formal shirt looked </w:t>
      </w:r>
      <w:r w:rsidR="007A44E2" w:rsidRPr="00FD7D6D">
        <w:rPr>
          <w:sz w:val="24"/>
          <w:szCs w:val="24"/>
        </w:rPr>
        <w:t xml:space="preserve">so </w:t>
      </w:r>
      <w:r w:rsidRPr="00FD7D6D">
        <w:rPr>
          <w:sz w:val="24"/>
          <w:szCs w:val="24"/>
        </w:rPr>
        <w:t xml:space="preserve">good </w:t>
      </w:r>
      <w:r w:rsidR="00814986" w:rsidRPr="00FD7D6D">
        <w:rPr>
          <w:sz w:val="24"/>
          <w:szCs w:val="24"/>
        </w:rPr>
        <w:t>on</w:t>
      </w:r>
      <w:r w:rsidRPr="00FD7D6D">
        <w:rPr>
          <w:sz w:val="24"/>
          <w:szCs w:val="24"/>
        </w:rPr>
        <w:t xml:space="preserve"> that brown </w:t>
      </w:r>
      <w:r w:rsidR="004755DD" w:rsidRPr="00FD7D6D">
        <w:rPr>
          <w:sz w:val="24"/>
          <w:szCs w:val="24"/>
        </w:rPr>
        <w:t xml:space="preserve">business </w:t>
      </w:r>
      <w:r w:rsidRPr="00FD7D6D">
        <w:rPr>
          <w:sz w:val="24"/>
          <w:szCs w:val="24"/>
        </w:rPr>
        <w:t xml:space="preserve">lady. </w:t>
      </w:r>
    </w:p>
    <w:p w14:paraId="46E3C98E" w14:textId="77777777" w:rsidR="009646BE" w:rsidRPr="00FD7D6D" w:rsidRDefault="009646BE" w:rsidP="00811EA8">
      <w:pPr>
        <w:pStyle w:val="NoSpacing"/>
        <w:spacing w:line="276" w:lineRule="auto"/>
        <w:rPr>
          <w:sz w:val="24"/>
          <w:szCs w:val="24"/>
        </w:rPr>
      </w:pPr>
    </w:p>
    <w:p w14:paraId="2BB815CB" w14:textId="5EEA0722" w:rsidR="009646BE" w:rsidRPr="00FD7D6D" w:rsidRDefault="004755DD" w:rsidP="00811EA8">
      <w:pPr>
        <w:pStyle w:val="NoSpacing"/>
        <w:spacing w:line="276" w:lineRule="auto"/>
        <w:rPr>
          <w:sz w:val="24"/>
          <w:szCs w:val="24"/>
        </w:rPr>
      </w:pPr>
      <w:r w:rsidRPr="00FD7D6D">
        <w:rPr>
          <w:sz w:val="24"/>
          <w:szCs w:val="24"/>
        </w:rPr>
        <w:t>Miracle raised her head and was stunned once she saw John</w:t>
      </w:r>
      <w:r w:rsidR="009646BE" w:rsidRPr="00FD7D6D">
        <w:rPr>
          <w:sz w:val="24"/>
          <w:szCs w:val="24"/>
        </w:rPr>
        <w:t xml:space="preserve">. She couldn’t take her widely opened hazel eyes off </w:t>
      </w:r>
      <w:r w:rsidR="000C4F2F" w:rsidRPr="00FD7D6D">
        <w:rPr>
          <w:sz w:val="24"/>
          <w:szCs w:val="24"/>
        </w:rPr>
        <w:t xml:space="preserve">from </w:t>
      </w:r>
      <w:r w:rsidR="009646BE" w:rsidRPr="00FD7D6D">
        <w:rPr>
          <w:sz w:val="24"/>
          <w:szCs w:val="24"/>
        </w:rPr>
        <w:t xml:space="preserve">John. The papers in her hands slipped on the table. </w:t>
      </w:r>
      <w:r w:rsidR="00A25C69" w:rsidRPr="00FD7D6D">
        <w:rPr>
          <w:sz w:val="24"/>
          <w:szCs w:val="24"/>
        </w:rPr>
        <w:t xml:space="preserve">Her body turned to stone. </w:t>
      </w:r>
      <w:r w:rsidR="000D525D" w:rsidRPr="00FD7D6D">
        <w:rPr>
          <w:sz w:val="24"/>
          <w:szCs w:val="24"/>
        </w:rPr>
        <w:t>Th</w:t>
      </w:r>
      <w:r w:rsidR="009646BE" w:rsidRPr="00FD7D6D">
        <w:rPr>
          <w:sz w:val="24"/>
          <w:szCs w:val="24"/>
        </w:rPr>
        <w:t xml:space="preserve">e cabin suddenly </w:t>
      </w:r>
      <w:r w:rsidR="00E74E51" w:rsidRPr="00FD7D6D">
        <w:rPr>
          <w:sz w:val="24"/>
          <w:szCs w:val="24"/>
        </w:rPr>
        <w:t>fell</w:t>
      </w:r>
      <w:r w:rsidR="009646BE" w:rsidRPr="00FD7D6D">
        <w:rPr>
          <w:sz w:val="24"/>
          <w:szCs w:val="24"/>
        </w:rPr>
        <w:t xml:space="preserve"> </w:t>
      </w:r>
      <w:r w:rsidR="006E05CE" w:rsidRPr="00FD7D6D">
        <w:rPr>
          <w:sz w:val="24"/>
          <w:szCs w:val="24"/>
        </w:rPr>
        <w:t>into</w:t>
      </w:r>
      <w:r w:rsidR="009646BE" w:rsidRPr="00FD7D6D">
        <w:rPr>
          <w:sz w:val="24"/>
          <w:szCs w:val="24"/>
        </w:rPr>
        <w:t xml:space="preserve"> a deadly and awkward silence.</w:t>
      </w:r>
    </w:p>
    <w:p w14:paraId="5028DD71" w14:textId="77777777" w:rsidR="009646BE" w:rsidRPr="00FD7D6D" w:rsidRDefault="009646BE" w:rsidP="00811EA8">
      <w:pPr>
        <w:pStyle w:val="NoSpacing"/>
        <w:spacing w:line="276" w:lineRule="auto"/>
        <w:rPr>
          <w:sz w:val="24"/>
          <w:szCs w:val="24"/>
        </w:rPr>
      </w:pPr>
    </w:p>
    <w:p w14:paraId="4AC429F1" w14:textId="0D456BC2" w:rsidR="00E74E51" w:rsidRPr="00FD7D6D" w:rsidRDefault="009646BE" w:rsidP="00811EA8">
      <w:pPr>
        <w:pStyle w:val="NoSpacing"/>
        <w:spacing w:line="276" w:lineRule="auto"/>
        <w:rPr>
          <w:sz w:val="24"/>
          <w:szCs w:val="24"/>
        </w:rPr>
      </w:pPr>
      <w:r w:rsidRPr="00FD7D6D">
        <w:rPr>
          <w:sz w:val="24"/>
          <w:szCs w:val="24"/>
        </w:rPr>
        <w:t xml:space="preserve">John broke it with his </w:t>
      </w:r>
      <w:r w:rsidR="00B344C0" w:rsidRPr="00FD7D6D">
        <w:rPr>
          <w:sz w:val="24"/>
          <w:szCs w:val="24"/>
        </w:rPr>
        <w:t>intro</w:t>
      </w:r>
      <w:r w:rsidRPr="00FD7D6D">
        <w:rPr>
          <w:sz w:val="24"/>
          <w:szCs w:val="24"/>
        </w:rPr>
        <w:t xml:space="preserve">, “Hi! I’m John, the </w:t>
      </w:r>
      <w:r w:rsidR="007A76D9" w:rsidRPr="00FD7D6D">
        <w:rPr>
          <w:sz w:val="24"/>
          <w:szCs w:val="24"/>
        </w:rPr>
        <w:t xml:space="preserve">newly </w:t>
      </w:r>
      <w:proofErr w:type="gramStart"/>
      <w:r w:rsidR="007A76D9" w:rsidRPr="00FD7D6D">
        <w:rPr>
          <w:sz w:val="24"/>
          <w:szCs w:val="24"/>
        </w:rPr>
        <w:t>joined</w:t>
      </w:r>
      <w:r w:rsidRPr="00FD7D6D">
        <w:rPr>
          <w:sz w:val="24"/>
          <w:szCs w:val="24"/>
        </w:rPr>
        <w:t>!.</w:t>
      </w:r>
      <w:proofErr w:type="gramEnd"/>
      <w:r w:rsidRPr="00FD7D6D">
        <w:rPr>
          <w:sz w:val="24"/>
          <w:szCs w:val="24"/>
        </w:rPr>
        <w:t xml:space="preserve"> Sara asked to meet you to discuss the process!” </w:t>
      </w:r>
      <w:r w:rsidR="00A535E5" w:rsidRPr="00FD7D6D">
        <w:rPr>
          <w:sz w:val="24"/>
          <w:szCs w:val="24"/>
        </w:rPr>
        <w:t>He gave her his right hand</w:t>
      </w:r>
      <w:r w:rsidRPr="00FD7D6D">
        <w:rPr>
          <w:sz w:val="24"/>
          <w:szCs w:val="24"/>
        </w:rPr>
        <w:t xml:space="preserve">. </w:t>
      </w:r>
    </w:p>
    <w:p w14:paraId="6289DFFC" w14:textId="77777777" w:rsidR="00E74E51" w:rsidRPr="00FD7D6D" w:rsidRDefault="00E74E51" w:rsidP="00811EA8">
      <w:pPr>
        <w:pStyle w:val="NoSpacing"/>
        <w:spacing w:line="276" w:lineRule="auto"/>
        <w:rPr>
          <w:sz w:val="24"/>
          <w:szCs w:val="24"/>
        </w:rPr>
      </w:pPr>
    </w:p>
    <w:p w14:paraId="5E62B3CA" w14:textId="6F16898E" w:rsidR="009646BE" w:rsidRPr="00FD7D6D" w:rsidRDefault="009646BE" w:rsidP="00811EA8">
      <w:pPr>
        <w:pStyle w:val="NoSpacing"/>
        <w:spacing w:line="276" w:lineRule="auto"/>
        <w:rPr>
          <w:sz w:val="24"/>
          <w:szCs w:val="24"/>
        </w:rPr>
      </w:pPr>
      <w:r w:rsidRPr="00FD7D6D">
        <w:rPr>
          <w:sz w:val="24"/>
          <w:szCs w:val="24"/>
        </w:rPr>
        <w:t>Miracle quickly came back to the moment and gave her</w:t>
      </w:r>
      <w:r w:rsidR="002F3EB1" w:rsidRPr="00FD7D6D">
        <w:rPr>
          <w:sz w:val="24"/>
          <w:szCs w:val="24"/>
        </w:rPr>
        <w:t xml:space="preserve"> soft</w:t>
      </w:r>
      <w:r w:rsidR="006A35E1" w:rsidRPr="00FD7D6D">
        <w:rPr>
          <w:sz w:val="24"/>
          <w:szCs w:val="24"/>
        </w:rPr>
        <w:t>, cold</w:t>
      </w:r>
      <w:r w:rsidR="002F3EB1" w:rsidRPr="00FD7D6D">
        <w:rPr>
          <w:sz w:val="24"/>
          <w:szCs w:val="24"/>
        </w:rPr>
        <w:t xml:space="preserve"> hand </w:t>
      </w:r>
      <w:r w:rsidR="004926DD" w:rsidRPr="00FD7D6D">
        <w:rPr>
          <w:sz w:val="24"/>
          <w:szCs w:val="24"/>
        </w:rPr>
        <w:t>to John</w:t>
      </w:r>
      <w:r w:rsidR="002F3EB1" w:rsidRPr="00FD7D6D">
        <w:rPr>
          <w:sz w:val="24"/>
          <w:szCs w:val="24"/>
        </w:rPr>
        <w:t>.</w:t>
      </w:r>
    </w:p>
    <w:p w14:paraId="0B984625" w14:textId="77777777" w:rsidR="002F3EB1" w:rsidRPr="00FD7D6D" w:rsidRDefault="002F3EB1" w:rsidP="00811EA8">
      <w:pPr>
        <w:pStyle w:val="NoSpacing"/>
        <w:spacing w:line="276" w:lineRule="auto"/>
        <w:rPr>
          <w:sz w:val="24"/>
          <w:szCs w:val="24"/>
        </w:rPr>
      </w:pPr>
    </w:p>
    <w:p w14:paraId="3BCA40F4" w14:textId="77777777" w:rsidR="00244A5D" w:rsidRPr="00FD7D6D" w:rsidRDefault="002F3EB1" w:rsidP="00811EA8">
      <w:pPr>
        <w:pStyle w:val="NoSpacing"/>
        <w:spacing w:line="276" w:lineRule="auto"/>
        <w:rPr>
          <w:sz w:val="24"/>
          <w:szCs w:val="24"/>
        </w:rPr>
      </w:pPr>
      <w:r w:rsidRPr="00FD7D6D">
        <w:rPr>
          <w:sz w:val="24"/>
          <w:szCs w:val="24"/>
        </w:rPr>
        <w:t xml:space="preserve">“Hi John!” </w:t>
      </w:r>
    </w:p>
    <w:p w14:paraId="6BC7B349" w14:textId="10377D2F" w:rsidR="002F3EB1" w:rsidRPr="00FD7D6D" w:rsidRDefault="002F3EB1" w:rsidP="00811EA8">
      <w:pPr>
        <w:pStyle w:val="NoSpacing"/>
        <w:spacing w:line="276" w:lineRule="auto"/>
        <w:rPr>
          <w:sz w:val="24"/>
          <w:szCs w:val="24"/>
        </w:rPr>
      </w:pPr>
      <w:r w:rsidRPr="00FD7D6D">
        <w:rPr>
          <w:sz w:val="24"/>
          <w:szCs w:val="24"/>
        </w:rPr>
        <w:t>she managed to ask John to sit</w:t>
      </w:r>
      <w:r w:rsidR="00244A5D" w:rsidRPr="00FD7D6D">
        <w:rPr>
          <w:sz w:val="24"/>
          <w:szCs w:val="24"/>
        </w:rPr>
        <w:t xml:space="preserve"> after trying so hard to bring her voice from her throat.</w:t>
      </w:r>
    </w:p>
    <w:p w14:paraId="6735DA0C" w14:textId="77777777" w:rsidR="002F3EB1" w:rsidRPr="00FD7D6D" w:rsidRDefault="002F3EB1" w:rsidP="00811EA8">
      <w:pPr>
        <w:pStyle w:val="NoSpacing"/>
        <w:spacing w:line="276" w:lineRule="auto"/>
        <w:rPr>
          <w:sz w:val="24"/>
          <w:szCs w:val="24"/>
        </w:rPr>
      </w:pPr>
    </w:p>
    <w:p w14:paraId="17FAF92B" w14:textId="3BCF4018" w:rsidR="002F3EB1" w:rsidRPr="00FD7D6D" w:rsidRDefault="002F3EB1" w:rsidP="00811EA8">
      <w:pPr>
        <w:pStyle w:val="NoSpacing"/>
        <w:spacing w:line="276" w:lineRule="auto"/>
        <w:rPr>
          <w:sz w:val="24"/>
          <w:szCs w:val="24"/>
        </w:rPr>
      </w:pPr>
      <w:r w:rsidRPr="00FD7D6D">
        <w:rPr>
          <w:sz w:val="24"/>
          <w:szCs w:val="24"/>
        </w:rPr>
        <w:t>“S</w:t>
      </w:r>
      <w:r w:rsidR="00501EFF" w:rsidRPr="00FD7D6D">
        <w:rPr>
          <w:sz w:val="24"/>
          <w:szCs w:val="24"/>
        </w:rPr>
        <w:t>o</w:t>
      </w:r>
      <w:r w:rsidR="004926DD" w:rsidRPr="00FD7D6D">
        <w:rPr>
          <w:sz w:val="24"/>
          <w:szCs w:val="24"/>
        </w:rPr>
        <w:t xml:space="preserve">, </w:t>
      </w:r>
      <w:r w:rsidR="00501EFF" w:rsidRPr="00FD7D6D">
        <w:rPr>
          <w:sz w:val="24"/>
          <w:szCs w:val="24"/>
        </w:rPr>
        <w:t xml:space="preserve">can you please tell me what </w:t>
      </w:r>
      <w:r w:rsidR="00E74E51" w:rsidRPr="00FD7D6D">
        <w:rPr>
          <w:sz w:val="24"/>
          <w:szCs w:val="24"/>
        </w:rPr>
        <w:t>the process is</w:t>
      </w:r>
      <w:r w:rsidRPr="00FD7D6D">
        <w:rPr>
          <w:sz w:val="24"/>
          <w:szCs w:val="24"/>
        </w:rPr>
        <w:t>? “</w:t>
      </w:r>
    </w:p>
    <w:p w14:paraId="1235B54D" w14:textId="77777777" w:rsidR="002F3EB1" w:rsidRPr="00FD7D6D" w:rsidRDefault="002F3EB1" w:rsidP="00811EA8">
      <w:pPr>
        <w:pStyle w:val="NoSpacing"/>
        <w:spacing w:line="276" w:lineRule="auto"/>
        <w:rPr>
          <w:sz w:val="24"/>
          <w:szCs w:val="24"/>
        </w:rPr>
      </w:pPr>
    </w:p>
    <w:p w14:paraId="3178F3CF" w14:textId="77777777" w:rsidR="002F3EB1" w:rsidRPr="00FD7D6D" w:rsidRDefault="002F3EB1" w:rsidP="00811EA8">
      <w:pPr>
        <w:pStyle w:val="NoSpacing"/>
        <w:spacing w:line="276" w:lineRule="auto"/>
        <w:rPr>
          <w:sz w:val="24"/>
          <w:szCs w:val="24"/>
        </w:rPr>
      </w:pPr>
      <w:r w:rsidRPr="00FD7D6D">
        <w:rPr>
          <w:sz w:val="24"/>
          <w:szCs w:val="24"/>
        </w:rPr>
        <w:t>“What we are doing as a team?”</w:t>
      </w:r>
    </w:p>
    <w:p w14:paraId="082E25D1" w14:textId="77777777" w:rsidR="002F3EB1" w:rsidRPr="00FD7D6D" w:rsidRDefault="002F3EB1" w:rsidP="00811EA8">
      <w:pPr>
        <w:pStyle w:val="NoSpacing"/>
        <w:spacing w:line="276" w:lineRule="auto"/>
        <w:rPr>
          <w:sz w:val="24"/>
          <w:szCs w:val="24"/>
        </w:rPr>
      </w:pPr>
    </w:p>
    <w:p w14:paraId="6D6D7FB1" w14:textId="77777777" w:rsidR="002F3EB1" w:rsidRPr="00FD7D6D" w:rsidRDefault="002F3EB1" w:rsidP="00811EA8">
      <w:pPr>
        <w:pStyle w:val="NoSpacing"/>
        <w:spacing w:line="276" w:lineRule="auto"/>
        <w:rPr>
          <w:sz w:val="24"/>
          <w:szCs w:val="24"/>
        </w:rPr>
      </w:pPr>
      <w:r w:rsidRPr="00FD7D6D">
        <w:rPr>
          <w:sz w:val="24"/>
          <w:szCs w:val="24"/>
        </w:rPr>
        <w:t>“What is my role in this project?”</w:t>
      </w:r>
    </w:p>
    <w:p w14:paraId="1CC88F0E" w14:textId="77777777" w:rsidR="002F3EB1" w:rsidRPr="00FD7D6D" w:rsidRDefault="002F3EB1" w:rsidP="00811EA8">
      <w:pPr>
        <w:pStyle w:val="NoSpacing"/>
        <w:spacing w:line="276" w:lineRule="auto"/>
        <w:rPr>
          <w:sz w:val="24"/>
          <w:szCs w:val="24"/>
        </w:rPr>
      </w:pPr>
    </w:p>
    <w:p w14:paraId="5524D956" w14:textId="7612C541" w:rsidR="002F3EB1" w:rsidRPr="00FD7D6D" w:rsidRDefault="002F3EB1" w:rsidP="00811EA8">
      <w:pPr>
        <w:pStyle w:val="NoSpacing"/>
        <w:spacing w:line="276" w:lineRule="auto"/>
        <w:rPr>
          <w:sz w:val="24"/>
          <w:szCs w:val="24"/>
        </w:rPr>
      </w:pPr>
      <w:r w:rsidRPr="00FD7D6D">
        <w:rPr>
          <w:sz w:val="24"/>
          <w:szCs w:val="24"/>
        </w:rPr>
        <w:t>“Where is my cabin?”</w:t>
      </w:r>
    </w:p>
    <w:p w14:paraId="01B29C80" w14:textId="77777777" w:rsidR="002F3EB1" w:rsidRPr="00FD7D6D" w:rsidRDefault="002F3EB1" w:rsidP="00811EA8">
      <w:pPr>
        <w:pStyle w:val="NoSpacing"/>
        <w:spacing w:line="276" w:lineRule="auto"/>
        <w:rPr>
          <w:sz w:val="24"/>
          <w:szCs w:val="24"/>
        </w:rPr>
      </w:pPr>
    </w:p>
    <w:p w14:paraId="3C2A8F53" w14:textId="014751D5" w:rsidR="002F3EB1" w:rsidRPr="00FD7D6D" w:rsidRDefault="00986363" w:rsidP="00811EA8">
      <w:pPr>
        <w:pStyle w:val="NoSpacing"/>
        <w:spacing w:line="276" w:lineRule="auto"/>
        <w:rPr>
          <w:sz w:val="24"/>
          <w:szCs w:val="24"/>
        </w:rPr>
      </w:pPr>
      <w:r w:rsidRPr="00FD7D6D">
        <w:rPr>
          <w:sz w:val="24"/>
          <w:szCs w:val="24"/>
        </w:rPr>
        <w:t>Miracle couldn’t answer any of his questions</w:t>
      </w:r>
      <w:r w:rsidR="00965C8F" w:rsidRPr="00FD7D6D">
        <w:rPr>
          <w:sz w:val="24"/>
          <w:szCs w:val="24"/>
        </w:rPr>
        <w:t xml:space="preserve"> but had a steady gaze on </w:t>
      </w:r>
      <w:r w:rsidRPr="00FD7D6D">
        <w:rPr>
          <w:sz w:val="24"/>
          <w:szCs w:val="24"/>
        </w:rPr>
        <w:t>him</w:t>
      </w:r>
      <w:r w:rsidR="00965C8F" w:rsidRPr="00FD7D6D">
        <w:rPr>
          <w:sz w:val="24"/>
          <w:szCs w:val="24"/>
        </w:rPr>
        <w:t>.</w:t>
      </w:r>
    </w:p>
    <w:p w14:paraId="47C93F2B" w14:textId="77777777" w:rsidR="00E74E51" w:rsidRPr="00FD7D6D" w:rsidRDefault="00E74E51" w:rsidP="00811EA8">
      <w:pPr>
        <w:pStyle w:val="NoSpacing"/>
        <w:spacing w:line="276" w:lineRule="auto"/>
        <w:rPr>
          <w:sz w:val="24"/>
          <w:szCs w:val="24"/>
        </w:rPr>
      </w:pPr>
    </w:p>
    <w:p w14:paraId="0E892133" w14:textId="74D6018C" w:rsidR="00E74E51" w:rsidRPr="00FD7D6D" w:rsidRDefault="00E74E51" w:rsidP="00811EA8">
      <w:pPr>
        <w:pStyle w:val="NoSpacing"/>
        <w:spacing w:line="276" w:lineRule="auto"/>
        <w:rPr>
          <w:sz w:val="24"/>
          <w:szCs w:val="24"/>
        </w:rPr>
      </w:pPr>
      <w:r w:rsidRPr="00FD7D6D">
        <w:rPr>
          <w:sz w:val="24"/>
          <w:szCs w:val="24"/>
        </w:rPr>
        <w:t>“</w:t>
      </w:r>
      <w:proofErr w:type="spellStart"/>
      <w:r w:rsidRPr="00FD7D6D">
        <w:rPr>
          <w:sz w:val="24"/>
          <w:szCs w:val="24"/>
        </w:rPr>
        <w:t>Hellooo</w:t>
      </w:r>
      <w:proofErr w:type="spellEnd"/>
      <w:r w:rsidRPr="00FD7D6D">
        <w:rPr>
          <w:sz w:val="24"/>
          <w:szCs w:val="24"/>
        </w:rPr>
        <w:t xml:space="preserve">!!!” </w:t>
      </w:r>
      <w:r w:rsidR="00E16F14" w:rsidRPr="00FD7D6D">
        <w:rPr>
          <w:sz w:val="24"/>
          <w:szCs w:val="24"/>
        </w:rPr>
        <w:t>H</w:t>
      </w:r>
      <w:r w:rsidR="002B7B3B" w:rsidRPr="00FD7D6D">
        <w:rPr>
          <w:sz w:val="24"/>
          <w:szCs w:val="24"/>
        </w:rPr>
        <w:t xml:space="preserve">e was </w:t>
      </w:r>
      <w:r w:rsidR="002A0130" w:rsidRPr="00FD7D6D">
        <w:rPr>
          <w:sz w:val="24"/>
          <w:szCs w:val="24"/>
        </w:rPr>
        <w:t>waving at her face</w:t>
      </w:r>
      <w:r w:rsidRPr="00FD7D6D">
        <w:rPr>
          <w:sz w:val="24"/>
          <w:szCs w:val="24"/>
        </w:rPr>
        <w:t>.</w:t>
      </w:r>
    </w:p>
    <w:p w14:paraId="3DCB6D6E" w14:textId="77777777" w:rsidR="00E74E51" w:rsidRPr="00FD7D6D" w:rsidRDefault="00E74E51" w:rsidP="00811EA8">
      <w:pPr>
        <w:pStyle w:val="NoSpacing"/>
        <w:spacing w:line="276" w:lineRule="auto"/>
        <w:rPr>
          <w:sz w:val="24"/>
          <w:szCs w:val="24"/>
        </w:rPr>
      </w:pPr>
    </w:p>
    <w:p w14:paraId="1DC3D7C5" w14:textId="4D5F38C3" w:rsidR="00E42EAF" w:rsidRPr="00FD7D6D" w:rsidRDefault="00E74E51" w:rsidP="00811EA8">
      <w:pPr>
        <w:pStyle w:val="NoSpacing"/>
        <w:spacing w:line="276" w:lineRule="auto"/>
        <w:rPr>
          <w:sz w:val="24"/>
          <w:szCs w:val="24"/>
        </w:rPr>
      </w:pPr>
      <w:r w:rsidRPr="00FD7D6D">
        <w:rPr>
          <w:sz w:val="24"/>
          <w:szCs w:val="24"/>
        </w:rPr>
        <w:t xml:space="preserve">“Can we get </w:t>
      </w:r>
      <w:r w:rsidR="00566EC9" w:rsidRPr="00FD7D6D">
        <w:rPr>
          <w:sz w:val="24"/>
          <w:szCs w:val="24"/>
        </w:rPr>
        <w:t>married?</w:t>
      </w:r>
      <w:r w:rsidR="00E42EAF" w:rsidRPr="00FD7D6D">
        <w:rPr>
          <w:sz w:val="24"/>
          <w:szCs w:val="24"/>
        </w:rPr>
        <w:t>”</w:t>
      </w:r>
      <w:r w:rsidR="00566EC9" w:rsidRPr="00FD7D6D">
        <w:rPr>
          <w:sz w:val="24"/>
          <w:szCs w:val="24"/>
        </w:rPr>
        <w:t xml:space="preserve"> </w:t>
      </w:r>
    </w:p>
    <w:p w14:paraId="40899AE4" w14:textId="0B9C2A29" w:rsidR="008E112A" w:rsidRPr="00FD7D6D" w:rsidRDefault="00585906" w:rsidP="00811EA8">
      <w:pPr>
        <w:pStyle w:val="NoSpacing"/>
        <w:spacing w:line="276" w:lineRule="auto"/>
        <w:rPr>
          <w:sz w:val="24"/>
          <w:szCs w:val="24"/>
        </w:rPr>
      </w:pPr>
      <w:r w:rsidRPr="00FD7D6D">
        <w:rPr>
          <w:sz w:val="24"/>
          <w:szCs w:val="24"/>
        </w:rPr>
        <w:t>The</w:t>
      </w:r>
      <w:r w:rsidR="00DE222C" w:rsidRPr="00FD7D6D">
        <w:rPr>
          <w:sz w:val="24"/>
          <w:szCs w:val="24"/>
        </w:rPr>
        <w:t xml:space="preserve"> question that </w:t>
      </w:r>
      <w:r w:rsidR="0085794B" w:rsidRPr="00FD7D6D">
        <w:rPr>
          <w:sz w:val="24"/>
          <w:szCs w:val="24"/>
        </w:rPr>
        <w:t xml:space="preserve">was </w:t>
      </w:r>
      <w:r w:rsidR="00DE222C" w:rsidRPr="00FD7D6D">
        <w:rPr>
          <w:sz w:val="24"/>
          <w:szCs w:val="24"/>
        </w:rPr>
        <w:t xml:space="preserve">completely irrelevant to the situation </w:t>
      </w:r>
      <w:r w:rsidR="00BB212B" w:rsidRPr="00FD7D6D">
        <w:rPr>
          <w:sz w:val="24"/>
          <w:szCs w:val="24"/>
        </w:rPr>
        <w:t xml:space="preserve">ran out </w:t>
      </w:r>
      <w:r w:rsidR="0085794B" w:rsidRPr="00FD7D6D">
        <w:rPr>
          <w:sz w:val="24"/>
          <w:szCs w:val="24"/>
        </w:rPr>
        <w:t>of</w:t>
      </w:r>
      <w:r w:rsidR="00BB212B" w:rsidRPr="00FD7D6D">
        <w:rPr>
          <w:sz w:val="24"/>
          <w:szCs w:val="24"/>
        </w:rPr>
        <w:t xml:space="preserve"> </w:t>
      </w:r>
      <w:r w:rsidR="00986363" w:rsidRPr="00FD7D6D">
        <w:rPr>
          <w:sz w:val="24"/>
          <w:szCs w:val="24"/>
        </w:rPr>
        <w:t>Miracle’s</w:t>
      </w:r>
      <w:r w:rsidR="00BB212B" w:rsidRPr="00FD7D6D">
        <w:rPr>
          <w:sz w:val="24"/>
          <w:szCs w:val="24"/>
        </w:rPr>
        <w:t xml:space="preserve"> lips. </w:t>
      </w:r>
    </w:p>
    <w:p w14:paraId="253BA5B1" w14:textId="10CAC5EA" w:rsidR="0021372D" w:rsidRPr="00FD7D6D" w:rsidRDefault="0021372D">
      <w:pPr>
        <w:rPr>
          <w:sz w:val="24"/>
          <w:szCs w:val="24"/>
        </w:rPr>
      </w:pPr>
      <w:r w:rsidRPr="00FD7D6D">
        <w:rPr>
          <w:sz w:val="24"/>
          <w:szCs w:val="24"/>
        </w:rPr>
        <w:br w:type="page"/>
      </w:r>
    </w:p>
    <w:p w14:paraId="4E175DCD" w14:textId="77777777" w:rsidR="0021372D" w:rsidRPr="00FD7D6D" w:rsidRDefault="0021372D" w:rsidP="00811EA8">
      <w:pPr>
        <w:pStyle w:val="NoSpacing"/>
        <w:spacing w:line="276" w:lineRule="auto"/>
        <w:rPr>
          <w:sz w:val="24"/>
          <w:szCs w:val="24"/>
        </w:rPr>
      </w:pPr>
    </w:p>
    <w:p w14:paraId="126C007F" w14:textId="4F775EDD" w:rsidR="004755DD" w:rsidRPr="00FD7D6D" w:rsidRDefault="008E112A" w:rsidP="009F1767">
      <w:pPr>
        <w:pStyle w:val="Heading1"/>
      </w:pPr>
      <w:bookmarkStart w:id="2" w:name="_Toc111901194"/>
      <w:r w:rsidRPr="00FD7D6D">
        <w:t>A journey to the PAST</w:t>
      </w:r>
      <w:bookmarkEnd w:id="2"/>
    </w:p>
    <w:p w14:paraId="75267E1F" w14:textId="60C15FA0" w:rsidR="00AC0BFF" w:rsidRPr="00FD7D6D" w:rsidRDefault="00AC0BFF" w:rsidP="00811EA8">
      <w:pPr>
        <w:pStyle w:val="NoSpacing"/>
        <w:spacing w:line="276" w:lineRule="auto"/>
        <w:rPr>
          <w:sz w:val="40"/>
          <w:szCs w:val="40"/>
        </w:rPr>
      </w:pPr>
    </w:p>
    <w:p w14:paraId="757E5A68" w14:textId="77777777" w:rsidR="00AC0BFF" w:rsidRPr="00FD7D6D" w:rsidRDefault="00AC0BFF" w:rsidP="00811EA8">
      <w:pPr>
        <w:pStyle w:val="NoSpacing"/>
        <w:spacing w:line="276" w:lineRule="auto"/>
        <w:rPr>
          <w:sz w:val="40"/>
          <w:szCs w:val="40"/>
        </w:rPr>
      </w:pPr>
    </w:p>
    <w:p w14:paraId="258415C0" w14:textId="6BE7D2A8" w:rsidR="0079208E" w:rsidRPr="00FD7D6D" w:rsidRDefault="0079208E" w:rsidP="0079208E">
      <w:pPr>
        <w:pStyle w:val="NoSpacing"/>
        <w:spacing w:line="276" w:lineRule="auto"/>
        <w:rPr>
          <w:sz w:val="24"/>
          <w:szCs w:val="24"/>
        </w:rPr>
      </w:pPr>
      <w:r w:rsidRPr="00FD7D6D">
        <w:rPr>
          <w:sz w:val="24"/>
          <w:szCs w:val="24"/>
        </w:rPr>
        <w:t>“</w:t>
      </w:r>
      <w:proofErr w:type="spellStart"/>
      <w:r w:rsidRPr="00FD7D6D">
        <w:rPr>
          <w:sz w:val="24"/>
          <w:szCs w:val="24"/>
        </w:rPr>
        <w:t>Wh</w:t>
      </w:r>
      <w:proofErr w:type="spellEnd"/>
      <w:r w:rsidRPr="00FD7D6D">
        <w:rPr>
          <w:sz w:val="24"/>
          <w:szCs w:val="24"/>
        </w:rPr>
        <w:t>… what?? Sorry? I… I guess I heard it wrong!!”</w:t>
      </w:r>
    </w:p>
    <w:p w14:paraId="574335A6" w14:textId="77777777" w:rsidR="0079208E" w:rsidRPr="00FD7D6D" w:rsidRDefault="0079208E" w:rsidP="0079208E">
      <w:pPr>
        <w:pStyle w:val="NoSpacing"/>
        <w:spacing w:line="276" w:lineRule="auto"/>
        <w:rPr>
          <w:sz w:val="24"/>
          <w:szCs w:val="24"/>
        </w:rPr>
      </w:pPr>
      <w:r w:rsidRPr="00FD7D6D">
        <w:rPr>
          <w:sz w:val="24"/>
          <w:szCs w:val="24"/>
        </w:rPr>
        <w:t>A sudden shock made John’s words stammer. He thought she was out of her mind and he thought she would admit that.</w:t>
      </w:r>
    </w:p>
    <w:p w14:paraId="486E0569" w14:textId="77777777" w:rsidR="0079208E" w:rsidRPr="00FD7D6D" w:rsidRDefault="0079208E" w:rsidP="0079208E">
      <w:pPr>
        <w:pStyle w:val="NoSpacing"/>
        <w:spacing w:line="276" w:lineRule="auto"/>
        <w:rPr>
          <w:sz w:val="24"/>
          <w:szCs w:val="24"/>
        </w:rPr>
      </w:pPr>
    </w:p>
    <w:p w14:paraId="3FD25A65" w14:textId="2AA8AABB" w:rsidR="0079208E" w:rsidRPr="00FD7D6D" w:rsidRDefault="0079208E" w:rsidP="0079208E">
      <w:pPr>
        <w:pStyle w:val="NoSpacing"/>
        <w:spacing w:line="276" w:lineRule="auto"/>
        <w:rPr>
          <w:sz w:val="24"/>
          <w:szCs w:val="24"/>
        </w:rPr>
      </w:pPr>
      <w:r w:rsidRPr="00FD7D6D">
        <w:rPr>
          <w:sz w:val="24"/>
          <w:szCs w:val="24"/>
        </w:rPr>
        <w:t xml:space="preserve">She stood up, took a breath, and asked, “Can we get married?”  this time, her voice was sharp and steady, confirming </w:t>
      </w:r>
      <w:r w:rsidR="00C1004C" w:rsidRPr="00FD7D6D">
        <w:rPr>
          <w:sz w:val="24"/>
          <w:szCs w:val="24"/>
        </w:rPr>
        <w:t xml:space="preserve">to </w:t>
      </w:r>
      <w:r w:rsidRPr="00FD7D6D">
        <w:rPr>
          <w:sz w:val="24"/>
          <w:szCs w:val="24"/>
        </w:rPr>
        <w:t xml:space="preserve">John that she was right on her mind. </w:t>
      </w:r>
    </w:p>
    <w:p w14:paraId="03E2B8F3" w14:textId="77777777" w:rsidR="0079208E" w:rsidRPr="00FD7D6D" w:rsidRDefault="0079208E" w:rsidP="0079208E">
      <w:pPr>
        <w:pStyle w:val="NoSpacing"/>
        <w:spacing w:line="276" w:lineRule="auto"/>
        <w:rPr>
          <w:sz w:val="24"/>
          <w:szCs w:val="24"/>
        </w:rPr>
      </w:pPr>
    </w:p>
    <w:p w14:paraId="2BDDF71A" w14:textId="77777777" w:rsidR="0079208E" w:rsidRPr="00FD7D6D" w:rsidRDefault="0079208E" w:rsidP="0079208E">
      <w:pPr>
        <w:pStyle w:val="NoSpacing"/>
        <w:spacing w:line="276" w:lineRule="auto"/>
        <w:rPr>
          <w:sz w:val="24"/>
          <w:szCs w:val="24"/>
        </w:rPr>
      </w:pPr>
      <w:r w:rsidRPr="00FD7D6D">
        <w:rPr>
          <w:sz w:val="24"/>
          <w:szCs w:val="24"/>
        </w:rPr>
        <w:t xml:space="preserve">He couldn’t help his raised eyebrows and lowered jaws. </w:t>
      </w:r>
    </w:p>
    <w:p w14:paraId="7D5D7C74" w14:textId="77777777" w:rsidR="0079208E" w:rsidRPr="00FD7D6D" w:rsidRDefault="0079208E" w:rsidP="0079208E">
      <w:pPr>
        <w:pStyle w:val="NoSpacing"/>
        <w:spacing w:line="276" w:lineRule="auto"/>
        <w:rPr>
          <w:sz w:val="24"/>
          <w:szCs w:val="24"/>
        </w:rPr>
      </w:pPr>
    </w:p>
    <w:p w14:paraId="067C7072" w14:textId="77777777" w:rsidR="0079208E" w:rsidRPr="00FD7D6D" w:rsidRDefault="0079208E" w:rsidP="0079208E">
      <w:pPr>
        <w:pStyle w:val="NoSpacing"/>
        <w:spacing w:line="276" w:lineRule="auto"/>
        <w:rPr>
          <w:sz w:val="24"/>
          <w:szCs w:val="24"/>
        </w:rPr>
      </w:pPr>
      <w:r w:rsidRPr="00FD7D6D">
        <w:rPr>
          <w:sz w:val="24"/>
          <w:szCs w:val="24"/>
        </w:rPr>
        <w:t xml:space="preserve">He turned red when their eyes locked for a few seconds. </w:t>
      </w:r>
    </w:p>
    <w:p w14:paraId="6EF27418" w14:textId="77777777" w:rsidR="0079208E" w:rsidRPr="00FD7D6D" w:rsidRDefault="0079208E" w:rsidP="0079208E">
      <w:pPr>
        <w:pStyle w:val="NoSpacing"/>
        <w:spacing w:line="276" w:lineRule="auto"/>
        <w:rPr>
          <w:sz w:val="24"/>
          <w:szCs w:val="24"/>
        </w:rPr>
      </w:pPr>
    </w:p>
    <w:p w14:paraId="665C9CC6" w14:textId="71503D2B" w:rsidR="0079208E" w:rsidRPr="00FD7D6D" w:rsidRDefault="0079208E" w:rsidP="0079208E">
      <w:pPr>
        <w:pStyle w:val="NoSpacing"/>
        <w:spacing w:line="276" w:lineRule="auto"/>
        <w:rPr>
          <w:sz w:val="24"/>
          <w:szCs w:val="24"/>
        </w:rPr>
      </w:pPr>
      <w:r w:rsidRPr="00FD7D6D">
        <w:rPr>
          <w:sz w:val="24"/>
          <w:szCs w:val="24"/>
        </w:rPr>
        <w:t xml:space="preserve">He raised from his chair, and his hand scratched his confused head. He felt a sudden shower of sweat soaking his cream formal shirt and his </w:t>
      </w:r>
      <w:r w:rsidR="0039046B" w:rsidRPr="00FD7D6D">
        <w:rPr>
          <w:sz w:val="24"/>
          <w:szCs w:val="24"/>
        </w:rPr>
        <w:t xml:space="preserve">heartbeat was so loud, even Miracle </w:t>
      </w:r>
      <w:r w:rsidR="00F94F5F" w:rsidRPr="00FD7D6D">
        <w:rPr>
          <w:sz w:val="24"/>
          <w:szCs w:val="24"/>
        </w:rPr>
        <w:t xml:space="preserve">would have heard it </w:t>
      </w:r>
      <w:r w:rsidR="0039046B" w:rsidRPr="00FD7D6D">
        <w:rPr>
          <w:sz w:val="24"/>
          <w:szCs w:val="24"/>
        </w:rPr>
        <w:t>in that silent cabin.</w:t>
      </w:r>
    </w:p>
    <w:p w14:paraId="09F7530A" w14:textId="77777777" w:rsidR="0079208E" w:rsidRPr="00FD7D6D" w:rsidRDefault="0079208E" w:rsidP="0079208E">
      <w:pPr>
        <w:pStyle w:val="NoSpacing"/>
        <w:spacing w:line="276" w:lineRule="auto"/>
        <w:rPr>
          <w:sz w:val="24"/>
          <w:szCs w:val="24"/>
        </w:rPr>
      </w:pPr>
    </w:p>
    <w:p w14:paraId="70396AD1" w14:textId="2C96AE3D" w:rsidR="0079208E" w:rsidRPr="00FD7D6D" w:rsidRDefault="0079208E" w:rsidP="0079208E">
      <w:pPr>
        <w:pStyle w:val="NoSpacing"/>
        <w:spacing w:line="276" w:lineRule="auto"/>
        <w:rPr>
          <w:sz w:val="24"/>
          <w:szCs w:val="24"/>
        </w:rPr>
      </w:pPr>
      <w:r w:rsidRPr="00FD7D6D">
        <w:rPr>
          <w:sz w:val="24"/>
          <w:szCs w:val="24"/>
        </w:rPr>
        <w:t>“</w:t>
      </w:r>
      <w:proofErr w:type="gramStart"/>
      <w:r w:rsidRPr="00FD7D6D">
        <w:rPr>
          <w:sz w:val="24"/>
          <w:szCs w:val="24"/>
        </w:rPr>
        <w:t>umm</w:t>
      </w:r>
      <w:proofErr w:type="gramEnd"/>
      <w:r w:rsidRPr="00FD7D6D">
        <w:rPr>
          <w:sz w:val="24"/>
          <w:szCs w:val="24"/>
        </w:rPr>
        <w:t xml:space="preserve">… Actually… I guess you mistook me for someone. I… I don’t know what’s going on! </w:t>
      </w:r>
      <w:proofErr w:type="gramStart"/>
      <w:r w:rsidRPr="00FD7D6D">
        <w:rPr>
          <w:sz w:val="24"/>
          <w:szCs w:val="24"/>
        </w:rPr>
        <w:t>and..</w:t>
      </w:r>
      <w:proofErr w:type="gramEnd"/>
      <w:r w:rsidRPr="00FD7D6D">
        <w:rPr>
          <w:sz w:val="24"/>
          <w:szCs w:val="24"/>
        </w:rPr>
        <w:t xml:space="preserve"> and don’t know how to handle this!” </w:t>
      </w:r>
      <w:r w:rsidR="00E16F14" w:rsidRPr="00FD7D6D">
        <w:rPr>
          <w:sz w:val="24"/>
          <w:szCs w:val="24"/>
        </w:rPr>
        <w:t>H</w:t>
      </w:r>
      <w:r w:rsidRPr="00FD7D6D">
        <w:rPr>
          <w:sz w:val="24"/>
          <w:szCs w:val="24"/>
        </w:rPr>
        <w:t xml:space="preserve">e tried to clear his cracked throat twice, but no luck. </w:t>
      </w:r>
    </w:p>
    <w:p w14:paraId="65C3B901" w14:textId="77777777" w:rsidR="0079208E" w:rsidRPr="00FD7D6D" w:rsidRDefault="0079208E" w:rsidP="0079208E">
      <w:pPr>
        <w:pStyle w:val="NoSpacing"/>
        <w:spacing w:line="276" w:lineRule="auto"/>
        <w:rPr>
          <w:sz w:val="24"/>
          <w:szCs w:val="24"/>
        </w:rPr>
      </w:pPr>
    </w:p>
    <w:p w14:paraId="209D368E" w14:textId="2BA72D08" w:rsidR="0079208E" w:rsidRPr="00FD7D6D" w:rsidRDefault="0079208E" w:rsidP="0079208E">
      <w:pPr>
        <w:pStyle w:val="NoSpacing"/>
        <w:spacing w:line="276" w:lineRule="auto"/>
        <w:rPr>
          <w:sz w:val="24"/>
          <w:szCs w:val="24"/>
        </w:rPr>
      </w:pPr>
      <w:r w:rsidRPr="00FD7D6D">
        <w:rPr>
          <w:sz w:val="24"/>
          <w:szCs w:val="24"/>
        </w:rPr>
        <w:t xml:space="preserve"> I’m… I’m leaving!!” He quickly picked up his file from the table and left the cabin.</w:t>
      </w:r>
    </w:p>
    <w:p w14:paraId="4A429B3C" w14:textId="77777777" w:rsidR="0079208E" w:rsidRPr="00FD7D6D" w:rsidRDefault="0079208E" w:rsidP="0079208E">
      <w:pPr>
        <w:pStyle w:val="NoSpacing"/>
        <w:spacing w:line="276" w:lineRule="auto"/>
        <w:rPr>
          <w:sz w:val="24"/>
          <w:szCs w:val="24"/>
        </w:rPr>
      </w:pPr>
    </w:p>
    <w:p w14:paraId="545BD563" w14:textId="77777777" w:rsidR="004755DD" w:rsidRPr="00FD7D6D" w:rsidRDefault="004755DD" w:rsidP="00811EA8">
      <w:pPr>
        <w:pStyle w:val="NoSpacing"/>
        <w:spacing w:line="276" w:lineRule="auto"/>
        <w:rPr>
          <w:sz w:val="24"/>
          <w:szCs w:val="24"/>
        </w:rPr>
      </w:pPr>
    </w:p>
    <w:p w14:paraId="29A8653D" w14:textId="77777777" w:rsidR="00FC14FB" w:rsidRPr="00FD7D6D" w:rsidRDefault="00FC14FB" w:rsidP="00811EA8">
      <w:pPr>
        <w:pStyle w:val="NoSpacing"/>
        <w:spacing w:line="276" w:lineRule="auto"/>
        <w:rPr>
          <w:i/>
          <w:iCs/>
          <w:sz w:val="24"/>
          <w:szCs w:val="24"/>
        </w:rPr>
      </w:pPr>
    </w:p>
    <w:p w14:paraId="146A5402" w14:textId="77777777" w:rsidR="00FC14FB" w:rsidRPr="00FD7D6D" w:rsidRDefault="00FC14FB" w:rsidP="00811EA8">
      <w:pPr>
        <w:pStyle w:val="NoSpacing"/>
        <w:spacing w:line="276" w:lineRule="auto"/>
        <w:rPr>
          <w:i/>
          <w:iCs/>
          <w:sz w:val="24"/>
          <w:szCs w:val="24"/>
        </w:rPr>
      </w:pPr>
    </w:p>
    <w:p w14:paraId="46E72790" w14:textId="3C409393" w:rsidR="00F442F4" w:rsidRPr="00FD7D6D" w:rsidRDefault="004755DD" w:rsidP="00811EA8">
      <w:pPr>
        <w:pStyle w:val="NoSpacing"/>
        <w:spacing w:line="276" w:lineRule="auto"/>
        <w:rPr>
          <w:i/>
          <w:iCs/>
          <w:sz w:val="24"/>
          <w:szCs w:val="24"/>
        </w:rPr>
      </w:pPr>
      <w:r w:rsidRPr="00FD7D6D">
        <w:rPr>
          <w:i/>
          <w:iCs/>
          <w:sz w:val="24"/>
          <w:szCs w:val="24"/>
        </w:rPr>
        <w:t>It was 6 in the evening.</w:t>
      </w:r>
    </w:p>
    <w:p w14:paraId="62161B38" w14:textId="2CE59A47" w:rsidR="004755DD" w:rsidRPr="00FD7D6D" w:rsidRDefault="004755DD" w:rsidP="00811EA8">
      <w:pPr>
        <w:pStyle w:val="NoSpacing"/>
        <w:spacing w:line="276" w:lineRule="auto"/>
        <w:rPr>
          <w:sz w:val="24"/>
          <w:szCs w:val="24"/>
        </w:rPr>
      </w:pPr>
      <w:r w:rsidRPr="00FD7D6D">
        <w:rPr>
          <w:sz w:val="24"/>
          <w:szCs w:val="24"/>
        </w:rPr>
        <w:t xml:space="preserve">John </w:t>
      </w:r>
      <w:r w:rsidR="0005777C" w:rsidRPr="00FD7D6D">
        <w:rPr>
          <w:sz w:val="24"/>
          <w:szCs w:val="24"/>
        </w:rPr>
        <w:t xml:space="preserve">was in </w:t>
      </w:r>
      <w:r w:rsidR="001C3ACA" w:rsidRPr="00FD7D6D">
        <w:rPr>
          <w:sz w:val="24"/>
          <w:szCs w:val="24"/>
        </w:rPr>
        <w:t>the</w:t>
      </w:r>
      <w:r w:rsidR="0005777C" w:rsidRPr="00FD7D6D">
        <w:rPr>
          <w:sz w:val="24"/>
          <w:szCs w:val="24"/>
        </w:rPr>
        <w:t xml:space="preserve"> </w:t>
      </w:r>
      <w:r w:rsidRPr="00FD7D6D">
        <w:rPr>
          <w:sz w:val="24"/>
          <w:szCs w:val="24"/>
        </w:rPr>
        <w:t xml:space="preserve">cafeteria at the back of his office building. He couldn’t stop thinking about the incident happened. </w:t>
      </w:r>
      <w:r w:rsidR="00257B81" w:rsidRPr="00FD7D6D">
        <w:rPr>
          <w:sz w:val="24"/>
          <w:szCs w:val="24"/>
        </w:rPr>
        <w:t xml:space="preserve">He was there in the </w:t>
      </w:r>
      <w:r w:rsidR="00891917" w:rsidRPr="00FD7D6D">
        <w:rPr>
          <w:sz w:val="24"/>
          <w:szCs w:val="24"/>
        </w:rPr>
        <w:t>cafe</w:t>
      </w:r>
      <w:r w:rsidR="00257B81" w:rsidRPr="00FD7D6D">
        <w:rPr>
          <w:sz w:val="24"/>
          <w:szCs w:val="24"/>
        </w:rPr>
        <w:t xml:space="preserve"> since</w:t>
      </w:r>
      <w:r w:rsidR="00891917" w:rsidRPr="00FD7D6D">
        <w:rPr>
          <w:sz w:val="24"/>
          <w:szCs w:val="24"/>
        </w:rPr>
        <w:t xml:space="preserve"> morning as he didn’t want to see her again.</w:t>
      </w:r>
    </w:p>
    <w:p w14:paraId="051F0E89" w14:textId="77777777" w:rsidR="004755DD" w:rsidRPr="00FD7D6D" w:rsidRDefault="004755DD" w:rsidP="00811EA8">
      <w:pPr>
        <w:pStyle w:val="NoSpacing"/>
        <w:spacing w:line="276" w:lineRule="auto"/>
        <w:rPr>
          <w:sz w:val="24"/>
          <w:szCs w:val="24"/>
        </w:rPr>
      </w:pPr>
    </w:p>
    <w:p w14:paraId="137D536C" w14:textId="013B904A" w:rsidR="004755DD" w:rsidRPr="00FD7D6D" w:rsidRDefault="004755DD" w:rsidP="00811EA8">
      <w:pPr>
        <w:pStyle w:val="NoSpacing"/>
        <w:spacing w:line="276" w:lineRule="auto"/>
        <w:rPr>
          <w:sz w:val="24"/>
          <w:szCs w:val="24"/>
        </w:rPr>
      </w:pPr>
      <w:r w:rsidRPr="00FD7D6D">
        <w:rPr>
          <w:sz w:val="24"/>
          <w:szCs w:val="24"/>
        </w:rPr>
        <w:t>“</w:t>
      </w:r>
      <w:r w:rsidR="0085794B" w:rsidRPr="00FD7D6D">
        <w:rPr>
          <w:sz w:val="24"/>
          <w:szCs w:val="24"/>
        </w:rPr>
        <w:t>Hey</w:t>
      </w:r>
      <w:r w:rsidR="001C3ACA" w:rsidRPr="00FD7D6D">
        <w:rPr>
          <w:sz w:val="24"/>
          <w:szCs w:val="24"/>
        </w:rPr>
        <w:t>,</w:t>
      </w:r>
      <w:r w:rsidRPr="00FD7D6D">
        <w:rPr>
          <w:sz w:val="24"/>
          <w:szCs w:val="24"/>
        </w:rPr>
        <w:t xml:space="preserve"> Dude!!”  </w:t>
      </w:r>
      <w:r w:rsidR="00D940E1" w:rsidRPr="00FD7D6D">
        <w:rPr>
          <w:sz w:val="24"/>
          <w:szCs w:val="24"/>
        </w:rPr>
        <w:t>Kevin</w:t>
      </w:r>
      <w:r w:rsidRPr="00FD7D6D">
        <w:rPr>
          <w:sz w:val="24"/>
          <w:szCs w:val="24"/>
        </w:rPr>
        <w:t xml:space="preserve"> tapped John’s shoulders behind.</w:t>
      </w:r>
    </w:p>
    <w:p w14:paraId="49F60BCF" w14:textId="77777777" w:rsidR="004755DD" w:rsidRPr="00FD7D6D" w:rsidRDefault="004755DD" w:rsidP="00811EA8">
      <w:pPr>
        <w:pStyle w:val="NoSpacing"/>
        <w:spacing w:line="276" w:lineRule="auto"/>
        <w:rPr>
          <w:sz w:val="24"/>
          <w:szCs w:val="24"/>
        </w:rPr>
      </w:pPr>
    </w:p>
    <w:p w14:paraId="7F2FD92A" w14:textId="21538562" w:rsidR="004755DD" w:rsidRPr="00FD7D6D" w:rsidRDefault="004755DD" w:rsidP="00811EA8">
      <w:pPr>
        <w:pStyle w:val="NoSpacing"/>
        <w:spacing w:line="276" w:lineRule="auto"/>
        <w:rPr>
          <w:sz w:val="24"/>
          <w:szCs w:val="24"/>
        </w:rPr>
      </w:pPr>
      <w:r w:rsidRPr="00FD7D6D">
        <w:rPr>
          <w:sz w:val="24"/>
          <w:szCs w:val="24"/>
        </w:rPr>
        <w:t>“</w:t>
      </w:r>
      <w:r w:rsidR="0085794B" w:rsidRPr="00FD7D6D">
        <w:rPr>
          <w:sz w:val="24"/>
          <w:szCs w:val="24"/>
        </w:rPr>
        <w:t>Hey</w:t>
      </w:r>
      <w:r w:rsidR="00E16F14" w:rsidRPr="00FD7D6D">
        <w:rPr>
          <w:sz w:val="24"/>
          <w:szCs w:val="24"/>
        </w:rPr>
        <w:t>,</w:t>
      </w:r>
      <w:r w:rsidRPr="00FD7D6D">
        <w:rPr>
          <w:sz w:val="24"/>
          <w:szCs w:val="24"/>
        </w:rPr>
        <w:t xml:space="preserve"> </w:t>
      </w:r>
      <w:r w:rsidR="00D940E1" w:rsidRPr="00FD7D6D">
        <w:rPr>
          <w:sz w:val="24"/>
          <w:szCs w:val="24"/>
        </w:rPr>
        <w:t>Kevin</w:t>
      </w:r>
      <w:r w:rsidRPr="00FD7D6D">
        <w:rPr>
          <w:sz w:val="24"/>
          <w:szCs w:val="24"/>
        </w:rPr>
        <w:t>!!”</w:t>
      </w:r>
      <w:r w:rsidR="00421DB0" w:rsidRPr="00FD7D6D">
        <w:rPr>
          <w:sz w:val="24"/>
          <w:szCs w:val="24"/>
        </w:rPr>
        <w:t xml:space="preserve"> </w:t>
      </w:r>
      <w:r w:rsidR="00E16F14" w:rsidRPr="00FD7D6D">
        <w:rPr>
          <w:sz w:val="24"/>
          <w:szCs w:val="24"/>
        </w:rPr>
        <w:t>H</w:t>
      </w:r>
      <w:r w:rsidRPr="00FD7D6D">
        <w:rPr>
          <w:sz w:val="24"/>
          <w:szCs w:val="24"/>
        </w:rPr>
        <w:t xml:space="preserve">is </w:t>
      </w:r>
      <w:r w:rsidR="002D1121" w:rsidRPr="00FD7D6D">
        <w:rPr>
          <w:sz w:val="24"/>
          <w:szCs w:val="24"/>
        </w:rPr>
        <w:t>drained</w:t>
      </w:r>
      <w:r w:rsidRPr="00FD7D6D">
        <w:rPr>
          <w:sz w:val="24"/>
          <w:szCs w:val="24"/>
        </w:rPr>
        <w:t xml:space="preserve"> voice</w:t>
      </w:r>
      <w:r w:rsidR="00421DB0" w:rsidRPr="00FD7D6D">
        <w:rPr>
          <w:sz w:val="24"/>
          <w:szCs w:val="24"/>
        </w:rPr>
        <w:t xml:space="preserve"> replied. </w:t>
      </w:r>
    </w:p>
    <w:p w14:paraId="69AB1FB5" w14:textId="77777777" w:rsidR="004755DD" w:rsidRPr="00FD7D6D" w:rsidRDefault="004755DD" w:rsidP="00811EA8">
      <w:pPr>
        <w:pStyle w:val="NoSpacing"/>
        <w:spacing w:line="276" w:lineRule="auto"/>
        <w:rPr>
          <w:sz w:val="24"/>
          <w:szCs w:val="24"/>
        </w:rPr>
      </w:pPr>
    </w:p>
    <w:p w14:paraId="64EC61E8" w14:textId="0FB17BD6" w:rsidR="004755DD" w:rsidRPr="00FD7D6D" w:rsidRDefault="004755DD" w:rsidP="00811EA8">
      <w:pPr>
        <w:pStyle w:val="NoSpacing"/>
        <w:spacing w:line="276" w:lineRule="auto"/>
        <w:rPr>
          <w:sz w:val="24"/>
          <w:szCs w:val="24"/>
        </w:rPr>
      </w:pPr>
      <w:r w:rsidRPr="00FD7D6D">
        <w:rPr>
          <w:sz w:val="24"/>
          <w:szCs w:val="24"/>
        </w:rPr>
        <w:t xml:space="preserve">“What happened John, why your voice is so low?” </w:t>
      </w:r>
      <w:r w:rsidR="00D940E1" w:rsidRPr="00FD7D6D">
        <w:rPr>
          <w:sz w:val="24"/>
          <w:szCs w:val="24"/>
        </w:rPr>
        <w:t>Kevin</w:t>
      </w:r>
      <w:r w:rsidRPr="00FD7D6D">
        <w:rPr>
          <w:sz w:val="24"/>
          <w:szCs w:val="24"/>
        </w:rPr>
        <w:t xml:space="preserve"> sat beside John.</w:t>
      </w:r>
    </w:p>
    <w:p w14:paraId="5B74E47C" w14:textId="77777777" w:rsidR="004755DD" w:rsidRPr="00FD7D6D" w:rsidRDefault="004755DD" w:rsidP="00811EA8">
      <w:pPr>
        <w:pStyle w:val="NoSpacing"/>
        <w:spacing w:line="276" w:lineRule="auto"/>
        <w:rPr>
          <w:sz w:val="24"/>
          <w:szCs w:val="24"/>
        </w:rPr>
      </w:pPr>
    </w:p>
    <w:p w14:paraId="2E6E55C5" w14:textId="1F8E7357" w:rsidR="004755DD" w:rsidRPr="00FD7D6D" w:rsidRDefault="004755DD" w:rsidP="00811EA8">
      <w:pPr>
        <w:pStyle w:val="NoSpacing"/>
        <w:spacing w:line="276" w:lineRule="auto"/>
        <w:rPr>
          <w:sz w:val="24"/>
          <w:szCs w:val="24"/>
        </w:rPr>
      </w:pPr>
      <w:r w:rsidRPr="00FD7D6D">
        <w:rPr>
          <w:sz w:val="24"/>
          <w:szCs w:val="24"/>
        </w:rPr>
        <w:t>“What to say, so many things happened</w:t>
      </w:r>
      <w:r w:rsidR="00E16F14" w:rsidRPr="00FD7D6D">
        <w:rPr>
          <w:sz w:val="24"/>
          <w:szCs w:val="24"/>
        </w:rPr>
        <w:t>.</w:t>
      </w:r>
      <w:r w:rsidRPr="00FD7D6D">
        <w:rPr>
          <w:sz w:val="24"/>
          <w:szCs w:val="24"/>
        </w:rPr>
        <w:t>”</w:t>
      </w:r>
    </w:p>
    <w:p w14:paraId="59DD2F8C" w14:textId="77777777" w:rsidR="004755DD" w:rsidRPr="00FD7D6D" w:rsidRDefault="004755DD" w:rsidP="00811EA8">
      <w:pPr>
        <w:pStyle w:val="NoSpacing"/>
        <w:spacing w:line="276" w:lineRule="auto"/>
        <w:rPr>
          <w:sz w:val="24"/>
          <w:szCs w:val="24"/>
        </w:rPr>
      </w:pPr>
    </w:p>
    <w:p w14:paraId="1575E48E" w14:textId="36EB9DA2" w:rsidR="004755DD" w:rsidRPr="00FD7D6D" w:rsidRDefault="004755DD" w:rsidP="00811EA8">
      <w:pPr>
        <w:pStyle w:val="NoSpacing"/>
        <w:spacing w:line="276" w:lineRule="auto"/>
        <w:rPr>
          <w:sz w:val="24"/>
          <w:szCs w:val="24"/>
        </w:rPr>
      </w:pPr>
      <w:r w:rsidRPr="00FD7D6D">
        <w:rPr>
          <w:sz w:val="24"/>
          <w:szCs w:val="24"/>
        </w:rPr>
        <w:t xml:space="preserve">“That’s okay!! First Day job! </w:t>
      </w:r>
      <w:r w:rsidR="00931A37" w:rsidRPr="00FD7D6D">
        <w:rPr>
          <w:sz w:val="24"/>
          <w:szCs w:val="24"/>
        </w:rPr>
        <w:t xml:space="preserve">I got you! </w:t>
      </w:r>
      <w:r w:rsidRPr="00FD7D6D">
        <w:rPr>
          <w:sz w:val="24"/>
          <w:szCs w:val="24"/>
        </w:rPr>
        <w:t>“</w:t>
      </w:r>
    </w:p>
    <w:p w14:paraId="66CDD521" w14:textId="77777777" w:rsidR="004755DD" w:rsidRPr="00FD7D6D" w:rsidRDefault="004755DD" w:rsidP="00811EA8">
      <w:pPr>
        <w:pStyle w:val="NoSpacing"/>
        <w:spacing w:line="276" w:lineRule="auto"/>
        <w:rPr>
          <w:sz w:val="24"/>
          <w:szCs w:val="24"/>
        </w:rPr>
      </w:pPr>
    </w:p>
    <w:p w14:paraId="01764003" w14:textId="2DB8CF14" w:rsidR="004755DD" w:rsidRPr="00FD7D6D" w:rsidRDefault="004755DD" w:rsidP="00811EA8">
      <w:pPr>
        <w:pStyle w:val="NoSpacing"/>
        <w:spacing w:line="276" w:lineRule="auto"/>
        <w:rPr>
          <w:sz w:val="24"/>
          <w:szCs w:val="24"/>
        </w:rPr>
      </w:pPr>
      <w:r w:rsidRPr="00FD7D6D">
        <w:rPr>
          <w:sz w:val="24"/>
          <w:szCs w:val="24"/>
        </w:rPr>
        <w:t xml:space="preserve">“I don’t think </w:t>
      </w:r>
      <w:r w:rsidR="0085794B" w:rsidRPr="00FD7D6D">
        <w:rPr>
          <w:sz w:val="24"/>
          <w:szCs w:val="24"/>
        </w:rPr>
        <w:t>it’s</w:t>
      </w:r>
      <w:r w:rsidRPr="00FD7D6D">
        <w:rPr>
          <w:sz w:val="24"/>
          <w:szCs w:val="24"/>
        </w:rPr>
        <w:t xml:space="preserve"> about </w:t>
      </w:r>
      <w:r w:rsidR="00BF0183" w:rsidRPr="00FD7D6D">
        <w:rPr>
          <w:sz w:val="24"/>
          <w:szCs w:val="24"/>
        </w:rPr>
        <w:t xml:space="preserve">the </w:t>
      </w:r>
      <w:r w:rsidRPr="00FD7D6D">
        <w:rPr>
          <w:sz w:val="24"/>
          <w:szCs w:val="24"/>
        </w:rPr>
        <w:t>job</w:t>
      </w:r>
      <w:r w:rsidR="00E16F14" w:rsidRPr="00FD7D6D">
        <w:rPr>
          <w:sz w:val="24"/>
          <w:szCs w:val="24"/>
        </w:rPr>
        <w:t>.</w:t>
      </w:r>
      <w:r w:rsidRPr="00FD7D6D">
        <w:rPr>
          <w:sz w:val="24"/>
          <w:szCs w:val="24"/>
        </w:rPr>
        <w:t>”</w:t>
      </w:r>
      <w:r w:rsidR="00DF03AD" w:rsidRPr="00FD7D6D">
        <w:rPr>
          <w:sz w:val="24"/>
          <w:szCs w:val="24"/>
        </w:rPr>
        <w:t xml:space="preserve"> J</w:t>
      </w:r>
      <w:r w:rsidRPr="00FD7D6D">
        <w:rPr>
          <w:sz w:val="24"/>
          <w:szCs w:val="24"/>
        </w:rPr>
        <w:t>ohn sighed while his hands were on his cheeks.</w:t>
      </w:r>
    </w:p>
    <w:p w14:paraId="30827195" w14:textId="77777777" w:rsidR="004755DD" w:rsidRPr="00FD7D6D" w:rsidRDefault="004755DD" w:rsidP="00811EA8">
      <w:pPr>
        <w:pStyle w:val="NoSpacing"/>
        <w:spacing w:line="276" w:lineRule="auto"/>
        <w:rPr>
          <w:sz w:val="24"/>
          <w:szCs w:val="24"/>
        </w:rPr>
      </w:pPr>
    </w:p>
    <w:p w14:paraId="5F8DFB26" w14:textId="7B077EBC" w:rsidR="004755DD" w:rsidRPr="00FD7D6D" w:rsidRDefault="004755DD" w:rsidP="00811EA8">
      <w:pPr>
        <w:pStyle w:val="NoSpacing"/>
        <w:spacing w:line="276" w:lineRule="auto"/>
        <w:rPr>
          <w:sz w:val="24"/>
          <w:szCs w:val="24"/>
        </w:rPr>
      </w:pPr>
      <w:r w:rsidRPr="00FD7D6D">
        <w:rPr>
          <w:sz w:val="24"/>
          <w:szCs w:val="24"/>
        </w:rPr>
        <w:t>“John!!” Sara s</w:t>
      </w:r>
      <w:r w:rsidR="00A4595F" w:rsidRPr="00FD7D6D">
        <w:rPr>
          <w:sz w:val="24"/>
          <w:szCs w:val="24"/>
        </w:rPr>
        <w:t>napped.</w:t>
      </w:r>
    </w:p>
    <w:p w14:paraId="6995FD23" w14:textId="77777777" w:rsidR="00A4595F" w:rsidRPr="00FD7D6D" w:rsidRDefault="00A4595F" w:rsidP="00811EA8">
      <w:pPr>
        <w:pStyle w:val="NoSpacing"/>
        <w:spacing w:line="276" w:lineRule="auto"/>
        <w:rPr>
          <w:sz w:val="24"/>
          <w:szCs w:val="24"/>
        </w:rPr>
      </w:pPr>
    </w:p>
    <w:p w14:paraId="64E8CE63" w14:textId="1A05F1B0" w:rsidR="004755DD" w:rsidRPr="00FD7D6D" w:rsidRDefault="004755DD" w:rsidP="00811EA8">
      <w:pPr>
        <w:pStyle w:val="NoSpacing"/>
        <w:spacing w:line="276" w:lineRule="auto"/>
        <w:rPr>
          <w:sz w:val="24"/>
          <w:szCs w:val="24"/>
        </w:rPr>
      </w:pPr>
      <w:r w:rsidRPr="00FD7D6D">
        <w:rPr>
          <w:sz w:val="24"/>
          <w:szCs w:val="24"/>
        </w:rPr>
        <w:t>“Who do you think you are</w:t>
      </w:r>
      <w:r w:rsidR="00C1004C" w:rsidRPr="00FD7D6D">
        <w:rPr>
          <w:sz w:val="24"/>
          <w:szCs w:val="24"/>
        </w:rPr>
        <w:t>,</w:t>
      </w:r>
      <w:r w:rsidRPr="00FD7D6D">
        <w:rPr>
          <w:sz w:val="24"/>
          <w:szCs w:val="24"/>
        </w:rPr>
        <w:t xml:space="preserve"> John? Where you were for the entire day? See! I’m </w:t>
      </w:r>
      <w:r w:rsidR="0085794B" w:rsidRPr="00FD7D6D">
        <w:rPr>
          <w:sz w:val="24"/>
          <w:szCs w:val="24"/>
        </w:rPr>
        <w:t>your</w:t>
      </w:r>
      <w:r w:rsidRPr="00FD7D6D">
        <w:rPr>
          <w:sz w:val="24"/>
          <w:szCs w:val="24"/>
        </w:rPr>
        <w:t xml:space="preserve"> friend only, but I have </w:t>
      </w:r>
      <w:r w:rsidR="00891917" w:rsidRPr="00FD7D6D">
        <w:rPr>
          <w:sz w:val="24"/>
          <w:szCs w:val="24"/>
        </w:rPr>
        <w:t>responsibilities</w:t>
      </w:r>
      <w:r w:rsidRPr="00FD7D6D">
        <w:rPr>
          <w:sz w:val="24"/>
          <w:szCs w:val="24"/>
        </w:rPr>
        <w:t xml:space="preserve"> here</w:t>
      </w:r>
      <w:r w:rsidR="00C035FD" w:rsidRPr="00FD7D6D">
        <w:rPr>
          <w:sz w:val="24"/>
          <w:szCs w:val="24"/>
        </w:rPr>
        <w:t xml:space="preserve">, </w:t>
      </w:r>
      <w:r w:rsidRPr="00FD7D6D">
        <w:rPr>
          <w:sz w:val="24"/>
          <w:szCs w:val="24"/>
        </w:rPr>
        <w:t xml:space="preserve">and you are my </w:t>
      </w:r>
      <w:r w:rsidR="0085794B" w:rsidRPr="00FD7D6D">
        <w:rPr>
          <w:sz w:val="24"/>
          <w:szCs w:val="24"/>
        </w:rPr>
        <w:t>teammate</w:t>
      </w:r>
      <w:r w:rsidRPr="00FD7D6D">
        <w:rPr>
          <w:sz w:val="24"/>
          <w:szCs w:val="24"/>
        </w:rPr>
        <w:t xml:space="preserve"> and you need to do some job. </w:t>
      </w:r>
      <w:r w:rsidR="00E86096" w:rsidRPr="00FD7D6D">
        <w:rPr>
          <w:sz w:val="24"/>
          <w:szCs w:val="24"/>
        </w:rPr>
        <w:t>Do you</w:t>
      </w:r>
      <w:r w:rsidRPr="00FD7D6D">
        <w:rPr>
          <w:sz w:val="24"/>
          <w:szCs w:val="24"/>
        </w:rPr>
        <w:t xml:space="preserve"> think you</w:t>
      </w:r>
      <w:r w:rsidR="00891917" w:rsidRPr="00FD7D6D">
        <w:rPr>
          <w:sz w:val="24"/>
          <w:szCs w:val="24"/>
        </w:rPr>
        <w:t xml:space="preserve">’d </w:t>
      </w:r>
      <w:r w:rsidR="00A968D3" w:rsidRPr="00FD7D6D">
        <w:rPr>
          <w:sz w:val="24"/>
          <w:szCs w:val="24"/>
        </w:rPr>
        <w:t xml:space="preserve">be paid </w:t>
      </w:r>
      <w:r w:rsidRPr="00FD7D6D">
        <w:rPr>
          <w:sz w:val="24"/>
          <w:szCs w:val="24"/>
        </w:rPr>
        <w:t>while roaming like this? Do you think I’ll cover this for you?</w:t>
      </w:r>
    </w:p>
    <w:p w14:paraId="5DF1578C" w14:textId="554986AD" w:rsidR="00C96430" w:rsidRPr="00FD7D6D" w:rsidRDefault="00C96430" w:rsidP="00811EA8">
      <w:pPr>
        <w:pStyle w:val="NoSpacing"/>
        <w:spacing w:line="276" w:lineRule="auto"/>
        <w:rPr>
          <w:sz w:val="24"/>
          <w:szCs w:val="24"/>
        </w:rPr>
      </w:pPr>
      <w:r w:rsidRPr="00FD7D6D">
        <w:rPr>
          <w:sz w:val="24"/>
          <w:szCs w:val="24"/>
        </w:rPr>
        <w:t xml:space="preserve">I </w:t>
      </w:r>
      <w:r w:rsidR="00C1004C" w:rsidRPr="00FD7D6D">
        <w:rPr>
          <w:sz w:val="24"/>
          <w:szCs w:val="24"/>
        </w:rPr>
        <w:t>told</w:t>
      </w:r>
      <w:r w:rsidRPr="00FD7D6D">
        <w:rPr>
          <w:sz w:val="24"/>
          <w:szCs w:val="24"/>
        </w:rPr>
        <w:t xml:space="preserve"> you to meet Miracle, and what the hell you did to her? She was </w:t>
      </w:r>
      <w:r w:rsidR="00AC0E54" w:rsidRPr="00FD7D6D">
        <w:rPr>
          <w:sz w:val="24"/>
          <w:szCs w:val="24"/>
        </w:rPr>
        <w:t xml:space="preserve">crying and she even asked for </w:t>
      </w:r>
      <w:r w:rsidR="002374FD" w:rsidRPr="00FD7D6D">
        <w:rPr>
          <w:sz w:val="24"/>
          <w:szCs w:val="24"/>
        </w:rPr>
        <w:t>a day</w:t>
      </w:r>
      <w:r w:rsidR="00AC0E54" w:rsidRPr="00FD7D6D">
        <w:rPr>
          <w:sz w:val="24"/>
          <w:szCs w:val="24"/>
        </w:rPr>
        <w:t xml:space="preserve"> off </w:t>
      </w:r>
      <w:r w:rsidRPr="00FD7D6D">
        <w:rPr>
          <w:sz w:val="24"/>
          <w:szCs w:val="24"/>
        </w:rPr>
        <w:t xml:space="preserve">and </w:t>
      </w:r>
      <w:r w:rsidR="00574B29" w:rsidRPr="00FD7D6D">
        <w:rPr>
          <w:sz w:val="24"/>
          <w:szCs w:val="24"/>
        </w:rPr>
        <w:t>gone</w:t>
      </w:r>
      <w:r w:rsidRPr="00FD7D6D">
        <w:rPr>
          <w:sz w:val="24"/>
          <w:szCs w:val="24"/>
        </w:rPr>
        <w:t>.”</w:t>
      </w:r>
    </w:p>
    <w:p w14:paraId="0EB88B33" w14:textId="77777777" w:rsidR="00C96430" w:rsidRPr="00FD7D6D" w:rsidRDefault="00C96430" w:rsidP="00811EA8">
      <w:pPr>
        <w:pStyle w:val="NoSpacing"/>
        <w:spacing w:line="276" w:lineRule="auto"/>
        <w:rPr>
          <w:sz w:val="24"/>
          <w:szCs w:val="24"/>
        </w:rPr>
      </w:pPr>
    </w:p>
    <w:p w14:paraId="58C0E83C" w14:textId="7B71CCA1" w:rsidR="00C96430" w:rsidRPr="00FD7D6D" w:rsidRDefault="00C96430" w:rsidP="00811EA8">
      <w:pPr>
        <w:pStyle w:val="NoSpacing"/>
        <w:spacing w:line="276" w:lineRule="auto"/>
        <w:rPr>
          <w:sz w:val="24"/>
          <w:szCs w:val="24"/>
        </w:rPr>
      </w:pPr>
      <w:r w:rsidRPr="00FD7D6D">
        <w:rPr>
          <w:sz w:val="24"/>
          <w:szCs w:val="24"/>
        </w:rPr>
        <w:t>“</w:t>
      </w:r>
      <w:proofErr w:type="spellStart"/>
      <w:r w:rsidRPr="00FD7D6D">
        <w:rPr>
          <w:sz w:val="24"/>
          <w:szCs w:val="24"/>
        </w:rPr>
        <w:t>Ohh</w:t>
      </w:r>
      <w:proofErr w:type="spellEnd"/>
      <w:r w:rsidRPr="00FD7D6D">
        <w:rPr>
          <w:sz w:val="24"/>
          <w:szCs w:val="24"/>
        </w:rPr>
        <w:t xml:space="preserve"> seriously? I don’t know why you are asking this to </w:t>
      </w:r>
      <w:r w:rsidR="002374FD" w:rsidRPr="00FD7D6D">
        <w:rPr>
          <w:sz w:val="24"/>
          <w:szCs w:val="24"/>
        </w:rPr>
        <w:t>ME</w:t>
      </w:r>
      <w:r w:rsidRPr="00FD7D6D">
        <w:rPr>
          <w:sz w:val="24"/>
          <w:szCs w:val="24"/>
        </w:rPr>
        <w:t>! Ask her</w:t>
      </w:r>
      <w:r w:rsidR="00574B29" w:rsidRPr="00FD7D6D">
        <w:rPr>
          <w:sz w:val="24"/>
          <w:szCs w:val="24"/>
        </w:rPr>
        <w:t xml:space="preserve">, </w:t>
      </w:r>
      <w:r w:rsidRPr="00FD7D6D">
        <w:rPr>
          <w:sz w:val="24"/>
          <w:szCs w:val="24"/>
        </w:rPr>
        <w:t xml:space="preserve">Sara! Ask her what she did to me! </w:t>
      </w:r>
      <w:r w:rsidR="00782D33" w:rsidRPr="00FD7D6D">
        <w:rPr>
          <w:sz w:val="24"/>
          <w:szCs w:val="24"/>
        </w:rPr>
        <w:t>I’m the victim here! “</w:t>
      </w:r>
    </w:p>
    <w:p w14:paraId="7B9A3549" w14:textId="77777777" w:rsidR="00C96430" w:rsidRPr="00FD7D6D" w:rsidRDefault="00C96430" w:rsidP="00811EA8">
      <w:pPr>
        <w:pStyle w:val="NoSpacing"/>
        <w:spacing w:line="276" w:lineRule="auto"/>
        <w:rPr>
          <w:sz w:val="24"/>
          <w:szCs w:val="24"/>
        </w:rPr>
      </w:pPr>
    </w:p>
    <w:p w14:paraId="65FB3C82" w14:textId="7B479D0E" w:rsidR="00C96430" w:rsidRPr="00FD7D6D" w:rsidRDefault="00C96430" w:rsidP="00811EA8">
      <w:pPr>
        <w:pStyle w:val="NoSpacing"/>
        <w:spacing w:line="276" w:lineRule="auto"/>
        <w:rPr>
          <w:sz w:val="24"/>
          <w:szCs w:val="24"/>
        </w:rPr>
      </w:pPr>
      <w:r w:rsidRPr="00FD7D6D">
        <w:rPr>
          <w:sz w:val="24"/>
          <w:szCs w:val="24"/>
        </w:rPr>
        <w:t xml:space="preserve">“Bro! </w:t>
      </w:r>
      <w:r w:rsidR="0085794B" w:rsidRPr="00FD7D6D">
        <w:rPr>
          <w:sz w:val="24"/>
          <w:szCs w:val="24"/>
        </w:rPr>
        <w:t>what’s</w:t>
      </w:r>
      <w:r w:rsidRPr="00FD7D6D">
        <w:rPr>
          <w:sz w:val="24"/>
          <w:szCs w:val="24"/>
        </w:rPr>
        <w:t xml:space="preserve"> going on</w:t>
      </w:r>
      <w:r w:rsidR="00891917" w:rsidRPr="00FD7D6D">
        <w:rPr>
          <w:sz w:val="24"/>
          <w:szCs w:val="24"/>
        </w:rPr>
        <w:t>?</w:t>
      </w:r>
      <w:r w:rsidRPr="00FD7D6D">
        <w:rPr>
          <w:sz w:val="24"/>
          <w:szCs w:val="24"/>
        </w:rPr>
        <w:t xml:space="preserve"> I didn’t get that!” </w:t>
      </w:r>
      <w:r w:rsidR="00D940E1" w:rsidRPr="00FD7D6D">
        <w:rPr>
          <w:sz w:val="24"/>
          <w:szCs w:val="24"/>
        </w:rPr>
        <w:t>Kevin</w:t>
      </w:r>
      <w:r w:rsidR="0038673C" w:rsidRPr="00FD7D6D">
        <w:rPr>
          <w:sz w:val="24"/>
          <w:szCs w:val="24"/>
        </w:rPr>
        <w:t xml:space="preserve"> </w:t>
      </w:r>
      <w:r w:rsidR="00661BAE" w:rsidRPr="00FD7D6D">
        <w:rPr>
          <w:sz w:val="24"/>
          <w:szCs w:val="24"/>
        </w:rPr>
        <w:t xml:space="preserve">thought they were </w:t>
      </w:r>
      <w:r w:rsidR="00416A50" w:rsidRPr="00FD7D6D">
        <w:rPr>
          <w:sz w:val="24"/>
          <w:szCs w:val="24"/>
        </w:rPr>
        <w:t>s</w:t>
      </w:r>
      <w:r w:rsidR="000A28DF" w:rsidRPr="00FD7D6D">
        <w:rPr>
          <w:sz w:val="24"/>
          <w:szCs w:val="24"/>
        </w:rPr>
        <w:t>p</w:t>
      </w:r>
      <w:r w:rsidR="0038673C" w:rsidRPr="00FD7D6D">
        <w:rPr>
          <w:sz w:val="24"/>
          <w:szCs w:val="24"/>
        </w:rPr>
        <w:t xml:space="preserve">eaking gibberish. </w:t>
      </w:r>
    </w:p>
    <w:p w14:paraId="724D4554" w14:textId="77777777" w:rsidR="00C96430" w:rsidRPr="00FD7D6D" w:rsidRDefault="00C96430" w:rsidP="00811EA8">
      <w:pPr>
        <w:pStyle w:val="NoSpacing"/>
        <w:spacing w:line="276" w:lineRule="auto"/>
        <w:rPr>
          <w:sz w:val="24"/>
          <w:szCs w:val="24"/>
        </w:rPr>
      </w:pPr>
    </w:p>
    <w:p w14:paraId="19699C42" w14:textId="57C4441B" w:rsidR="00C96430" w:rsidRPr="00FD7D6D" w:rsidRDefault="00C96430" w:rsidP="00811EA8">
      <w:pPr>
        <w:pStyle w:val="NoSpacing"/>
        <w:spacing w:line="276" w:lineRule="auto"/>
        <w:rPr>
          <w:sz w:val="24"/>
          <w:szCs w:val="24"/>
        </w:rPr>
      </w:pPr>
      <w:r w:rsidRPr="00FD7D6D">
        <w:rPr>
          <w:sz w:val="24"/>
          <w:szCs w:val="24"/>
        </w:rPr>
        <w:t>“Sara</w:t>
      </w:r>
      <w:r w:rsidR="00782D33" w:rsidRPr="00FD7D6D">
        <w:rPr>
          <w:sz w:val="24"/>
          <w:szCs w:val="24"/>
        </w:rPr>
        <w:t>,</w:t>
      </w:r>
      <w:r w:rsidRPr="00FD7D6D">
        <w:rPr>
          <w:sz w:val="24"/>
          <w:szCs w:val="24"/>
        </w:rPr>
        <w:t xml:space="preserve"> can you please sit here</w:t>
      </w:r>
      <w:r w:rsidR="00891917" w:rsidRPr="00FD7D6D">
        <w:rPr>
          <w:sz w:val="24"/>
          <w:szCs w:val="24"/>
        </w:rPr>
        <w:t>?</w:t>
      </w:r>
      <w:r w:rsidRPr="00FD7D6D">
        <w:rPr>
          <w:sz w:val="24"/>
          <w:szCs w:val="24"/>
        </w:rPr>
        <w:t xml:space="preserve"> I have so </w:t>
      </w:r>
      <w:r w:rsidR="0085794B" w:rsidRPr="00FD7D6D">
        <w:rPr>
          <w:sz w:val="24"/>
          <w:szCs w:val="24"/>
        </w:rPr>
        <w:t>many</w:t>
      </w:r>
      <w:r w:rsidRPr="00FD7D6D">
        <w:rPr>
          <w:sz w:val="24"/>
          <w:szCs w:val="24"/>
        </w:rPr>
        <w:t xml:space="preserve"> things to say!” John asked Sara.</w:t>
      </w:r>
    </w:p>
    <w:p w14:paraId="039C4375" w14:textId="77777777" w:rsidR="00C96430" w:rsidRPr="00FD7D6D" w:rsidRDefault="00C96430" w:rsidP="00811EA8">
      <w:pPr>
        <w:pStyle w:val="NoSpacing"/>
        <w:spacing w:line="276" w:lineRule="auto"/>
        <w:rPr>
          <w:sz w:val="24"/>
          <w:szCs w:val="24"/>
        </w:rPr>
      </w:pPr>
    </w:p>
    <w:p w14:paraId="1CD48AD1" w14:textId="7B001153" w:rsidR="00C96430" w:rsidRPr="00FD7D6D" w:rsidRDefault="00C96430" w:rsidP="00811EA8">
      <w:pPr>
        <w:pStyle w:val="NoSpacing"/>
        <w:spacing w:line="276" w:lineRule="auto"/>
        <w:rPr>
          <w:sz w:val="24"/>
          <w:szCs w:val="24"/>
        </w:rPr>
      </w:pPr>
      <w:r w:rsidRPr="00FD7D6D">
        <w:rPr>
          <w:sz w:val="24"/>
          <w:szCs w:val="24"/>
        </w:rPr>
        <w:t>“</w:t>
      </w:r>
      <w:r w:rsidR="00F442F4" w:rsidRPr="00FD7D6D">
        <w:rPr>
          <w:sz w:val="24"/>
          <w:szCs w:val="24"/>
        </w:rPr>
        <w:t>I haven’t got anything from Miracle, but I just want to check with you first. L</w:t>
      </w:r>
      <w:r w:rsidRPr="00FD7D6D">
        <w:rPr>
          <w:sz w:val="24"/>
          <w:szCs w:val="24"/>
        </w:rPr>
        <w:t>et me ask you directly</w:t>
      </w:r>
      <w:r w:rsidR="00F442F4" w:rsidRPr="00FD7D6D">
        <w:rPr>
          <w:sz w:val="24"/>
          <w:szCs w:val="24"/>
        </w:rPr>
        <w:t>,</w:t>
      </w:r>
      <w:r w:rsidRPr="00FD7D6D">
        <w:rPr>
          <w:sz w:val="24"/>
          <w:szCs w:val="24"/>
        </w:rPr>
        <w:t xml:space="preserve"> </w:t>
      </w:r>
      <w:r w:rsidR="00DF4BBE" w:rsidRPr="00FD7D6D">
        <w:rPr>
          <w:sz w:val="24"/>
          <w:szCs w:val="24"/>
        </w:rPr>
        <w:t>did</w:t>
      </w:r>
      <w:r w:rsidRPr="00FD7D6D">
        <w:rPr>
          <w:sz w:val="24"/>
          <w:szCs w:val="24"/>
        </w:rPr>
        <w:t xml:space="preserve"> you flirt with her?”</w:t>
      </w:r>
      <w:r w:rsidR="00581F18" w:rsidRPr="00FD7D6D">
        <w:rPr>
          <w:sz w:val="24"/>
          <w:szCs w:val="24"/>
        </w:rPr>
        <w:t xml:space="preserve"> </w:t>
      </w:r>
      <w:r w:rsidRPr="00FD7D6D">
        <w:rPr>
          <w:sz w:val="24"/>
          <w:szCs w:val="24"/>
        </w:rPr>
        <w:t xml:space="preserve">Sara </w:t>
      </w:r>
      <w:r w:rsidR="0040485D" w:rsidRPr="00FD7D6D">
        <w:rPr>
          <w:sz w:val="24"/>
          <w:szCs w:val="24"/>
        </w:rPr>
        <w:t>was</w:t>
      </w:r>
      <w:r w:rsidRPr="00FD7D6D">
        <w:rPr>
          <w:sz w:val="24"/>
          <w:szCs w:val="24"/>
        </w:rPr>
        <w:t xml:space="preserve"> </w:t>
      </w:r>
      <w:r w:rsidR="00416A50" w:rsidRPr="00FD7D6D">
        <w:rPr>
          <w:sz w:val="24"/>
          <w:szCs w:val="24"/>
        </w:rPr>
        <w:t xml:space="preserve">quick, while </w:t>
      </w:r>
      <w:r w:rsidR="00C46462" w:rsidRPr="00FD7D6D">
        <w:rPr>
          <w:sz w:val="24"/>
          <w:szCs w:val="24"/>
        </w:rPr>
        <w:t>she sat on the chair</w:t>
      </w:r>
      <w:r w:rsidR="00CD477B" w:rsidRPr="00FD7D6D">
        <w:rPr>
          <w:sz w:val="24"/>
          <w:szCs w:val="24"/>
        </w:rPr>
        <w:t>,</w:t>
      </w:r>
      <w:r w:rsidR="00C46462" w:rsidRPr="00FD7D6D">
        <w:rPr>
          <w:sz w:val="24"/>
          <w:szCs w:val="24"/>
        </w:rPr>
        <w:t xml:space="preserve"> opposite</w:t>
      </w:r>
      <w:r w:rsidR="004B264F" w:rsidRPr="00FD7D6D">
        <w:rPr>
          <w:sz w:val="24"/>
          <w:szCs w:val="24"/>
        </w:rPr>
        <w:t xml:space="preserve"> </w:t>
      </w:r>
      <w:r w:rsidR="00891917" w:rsidRPr="00FD7D6D">
        <w:rPr>
          <w:sz w:val="24"/>
          <w:szCs w:val="24"/>
        </w:rPr>
        <w:t xml:space="preserve">to </w:t>
      </w:r>
      <w:r w:rsidR="00C46462" w:rsidRPr="00FD7D6D">
        <w:rPr>
          <w:sz w:val="24"/>
          <w:szCs w:val="24"/>
        </w:rPr>
        <w:t xml:space="preserve">John. </w:t>
      </w:r>
    </w:p>
    <w:p w14:paraId="20DE26F4" w14:textId="77777777" w:rsidR="00C96430" w:rsidRPr="00FD7D6D" w:rsidRDefault="00C96430" w:rsidP="00811EA8">
      <w:pPr>
        <w:pStyle w:val="NoSpacing"/>
        <w:spacing w:line="276" w:lineRule="auto"/>
        <w:rPr>
          <w:sz w:val="24"/>
          <w:szCs w:val="24"/>
        </w:rPr>
      </w:pPr>
    </w:p>
    <w:p w14:paraId="05892CDF" w14:textId="121E77AC" w:rsidR="00C96430" w:rsidRPr="00FD7D6D" w:rsidRDefault="00C96430" w:rsidP="00811EA8">
      <w:pPr>
        <w:pStyle w:val="NoSpacing"/>
        <w:spacing w:line="276" w:lineRule="auto"/>
        <w:rPr>
          <w:sz w:val="24"/>
          <w:szCs w:val="24"/>
        </w:rPr>
      </w:pPr>
      <w:r w:rsidRPr="00FD7D6D">
        <w:rPr>
          <w:sz w:val="24"/>
          <w:szCs w:val="24"/>
        </w:rPr>
        <w:t>“W</w:t>
      </w:r>
      <w:r w:rsidR="00891917" w:rsidRPr="00FD7D6D">
        <w:rPr>
          <w:sz w:val="24"/>
          <w:szCs w:val="24"/>
        </w:rPr>
        <w:t>hat???</w:t>
      </w:r>
      <w:r w:rsidRPr="00FD7D6D">
        <w:rPr>
          <w:sz w:val="24"/>
          <w:szCs w:val="24"/>
        </w:rPr>
        <w:t xml:space="preserve"> N</w:t>
      </w:r>
      <w:r w:rsidR="0062252A" w:rsidRPr="00FD7D6D">
        <w:rPr>
          <w:sz w:val="24"/>
          <w:szCs w:val="24"/>
        </w:rPr>
        <w:t>O</w:t>
      </w:r>
      <w:r w:rsidR="004B264F" w:rsidRPr="00FD7D6D">
        <w:rPr>
          <w:sz w:val="24"/>
          <w:szCs w:val="24"/>
        </w:rPr>
        <w:t>O</w:t>
      </w:r>
      <w:r w:rsidR="0062252A" w:rsidRPr="00FD7D6D">
        <w:rPr>
          <w:sz w:val="24"/>
          <w:szCs w:val="24"/>
        </w:rPr>
        <w:t xml:space="preserve"> WAY</w:t>
      </w:r>
      <w:r w:rsidR="004B264F" w:rsidRPr="00FD7D6D">
        <w:rPr>
          <w:sz w:val="24"/>
          <w:szCs w:val="24"/>
        </w:rPr>
        <w:t>Y</w:t>
      </w:r>
      <w:r w:rsidRPr="00FD7D6D">
        <w:rPr>
          <w:sz w:val="24"/>
          <w:szCs w:val="24"/>
        </w:rPr>
        <w:t>!!”</w:t>
      </w:r>
    </w:p>
    <w:p w14:paraId="7A8B0C66" w14:textId="77777777" w:rsidR="00C96430" w:rsidRPr="00FD7D6D" w:rsidRDefault="00C96430" w:rsidP="00811EA8">
      <w:pPr>
        <w:pStyle w:val="NoSpacing"/>
        <w:spacing w:line="276" w:lineRule="auto"/>
        <w:rPr>
          <w:sz w:val="24"/>
          <w:szCs w:val="24"/>
        </w:rPr>
      </w:pPr>
    </w:p>
    <w:p w14:paraId="43679765" w14:textId="35E1C78B" w:rsidR="00C96430" w:rsidRPr="00FD7D6D" w:rsidRDefault="00C96430" w:rsidP="00811EA8">
      <w:pPr>
        <w:pStyle w:val="NoSpacing"/>
        <w:spacing w:line="276" w:lineRule="auto"/>
        <w:rPr>
          <w:sz w:val="24"/>
          <w:szCs w:val="24"/>
        </w:rPr>
      </w:pPr>
      <w:r w:rsidRPr="00FD7D6D">
        <w:rPr>
          <w:sz w:val="24"/>
          <w:szCs w:val="24"/>
        </w:rPr>
        <w:t>“</w:t>
      </w:r>
      <w:proofErr w:type="gramStart"/>
      <w:r w:rsidRPr="00FD7D6D">
        <w:rPr>
          <w:sz w:val="24"/>
          <w:szCs w:val="24"/>
        </w:rPr>
        <w:t>John</w:t>
      </w:r>
      <w:proofErr w:type="gramEnd"/>
      <w:r w:rsidRPr="00FD7D6D">
        <w:rPr>
          <w:sz w:val="24"/>
          <w:szCs w:val="24"/>
        </w:rPr>
        <w:t xml:space="preserve"> I know her! </w:t>
      </w:r>
      <w:r w:rsidR="00411F5C" w:rsidRPr="00FD7D6D">
        <w:rPr>
          <w:sz w:val="24"/>
          <w:szCs w:val="24"/>
        </w:rPr>
        <w:t xml:space="preserve">We’ve been </w:t>
      </w:r>
      <w:r w:rsidRPr="00FD7D6D">
        <w:rPr>
          <w:sz w:val="24"/>
          <w:szCs w:val="24"/>
        </w:rPr>
        <w:t xml:space="preserve">friends for 3 years. </w:t>
      </w:r>
      <w:r w:rsidR="0085794B" w:rsidRPr="00FD7D6D">
        <w:rPr>
          <w:sz w:val="24"/>
          <w:szCs w:val="24"/>
        </w:rPr>
        <w:t>I’ve</w:t>
      </w:r>
      <w:r w:rsidRPr="00FD7D6D">
        <w:rPr>
          <w:sz w:val="24"/>
          <w:szCs w:val="24"/>
        </w:rPr>
        <w:t xml:space="preserve"> never seen her crying like this!”</w:t>
      </w:r>
    </w:p>
    <w:p w14:paraId="7827DEB8" w14:textId="77777777" w:rsidR="00C96430" w:rsidRPr="00FD7D6D" w:rsidRDefault="00C96430" w:rsidP="00811EA8">
      <w:pPr>
        <w:pStyle w:val="NoSpacing"/>
        <w:spacing w:line="276" w:lineRule="auto"/>
        <w:rPr>
          <w:sz w:val="24"/>
          <w:szCs w:val="24"/>
        </w:rPr>
      </w:pPr>
    </w:p>
    <w:p w14:paraId="6E14EB39" w14:textId="7492A69C" w:rsidR="008C4354" w:rsidRPr="00FD7D6D" w:rsidRDefault="00C96430" w:rsidP="00811EA8">
      <w:pPr>
        <w:pStyle w:val="NoSpacing"/>
        <w:spacing w:line="276" w:lineRule="auto"/>
        <w:rPr>
          <w:sz w:val="24"/>
          <w:szCs w:val="24"/>
        </w:rPr>
      </w:pPr>
      <w:r w:rsidRPr="00FD7D6D">
        <w:rPr>
          <w:sz w:val="24"/>
          <w:szCs w:val="24"/>
        </w:rPr>
        <w:t xml:space="preserve">“Oh </w:t>
      </w:r>
      <w:r w:rsidR="0062252A" w:rsidRPr="00FD7D6D">
        <w:rPr>
          <w:sz w:val="24"/>
          <w:szCs w:val="24"/>
        </w:rPr>
        <w:t>WOW</w:t>
      </w:r>
      <w:r w:rsidRPr="00FD7D6D">
        <w:rPr>
          <w:sz w:val="24"/>
          <w:szCs w:val="24"/>
        </w:rPr>
        <w:t xml:space="preserve">! </w:t>
      </w:r>
      <w:proofErr w:type="gramStart"/>
      <w:r w:rsidRPr="00FD7D6D">
        <w:rPr>
          <w:sz w:val="24"/>
          <w:szCs w:val="24"/>
        </w:rPr>
        <w:t>So</w:t>
      </w:r>
      <w:proofErr w:type="gramEnd"/>
      <w:r w:rsidRPr="00FD7D6D">
        <w:rPr>
          <w:sz w:val="24"/>
          <w:szCs w:val="24"/>
        </w:rPr>
        <w:t xml:space="preserve"> this is how she turned tables!</w:t>
      </w:r>
    </w:p>
    <w:p w14:paraId="11128477" w14:textId="31B0F2F8" w:rsidR="00C96430" w:rsidRPr="00FD7D6D" w:rsidRDefault="00C96430" w:rsidP="00811EA8">
      <w:pPr>
        <w:pStyle w:val="NoSpacing"/>
        <w:spacing w:line="276" w:lineRule="auto"/>
        <w:rPr>
          <w:sz w:val="24"/>
          <w:szCs w:val="24"/>
        </w:rPr>
      </w:pPr>
      <w:r w:rsidRPr="00FD7D6D">
        <w:rPr>
          <w:sz w:val="24"/>
          <w:szCs w:val="24"/>
        </w:rPr>
        <w:t>Look</w:t>
      </w:r>
      <w:r w:rsidR="0085794B" w:rsidRPr="00FD7D6D">
        <w:rPr>
          <w:sz w:val="24"/>
          <w:szCs w:val="24"/>
        </w:rPr>
        <w:t>,</w:t>
      </w:r>
      <w:r w:rsidRPr="00FD7D6D">
        <w:rPr>
          <w:sz w:val="24"/>
          <w:szCs w:val="24"/>
        </w:rPr>
        <w:t xml:space="preserve"> Sara! Believe me or not! I didn’t flirt with her</w:t>
      </w:r>
      <w:r w:rsidR="00236B64" w:rsidRPr="00FD7D6D">
        <w:rPr>
          <w:sz w:val="24"/>
          <w:szCs w:val="24"/>
        </w:rPr>
        <w:t xml:space="preserve">, </w:t>
      </w:r>
      <w:r w:rsidRPr="00FD7D6D">
        <w:rPr>
          <w:sz w:val="24"/>
          <w:szCs w:val="24"/>
        </w:rPr>
        <w:t>but she did</w:t>
      </w:r>
      <w:r w:rsidR="00236B64" w:rsidRPr="00FD7D6D">
        <w:rPr>
          <w:sz w:val="24"/>
          <w:szCs w:val="24"/>
        </w:rPr>
        <w:t xml:space="preserve">! </w:t>
      </w:r>
      <w:r w:rsidRPr="00FD7D6D">
        <w:rPr>
          <w:sz w:val="24"/>
          <w:szCs w:val="24"/>
        </w:rPr>
        <w:t xml:space="preserve">She was the one who was flirting with me! </w:t>
      </w:r>
      <w:r w:rsidR="00052E35" w:rsidRPr="00FD7D6D">
        <w:rPr>
          <w:sz w:val="24"/>
          <w:szCs w:val="24"/>
        </w:rPr>
        <w:t>She</w:t>
      </w:r>
      <w:r w:rsidR="00E8463B" w:rsidRPr="00FD7D6D">
        <w:rPr>
          <w:sz w:val="24"/>
          <w:szCs w:val="24"/>
        </w:rPr>
        <w:t xml:space="preserve">… </w:t>
      </w:r>
      <w:r w:rsidRPr="00FD7D6D">
        <w:rPr>
          <w:sz w:val="24"/>
          <w:szCs w:val="24"/>
        </w:rPr>
        <w:t xml:space="preserve">She </w:t>
      </w:r>
      <w:r w:rsidR="008D7D81" w:rsidRPr="00FD7D6D">
        <w:rPr>
          <w:sz w:val="24"/>
          <w:szCs w:val="24"/>
        </w:rPr>
        <w:t xml:space="preserve">even </w:t>
      </w:r>
      <w:r w:rsidRPr="00FD7D6D">
        <w:rPr>
          <w:sz w:val="24"/>
          <w:szCs w:val="24"/>
        </w:rPr>
        <w:t>asked me to marry her! I</w:t>
      </w:r>
      <w:r w:rsidR="00947FB6" w:rsidRPr="00FD7D6D">
        <w:rPr>
          <w:sz w:val="24"/>
          <w:szCs w:val="24"/>
        </w:rPr>
        <w:t>…</w:t>
      </w:r>
      <w:r w:rsidRPr="00FD7D6D">
        <w:rPr>
          <w:sz w:val="24"/>
          <w:szCs w:val="24"/>
        </w:rPr>
        <w:t xml:space="preserve"> I don’t know why she did that to me! I was so shocked</w:t>
      </w:r>
      <w:r w:rsidR="008D7D81" w:rsidRPr="00FD7D6D">
        <w:rPr>
          <w:sz w:val="24"/>
          <w:szCs w:val="24"/>
        </w:rPr>
        <w:t>,</w:t>
      </w:r>
      <w:r w:rsidR="00947FB6" w:rsidRPr="00FD7D6D">
        <w:rPr>
          <w:sz w:val="24"/>
          <w:szCs w:val="24"/>
        </w:rPr>
        <w:t xml:space="preserve"> and</w:t>
      </w:r>
      <w:r w:rsidR="008D7D81" w:rsidRPr="00FD7D6D">
        <w:rPr>
          <w:sz w:val="24"/>
          <w:szCs w:val="24"/>
        </w:rPr>
        <w:t xml:space="preserve"> </w:t>
      </w:r>
      <w:r w:rsidRPr="00FD7D6D">
        <w:rPr>
          <w:sz w:val="24"/>
          <w:szCs w:val="24"/>
        </w:rPr>
        <w:t xml:space="preserve">I ran out </w:t>
      </w:r>
      <w:r w:rsidR="00947FB6" w:rsidRPr="00FD7D6D">
        <w:rPr>
          <w:sz w:val="24"/>
          <w:szCs w:val="24"/>
        </w:rPr>
        <w:t>of</w:t>
      </w:r>
      <w:r w:rsidRPr="00FD7D6D">
        <w:rPr>
          <w:sz w:val="24"/>
          <w:szCs w:val="24"/>
        </w:rPr>
        <w:t xml:space="preserve"> her cabin. </w:t>
      </w:r>
      <w:r w:rsidR="00DC331B" w:rsidRPr="00FD7D6D">
        <w:rPr>
          <w:sz w:val="24"/>
          <w:szCs w:val="24"/>
        </w:rPr>
        <w:t>I s</w:t>
      </w:r>
      <w:r w:rsidR="006117C2" w:rsidRPr="00FD7D6D">
        <w:rPr>
          <w:sz w:val="24"/>
          <w:szCs w:val="24"/>
        </w:rPr>
        <w:t xml:space="preserve">till </w:t>
      </w:r>
      <w:r w:rsidRPr="00FD7D6D">
        <w:rPr>
          <w:sz w:val="24"/>
          <w:szCs w:val="24"/>
        </w:rPr>
        <w:t xml:space="preserve">couldn’t take that scene out </w:t>
      </w:r>
      <w:r w:rsidR="00947FB6" w:rsidRPr="00FD7D6D">
        <w:rPr>
          <w:sz w:val="24"/>
          <w:szCs w:val="24"/>
        </w:rPr>
        <w:t>of</w:t>
      </w:r>
      <w:r w:rsidRPr="00FD7D6D">
        <w:rPr>
          <w:sz w:val="24"/>
          <w:szCs w:val="24"/>
        </w:rPr>
        <w:t xml:space="preserve"> my head</w:t>
      </w:r>
      <w:r w:rsidR="00D069BD" w:rsidRPr="00FD7D6D">
        <w:rPr>
          <w:sz w:val="24"/>
          <w:szCs w:val="24"/>
        </w:rPr>
        <w:t>!</w:t>
      </w:r>
      <w:r w:rsidRPr="00FD7D6D">
        <w:rPr>
          <w:sz w:val="24"/>
          <w:szCs w:val="24"/>
        </w:rPr>
        <w:t>”</w:t>
      </w:r>
    </w:p>
    <w:p w14:paraId="0E7093F0" w14:textId="77777777" w:rsidR="00C96430" w:rsidRPr="00FD7D6D" w:rsidRDefault="00C96430" w:rsidP="00811EA8">
      <w:pPr>
        <w:pStyle w:val="NoSpacing"/>
        <w:spacing w:line="276" w:lineRule="auto"/>
        <w:rPr>
          <w:sz w:val="24"/>
          <w:szCs w:val="24"/>
        </w:rPr>
      </w:pPr>
    </w:p>
    <w:p w14:paraId="0FE81557" w14:textId="452B8CD0" w:rsidR="00C96430" w:rsidRPr="00FD7D6D" w:rsidRDefault="00C96430" w:rsidP="00811EA8">
      <w:pPr>
        <w:pStyle w:val="NoSpacing"/>
        <w:spacing w:line="276" w:lineRule="auto"/>
        <w:rPr>
          <w:sz w:val="24"/>
          <w:szCs w:val="24"/>
        </w:rPr>
      </w:pPr>
      <w:r w:rsidRPr="00FD7D6D">
        <w:rPr>
          <w:sz w:val="24"/>
          <w:szCs w:val="24"/>
        </w:rPr>
        <w:t xml:space="preserve">Sara and </w:t>
      </w:r>
      <w:r w:rsidR="00D940E1" w:rsidRPr="00FD7D6D">
        <w:rPr>
          <w:sz w:val="24"/>
          <w:szCs w:val="24"/>
        </w:rPr>
        <w:t>Kevin</w:t>
      </w:r>
      <w:r w:rsidRPr="00FD7D6D">
        <w:rPr>
          <w:sz w:val="24"/>
          <w:szCs w:val="24"/>
        </w:rPr>
        <w:t xml:space="preserve"> shared </w:t>
      </w:r>
      <w:r w:rsidR="007F4689" w:rsidRPr="00FD7D6D">
        <w:rPr>
          <w:sz w:val="24"/>
          <w:szCs w:val="24"/>
        </w:rPr>
        <w:t xml:space="preserve">a </w:t>
      </w:r>
      <w:r w:rsidR="00E01C29" w:rsidRPr="00FD7D6D">
        <w:rPr>
          <w:sz w:val="24"/>
          <w:szCs w:val="24"/>
        </w:rPr>
        <w:t>frowned</w:t>
      </w:r>
      <w:r w:rsidRPr="00FD7D6D">
        <w:rPr>
          <w:sz w:val="24"/>
          <w:szCs w:val="24"/>
        </w:rPr>
        <w:t xml:space="preserve"> look.</w:t>
      </w:r>
    </w:p>
    <w:p w14:paraId="53AE087D" w14:textId="568872D5" w:rsidR="00094061" w:rsidRPr="00FD7D6D" w:rsidRDefault="00094061" w:rsidP="00811EA8">
      <w:pPr>
        <w:pStyle w:val="NoSpacing"/>
        <w:spacing w:line="276" w:lineRule="auto"/>
        <w:rPr>
          <w:sz w:val="24"/>
          <w:szCs w:val="24"/>
        </w:rPr>
      </w:pPr>
    </w:p>
    <w:p w14:paraId="4BAA43E6" w14:textId="5D267D79" w:rsidR="00094061" w:rsidRPr="00FD7D6D" w:rsidRDefault="00094061" w:rsidP="00811EA8">
      <w:pPr>
        <w:pStyle w:val="NoSpacing"/>
        <w:spacing w:line="276" w:lineRule="auto"/>
        <w:rPr>
          <w:sz w:val="24"/>
          <w:szCs w:val="24"/>
        </w:rPr>
      </w:pPr>
      <w:r w:rsidRPr="00FD7D6D">
        <w:rPr>
          <w:sz w:val="24"/>
          <w:szCs w:val="24"/>
        </w:rPr>
        <w:t xml:space="preserve">John felt he was wasting his energy on this useless argument as there is no way they would believe him; he ended his talk with a sigh and turned to the </w:t>
      </w:r>
      <w:r w:rsidR="00986363" w:rsidRPr="00FD7D6D">
        <w:rPr>
          <w:sz w:val="24"/>
          <w:szCs w:val="24"/>
        </w:rPr>
        <w:t>TV</w:t>
      </w:r>
      <w:r w:rsidRPr="00FD7D6D">
        <w:rPr>
          <w:sz w:val="24"/>
          <w:szCs w:val="24"/>
        </w:rPr>
        <w:t xml:space="preserve"> in the café.</w:t>
      </w:r>
    </w:p>
    <w:p w14:paraId="613AE03E" w14:textId="77777777" w:rsidR="00986363" w:rsidRPr="00FD7D6D" w:rsidRDefault="00986363" w:rsidP="00811EA8">
      <w:pPr>
        <w:pStyle w:val="NoSpacing"/>
        <w:spacing w:line="276" w:lineRule="auto"/>
        <w:rPr>
          <w:sz w:val="24"/>
          <w:szCs w:val="24"/>
        </w:rPr>
      </w:pPr>
    </w:p>
    <w:p w14:paraId="52237FBE" w14:textId="2C9B987D" w:rsidR="00C96430" w:rsidRPr="00FD7D6D" w:rsidRDefault="00094061" w:rsidP="00811EA8">
      <w:pPr>
        <w:pStyle w:val="NoSpacing"/>
        <w:spacing w:line="276" w:lineRule="auto"/>
        <w:rPr>
          <w:sz w:val="24"/>
          <w:szCs w:val="24"/>
        </w:rPr>
      </w:pPr>
      <w:r w:rsidRPr="00FD7D6D">
        <w:rPr>
          <w:sz w:val="24"/>
          <w:szCs w:val="24"/>
        </w:rPr>
        <w:t xml:space="preserve">Kevin noticed the news and pointed, </w:t>
      </w:r>
      <w:r w:rsidR="00755C4C" w:rsidRPr="00FD7D6D">
        <w:rPr>
          <w:sz w:val="24"/>
          <w:szCs w:val="24"/>
        </w:rPr>
        <w:t>“</w:t>
      </w:r>
      <w:r w:rsidR="00A2144F" w:rsidRPr="00FD7D6D">
        <w:rPr>
          <w:sz w:val="24"/>
          <w:szCs w:val="24"/>
        </w:rPr>
        <w:t xml:space="preserve">Sara, did you see </w:t>
      </w:r>
      <w:r w:rsidRPr="00FD7D6D">
        <w:rPr>
          <w:sz w:val="24"/>
          <w:szCs w:val="24"/>
        </w:rPr>
        <w:t xml:space="preserve">this news </w:t>
      </w:r>
      <w:r w:rsidR="00A2144F" w:rsidRPr="00FD7D6D">
        <w:rPr>
          <w:sz w:val="24"/>
          <w:szCs w:val="24"/>
        </w:rPr>
        <w:t xml:space="preserve">today, that famous CBI officer </w:t>
      </w:r>
      <w:r w:rsidR="000370D7" w:rsidRPr="00FD7D6D">
        <w:rPr>
          <w:sz w:val="24"/>
          <w:szCs w:val="24"/>
        </w:rPr>
        <w:t>Michael</w:t>
      </w:r>
      <w:r w:rsidR="00A2144F" w:rsidRPr="00FD7D6D">
        <w:rPr>
          <w:sz w:val="24"/>
          <w:szCs w:val="24"/>
        </w:rPr>
        <w:t xml:space="preserve"> died?”</w:t>
      </w:r>
    </w:p>
    <w:p w14:paraId="57F27F4F" w14:textId="77777777" w:rsidR="00A2144F" w:rsidRPr="00FD7D6D" w:rsidRDefault="00A2144F" w:rsidP="00811EA8">
      <w:pPr>
        <w:pStyle w:val="NoSpacing"/>
        <w:spacing w:line="276" w:lineRule="auto"/>
        <w:rPr>
          <w:sz w:val="24"/>
          <w:szCs w:val="24"/>
        </w:rPr>
      </w:pPr>
    </w:p>
    <w:p w14:paraId="4444CA86" w14:textId="5D0D4A2F" w:rsidR="00A2144F" w:rsidRPr="00FD7D6D" w:rsidRDefault="00A2144F" w:rsidP="00811EA8">
      <w:pPr>
        <w:pStyle w:val="NoSpacing"/>
        <w:spacing w:line="276" w:lineRule="auto"/>
        <w:rPr>
          <w:sz w:val="24"/>
          <w:szCs w:val="24"/>
        </w:rPr>
      </w:pPr>
      <w:r w:rsidRPr="00FD7D6D">
        <w:rPr>
          <w:sz w:val="24"/>
          <w:szCs w:val="24"/>
        </w:rPr>
        <w:t xml:space="preserve">“Yeah! I was so shocked, he had cancer! He was the very loyal guy I have ever seen! </w:t>
      </w:r>
      <w:r w:rsidR="00DD1F50" w:rsidRPr="00FD7D6D">
        <w:rPr>
          <w:sz w:val="24"/>
          <w:szCs w:val="24"/>
        </w:rPr>
        <w:t xml:space="preserve">He was my hero in my </w:t>
      </w:r>
      <w:r w:rsidR="00011E78" w:rsidRPr="00FD7D6D">
        <w:rPr>
          <w:sz w:val="24"/>
          <w:szCs w:val="24"/>
        </w:rPr>
        <w:t>school days!</w:t>
      </w:r>
      <w:r w:rsidR="00DD1F50" w:rsidRPr="00FD7D6D">
        <w:rPr>
          <w:sz w:val="24"/>
          <w:szCs w:val="24"/>
        </w:rPr>
        <w:t xml:space="preserve"> You know right, he resigned from his job when he couldn’t find the murderer of a 3-year</w:t>
      </w:r>
      <w:r w:rsidR="003E6E07" w:rsidRPr="00FD7D6D">
        <w:rPr>
          <w:sz w:val="24"/>
          <w:szCs w:val="24"/>
        </w:rPr>
        <w:t>s</w:t>
      </w:r>
      <w:r w:rsidR="00DD1F50" w:rsidRPr="00FD7D6D">
        <w:rPr>
          <w:sz w:val="24"/>
          <w:szCs w:val="24"/>
        </w:rPr>
        <w:t>-old’s parents</w:t>
      </w:r>
      <w:r w:rsidR="000D0C85" w:rsidRPr="00FD7D6D">
        <w:rPr>
          <w:sz w:val="24"/>
          <w:szCs w:val="24"/>
        </w:rPr>
        <w:t>?”</w:t>
      </w:r>
    </w:p>
    <w:p w14:paraId="748352BC" w14:textId="09D3011F" w:rsidR="00A2144F" w:rsidRPr="00FD7D6D" w:rsidRDefault="00A2144F" w:rsidP="00811EA8">
      <w:pPr>
        <w:pStyle w:val="NoSpacing"/>
        <w:spacing w:line="276" w:lineRule="auto"/>
        <w:rPr>
          <w:sz w:val="24"/>
          <w:szCs w:val="24"/>
        </w:rPr>
      </w:pPr>
    </w:p>
    <w:p w14:paraId="7EDEC1B9" w14:textId="61E3D1B3" w:rsidR="00A2144F" w:rsidRPr="00FD7D6D" w:rsidRDefault="00011E78" w:rsidP="00811EA8">
      <w:pPr>
        <w:pStyle w:val="NoSpacing"/>
        <w:spacing w:line="276" w:lineRule="auto"/>
        <w:rPr>
          <w:sz w:val="24"/>
          <w:szCs w:val="24"/>
        </w:rPr>
      </w:pPr>
      <w:r w:rsidRPr="00FD7D6D">
        <w:rPr>
          <w:sz w:val="24"/>
          <w:szCs w:val="24"/>
        </w:rPr>
        <w:t>“Yeah, I know, that case was closed after 10 years of search. The fun part is</w:t>
      </w:r>
      <w:r w:rsidR="00DD1F50" w:rsidRPr="00FD7D6D">
        <w:rPr>
          <w:sz w:val="24"/>
          <w:szCs w:val="24"/>
        </w:rPr>
        <w:t xml:space="preserve">, </w:t>
      </w:r>
      <w:r w:rsidRPr="00FD7D6D">
        <w:rPr>
          <w:sz w:val="24"/>
          <w:szCs w:val="24"/>
        </w:rPr>
        <w:t xml:space="preserve">they </w:t>
      </w:r>
      <w:r w:rsidR="00DD1F50" w:rsidRPr="00FD7D6D">
        <w:rPr>
          <w:sz w:val="24"/>
          <w:szCs w:val="24"/>
        </w:rPr>
        <w:t>already had</w:t>
      </w:r>
      <w:r w:rsidRPr="00FD7D6D">
        <w:rPr>
          <w:sz w:val="24"/>
          <w:szCs w:val="24"/>
        </w:rPr>
        <w:t xml:space="preserve"> that killer's fingerprints also, but still, </w:t>
      </w:r>
      <w:r w:rsidR="000370D7" w:rsidRPr="00FD7D6D">
        <w:rPr>
          <w:sz w:val="24"/>
          <w:szCs w:val="24"/>
        </w:rPr>
        <w:t>your hero</w:t>
      </w:r>
      <w:r w:rsidRPr="00FD7D6D">
        <w:rPr>
          <w:sz w:val="24"/>
          <w:szCs w:val="24"/>
        </w:rPr>
        <w:t xml:space="preserve"> couldn’t find him.” Kevin </w:t>
      </w:r>
      <w:r w:rsidR="00DD1F50" w:rsidRPr="00FD7D6D">
        <w:rPr>
          <w:sz w:val="24"/>
          <w:szCs w:val="24"/>
        </w:rPr>
        <w:t>chuckled</w:t>
      </w:r>
      <w:r w:rsidRPr="00FD7D6D">
        <w:rPr>
          <w:sz w:val="24"/>
          <w:szCs w:val="24"/>
        </w:rPr>
        <w:t>.</w:t>
      </w:r>
    </w:p>
    <w:p w14:paraId="67A55C49" w14:textId="4DD24C89" w:rsidR="00011E78" w:rsidRPr="00FD7D6D" w:rsidRDefault="00011E78" w:rsidP="00811EA8">
      <w:pPr>
        <w:pStyle w:val="NoSpacing"/>
        <w:spacing w:line="276" w:lineRule="auto"/>
        <w:rPr>
          <w:sz w:val="24"/>
          <w:szCs w:val="24"/>
        </w:rPr>
      </w:pPr>
    </w:p>
    <w:p w14:paraId="17CF12D1" w14:textId="4AC99E22" w:rsidR="00011E78" w:rsidRPr="00FD7D6D" w:rsidRDefault="00011E78" w:rsidP="00811EA8">
      <w:pPr>
        <w:pStyle w:val="NoSpacing"/>
        <w:spacing w:line="276" w:lineRule="auto"/>
        <w:rPr>
          <w:sz w:val="24"/>
          <w:szCs w:val="24"/>
        </w:rPr>
      </w:pPr>
      <w:r w:rsidRPr="00FD7D6D">
        <w:rPr>
          <w:sz w:val="24"/>
          <w:szCs w:val="24"/>
        </w:rPr>
        <w:t xml:space="preserve">“Shut up! </w:t>
      </w:r>
      <w:r w:rsidR="00DD1F50" w:rsidRPr="00FD7D6D">
        <w:rPr>
          <w:sz w:val="24"/>
          <w:szCs w:val="24"/>
        </w:rPr>
        <w:t>They couldn’t find a match</w:t>
      </w:r>
      <w:r w:rsidR="00783BD5" w:rsidRPr="00FD7D6D">
        <w:rPr>
          <w:sz w:val="24"/>
          <w:szCs w:val="24"/>
        </w:rPr>
        <w:t xml:space="preserve"> anywhere</w:t>
      </w:r>
      <w:r w:rsidR="00DD1F50" w:rsidRPr="00FD7D6D">
        <w:rPr>
          <w:sz w:val="24"/>
          <w:szCs w:val="24"/>
        </w:rPr>
        <w:t xml:space="preserve"> and w</w:t>
      </w:r>
      <w:r w:rsidRPr="00FD7D6D">
        <w:rPr>
          <w:sz w:val="24"/>
          <w:szCs w:val="24"/>
        </w:rPr>
        <w:t xml:space="preserve">e didn’t have much technologies </w:t>
      </w:r>
      <w:r w:rsidR="00DD1F50" w:rsidRPr="00FD7D6D">
        <w:rPr>
          <w:sz w:val="24"/>
          <w:szCs w:val="24"/>
        </w:rPr>
        <w:t xml:space="preserve">20 years </w:t>
      </w:r>
      <w:r w:rsidR="000370D7" w:rsidRPr="00FD7D6D">
        <w:rPr>
          <w:sz w:val="24"/>
          <w:szCs w:val="24"/>
        </w:rPr>
        <w:t>back</w:t>
      </w:r>
      <w:r w:rsidR="00DD1F50" w:rsidRPr="00FD7D6D">
        <w:rPr>
          <w:sz w:val="24"/>
          <w:szCs w:val="24"/>
        </w:rPr>
        <w:t>.”</w:t>
      </w:r>
    </w:p>
    <w:p w14:paraId="2CC3B923" w14:textId="77777777" w:rsidR="00011E78" w:rsidRPr="00FD7D6D" w:rsidRDefault="00011E78" w:rsidP="00811EA8">
      <w:pPr>
        <w:pStyle w:val="NoSpacing"/>
        <w:spacing w:line="276" w:lineRule="auto"/>
        <w:rPr>
          <w:sz w:val="24"/>
          <w:szCs w:val="24"/>
        </w:rPr>
      </w:pPr>
    </w:p>
    <w:p w14:paraId="210077B5" w14:textId="1C1C0526" w:rsidR="00011E78" w:rsidRPr="00FD7D6D" w:rsidRDefault="00011E78" w:rsidP="00811EA8">
      <w:pPr>
        <w:pStyle w:val="NoSpacing"/>
        <w:spacing w:line="276" w:lineRule="auto"/>
        <w:rPr>
          <w:sz w:val="24"/>
          <w:szCs w:val="24"/>
        </w:rPr>
      </w:pPr>
      <w:r w:rsidRPr="00FD7D6D">
        <w:rPr>
          <w:sz w:val="24"/>
          <w:szCs w:val="24"/>
        </w:rPr>
        <w:t xml:space="preserve">“That was a better excuse!” </w:t>
      </w:r>
    </w:p>
    <w:p w14:paraId="79FE4710" w14:textId="77777777" w:rsidR="000B3302" w:rsidRPr="00FD7D6D" w:rsidRDefault="000B3302" w:rsidP="00811EA8">
      <w:pPr>
        <w:pStyle w:val="NoSpacing"/>
        <w:spacing w:line="276" w:lineRule="auto"/>
        <w:rPr>
          <w:sz w:val="24"/>
          <w:szCs w:val="24"/>
        </w:rPr>
      </w:pPr>
    </w:p>
    <w:p w14:paraId="712BDDDB" w14:textId="588E25BA" w:rsidR="00DD1F50" w:rsidRPr="00FD7D6D" w:rsidRDefault="00DD1F50" w:rsidP="00811EA8">
      <w:pPr>
        <w:pStyle w:val="NoSpacing"/>
        <w:spacing w:line="276" w:lineRule="auto"/>
        <w:rPr>
          <w:sz w:val="24"/>
          <w:szCs w:val="24"/>
        </w:rPr>
      </w:pPr>
      <w:r w:rsidRPr="00FD7D6D">
        <w:rPr>
          <w:sz w:val="24"/>
          <w:szCs w:val="24"/>
        </w:rPr>
        <w:t>“SHUT UP!” Sara was pissed off.</w:t>
      </w:r>
    </w:p>
    <w:p w14:paraId="7E759683" w14:textId="77777777" w:rsidR="00DE250C" w:rsidRPr="00FD7D6D" w:rsidRDefault="00DE250C" w:rsidP="00811EA8">
      <w:pPr>
        <w:pStyle w:val="NoSpacing"/>
        <w:spacing w:line="276" w:lineRule="auto"/>
        <w:rPr>
          <w:sz w:val="24"/>
          <w:szCs w:val="24"/>
        </w:rPr>
      </w:pPr>
    </w:p>
    <w:p w14:paraId="4BB1C874" w14:textId="734CDD66" w:rsidR="00C96430" w:rsidRPr="00FD7D6D" w:rsidRDefault="00C96430" w:rsidP="00811EA8">
      <w:pPr>
        <w:pStyle w:val="NoSpacing"/>
        <w:spacing w:line="276" w:lineRule="auto"/>
        <w:rPr>
          <w:sz w:val="24"/>
          <w:szCs w:val="24"/>
        </w:rPr>
      </w:pPr>
      <w:r w:rsidRPr="00FD7D6D">
        <w:rPr>
          <w:sz w:val="24"/>
          <w:szCs w:val="24"/>
        </w:rPr>
        <w:t>“</w:t>
      </w:r>
      <w:r w:rsidR="00094061" w:rsidRPr="00FD7D6D">
        <w:rPr>
          <w:sz w:val="24"/>
          <w:szCs w:val="24"/>
        </w:rPr>
        <w:t xml:space="preserve">Guys! </w:t>
      </w:r>
      <w:r w:rsidRPr="00FD7D6D">
        <w:rPr>
          <w:sz w:val="24"/>
          <w:szCs w:val="24"/>
        </w:rPr>
        <w:t xml:space="preserve">I’m leaving! It’s enough for today! See you!” John stood, </w:t>
      </w:r>
      <w:r w:rsidR="00947FB6" w:rsidRPr="00FD7D6D">
        <w:rPr>
          <w:sz w:val="24"/>
          <w:szCs w:val="24"/>
        </w:rPr>
        <w:t xml:space="preserve">and </w:t>
      </w:r>
      <w:r w:rsidRPr="00FD7D6D">
        <w:rPr>
          <w:sz w:val="24"/>
          <w:szCs w:val="24"/>
        </w:rPr>
        <w:t>took his back bag.</w:t>
      </w:r>
    </w:p>
    <w:p w14:paraId="7E63E746" w14:textId="77777777" w:rsidR="00C96430" w:rsidRPr="00FD7D6D" w:rsidRDefault="00C96430" w:rsidP="00811EA8">
      <w:pPr>
        <w:pStyle w:val="NoSpacing"/>
        <w:spacing w:line="276" w:lineRule="auto"/>
        <w:rPr>
          <w:sz w:val="24"/>
          <w:szCs w:val="24"/>
        </w:rPr>
      </w:pPr>
    </w:p>
    <w:p w14:paraId="59AC602A" w14:textId="412F72E7" w:rsidR="00C96430" w:rsidRPr="00FD7D6D" w:rsidRDefault="00C96430" w:rsidP="00811EA8">
      <w:pPr>
        <w:pStyle w:val="NoSpacing"/>
        <w:spacing w:line="276" w:lineRule="auto"/>
        <w:rPr>
          <w:sz w:val="24"/>
          <w:szCs w:val="24"/>
        </w:rPr>
      </w:pPr>
      <w:r w:rsidRPr="00FD7D6D">
        <w:rPr>
          <w:sz w:val="24"/>
          <w:szCs w:val="24"/>
        </w:rPr>
        <w:t xml:space="preserve">“John! </w:t>
      </w:r>
      <w:proofErr w:type="gramStart"/>
      <w:r w:rsidR="00986363" w:rsidRPr="00FD7D6D">
        <w:rPr>
          <w:sz w:val="24"/>
          <w:szCs w:val="24"/>
        </w:rPr>
        <w:t>Lets</w:t>
      </w:r>
      <w:proofErr w:type="gramEnd"/>
      <w:r w:rsidR="00986363" w:rsidRPr="00FD7D6D">
        <w:rPr>
          <w:sz w:val="24"/>
          <w:szCs w:val="24"/>
        </w:rPr>
        <w:t xml:space="preserve"> sort this out with Miracle tomorrow! Okay?</w:t>
      </w:r>
      <w:r w:rsidR="00AC5BFF" w:rsidRPr="00FD7D6D">
        <w:rPr>
          <w:sz w:val="24"/>
          <w:szCs w:val="24"/>
        </w:rPr>
        <w:t>”</w:t>
      </w:r>
    </w:p>
    <w:p w14:paraId="44F20F49" w14:textId="5457ED12" w:rsidR="00C96430" w:rsidRPr="00FD7D6D" w:rsidRDefault="00C96430" w:rsidP="00811EA8">
      <w:pPr>
        <w:pStyle w:val="NoSpacing"/>
        <w:spacing w:line="276" w:lineRule="auto"/>
        <w:rPr>
          <w:sz w:val="24"/>
          <w:szCs w:val="24"/>
        </w:rPr>
      </w:pPr>
    </w:p>
    <w:p w14:paraId="1541502B" w14:textId="43360FB9" w:rsidR="00C96430" w:rsidRPr="00FD7D6D" w:rsidRDefault="003E6E07" w:rsidP="00811EA8">
      <w:pPr>
        <w:pStyle w:val="NoSpacing"/>
        <w:spacing w:line="276" w:lineRule="auto"/>
        <w:rPr>
          <w:sz w:val="24"/>
          <w:szCs w:val="24"/>
        </w:rPr>
      </w:pPr>
      <w:r w:rsidRPr="00FD7D6D">
        <w:rPr>
          <w:sz w:val="24"/>
          <w:szCs w:val="24"/>
        </w:rPr>
        <w:t>He</w:t>
      </w:r>
      <w:r w:rsidR="00C96430" w:rsidRPr="00FD7D6D">
        <w:rPr>
          <w:sz w:val="24"/>
          <w:szCs w:val="24"/>
        </w:rPr>
        <w:t xml:space="preserve"> waved at both </w:t>
      </w:r>
      <w:r w:rsidR="00D940E1" w:rsidRPr="00FD7D6D">
        <w:rPr>
          <w:sz w:val="24"/>
          <w:szCs w:val="24"/>
        </w:rPr>
        <w:t>Kevin</w:t>
      </w:r>
      <w:r w:rsidR="00C96430" w:rsidRPr="00FD7D6D">
        <w:rPr>
          <w:sz w:val="24"/>
          <w:szCs w:val="24"/>
        </w:rPr>
        <w:t xml:space="preserve"> and Sara</w:t>
      </w:r>
      <w:r w:rsidR="00947FB6" w:rsidRPr="00FD7D6D">
        <w:rPr>
          <w:sz w:val="24"/>
          <w:szCs w:val="24"/>
        </w:rPr>
        <w:t xml:space="preserve"> </w:t>
      </w:r>
      <w:r w:rsidR="00AC5BFF" w:rsidRPr="00FD7D6D">
        <w:rPr>
          <w:sz w:val="24"/>
          <w:szCs w:val="24"/>
        </w:rPr>
        <w:t xml:space="preserve">with two nods </w:t>
      </w:r>
      <w:r w:rsidR="00C96430" w:rsidRPr="00FD7D6D">
        <w:rPr>
          <w:sz w:val="24"/>
          <w:szCs w:val="24"/>
        </w:rPr>
        <w:t>and left</w:t>
      </w:r>
      <w:r w:rsidR="00707B59" w:rsidRPr="00FD7D6D">
        <w:rPr>
          <w:sz w:val="24"/>
          <w:szCs w:val="24"/>
        </w:rPr>
        <w:t xml:space="preserve"> the cafe</w:t>
      </w:r>
      <w:r w:rsidR="00C96430" w:rsidRPr="00FD7D6D">
        <w:rPr>
          <w:sz w:val="24"/>
          <w:szCs w:val="24"/>
        </w:rPr>
        <w:t>.</w:t>
      </w:r>
    </w:p>
    <w:p w14:paraId="3D59C056" w14:textId="373483D3" w:rsidR="007E2800" w:rsidRPr="00FD7D6D" w:rsidRDefault="007E2800" w:rsidP="00811EA8">
      <w:pPr>
        <w:pStyle w:val="NoSpacing"/>
        <w:spacing w:line="276" w:lineRule="auto"/>
        <w:rPr>
          <w:sz w:val="24"/>
          <w:szCs w:val="24"/>
        </w:rPr>
      </w:pPr>
    </w:p>
    <w:p w14:paraId="4051FCCA" w14:textId="6CE0C736" w:rsidR="007E2800" w:rsidRPr="00FD7D6D" w:rsidRDefault="007E2800" w:rsidP="007E2800">
      <w:pPr>
        <w:pStyle w:val="NoSpacing"/>
        <w:spacing w:line="276" w:lineRule="auto"/>
        <w:rPr>
          <w:sz w:val="24"/>
          <w:szCs w:val="24"/>
        </w:rPr>
      </w:pPr>
      <w:r w:rsidRPr="00FD7D6D">
        <w:rPr>
          <w:sz w:val="24"/>
          <w:szCs w:val="24"/>
        </w:rPr>
        <w:t xml:space="preserve">The </w:t>
      </w:r>
      <w:r w:rsidR="00A970D5" w:rsidRPr="00FD7D6D">
        <w:rPr>
          <w:sz w:val="24"/>
          <w:szCs w:val="24"/>
        </w:rPr>
        <w:t xml:space="preserve">drizzling </w:t>
      </w:r>
      <w:r w:rsidRPr="00FD7D6D">
        <w:rPr>
          <w:sz w:val="24"/>
          <w:szCs w:val="24"/>
        </w:rPr>
        <w:t xml:space="preserve">night breeze was so refreshing. John was standing on the balcony; his mind was so busy rewinding the scenes, that happened in the morning. </w:t>
      </w:r>
    </w:p>
    <w:p w14:paraId="245B974B" w14:textId="77777777" w:rsidR="007E2800" w:rsidRPr="00FD7D6D" w:rsidRDefault="007E2800" w:rsidP="007E2800">
      <w:pPr>
        <w:pStyle w:val="NoSpacing"/>
        <w:spacing w:line="276" w:lineRule="auto"/>
        <w:rPr>
          <w:sz w:val="24"/>
          <w:szCs w:val="24"/>
        </w:rPr>
      </w:pPr>
    </w:p>
    <w:p w14:paraId="68C7DDC7" w14:textId="77777777" w:rsidR="007E2800" w:rsidRPr="00FD7D6D" w:rsidRDefault="007E2800" w:rsidP="007E2800">
      <w:pPr>
        <w:pStyle w:val="NoSpacing"/>
        <w:spacing w:line="276" w:lineRule="auto"/>
        <w:rPr>
          <w:sz w:val="24"/>
          <w:szCs w:val="24"/>
        </w:rPr>
      </w:pPr>
      <w:r w:rsidRPr="00FD7D6D">
        <w:rPr>
          <w:sz w:val="24"/>
          <w:szCs w:val="24"/>
        </w:rPr>
        <w:t>“Mom! I’m going for a walk!” He put on his black cotton jacket and left the room.</w:t>
      </w:r>
    </w:p>
    <w:p w14:paraId="56940AB6" w14:textId="77777777" w:rsidR="007E2800" w:rsidRPr="00FD7D6D" w:rsidRDefault="007E2800" w:rsidP="007E2800">
      <w:pPr>
        <w:pStyle w:val="NoSpacing"/>
        <w:spacing w:line="276" w:lineRule="auto"/>
        <w:rPr>
          <w:sz w:val="24"/>
          <w:szCs w:val="24"/>
        </w:rPr>
      </w:pPr>
    </w:p>
    <w:p w14:paraId="086BC5C8" w14:textId="02F8A90C" w:rsidR="007E2800" w:rsidRPr="00FD7D6D" w:rsidRDefault="007E2800" w:rsidP="007E2800">
      <w:pPr>
        <w:pStyle w:val="NoSpacing"/>
        <w:spacing w:line="276" w:lineRule="auto"/>
        <w:rPr>
          <w:sz w:val="24"/>
          <w:szCs w:val="24"/>
        </w:rPr>
      </w:pPr>
      <w:r w:rsidRPr="00FD7D6D">
        <w:rPr>
          <w:sz w:val="24"/>
          <w:szCs w:val="24"/>
        </w:rPr>
        <w:t xml:space="preserve">When he walked </w:t>
      </w:r>
      <w:r w:rsidR="00395A73" w:rsidRPr="00FD7D6D">
        <w:rPr>
          <w:sz w:val="24"/>
          <w:szCs w:val="24"/>
        </w:rPr>
        <w:t>towards</w:t>
      </w:r>
      <w:r w:rsidRPr="00FD7D6D">
        <w:rPr>
          <w:sz w:val="24"/>
          <w:szCs w:val="24"/>
        </w:rPr>
        <w:t xml:space="preserve"> the gate, mom screamed through the window</w:t>
      </w:r>
      <w:r w:rsidR="00395A73" w:rsidRPr="00FD7D6D">
        <w:rPr>
          <w:sz w:val="24"/>
          <w:szCs w:val="24"/>
        </w:rPr>
        <w:t>,” John</w:t>
      </w:r>
      <w:r w:rsidRPr="00FD7D6D">
        <w:rPr>
          <w:sz w:val="24"/>
          <w:szCs w:val="24"/>
        </w:rPr>
        <w:t>, can you please put this toolbox in the store room?”</w:t>
      </w:r>
    </w:p>
    <w:p w14:paraId="298F3F15" w14:textId="77777777" w:rsidR="007E2800" w:rsidRPr="00FD7D6D" w:rsidRDefault="007E2800" w:rsidP="007E2800">
      <w:pPr>
        <w:pStyle w:val="NoSpacing"/>
        <w:spacing w:line="276" w:lineRule="auto"/>
        <w:rPr>
          <w:sz w:val="24"/>
          <w:szCs w:val="24"/>
        </w:rPr>
      </w:pPr>
    </w:p>
    <w:p w14:paraId="7773CFA8" w14:textId="77777777" w:rsidR="007E2800" w:rsidRPr="00FD7D6D" w:rsidRDefault="007E2800" w:rsidP="007E2800">
      <w:pPr>
        <w:pStyle w:val="NoSpacing"/>
        <w:spacing w:line="276" w:lineRule="auto"/>
        <w:rPr>
          <w:sz w:val="24"/>
          <w:szCs w:val="24"/>
        </w:rPr>
      </w:pPr>
      <w:r w:rsidRPr="00FD7D6D">
        <w:rPr>
          <w:sz w:val="24"/>
          <w:szCs w:val="24"/>
        </w:rPr>
        <w:t xml:space="preserve">John picked up the toolbox from his mom and went near the store room, a small room in the backyard. </w:t>
      </w:r>
    </w:p>
    <w:p w14:paraId="30F267BA" w14:textId="77777777" w:rsidR="007E2800" w:rsidRPr="00FD7D6D" w:rsidRDefault="007E2800" w:rsidP="007E2800">
      <w:pPr>
        <w:pStyle w:val="NoSpacing"/>
        <w:spacing w:line="276" w:lineRule="auto"/>
        <w:rPr>
          <w:sz w:val="24"/>
          <w:szCs w:val="24"/>
        </w:rPr>
      </w:pPr>
      <w:r w:rsidRPr="00FD7D6D">
        <w:rPr>
          <w:sz w:val="24"/>
          <w:szCs w:val="24"/>
        </w:rPr>
        <w:t xml:space="preserve">He opened the old green wooden door of the room and searched for the light switch on the wall beside the door. </w:t>
      </w:r>
    </w:p>
    <w:p w14:paraId="5E82229C" w14:textId="77777777" w:rsidR="007E2800" w:rsidRPr="00FD7D6D" w:rsidRDefault="007E2800" w:rsidP="007E2800">
      <w:pPr>
        <w:pStyle w:val="NoSpacing"/>
        <w:spacing w:line="276" w:lineRule="auto"/>
        <w:rPr>
          <w:sz w:val="24"/>
          <w:szCs w:val="24"/>
        </w:rPr>
      </w:pPr>
    </w:p>
    <w:p w14:paraId="4176A4EC" w14:textId="77777777" w:rsidR="007E2800" w:rsidRPr="00FD7D6D" w:rsidRDefault="007E2800" w:rsidP="007E2800">
      <w:pPr>
        <w:pStyle w:val="NoSpacing"/>
        <w:spacing w:line="276" w:lineRule="auto"/>
        <w:rPr>
          <w:sz w:val="24"/>
          <w:szCs w:val="24"/>
        </w:rPr>
      </w:pPr>
      <w:r w:rsidRPr="00FD7D6D">
        <w:rPr>
          <w:sz w:val="24"/>
          <w:szCs w:val="24"/>
        </w:rPr>
        <w:lastRenderedPageBreak/>
        <w:t xml:space="preserve"> It was a 6ft wide by 8ft long room with a metal shingle roof and had long shelves all over the walls. When John was a kid, it was his hiding room. He used to hide here whenever he played hide and seek.  It was the place where he used to hide all his comic books and all his test papers he failed. It was the place where he used to hide and cry, whenever he felt sad.</w:t>
      </w:r>
    </w:p>
    <w:p w14:paraId="7FA1BAF0" w14:textId="77777777" w:rsidR="007E2800" w:rsidRPr="00FD7D6D" w:rsidRDefault="007E2800" w:rsidP="007E2800">
      <w:pPr>
        <w:pStyle w:val="NoSpacing"/>
        <w:spacing w:line="276" w:lineRule="auto"/>
        <w:rPr>
          <w:sz w:val="24"/>
          <w:szCs w:val="24"/>
        </w:rPr>
      </w:pPr>
    </w:p>
    <w:p w14:paraId="7A8D74C8" w14:textId="79616259" w:rsidR="007E2800" w:rsidRPr="00FD7D6D" w:rsidRDefault="007E2800" w:rsidP="007E2800">
      <w:pPr>
        <w:pStyle w:val="NoSpacing"/>
        <w:spacing w:line="276" w:lineRule="auto"/>
        <w:rPr>
          <w:sz w:val="24"/>
          <w:szCs w:val="24"/>
        </w:rPr>
      </w:pPr>
      <w:r w:rsidRPr="00FD7D6D">
        <w:rPr>
          <w:sz w:val="24"/>
          <w:szCs w:val="24"/>
        </w:rPr>
        <w:t>The room was pitch dark. He couldn’t find the switch, so he dropped the toolbox and went in. When he moved forward and within two steps, his head felt a wall in front of him. He rubbed the wall with his hands and found it was a wooden wall. Strangely, there were no shelves</w:t>
      </w:r>
      <w:r w:rsidR="007A2FD6" w:rsidRPr="00FD7D6D">
        <w:rPr>
          <w:sz w:val="24"/>
          <w:szCs w:val="24"/>
        </w:rPr>
        <w:t>,</w:t>
      </w:r>
      <w:r w:rsidRPr="00FD7D6D">
        <w:rPr>
          <w:sz w:val="24"/>
          <w:szCs w:val="24"/>
        </w:rPr>
        <w:t xml:space="preserve"> and not much space, like the room used to have. </w:t>
      </w:r>
      <w:r w:rsidR="00735BC4" w:rsidRPr="00FD7D6D">
        <w:rPr>
          <w:rFonts w:cstheme="minorHAnsi"/>
          <w:sz w:val="24"/>
          <w:szCs w:val="24"/>
          <w:shd w:val="clear" w:color="auto" w:fill="FFFFFF"/>
        </w:rPr>
        <w:t>The door, from where he came in was no longer there</w:t>
      </w:r>
      <w:r w:rsidR="00AC5BFF" w:rsidRPr="00FD7D6D">
        <w:rPr>
          <w:rFonts w:cstheme="minorHAnsi"/>
          <w:sz w:val="24"/>
          <w:szCs w:val="24"/>
          <w:shd w:val="clear" w:color="auto" w:fill="FFFFFF"/>
        </w:rPr>
        <w:t xml:space="preserve"> behind</w:t>
      </w:r>
      <w:r w:rsidR="00735BC4" w:rsidRPr="00FD7D6D">
        <w:rPr>
          <w:rFonts w:cstheme="minorHAnsi"/>
          <w:sz w:val="24"/>
          <w:szCs w:val="24"/>
          <w:shd w:val="clear" w:color="auto" w:fill="FFFFFF"/>
        </w:rPr>
        <w:t>.</w:t>
      </w:r>
      <w:r w:rsidR="00735BC4" w:rsidRPr="00FD7D6D">
        <w:rPr>
          <w:rFonts w:ascii="Segoe UI" w:hAnsi="Segoe UI" w:cs="Segoe UI"/>
          <w:shd w:val="clear" w:color="auto" w:fill="FFFFFF"/>
        </w:rPr>
        <w:t> </w:t>
      </w:r>
      <w:r w:rsidRPr="00FD7D6D">
        <w:rPr>
          <w:sz w:val="24"/>
          <w:szCs w:val="24"/>
        </w:rPr>
        <w:t xml:space="preserve"> He suddenly felt suffocating as if he was in a coffin. He gathered all his power to push the wooden wall </w:t>
      </w:r>
      <w:r w:rsidR="007A2FD6" w:rsidRPr="00FD7D6D">
        <w:rPr>
          <w:sz w:val="24"/>
          <w:szCs w:val="24"/>
        </w:rPr>
        <w:t xml:space="preserve">in front of him, </w:t>
      </w:r>
      <w:r w:rsidRPr="00FD7D6D">
        <w:rPr>
          <w:sz w:val="24"/>
          <w:szCs w:val="24"/>
        </w:rPr>
        <w:t xml:space="preserve">but to his surprise, </w:t>
      </w:r>
      <w:r w:rsidR="00AC5BFF" w:rsidRPr="00FD7D6D">
        <w:rPr>
          <w:sz w:val="24"/>
          <w:szCs w:val="24"/>
        </w:rPr>
        <w:t>the wall turned into a</w:t>
      </w:r>
      <w:r w:rsidRPr="00FD7D6D">
        <w:rPr>
          <w:sz w:val="24"/>
          <w:szCs w:val="24"/>
        </w:rPr>
        <w:t xml:space="preserve"> door of a wardrobe</w:t>
      </w:r>
      <w:r w:rsidR="00AC5BFF" w:rsidRPr="00FD7D6D">
        <w:rPr>
          <w:sz w:val="24"/>
          <w:szCs w:val="24"/>
        </w:rPr>
        <w:t>,</w:t>
      </w:r>
      <w:r w:rsidRPr="00FD7D6D">
        <w:rPr>
          <w:sz w:val="24"/>
          <w:szCs w:val="24"/>
        </w:rPr>
        <w:t xml:space="preserve"> so he fell out.</w:t>
      </w:r>
    </w:p>
    <w:p w14:paraId="1FC61691" w14:textId="77777777" w:rsidR="007E2800" w:rsidRPr="00FD7D6D" w:rsidRDefault="007E2800" w:rsidP="007E2800">
      <w:pPr>
        <w:pStyle w:val="NoSpacing"/>
        <w:spacing w:line="276" w:lineRule="auto"/>
        <w:rPr>
          <w:sz w:val="24"/>
          <w:szCs w:val="24"/>
        </w:rPr>
      </w:pPr>
    </w:p>
    <w:p w14:paraId="0D5C8089" w14:textId="77777777" w:rsidR="007E2800" w:rsidRPr="00FD7D6D" w:rsidRDefault="007E2800" w:rsidP="007E2800">
      <w:pPr>
        <w:pStyle w:val="NoSpacing"/>
        <w:spacing w:line="276" w:lineRule="auto"/>
        <w:rPr>
          <w:sz w:val="24"/>
          <w:szCs w:val="24"/>
        </w:rPr>
      </w:pPr>
    </w:p>
    <w:p w14:paraId="30BBC2AA" w14:textId="1B076F0B" w:rsidR="007E2800" w:rsidRPr="00FD7D6D" w:rsidRDefault="007E2800" w:rsidP="007E2800">
      <w:pPr>
        <w:pStyle w:val="NoSpacing"/>
        <w:spacing w:line="276" w:lineRule="auto"/>
        <w:rPr>
          <w:sz w:val="24"/>
          <w:szCs w:val="24"/>
        </w:rPr>
      </w:pPr>
      <w:r w:rsidRPr="00FD7D6D">
        <w:rPr>
          <w:sz w:val="24"/>
          <w:szCs w:val="24"/>
        </w:rPr>
        <w:t xml:space="preserve">He found himself in a bedroom. John slightly opened his eyes and was flashed by the sunshine through the windows in front of him. The sky was bright and clean blue, there was not a single white cloud. He slowly woke up and started looking around. The room had a tiny bed on the left side of the window and a small kid’s study table beside it. A big wooden wardrobe was attached to the concrete wall opposite the windows. The wardrobe had two sections separated by a thin concrete wall and two doors to open. The right side was from where John came out. </w:t>
      </w:r>
    </w:p>
    <w:p w14:paraId="073BCAF9" w14:textId="2B24A47E" w:rsidR="0021372D" w:rsidRPr="00FD7D6D" w:rsidRDefault="0021372D">
      <w:pPr>
        <w:rPr>
          <w:sz w:val="24"/>
          <w:szCs w:val="24"/>
        </w:rPr>
      </w:pPr>
      <w:r w:rsidRPr="00FD7D6D">
        <w:rPr>
          <w:sz w:val="24"/>
          <w:szCs w:val="24"/>
        </w:rPr>
        <w:br w:type="page"/>
      </w:r>
    </w:p>
    <w:p w14:paraId="37C733BD" w14:textId="77777777" w:rsidR="0021372D" w:rsidRPr="00FD7D6D" w:rsidRDefault="0021372D" w:rsidP="007E2800">
      <w:pPr>
        <w:pStyle w:val="NoSpacing"/>
        <w:spacing w:line="276" w:lineRule="auto"/>
        <w:rPr>
          <w:sz w:val="24"/>
          <w:szCs w:val="24"/>
        </w:rPr>
      </w:pPr>
    </w:p>
    <w:p w14:paraId="0576FF13" w14:textId="416B92CC" w:rsidR="00C70709" w:rsidRPr="00FD7D6D" w:rsidRDefault="00AC0BFF" w:rsidP="009F1767">
      <w:pPr>
        <w:pStyle w:val="Heading1"/>
      </w:pPr>
      <w:bookmarkStart w:id="3" w:name="_Toc111901195"/>
      <w:r w:rsidRPr="00FD7D6D">
        <w:t xml:space="preserve">The </w:t>
      </w:r>
      <w:r w:rsidR="00E822C4" w:rsidRPr="00FD7D6D">
        <w:t>miraculous misery</w:t>
      </w:r>
      <w:bookmarkEnd w:id="3"/>
    </w:p>
    <w:p w14:paraId="5C3C8780" w14:textId="77777777" w:rsidR="00112073" w:rsidRPr="00FD7D6D" w:rsidRDefault="00112073" w:rsidP="00811EA8">
      <w:pPr>
        <w:pStyle w:val="NoSpacing"/>
        <w:spacing w:line="276" w:lineRule="auto"/>
        <w:rPr>
          <w:sz w:val="24"/>
          <w:szCs w:val="24"/>
        </w:rPr>
      </w:pPr>
    </w:p>
    <w:p w14:paraId="4D1A7F03" w14:textId="77777777" w:rsidR="007E2800" w:rsidRPr="00FD7D6D" w:rsidRDefault="007E2800" w:rsidP="00811EA8">
      <w:pPr>
        <w:pStyle w:val="NoSpacing"/>
        <w:spacing w:line="276" w:lineRule="auto"/>
        <w:rPr>
          <w:sz w:val="24"/>
          <w:szCs w:val="24"/>
        </w:rPr>
      </w:pPr>
    </w:p>
    <w:p w14:paraId="11793E4E" w14:textId="77777777" w:rsidR="008E3F24" w:rsidRPr="00FD7D6D" w:rsidRDefault="00FA2A0C" w:rsidP="00811EA8">
      <w:pPr>
        <w:pStyle w:val="NoSpacing"/>
        <w:spacing w:line="276" w:lineRule="auto"/>
        <w:rPr>
          <w:sz w:val="24"/>
          <w:szCs w:val="24"/>
        </w:rPr>
      </w:pPr>
      <w:r w:rsidRPr="00FD7D6D">
        <w:rPr>
          <w:sz w:val="24"/>
          <w:szCs w:val="24"/>
        </w:rPr>
        <w:t>He was stunned.</w:t>
      </w:r>
      <w:r w:rsidR="003435DB" w:rsidRPr="00FD7D6D">
        <w:rPr>
          <w:sz w:val="24"/>
          <w:szCs w:val="24"/>
        </w:rPr>
        <w:t xml:space="preserve"> </w:t>
      </w:r>
      <w:r w:rsidRPr="00FD7D6D">
        <w:rPr>
          <w:sz w:val="24"/>
          <w:szCs w:val="24"/>
        </w:rPr>
        <w:t xml:space="preserve">It was night </w:t>
      </w:r>
      <w:r w:rsidR="000D321B" w:rsidRPr="00FD7D6D">
        <w:rPr>
          <w:sz w:val="24"/>
          <w:szCs w:val="24"/>
        </w:rPr>
        <w:t xml:space="preserve">when he entered the store room </w:t>
      </w:r>
      <w:r w:rsidR="00197DAD" w:rsidRPr="00FD7D6D">
        <w:rPr>
          <w:sz w:val="24"/>
          <w:szCs w:val="24"/>
        </w:rPr>
        <w:t xml:space="preserve">and all of a </w:t>
      </w:r>
      <w:proofErr w:type="gramStart"/>
      <w:r w:rsidR="00197DAD" w:rsidRPr="00FD7D6D">
        <w:rPr>
          <w:sz w:val="24"/>
          <w:szCs w:val="24"/>
        </w:rPr>
        <w:t>sudden</w:t>
      </w:r>
      <w:proofErr w:type="gramEnd"/>
      <w:r w:rsidR="00197DAD" w:rsidRPr="00FD7D6D">
        <w:rPr>
          <w:sz w:val="24"/>
          <w:szCs w:val="24"/>
        </w:rPr>
        <w:t xml:space="preserve"> the store room changed into a </w:t>
      </w:r>
      <w:r w:rsidR="00C776AE" w:rsidRPr="00FD7D6D">
        <w:rPr>
          <w:sz w:val="24"/>
          <w:szCs w:val="24"/>
        </w:rPr>
        <w:t>wardrobe</w:t>
      </w:r>
      <w:r w:rsidR="00197DAD" w:rsidRPr="00FD7D6D">
        <w:rPr>
          <w:sz w:val="24"/>
          <w:szCs w:val="24"/>
        </w:rPr>
        <w:t xml:space="preserve"> and </w:t>
      </w:r>
      <w:r w:rsidR="00591578" w:rsidRPr="00FD7D6D">
        <w:rPr>
          <w:sz w:val="24"/>
          <w:szCs w:val="24"/>
        </w:rPr>
        <w:t xml:space="preserve">he ended up here. He tried to figure out what happened. He </w:t>
      </w:r>
      <w:r w:rsidR="00245FC6" w:rsidRPr="00FD7D6D">
        <w:rPr>
          <w:sz w:val="24"/>
          <w:szCs w:val="24"/>
        </w:rPr>
        <w:t xml:space="preserve">again went into </w:t>
      </w:r>
      <w:r w:rsidR="008E3F24" w:rsidRPr="00FD7D6D">
        <w:rPr>
          <w:sz w:val="24"/>
          <w:szCs w:val="24"/>
        </w:rPr>
        <w:t>that</w:t>
      </w:r>
      <w:r w:rsidR="00245FC6" w:rsidRPr="00FD7D6D">
        <w:rPr>
          <w:sz w:val="24"/>
          <w:szCs w:val="24"/>
        </w:rPr>
        <w:t xml:space="preserve"> </w:t>
      </w:r>
      <w:r w:rsidR="00C776AE" w:rsidRPr="00FD7D6D">
        <w:rPr>
          <w:sz w:val="24"/>
          <w:szCs w:val="24"/>
        </w:rPr>
        <w:t>wardrobe</w:t>
      </w:r>
      <w:r w:rsidR="00245FC6" w:rsidRPr="00FD7D6D">
        <w:rPr>
          <w:sz w:val="24"/>
          <w:szCs w:val="24"/>
        </w:rPr>
        <w:t xml:space="preserve"> </w:t>
      </w:r>
      <w:r w:rsidR="007E4C05" w:rsidRPr="00FD7D6D">
        <w:rPr>
          <w:sz w:val="24"/>
          <w:szCs w:val="24"/>
        </w:rPr>
        <w:t xml:space="preserve">and </w:t>
      </w:r>
      <w:r w:rsidR="00B75735" w:rsidRPr="00FD7D6D">
        <w:rPr>
          <w:sz w:val="24"/>
          <w:szCs w:val="24"/>
        </w:rPr>
        <w:t>closed the door. He thought he would go back to the store room again</w:t>
      </w:r>
      <w:r w:rsidR="0066571E" w:rsidRPr="00FD7D6D">
        <w:rPr>
          <w:sz w:val="24"/>
          <w:szCs w:val="24"/>
        </w:rPr>
        <w:t xml:space="preserve">. He tried to push the wall </w:t>
      </w:r>
      <w:r w:rsidR="00473E5D" w:rsidRPr="00FD7D6D">
        <w:rPr>
          <w:sz w:val="24"/>
          <w:szCs w:val="24"/>
        </w:rPr>
        <w:t xml:space="preserve">of the </w:t>
      </w:r>
      <w:r w:rsidR="00C776AE" w:rsidRPr="00FD7D6D">
        <w:rPr>
          <w:sz w:val="24"/>
          <w:szCs w:val="24"/>
        </w:rPr>
        <w:t>wardrobe</w:t>
      </w:r>
      <w:r w:rsidR="00473E5D" w:rsidRPr="00FD7D6D">
        <w:rPr>
          <w:sz w:val="24"/>
          <w:szCs w:val="24"/>
        </w:rPr>
        <w:t xml:space="preserve"> from inside, </w:t>
      </w:r>
      <w:r w:rsidR="00B75735" w:rsidRPr="00FD7D6D">
        <w:rPr>
          <w:sz w:val="24"/>
          <w:szCs w:val="24"/>
        </w:rPr>
        <w:t>but nothing worked. He came out.</w:t>
      </w:r>
    </w:p>
    <w:p w14:paraId="70FC8055" w14:textId="29AA1842" w:rsidR="00CF5F5C" w:rsidRPr="00FD7D6D" w:rsidRDefault="00B75735" w:rsidP="00811EA8">
      <w:pPr>
        <w:pStyle w:val="NoSpacing"/>
        <w:spacing w:line="276" w:lineRule="auto"/>
        <w:rPr>
          <w:sz w:val="24"/>
          <w:szCs w:val="24"/>
        </w:rPr>
      </w:pPr>
      <w:r w:rsidRPr="00FD7D6D">
        <w:rPr>
          <w:sz w:val="24"/>
          <w:szCs w:val="24"/>
        </w:rPr>
        <w:t xml:space="preserve">He </w:t>
      </w:r>
      <w:r w:rsidR="00122C69" w:rsidRPr="00FD7D6D">
        <w:rPr>
          <w:sz w:val="24"/>
          <w:szCs w:val="24"/>
        </w:rPr>
        <w:t>was confused</w:t>
      </w:r>
      <w:r w:rsidR="003863E3" w:rsidRPr="00FD7D6D">
        <w:rPr>
          <w:sz w:val="24"/>
          <w:szCs w:val="24"/>
        </w:rPr>
        <w:t xml:space="preserve"> </w:t>
      </w:r>
      <w:r w:rsidR="00962D44" w:rsidRPr="00FD7D6D">
        <w:rPr>
          <w:sz w:val="24"/>
          <w:szCs w:val="24"/>
        </w:rPr>
        <w:t xml:space="preserve">and </w:t>
      </w:r>
      <w:r w:rsidR="003863E3" w:rsidRPr="00FD7D6D">
        <w:rPr>
          <w:sz w:val="24"/>
          <w:szCs w:val="24"/>
        </w:rPr>
        <w:t xml:space="preserve">suddenly heard a lady screaming from the </w:t>
      </w:r>
      <w:r w:rsidR="00AC5BFF" w:rsidRPr="00FD7D6D">
        <w:rPr>
          <w:sz w:val="24"/>
          <w:szCs w:val="24"/>
        </w:rPr>
        <w:t>room above</w:t>
      </w:r>
      <w:r w:rsidR="003863E3" w:rsidRPr="00FD7D6D">
        <w:rPr>
          <w:sz w:val="24"/>
          <w:szCs w:val="24"/>
        </w:rPr>
        <w:t xml:space="preserve">. </w:t>
      </w:r>
    </w:p>
    <w:p w14:paraId="6512ED91" w14:textId="77777777" w:rsidR="00CF5F5C" w:rsidRPr="00FD7D6D" w:rsidRDefault="00CF5F5C" w:rsidP="00811EA8">
      <w:pPr>
        <w:pStyle w:val="NoSpacing"/>
        <w:spacing w:line="276" w:lineRule="auto"/>
        <w:rPr>
          <w:sz w:val="24"/>
          <w:szCs w:val="24"/>
        </w:rPr>
      </w:pPr>
    </w:p>
    <w:p w14:paraId="4BF69B02" w14:textId="21D43571" w:rsidR="00BE68CB" w:rsidRPr="00FD7D6D" w:rsidRDefault="0021465C" w:rsidP="00811EA8">
      <w:pPr>
        <w:pStyle w:val="NoSpacing"/>
        <w:spacing w:line="276" w:lineRule="auto"/>
        <w:rPr>
          <w:sz w:val="24"/>
          <w:szCs w:val="24"/>
        </w:rPr>
      </w:pPr>
      <w:r w:rsidRPr="00FD7D6D">
        <w:rPr>
          <w:sz w:val="24"/>
          <w:szCs w:val="24"/>
        </w:rPr>
        <w:t xml:space="preserve">“Please, leave me and my daughter, </w:t>
      </w:r>
      <w:r w:rsidR="009B04E8" w:rsidRPr="00FD7D6D">
        <w:rPr>
          <w:sz w:val="24"/>
          <w:szCs w:val="24"/>
        </w:rPr>
        <w:t>I’m begging you!!! “</w:t>
      </w:r>
    </w:p>
    <w:p w14:paraId="1BEA8166" w14:textId="0E72D650" w:rsidR="009B04E8" w:rsidRPr="00FD7D6D" w:rsidRDefault="009B04E8" w:rsidP="00811EA8">
      <w:pPr>
        <w:pStyle w:val="NoSpacing"/>
        <w:spacing w:line="276" w:lineRule="auto"/>
        <w:rPr>
          <w:sz w:val="24"/>
          <w:szCs w:val="24"/>
        </w:rPr>
      </w:pPr>
    </w:p>
    <w:p w14:paraId="66946DA3" w14:textId="6F5DA5DA" w:rsidR="009B04E8" w:rsidRPr="00FD7D6D" w:rsidRDefault="009B04E8" w:rsidP="00811EA8">
      <w:pPr>
        <w:pStyle w:val="NoSpacing"/>
        <w:spacing w:line="276" w:lineRule="auto"/>
        <w:rPr>
          <w:sz w:val="24"/>
          <w:szCs w:val="24"/>
        </w:rPr>
      </w:pPr>
      <w:proofErr w:type="gramStart"/>
      <w:r w:rsidRPr="00FD7D6D">
        <w:rPr>
          <w:sz w:val="24"/>
          <w:szCs w:val="24"/>
        </w:rPr>
        <w:t>“ Oh</w:t>
      </w:r>
      <w:proofErr w:type="gramEnd"/>
      <w:r w:rsidRPr="00FD7D6D">
        <w:rPr>
          <w:sz w:val="24"/>
          <w:szCs w:val="24"/>
        </w:rPr>
        <w:t xml:space="preserve"> really? Do you think I </w:t>
      </w:r>
      <w:r w:rsidR="00962D44" w:rsidRPr="00FD7D6D">
        <w:rPr>
          <w:sz w:val="24"/>
          <w:szCs w:val="24"/>
        </w:rPr>
        <w:t>would</w:t>
      </w:r>
      <w:r w:rsidRPr="00FD7D6D">
        <w:rPr>
          <w:sz w:val="24"/>
          <w:szCs w:val="24"/>
        </w:rPr>
        <w:t xml:space="preserve"> leave two of you like this? </w:t>
      </w:r>
      <w:r w:rsidR="005B1ED0" w:rsidRPr="00FD7D6D">
        <w:rPr>
          <w:sz w:val="24"/>
          <w:szCs w:val="24"/>
        </w:rPr>
        <w:t>I</w:t>
      </w:r>
      <w:r w:rsidR="00167916" w:rsidRPr="00FD7D6D">
        <w:rPr>
          <w:sz w:val="24"/>
          <w:szCs w:val="24"/>
        </w:rPr>
        <w:t xml:space="preserve">’m a </w:t>
      </w:r>
      <w:r w:rsidR="00CF5F5C" w:rsidRPr="00FD7D6D">
        <w:rPr>
          <w:sz w:val="24"/>
          <w:szCs w:val="24"/>
        </w:rPr>
        <w:t>gentleman</w:t>
      </w:r>
      <w:r w:rsidR="00962D44" w:rsidRPr="00FD7D6D">
        <w:rPr>
          <w:sz w:val="24"/>
          <w:szCs w:val="24"/>
        </w:rPr>
        <w:t xml:space="preserve">, </w:t>
      </w:r>
      <w:r w:rsidR="00167916" w:rsidRPr="00FD7D6D">
        <w:rPr>
          <w:sz w:val="24"/>
          <w:szCs w:val="24"/>
        </w:rPr>
        <w:t xml:space="preserve">married </w:t>
      </w:r>
      <w:r w:rsidR="00962D44" w:rsidRPr="00FD7D6D">
        <w:rPr>
          <w:sz w:val="24"/>
          <w:szCs w:val="24"/>
        </w:rPr>
        <w:t>a</w:t>
      </w:r>
      <w:r w:rsidR="00167916" w:rsidRPr="00FD7D6D">
        <w:rPr>
          <w:sz w:val="24"/>
          <w:szCs w:val="24"/>
        </w:rPr>
        <w:t xml:space="preserve"> widow with her little daughter.</w:t>
      </w:r>
      <w:r w:rsidR="00400F90" w:rsidRPr="00FD7D6D">
        <w:rPr>
          <w:sz w:val="24"/>
          <w:szCs w:val="24"/>
        </w:rPr>
        <w:t xml:space="preserve">” </w:t>
      </w:r>
      <w:r w:rsidR="00224D10" w:rsidRPr="00FD7D6D">
        <w:rPr>
          <w:sz w:val="24"/>
          <w:szCs w:val="24"/>
        </w:rPr>
        <w:t xml:space="preserve">A terror </w:t>
      </w:r>
      <w:proofErr w:type="gramStart"/>
      <w:r w:rsidR="00224D10" w:rsidRPr="00FD7D6D">
        <w:rPr>
          <w:sz w:val="24"/>
          <w:szCs w:val="24"/>
        </w:rPr>
        <w:t>laugh</w:t>
      </w:r>
      <w:proofErr w:type="gramEnd"/>
      <w:r w:rsidR="00224D10" w:rsidRPr="00FD7D6D">
        <w:rPr>
          <w:sz w:val="24"/>
          <w:szCs w:val="24"/>
        </w:rPr>
        <w:t xml:space="preserve"> echoed. </w:t>
      </w:r>
    </w:p>
    <w:p w14:paraId="7E2620CD" w14:textId="17C558D4" w:rsidR="00224D10" w:rsidRPr="00FD7D6D" w:rsidRDefault="00224D10" w:rsidP="00811EA8">
      <w:pPr>
        <w:pStyle w:val="NoSpacing"/>
        <w:spacing w:line="276" w:lineRule="auto"/>
        <w:rPr>
          <w:sz w:val="24"/>
          <w:szCs w:val="24"/>
        </w:rPr>
      </w:pPr>
    </w:p>
    <w:p w14:paraId="08ED7657" w14:textId="1879F58C" w:rsidR="00224D10" w:rsidRPr="00FD7D6D" w:rsidRDefault="00443128" w:rsidP="00811EA8">
      <w:pPr>
        <w:pStyle w:val="NoSpacing"/>
        <w:spacing w:line="276" w:lineRule="auto"/>
        <w:rPr>
          <w:sz w:val="24"/>
          <w:szCs w:val="24"/>
        </w:rPr>
      </w:pPr>
      <w:r w:rsidRPr="00FD7D6D">
        <w:rPr>
          <w:sz w:val="24"/>
          <w:szCs w:val="24"/>
        </w:rPr>
        <w:t>“I</w:t>
      </w:r>
      <w:r w:rsidR="00E72C64" w:rsidRPr="00FD7D6D">
        <w:rPr>
          <w:sz w:val="24"/>
          <w:szCs w:val="24"/>
        </w:rPr>
        <w:t xml:space="preserve"> gave all of my properties and money to you, we have nothing left, </w:t>
      </w:r>
      <w:r w:rsidR="00DC14F8" w:rsidRPr="00FD7D6D">
        <w:rPr>
          <w:sz w:val="24"/>
          <w:szCs w:val="24"/>
        </w:rPr>
        <w:t>please le</w:t>
      </w:r>
      <w:r w:rsidR="00882567" w:rsidRPr="00FD7D6D">
        <w:rPr>
          <w:sz w:val="24"/>
          <w:szCs w:val="24"/>
        </w:rPr>
        <w:t>ave us</w:t>
      </w:r>
      <w:r w:rsidR="00DC14F8" w:rsidRPr="00FD7D6D">
        <w:rPr>
          <w:sz w:val="24"/>
          <w:szCs w:val="24"/>
        </w:rPr>
        <w:t xml:space="preserve">” </w:t>
      </w:r>
      <w:r w:rsidR="009D7A4C" w:rsidRPr="00FD7D6D">
        <w:rPr>
          <w:sz w:val="24"/>
          <w:szCs w:val="24"/>
        </w:rPr>
        <w:t xml:space="preserve">The lady was crying her lungs out. </w:t>
      </w:r>
    </w:p>
    <w:p w14:paraId="065924AE" w14:textId="77777777" w:rsidR="008D2CA7" w:rsidRPr="00FD7D6D" w:rsidRDefault="00DE26DF" w:rsidP="00811EA8">
      <w:pPr>
        <w:pStyle w:val="NoSpacing"/>
        <w:spacing w:line="276" w:lineRule="auto"/>
        <w:rPr>
          <w:sz w:val="24"/>
          <w:szCs w:val="24"/>
        </w:rPr>
      </w:pPr>
      <w:r w:rsidRPr="00FD7D6D">
        <w:rPr>
          <w:sz w:val="24"/>
          <w:szCs w:val="24"/>
        </w:rPr>
        <w:t xml:space="preserve">“Are you sure? Are you sure that you gave everything? </w:t>
      </w:r>
    </w:p>
    <w:p w14:paraId="5E6C638D" w14:textId="77777777" w:rsidR="008D2CA7" w:rsidRPr="00FD7D6D" w:rsidRDefault="00DE26DF" w:rsidP="00811EA8">
      <w:pPr>
        <w:pStyle w:val="NoSpacing"/>
        <w:spacing w:line="276" w:lineRule="auto"/>
        <w:rPr>
          <w:sz w:val="24"/>
          <w:szCs w:val="24"/>
        </w:rPr>
      </w:pPr>
      <w:r w:rsidRPr="00FD7D6D">
        <w:rPr>
          <w:sz w:val="24"/>
          <w:szCs w:val="24"/>
        </w:rPr>
        <w:t>Not really!!</w:t>
      </w:r>
      <w:r w:rsidR="00DC1748" w:rsidRPr="00FD7D6D">
        <w:rPr>
          <w:sz w:val="24"/>
          <w:szCs w:val="24"/>
        </w:rPr>
        <w:t xml:space="preserve"> </w:t>
      </w:r>
    </w:p>
    <w:p w14:paraId="09D99EF5" w14:textId="77777777" w:rsidR="008D2CA7" w:rsidRPr="00FD7D6D" w:rsidRDefault="00B05A7B" w:rsidP="00811EA8">
      <w:pPr>
        <w:pStyle w:val="NoSpacing"/>
        <w:spacing w:line="276" w:lineRule="auto"/>
        <w:rPr>
          <w:sz w:val="24"/>
          <w:szCs w:val="24"/>
        </w:rPr>
      </w:pPr>
      <w:r w:rsidRPr="00FD7D6D">
        <w:rPr>
          <w:sz w:val="24"/>
          <w:szCs w:val="24"/>
        </w:rPr>
        <w:t>Your lives!</w:t>
      </w:r>
      <w:r w:rsidR="0021220B" w:rsidRPr="00FD7D6D">
        <w:rPr>
          <w:sz w:val="24"/>
          <w:szCs w:val="24"/>
        </w:rPr>
        <w:t>!</w:t>
      </w:r>
    </w:p>
    <w:p w14:paraId="277E8B83" w14:textId="77777777" w:rsidR="004936D5" w:rsidRPr="00FD7D6D" w:rsidRDefault="0021220B" w:rsidP="00811EA8">
      <w:pPr>
        <w:pStyle w:val="NoSpacing"/>
        <w:spacing w:line="276" w:lineRule="auto"/>
        <w:rPr>
          <w:sz w:val="24"/>
          <w:szCs w:val="24"/>
        </w:rPr>
      </w:pPr>
      <w:r w:rsidRPr="00FD7D6D">
        <w:rPr>
          <w:sz w:val="24"/>
          <w:szCs w:val="24"/>
        </w:rPr>
        <w:t xml:space="preserve"> </w:t>
      </w:r>
      <w:r w:rsidR="00B05A7B" w:rsidRPr="00FD7D6D">
        <w:rPr>
          <w:sz w:val="24"/>
          <w:szCs w:val="24"/>
        </w:rPr>
        <w:t>I heard it is worth 2</w:t>
      </w:r>
      <w:r w:rsidR="005D0888" w:rsidRPr="00FD7D6D">
        <w:rPr>
          <w:sz w:val="24"/>
          <w:szCs w:val="24"/>
        </w:rPr>
        <w:t>0 million</w:t>
      </w:r>
      <w:r w:rsidR="003333AE" w:rsidRPr="00FD7D6D">
        <w:rPr>
          <w:sz w:val="24"/>
          <w:szCs w:val="24"/>
        </w:rPr>
        <w:t xml:space="preserve"> each!!!</w:t>
      </w:r>
      <w:r w:rsidR="004936D5" w:rsidRPr="00FD7D6D">
        <w:rPr>
          <w:sz w:val="24"/>
          <w:szCs w:val="24"/>
        </w:rPr>
        <w:t>“</w:t>
      </w:r>
    </w:p>
    <w:p w14:paraId="40CD77F5" w14:textId="5182F1AE" w:rsidR="009D7A4C" w:rsidRPr="00FD7D6D" w:rsidRDefault="004936D5" w:rsidP="00811EA8">
      <w:pPr>
        <w:pStyle w:val="NoSpacing"/>
        <w:spacing w:line="276" w:lineRule="auto"/>
        <w:rPr>
          <w:sz w:val="24"/>
          <w:szCs w:val="24"/>
        </w:rPr>
      </w:pPr>
      <w:r w:rsidRPr="00FD7D6D">
        <w:rPr>
          <w:sz w:val="24"/>
          <w:szCs w:val="24"/>
        </w:rPr>
        <w:t>He</w:t>
      </w:r>
      <w:r w:rsidR="000D1FCC" w:rsidRPr="00FD7D6D">
        <w:rPr>
          <w:sz w:val="24"/>
          <w:szCs w:val="24"/>
        </w:rPr>
        <w:t xml:space="preserve"> took</w:t>
      </w:r>
      <w:r w:rsidR="00623184" w:rsidRPr="00FD7D6D">
        <w:rPr>
          <w:sz w:val="24"/>
          <w:szCs w:val="24"/>
        </w:rPr>
        <w:t xml:space="preserve"> </w:t>
      </w:r>
      <w:r w:rsidR="00736048" w:rsidRPr="00FD7D6D">
        <w:rPr>
          <w:sz w:val="24"/>
          <w:szCs w:val="24"/>
        </w:rPr>
        <w:t xml:space="preserve">his pistol and loaded </w:t>
      </w:r>
      <w:r w:rsidR="00D83A40" w:rsidRPr="00FD7D6D">
        <w:rPr>
          <w:sz w:val="24"/>
          <w:szCs w:val="24"/>
        </w:rPr>
        <w:t xml:space="preserve">all the three </w:t>
      </w:r>
      <w:r w:rsidR="00736048" w:rsidRPr="00FD7D6D">
        <w:rPr>
          <w:sz w:val="24"/>
          <w:szCs w:val="24"/>
        </w:rPr>
        <w:t>bullets</w:t>
      </w:r>
      <w:r w:rsidR="00D83A40" w:rsidRPr="00FD7D6D">
        <w:rPr>
          <w:sz w:val="24"/>
          <w:szCs w:val="24"/>
        </w:rPr>
        <w:t xml:space="preserve"> he had. </w:t>
      </w:r>
    </w:p>
    <w:p w14:paraId="5C496193" w14:textId="77777777" w:rsidR="00813DEE" w:rsidRPr="00FD7D6D" w:rsidRDefault="00813DEE" w:rsidP="00811EA8">
      <w:pPr>
        <w:pStyle w:val="NoSpacing"/>
        <w:spacing w:line="276" w:lineRule="auto"/>
        <w:rPr>
          <w:sz w:val="24"/>
          <w:szCs w:val="24"/>
        </w:rPr>
      </w:pPr>
    </w:p>
    <w:p w14:paraId="324B1933" w14:textId="540827DB" w:rsidR="00813DEE" w:rsidRPr="00FD7D6D" w:rsidRDefault="00813DEE" w:rsidP="00811EA8">
      <w:pPr>
        <w:pStyle w:val="NoSpacing"/>
        <w:spacing w:line="276" w:lineRule="auto"/>
        <w:rPr>
          <w:sz w:val="24"/>
          <w:szCs w:val="24"/>
        </w:rPr>
      </w:pPr>
      <w:r w:rsidRPr="00FD7D6D">
        <w:rPr>
          <w:sz w:val="24"/>
          <w:szCs w:val="24"/>
        </w:rPr>
        <w:t>“Please leave us!!! “</w:t>
      </w:r>
    </w:p>
    <w:p w14:paraId="342F34B2" w14:textId="75E2674F" w:rsidR="00736048" w:rsidRPr="00FD7D6D" w:rsidRDefault="00736048" w:rsidP="00811EA8">
      <w:pPr>
        <w:pStyle w:val="NoSpacing"/>
        <w:spacing w:line="276" w:lineRule="auto"/>
        <w:rPr>
          <w:sz w:val="24"/>
          <w:szCs w:val="24"/>
        </w:rPr>
      </w:pPr>
    </w:p>
    <w:p w14:paraId="13ACE21A" w14:textId="49238716" w:rsidR="00E75360" w:rsidRPr="00FD7D6D" w:rsidRDefault="005241D2" w:rsidP="00811EA8">
      <w:pPr>
        <w:pStyle w:val="NoSpacing"/>
        <w:spacing w:line="276" w:lineRule="auto"/>
        <w:rPr>
          <w:sz w:val="24"/>
          <w:szCs w:val="24"/>
        </w:rPr>
      </w:pPr>
      <w:r w:rsidRPr="00FD7D6D">
        <w:rPr>
          <w:sz w:val="24"/>
          <w:szCs w:val="24"/>
        </w:rPr>
        <w:t>John</w:t>
      </w:r>
      <w:r w:rsidR="00E953A3" w:rsidRPr="00FD7D6D">
        <w:rPr>
          <w:sz w:val="24"/>
          <w:szCs w:val="24"/>
        </w:rPr>
        <w:t xml:space="preserve">’s heart skipped a beat when he heard a </w:t>
      </w:r>
      <w:r w:rsidRPr="00FD7D6D">
        <w:rPr>
          <w:sz w:val="24"/>
          <w:szCs w:val="24"/>
        </w:rPr>
        <w:t xml:space="preserve">loud </w:t>
      </w:r>
      <w:r w:rsidR="00882567" w:rsidRPr="00FD7D6D">
        <w:rPr>
          <w:sz w:val="24"/>
          <w:szCs w:val="24"/>
        </w:rPr>
        <w:t>gunshot</w:t>
      </w:r>
      <w:r w:rsidRPr="00FD7D6D">
        <w:rPr>
          <w:sz w:val="24"/>
          <w:szCs w:val="24"/>
        </w:rPr>
        <w:t xml:space="preserve"> </w:t>
      </w:r>
      <w:r w:rsidR="001450F7" w:rsidRPr="00FD7D6D">
        <w:rPr>
          <w:sz w:val="24"/>
          <w:szCs w:val="24"/>
        </w:rPr>
        <w:t xml:space="preserve">from the ceiling. </w:t>
      </w:r>
    </w:p>
    <w:p w14:paraId="469265D9" w14:textId="73F3CB16" w:rsidR="005241D2" w:rsidRPr="00FD7D6D" w:rsidRDefault="001450F7" w:rsidP="00811EA8">
      <w:pPr>
        <w:pStyle w:val="NoSpacing"/>
        <w:spacing w:line="276" w:lineRule="auto"/>
        <w:rPr>
          <w:sz w:val="24"/>
          <w:szCs w:val="24"/>
        </w:rPr>
      </w:pPr>
      <w:r w:rsidRPr="00FD7D6D">
        <w:rPr>
          <w:sz w:val="24"/>
          <w:szCs w:val="24"/>
        </w:rPr>
        <w:t>His</w:t>
      </w:r>
      <w:r w:rsidR="006072C2" w:rsidRPr="00FD7D6D">
        <w:rPr>
          <w:sz w:val="24"/>
          <w:szCs w:val="24"/>
        </w:rPr>
        <w:t xml:space="preserve"> face turned pale, </w:t>
      </w:r>
      <w:r w:rsidRPr="00FD7D6D">
        <w:rPr>
          <w:sz w:val="24"/>
          <w:szCs w:val="24"/>
        </w:rPr>
        <w:t xml:space="preserve">his hands and legs were shaking. </w:t>
      </w:r>
      <w:r w:rsidR="0028630A" w:rsidRPr="00FD7D6D">
        <w:rPr>
          <w:sz w:val="24"/>
          <w:szCs w:val="24"/>
        </w:rPr>
        <w:t xml:space="preserve">He felt his stomach </w:t>
      </w:r>
      <w:r w:rsidR="006A705B" w:rsidRPr="00FD7D6D">
        <w:rPr>
          <w:sz w:val="24"/>
          <w:szCs w:val="24"/>
        </w:rPr>
        <w:t>fluttering</w:t>
      </w:r>
      <w:r w:rsidR="0028630A" w:rsidRPr="00FD7D6D">
        <w:rPr>
          <w:sz w:val="24"/>
          <w:szCs w:val="24"/>
        </w:rPr>
        <w:t xml:space="preserve">. </w:t>
      </w:r>
      <w:r w:rsidRPr="00FD7D6D">
        <w:rPr>
          <w:sz w:val="24"/>
          <w:szCs w:val="24"/>
        </w:rPr>
        <w:t xml:space="preserve">He </w:t>
      </w:r>
      <w:r w:rsidR="00E25640" w:rsidRPr="00FD7D6D">
        <w:rPr>
          <w:sz w:val="24"/>
          <w:szCs w:val="24"/>
        </w:rPr>
        <w:t>couldn’t</w:t>
      </w:r>
      <w:r w:rsidR="00632F53" w:rsidRPr="00FD7D6D">
        <w:rPr>
          <w:sz w:val="24"/>
          <w:szCs w:val="24"/>
        </w:rPr>
        <w:t xml:space="preserve"> t</w:t>
      </w:r>
      <w:r w:rsidR="00E25640" w:rsidRPr="00FD7D6D">
        <w:rPr>
          <w:sz w:val="24"/>
          <w:szCs w:val="24"/>
        </w:rPr>
        <w:t xml:space="preserve">hink straight. </w:t>
      </w:r>
    </w:p>
    <w:p w14:paraId="2017223B" w14:textId="77777777" w:rsidR="00882567" w:rsidRPr="00FD7D6D" w:rsidRDefault="00882567" w:rsidP="00811EA8">
      <w:pPr>
        <w:pStyle w:val="NoSpacing"/>
        <w:spacing w:line="276" w:lineRule="auto"/>
        <w:rPr>
          <w:sz w:val="24"/>
          <w:szCs w:val="24"/>
        </w:rPr>
      </w:pPr>
    </w:p>
    <w:p w14:paraId="5DFBC8B5" w14:textId="07A8FB6C" w:rsidR="00E25640" w:rsidRPr="00FD7D6D" w:rsidRDefault="006A705B" w:rsidP="00811EA8">
      <w:pPr>
        <w:pStyle w:val="NoSpacing"/>
        <w:spacing w:line="276" w:lineRule="auto"/>
        <w:rPr>
          <w:sz w:val="24"/>
          <w:szCs w:val="24"/>
        </w:rPr>
      </w:pPr>
      <w:r w:rsidRPr="00FD7D6D">
        <w:rPr>
          <w:sz w:val="24"/>
          <w:szCs w:val="24"/>
        </w:rPr>
        <w:t>Sudden</w:t>
      </w:r>
      <w:r w:rsidR="00C35D73" w:rsidRPr="00FD7D6D">
        <w:rPr>
          <w:sz w:val="24"/>
          <w:szCs w:val="24"/>
        </w:rPr>
        <w:t xml:space="preserve"> </w:t>
      </w:r>
      <w:r w:rsidR="00BE0182" w:rsidRPr="00FD7D6D">
        <w:rPr>
          <w:sz w:val="24"/>
          <w:szCs w:val="24"/>
        </w:rPr>
        <w:t xml:space="preserve">thin </w:t>
      </w:r>
      <w:r w:rsidR="00C35D73" w:rsidRPr="00FD7D6D">
        <w:rPr>
          <w:sz w:val="24"/>
          <w:szCs w:val="24"/>
        </w:rPr>
        <w:t xml:space="preserve">mourning </w:t>
      </w:r>
      <w:r w:rsidR="00101908" w:rsidRPr="00FD7D6D">
        <w:rPr>
          <w:sz w:val="24"/>
          <w:szCs w:val="24"/>
        </w:rPr>
        <w:t>was</w:t>
      </w:r>
      <w:r w:rsidR="00C35D73" w:rsidRPr="00FD7D6D">
        <w:rPr>
          <w:sz w:val="24"/>
          <w:szCs w:val="24"/>
        </w:rPr>
        <w:t xml:space="preserve"> raised from the </w:t>
      </w:r>
      <w:r w:rsidR="00C776AE" w:rsidRPr="00FD7D6D">
        <w:rPr>
          <w:sz w:val="24"/>
          <w:szCs w:val="24"/>
        </w:rPr>
        <w:t>wardrobe</w:t>
      </w:r>
      <w:r w:rsidR="00C35D73" w:rsidRPr="00FD7D6D">
        <w:rPr>
          <w:sz w:val="24"/>
          <w:szCs w:val="24"/>
        </w:rPr>
        <w:t xml:space="preserve">. </w:t>
      </w:r>
      <w:r w:rsidR="00031824" w:rsidRPr="00FD7D6D">
        <w:rPr>
          <w:sz w:val="24"/>
          <w:szCs w:val="24"/>
        </w:rPr>
        <w:t xml:space="preserve">John quickly opened the </w:t>
      </w:r>
      <w:r w:rsidR="00101908" w:rsidRPr="00FD7D6D">
        <w:rPr>
          <w:sz w:val="24"/>
          <w:szCs w:val="24"/>
        </w:rPr>
        <w:t>left</w:t>
      </w:r>
      <w:r w:rsidR="00BE0182" w:rsidRPr="00FD7D6D">
        <w:rPr>
          <w:sz w:val="24"/>
          <w:szCs w:val="24"/>
        </w:rPr>
        <w:t xml:space="preserve"> door of the </w:t>
      </w:r>
      <w:r w:rsidR="00C776AE" w:rsidRPr="00FD7D6D">
        <w:rPr>
          <w:sz w:val="24"/>
          <w:szCs w:val="24"/>
        </w:rPr>
        <w:t>wardrobe</w:t>
      </w:r>
      <w:r w:rsidR="000C3A2B" w:rsidRPr="00FD7D6D">
        <w:rPr>
          <w:sz w:val="24"/>
          <w:szCs w:val="24"/>
        </w:rPr>
        <w:t>, he thought someone</w:t>
      </w:r>
      <w:r w:rsidR="006E4314" w:rsidRPr="00FD7D6D">
        <w:rPr>
          <w:sz w:val="24"/>
          <w:szCs w:val="24"/>
        </w:rPr>
        <w:t xml:space="preserve"> came as he did</w:t>
      </w:r>
      <w:r w:rsidR="00101908" w:rsidRPr="00FD7D6D">
        <w:rPr>
          <w:sz w:val="24"/>
          <w:szCs w:val="24"/>
        </w:rPr>
        <w:t>, but he</w:t>
      </w:r>
      <w:r w:rsidR="006E4314" w:rsidRPr="00FD7D6D">
        <w:rPr>
          <w:sz w:val="24"/>
          <w:szCs w:val="24"/>
        </w:rPr>
        <w:t xml:space="preserve"> saw a small girl </w:t>
      </w:r>
      <w:r w:rsidR="00137778" w:rsidRPr="00FD7D6D">
        <w:rPr>
          <w:sz w:val="24"/>
          <w:szCs w:val="24"/>
        </w:rPr>
        <w:t xml:space="preserve">hiding. </w:t>
      </w:r>
      <w:r w:rsidR="00880622" w:rsidRPr="00FD7D6D">
        <w:rPr>
          <w:sz w:val="24"/>
          <w:szCs w:val="24"/>
        </w:rPr>
        <w:t xml:space="preserve">A little girl with a </w:t>
      </w:r>
      <w:r w:rsidR="005201D4" w:rsidRPr="00FD7D6D">
        <w:rPr>
          <w:sz w:val="24"/>
          <w:szCs w:val="24"/>
        </w:rPr>
        <w:t xml:space="preserve">little </w:t>
      </w:r>
      <w:r w:rsidR="001745A7" w:rsidRPr="00FD7D6D">
        <w:rPr>
          <w:sz w:val="24"/>
          <w:szCs w:val="24"/>
        </w:rPr>
        <w:t>bottle green</w:t>
      </w:r>
      <w:r w:rsidR="005201D4" w:rsidRPr="00FD7D6D">
        <w:rPr>
          <w:sz w:val="24"/>
          <w:szCs w:val="24"/>
        </w:rPr>
        <w:t xml:space="preserve"> dress </w:t>
      </w:r>
      <w:r w:rsidR="00137778" w:rsidRPr="00FD7D6D">
        <w:rPr>
          <w:sz w:val="24"/>
          <w:szCs w:val="24"/>
        </w:rPr>
        <w:t>was sitting inside</w:t>
      </w:r>
      <w:r w:rsidR="000C700F" w:rsidRPr="00FD7D6D">
        <w:rPr>
          <w:sz w:val="24"/>
          <w:szCs w:val="24"/>
        </w:rPr>
        <w:t xml:space="preserve">, </w:t>
      </w:r>
      <w:r w:rsidR="00E953A3" w:rsidRPr="00FD7D6D">
        <w:rPr>
          <w:sz w:val="24"/>
          <w:szCs w:val="24"/>
        </w:rPr>
        <w:t>dumped</w:t>
      </w:r>
      <w:r w:rsidR="00137778" w:rsidRPr="00FD7D6D">
        <w:rPr>
          <w:sz w:val="24"/>
          <w:szCs w:val="24"/>
        </w:rPr>
        <w:t xml:space="preserve"> her face </w:t>
      </w:r>
      <w:r w:rsidR="006E686D" w:rsidRPr="00FD7D6D">
        <w:rPr>
          <w:sz w:val="24"/>
          <w:szCs w:val="24"/>
        </w:rPr>
        <w:t>on</w:t>
      </w:r>
      <w:r w:rsidR="00137778" w:rsidRPr="00FD7D6D">
        <w:rPr>
          <w:sz w:val="24"/>
          <w:szCs w:val="24"/>
        </w:rPr>
        <w:t xml:space="preserve"> her knees</w:t>
      </w:r>
      <w:r w:rsidR="00D33683" w:rsidRPr="00FD7D6D">
        <w:rPr>
          <w:sz w:val="24"/>
          <w:szCs w:val="24"/>
        </w:rPr>
        <w:t xml:space="preserve">. </w:t>
      </w:r>
    </w:p>
    <w:p w14:paraId="2A74B4EE" w14:textId="52AD1C29" w:rsidR="006A3DE5" w:rsidRPr="00FD7D6D" w:rsidRDefault="00B659A0" w:rsidP="00811EA8">
      <w:pPr>
        <w:pStyle w:val="NoSpacing"/>
        <w:spacing w:line="276" w:lineRule="auto"/>
        <w:rPr>
          <w:sz w:val="24"/>
          <w:szCs w:val="24"/>
        </w:rPr>
      </w:pPr>
      <w:r w:rsidRPr="00FD7D6D">
        <w:rPr>
          <w:sz w:val="24"/>
          <w:szCs w:val="24"/>
        </w:rPr>
        <w:t xml:space="preserve">John bent and </w:t>
      </w:r>
      <w:r w:rsidR="00D3689B" w:rsidRPr="00FD7D6D">
        <w:rPr>
          <w:sz w:val="24"/>
          <w:szCs w:val="24"/>
        </w:rPr>
        <w:t>quickly</w:t>
      </w:r>
      <w:r w:rsidR="00D33683" w:rsidRPr="00FD7D6D">
        <w:rPr>
          <w:sz w:val="24"/>
          <w:szCs w:val="24"/>
        </w:rPr>
        <w:t xml:space="preserve"> lifted her face</w:t>
      </w:r>
      <w:r w:rsidR="00FD21D9" w:rsidRPr="00FD7D6D">
        <w:rPr>
          <w:sz w:val="24"/>
          <w:szCs w:val="24"/>
        </w:rPr>
        <w:t>.</w:t>
      </w:r>
      <w:r w:rsidR="005A6646" w:rsidRPr="00FD7D6D">
        <w:rPr>
          <w:sz w:val="24"/>
          <w:szCs w:val="24"/>
        </w:rPr>
        <w:t xml:space="preserve"> </w:t>
      </w:r>
      <w:r w:rsidR="000D0C85" w:rsidRPr="00FD7D6D">
        <w:rPr>
          <w:sz w:val="24"/>
          <w:szCs w:val="24"/>
        </w:rPr>
        <w:t>Her 3</w:t>
      </w:r>
      <w:r w:rsidR="00044DE2" w:rsidRPr="00FD7D6D">
        <w:rPr>
          <w:sz w:val="24"/>
          <w:szCs w:val="24"/>
        </w:rPr>
        <w:t xml:space="preserve"> year</w:t>
      </w:r>
      <w:r w:rsidR="00101908" w:rsidRPr="00FD7D6D">
        <w:rPr>
          <w:sz w:val="24"/>
          <w:szCs w:val="24"/>
        </w:rPr>
        <w:t>s</w:t>
      </w:r>
      <w:r w:rsidR="00044DE2" w:rsidRPr="00FD7D6D">
        <w:rPr>
          <w:sz w:val="24"/>
          <w:szCs w:val="24"/>
        </w:rPr>
        <w:t xml:space="preserve"> old face was </w:t>
      </w:r>
      <w:r w:rsidR="00EF09E4" w:rsidRPr="00FD7D6D">
        <w:rPr>
          <w:sz w:val="24"/>
          <w:szCs w:val="24"/>
        </w:rPr>
        <w:t>swol</w:t>
      </w:r>
      <w:r w:rsidR="00DF610E" w:rsidRPr="00FD7D6D">
        <w:rPr>
          <w:sz w:val="24"/>
          <w:szCs w:val="24"/>
        </w:rPr>
        <w:t>len</w:t>
      </w:r>
      <w:r w:rsidR="00B80856" w:rsidRPr="00FD7D6D">
        <w:rPr>
          <w:sz w:val="24"/>
          <w:szCs w:val="24"/>
        </w:rPr>
        <w:t xml:space="preserve"> </w:t>
      </w:r>
      <w:r w:rsidR="00882567" w:rsidRPr="00FD7D6D">
        <w:rPr>
          <w:sz w:val="24"/>
          <w:szCs w:val="24"/>
        </w:rPr>
        <w:t xml:space="preserve">and </w:t>
      </w:r>
      <w:r w:rsidR="00E90805" w:rsidRPr="00FD7D6D">
        <w:rPr>
          <w:sz w:val="24"/>
          <w:szCs w:val="24"/>
        </w:rPr>
        <w:t>had a wound</w:t>
      </w:r>
      <w:r w:rsidR="007B7F32" w:rsidRPr="00FD7D6D">
        <w:rPr>
          <w:sz w:val="24"/>
          <w:szCs w:val="24"/>
        </w:rPr>
        <w:t xml:space="preserve"> with </w:t>
      </w:r>
      <w:r w:rsidR="00882567" w:rsidRPr="00FD7D6D">
        <w:rPr>
          <w:sz w:val="24"/>
          <w:szCs w:val="24"/>
        </w:rPr>
        <w:t>a band-aid</w:t>
      </w:r>
      <w:r w:rsidR="007B7F32" w:rsidRPr="00FD7D6D">
        <w:rPr>
          <w:sz w:val="24"/>
          <w:szCs w:val="24"/>
        </w:rPr>
        <w:t xml:space="preserve"> </w:t>
      </w:r>
      <w:r w:rsidR="00DB4607" w:rsidRPr="00FD7D6D">
        <w:rPr>
          <w:sz w:val="24"/>
          <w:szCs w:val="24"/>
        </w:rPr>
        <w:t xml:space="preserve">on the right corner of her </w:t>
      </w:r>
      <w:r w:rsidR="00882567" w:rsidRPr="00FD7D6D">
        <w:rPr>
          <w:sz w:val="24"/>
          <w:szCs w:val="24"/>
        </w:rPr>
        <w:t>forehead</w:t>
      </w:r>
      <w:r w:rsidR="00DB4607" w:rsidRPr="00FD7D6D">
        <w:rPr>
          <w:sz w:val="24"/>
          <w:szCs w:val="24"/>
        </w:rPr>
        <w:t xml:space="preserve">. Her hands and legs were </w:t>
      </w:r>
      <w:r w:rsidR="00B7342F" w:rsidRPr="00FD7D6D">
        <w:rPr>
          <w:sz w:val="24"/>
          <w:szCs w:val="24"/>
        </w:rPr>
        <w:t xml:space="preserve">overwhelmed </w:t>
      </w:r>
      <w:r w:rsidR="007B7F32" w:rsidRPr="00FD7D6D">
        <w:rPr>
          <w:sz w:val="24"/>
          <w:szCs w:val="24"/>
        </w:rPr>
        <w:t>with bruises.</w:t>
      </w:r>
      <w:r w:rsidR="000A6DB4" w:rsidRPr="00FD7D6D">
        <w:rPr>
          <w:sz w:val="24"/>
          <w:szCs w:val="24"/>
        </w:rPr>
        <w:t xml:space="preserve"> She was scared once she saw John, but h</w:t>
      </w:r>
      <w:r w:rsidR="00D0450B" w:rsidRPr="00FD7D6D">
        <w:rPr>
          <w:sz w:val="24"/>
          <w:szCs w:val="24"/>
        </w:rPr>
        <w:t>er</w:t>
      </w:r>
      <w:r w:rsidR="00EE75B9" w:rsidRPr="00FD7D6D">
        <w:rPr>
          <w:sz w:val="24"/>
          <w:szCs w:val="24"/>
        </w:rPr>
        <w:t xml:space="preserve"> small</w:t>
      </w:r>
      <w:r w:rsidR="00D0450B" w:rsidRPr="00FD7D6D">
        <w:rPr>
          <w:sz w:val="24"/>
          <w:szCs w:val="24"/>
        </w:rPr>
        <w:t xml:space="preserve"> hazel eyes were</w:t>
      </w:r>
      <w:r w:rsidR="000A6DB4" w:rsidRPr="00FD7D6D">
        <w:rPr>
          <w:sz w:val="24"/>
          <w:szCs w:val="24"/>
        </w:rPr>
        <w:t xml:space="preserve"> still </w:t>
      </w:r>
      <w:r w:rsidR="00D24C1B" w:rsidRPr="00FD7D6D">
        <w:rPr>
          <w:sz w:val="24"/>
          <w:szCs w:val="24"/>
        </w:rPr>
        <w:t>craving</w:t>
      </w:r>
      <w:r w:rsidR="00D0450B" w:rsidRPr="00FD7D6D">
        <w:rPr>
          <w:sz w:val="24"/>
          <w:szCs w:val="24"/>
        </w:rPr>
        <w:t xml:space="preserve"> help. </w:t>
      </w:r>
    </w:p>
    <w:p w14:paraId="4DF80237" w14:textId="7B007C47" w:rsidR="000A6DB4" w:rsidRPr="00FD7D6D" w:rsidRDefault="000A6DB4" w:rsidP="00811EA8">
      <w:pPr>
        <w:pStyle w:val="NoSpacing"/>
        <w:spacing w:line="276" w:lineRule="auto"/>
        <w:rPr>
          <w:sz w:val="24"/>
          <w:szCs w:val="24"/>
        </w:rPr>
      </w:pPr>
    </w:p>
    <w:p w14:paraId="5CACB89C" w14:textId="43CEEB39" w:rsidR="00065469" w:rsidRPr="00FD7D6D" w:rsidRDefault="000C2C58" w:rsidP="00811EA8">
      <w:pPr>
        <w:pStyle w:val="NoSpacing"/>
        <w:spacing w:line="276" w:lineRule="auto"/>
        <w:rPr>
          <w:sz w:val="24"/>
          <w:szCs w:val="24"/>
        </w:rPr>
      </w:pPr>
      <w:r w:rsidRPr="00FD7D6D">
        <w:rPr>
          <w:sz w:val="24"/>
          <w:szCs w:val="24"/>
        </w:rPr>
        <w:lastRenderedPageBreak/>
        <w:t>“</w:t>
      </w:r>
      <w:r w:rsidR="004975A3" w:rsidRPr="00FD7D6D">
        <w:rPr>
          <w:sz w:val="24"/>
          <w:szCs w:val="24"/>
        </w:rPr>
        <w:t xml:space="preserve">Hey! Are you okay? </w:t>
      </w:r>
      <w:r w:rsidR="00993D06" w:rsidRPr="00FD7D6D">
        <w:rPr>
          <w:sz w:val="24"/>
          <w:szCs w:val="24"/>
        </w:rPr>
        <w:t xml:space="preserve">What happened? where are we? What is going </w:t>
      </w:r>
      <w:r w:rsidR="00E16F14" w:rsidRPr="00FD7D6D">
        <w:rPr>
          <w:sz w:val="24"/>
          <w:szCs w:val="24"/>
        </w:rPr>
        <w:t>on? “With</w:t>
      </w:r>
      <w:r w:rsidR="007A7791" w:rsidRPr="00FD7D6D">
        <w:rPr>
          <w:sz w:val="24"/>
          <w:szCs w:val="24"/>
        </w:rPr>
        <w:t xml:space="preserve"> a low voice, </w:t>
      </w:r>
      <w:r w:rsidR="00E75360" w:rsidRPr="00FD7D6D">
        <w:rPr>
          <w:sz w:val="24"/>
          <w:szCs w:val="24"/>
        </w:rPr>
        <w:t xml:space="preserve">he </w:t>
      </w:r>
      <w:r w:rsidR="007A7791" w:rsidRPr="00FD7D6D">
        <w:rPr>
          <w:sz w:val="24"/>
          <w:szCs w:val="24"/>
        </w:rPr>
        <w:t xml:space="preserve">asked her. </w:t>
      </w:r>
    </w:p>
    <w:p w14:paraId="2425630B" w14:textId="49555F75" w:rsidR="00E13861" w:rsidRPr="00FD7D6D" w:rsidRDefault="00E13861" w:rsidP="00811EA8">
      <w:pPr>
        <w:pStyle w:val="NoSpacing"/>
        <w:spacing w:line="276" w:lineRule="auto"/>
        <w:rPr>
          <w:sz w:val="24"/>
          <w:szCs w:val="24"/>
        </w:rPr>
      </w:pPr>
    </w:p>
    <w:p w14:paraId="6B3BE9C3" w14:textId="4126A6F5" w:rsidR="00E13861" w:rsidRPr="00FD7D6D" w:rsidRDefault="00882567" w:rsidP="00811EA8">
      <w:pPr>
        <w:pStyle w:val="NoSpacing"/>
        <w:spacing w:line="276" w:lineRule="auto"/>
        <w:rPr>
          <w:sz w:val="24"/>
          <w:szCs w:val="24"/>
        </w:rPr>
      </w:pPr>
      <w:r w:rsidRPr="00FD7D6D">
        <w:rPr>
          <w:sz w:val="24"/>
          <w:szCs w:val="24"/>
        </w:rPr>
        <w:t>The poor</w:t>
      </w:r>
      <w:r w:rsidR="00E13861" w:rsidRPr="00FD7D6D">
        <w:rPr>
          <w:sz w:val="24"/>
          <w:szCs w:val="24"/>
        </w:rPr>
        <w:t xml:space="preserve"> little girl </w:t>
      </w:r>
      <w:r w:rsidR="00C23C03" w:rsidRPr="00FD7D6D">
        <w:rPr>
          <w:sz w:val="24"/>
          <w:szCs w:val="24"/>
        </w:rPr>
        <w:t>didn’t</w:t>
      </w:r>
      <w:r w:rsidR="00E13861" w:rsidRPr="00FD7D6D">
        <w:rPr>
          <w:sz w:val="24"/>
          <w:szCs w:val="24"/>
        </w:rPr>
        <w:t xml:space="preserve"> have any answers, </w:t>
      </w:r>
      <w:r w:rsidR="00F71AAB" w:rsidRPr="00FD7D6D">
        <w:rPr>
          <w:sz w:val="24"/>
          <w:szCs w:val="24"/>
        </w:rPr>
        <w:t>started sobbing</w:t>
      </w:r>
      <w:r w:rsidRPr="00FD7D6D">
        <w:rPr>
          <w:sz w:val="24"/>
          <w:szCs w:val="24"/>
        </w:rPr>
        <w:t>,</w:t>
      </w:r>
      <w:r w:rsidR="00F71AAB" w:rsidRPr="00FD7D6D">
        <w:rPr>
          <w:sz w:val="24"/>
          <w:szCs w:val="24"/>
        </w:rPr>
        <w:t xml:space="preserve"> and fell </w:t>
      </w:r>
      <w:r w:rsidRPr="00FD7D6D">
        <w:rPr>
          <w:sz w:val="24"/>
          <w:szCs w:val="24"/>
        </w:rPr>
        <w:t>into</w:t>
      </w:r>
      <w:r w:rsidR="00F71AAB" w:rsidRPr="00FD7D6D">
        <w:rPr>
          <w:sz w:val="24"/>
          <w:szCs w:val="24"/>
        </w:rPr>
        <w:t xml:space="preserve"> </w:t>
      </w:r>
      <w:r w:rsidR="005E77CF" w:rsidRPr="00FD7D6D">
        <w:rPr>
          <w:sz w:val="24"/>
          <w:szCs w:val="24"/>
        </w:rPr>
        <w:t xml:space="preserve">his arms. </w:t>
      </w:r>
    </w:p>
    <w:p w14:paraId="272DF3B2" w14:textId="28EABA9F" w:rsidR="005E77CF" w:rsidRPr="00FD7D6D" w:rsidRDefault="005E77CF" w:rsidP="00811EA8">
      <w:pPr>
        <w:pStyle w:val="NoSpacing"/>
        <w:spacing w:line="276" w:lineRule="auto"/>
        <w:rPr>
          <w:sz w:val="24"/>
          <w:szCs w:val="24"/>
        </w:rPr>
      </w:pPr>
    </w:p>
    <w:p w14:paraId="2EF74A40" w14:textId="595E173D" w:rsidR="00E615B6" w:rsidRPr="00FD7D6D" w:rsidRDefault="000057AA" w:rsidP="00811EA8">
      <w:pPr>
        <w:pStyle w:val="NoSpacing"/>
        <w:spacing w:line="276" w:lineRule="auto"/>
        <w:rPr>
          <w:sz w:val="24"/>
          <w:szCs w:val="24"/>
        </w:rPr>
      </w:pPr>
      <w:r w:rsidRPr="00FD7D6D">
        <w:rPr>
          <w:sz w:val="24"/>
          <w:szCs w:val="24"/>
        </w:rPr>
        <w:t>“</w:t>
      </w:r>
      <w:r w:rsidR="00E615B6" w:rsidRPr="00FD7D6D">
        <w:rPr>
          <w:sz w:val="24"/>
          <w:szCs w:val="24"/>
        </w:rPr>
        <w:t xml:space="preserve">Jane!!! My dear little daughter! Where are </w:t>
      </w:r>
      <w:proofErr w:type="gramStart"/>
      <w:r w:rsidR="00E615B6" w:rsidRPr="00FD7D6D">
        <w:rPr>
          <w:sz w:val="24"/>
          <w:szCs w:val="24"/>
        </w:rPr>
        <w:t>you</w:t>
      </w:r>
      <w:proofErr w:type="gramEnd"/>
      <w:r w:rsidR="00E615B6" w:rsidRPr="00FD7D6D">
        <w:rPr>
          <w:sz w:val="24"/>
          <w:szCs w:val="24"/>
        </w:rPr>
        <w:t xml:space="preserve"> cutie pie? </w:t>
      </w:r>
      <w:r w:rsidR="00A71327" w:rsidRPr="00FD7D6D">
        <w:rPr>
          <w:sz w:val="24"/>
          <w:szCs w:val="24"/>
        </w:rPr>
        <w:t>Dad</w:t>
      </w:r>
      <w:r w:rsidR="009E0B3A" w:rsidRPr="00FD7D6D">
        <w:rPr>
          <w:sz w:val="24"/>
          <w:szCs w:val="24"/>
        </w:rPr>
        <w:t xml:space="preserve"> is</w:t>
      </w:r>
      <w:r w:rsidR="00E615B6" w:rsidRPr="00FD7D6D">
        <w:rPr>
          <w:sz w:val="24"/>
          <w:szCs w:val="24"/>
        </w:rPr>
        <w:t xml:space="preserve"> coming!! </w:t>
      </w:r>
      <w:proofErr w:type="gramStart"/>
      <w:r w:rsidR="00E615B6" w:rsidRPr="00FD7D6D">
        <w:rPr>
          <w:sz w:val="24"/>
          <w:szCs w:val="24"/>
        </w:rPr>
        <w:t>“</w:t>
      </w:r>
      <w:r w:rsidR="00882567" w:rsidRPr="00FD7D6D">
        <w:rPr>
          <w:sz w:val="24"/>
          <w:szCs w:val="24"/>
        </w:rPr>
        <w:t xml:space="preserve"> </w:t>
      </w:r>
      <w:r w:rsidR="00E615B6" w:rsidRPr="00FD7D6D">
        <w:rPr>
          <w:sz w:val="24"/>
          <w:szCs w:val="24"/>
        </w:rPr>
        <w:t>A</w:t>
      </w:r>
      <w:proofErr w:type="gramEnd"/>
      <w:r w:rsidR="00E615B6" w:rsidRPr="00FD7D6D">
        <w:rPr>
          <w:sz w:val="24"/>
          <w:szCs w:val="24"/>
        </w:rPr>
        <w:t xml:space="preserve"> dreadful voice raised. </w:t>
      </w:r>
    </w:p>
    <w:p w14:paraId="7C820536" w14:textId="6AC6EC74" w:rsidR="00E615B6" w:rsidRPr="00FD7D6D" w:rsidRDefault="00E615B6" w:rsidP="00811EA8">
      <w:pPr>
        <w:pStyle w:val="NoSpacing"/>
        <w:spacing w:line="276" w:lineRule="auto"/>
        <w:rPr>
          <w:sz w:val="24"/>
          <w:szCs w:val="24"/>
        </w:rPr>
      </w:pPr>
      <w:r w:rsidRPr="00FD7D6D">
        <w:rPr>
          <w:sz w:val="24"/>
          <w:szCs w:val="24"/>
        </w:rPr>
        <w:t xml:space="preserve">Her face turned </w:t>
      </w:r>
      <w:r w:rsidR="00FA1800" w:rsidRPr="00FD7D6D">
        <w:rPr>
          <w:sz w:val="24"/>
          <w:szCs w:val="24"/>
        </w:rPr>
        <w:t>frightened blue</w:t>
      </w:r>
      <w:r w:rsidR="00F41B55" w:rsidRPr="00FD7D6D">
        <w:rPr>
          <w:sz w:val="24"/>
          <w:szCs w:val="24"/>
        </w:rPr>
        <w:t>, that voice chilled her bone</w:t>
      </w:r>
      <w:r w:rsidR="001964EC" w:rsidRPr="00FD7D6D">
        <w:rPr>
          <w:sz w:val="24"/>
          <w:szCs w:val="24"/>
        </w:rPr>
        <w:t xml:space="preserve">. </w:t>
      </w:r>
      <w:r w:rsidR="00161909" w:rsidRPr="00FD7D6D">
        <w:rPr>
          <w:sz w:val="24"/>
          <w:szCs w:val="24"/>
        </w:rPr>
        <w:t xml:space="preserve">Her silent yet painful cry came out from her </w:t>
      </w:r>
      <w:r w:rsidR="001964EC" w:rsidRPr="00FD7D6D">
        <w:rPr>
          <w:sz w:val="24"/>
          <w:szCs w:val="24"/>
        </w:rPr>
        <w:t xml:space="preserve">shivering lips. </w:t>
      </w:r>
    </w:p>
    <w:p w14:paraId="2922C471" w14:textId="2B317217" w:rsidR="00FC33C0" w:rsidRPr="00FD7D6D" w:rsidRDefault="00FC33C0" w:rsidP="00811EA8">
      <w:pPr>
        <w:pStyle w:val="NoSpacing"/>
        <w:spacing w:line="276" w:lineRule="auto"/>
        <w:rPr>
          <w:sz w:val="24"/>
          <w:szCs w:val="24"/>
        </w:rPr>
      </w:pPr>
      <w:r w:rsidRPr="00FD7D6D">
        <w:rPr>
          <w:sz w:val="24"/>
          <w:szCs w:val="24"/>
        </w:rPr>
        <w:t xml:space="preserve">John quickly </w:t>
      </w:r>
      <w:r w:rsidR="00320CA8" w:rsidRPr="00FD7D6D">
        <w:rPr>
          <w:sz w:val="24"/>
          <w:szCs w:val="24"/>
        </w:rPr>
        <w:t>hid</w:t>
      </w:r>
      <w:r w:rsidRPr="00FD7D6D">
        <w:rPr>
          <w:sz w:val="24"/>
          <w:szCs w:val="24"/>
        </w:rPr>
        <w:t xml:space="preserve"> her back into the </w:t>
      </w:r>
      <w:r w:rsidR="00C776AE" w:rsidRPr="00FD7D6D">
        <w:rPr>
          <w:sz w:val="24"/>
          <w:szCs w:val="24"/>
        </w:rPr>
        <w:t>wardrobe</w:t>
      </w:r>
      <w:r w:rsidRPr="00FD7D6D">
        <w:rPr>
          <w:sz w:val="24"/>
          <w:szCs w:val="24"/>
        </w:rPr>
        <w:t xml:space="preserve"> </w:t>
      </w:r>
      <w:r w:rsidR="00320CA8" w:rsidRPr="00FD7D6D">
        <w:rPr>
          <w:sz w:val="24"/>
          <w:szCs w:val="24"/>
        </w:rPr>
        <w:t xml:space="preserve">and </w:t>
      </w:r>
      <w:r w:rsidR="00FC07A0" w:rsidRPr="00FD7D6D">
        <w:rPr>
          <w:sz w:val="24"/>
          <w:szCs w:val="24"/>
        </w:rPr>
        <w:t xml:space="preserve">hid </w:t>
      </w:r>
      <w:r w:rsidR="003142B4" w:rsidRPr="00FD7D6D">
        <w:rPr>
          <w:sz w:val="24"/>
          <w:szCs w:val="24"/>
        </w:rPr>
        <w:t xml:space="preserve">behind </w:t>
      </w:r>
      <w:r w:rsidR="00CF5D5C" w:rsidRPr="00FD7D6D">
        <w:rPr>
          <w:sz w:val="24"/>
          <w:szCs w:val="24"/>
        </w:rPr>
        <w:t xml:space="preserve">the </w:t>
      </w:r>
      <w:r w:rsidR="00FE03DF" w:rsidRPr="00FD7D6D">
        <w:rPr>
          <w:sz w:val="24"/>
          <w:szCs w:val="24"/>
        </w:rPr>
        <w:t>room</w:t>
      </w:r>
      <w:r w:rsidR="00856C9E" w:rsidRPr="00FD7D6D">
        <w:rPr>
          <w:sz w:val="24"/>
          <w:szCs w:val="24"/>
        </w:rPr>
        <w:t xml:space="preserve"> door. </w:t>
      </w:r>
    </w:p>
    <w:p w14:paraId="0F1DA576" w14:textId="133902CE" w:rsidR="00856C9E" w:rsidRPr="00FD7D6D" w:rsidRDefault="00856C9E" w:rsidP="00811EA8">
      <w:pPr>
        <w:pStyle w:val="NoSpacing"/>
        <w:spacing w:line="276" w:lineRule="auto"/>
        <w:rPr>
          <w:sz w:val="24"/>
          <w:szCs w:val="24"/>
        </w:rPr>
      </w:pPr>
    </w:p>
    <w:p w14:paraId="122D4D9D" w14:textId="561BB33A" w:rsidR="00624AC6" w:rsidRPr="00FD7D6D" w:rsidRDefault="00B53107" w:rsidP="00811EA8">
      <w:pPr>
        <w:pStyle w:val="NoSpacing"/>
        <w:spacing w:line="276" w:lineRule="auto"/>
        <w:rPr>
          <w:sz w:val="24"/>
          <w:szCs w:val="24"/>
        </w:rPr>
      </w:pPr>
      <w:r w:rsidRPr="00FD7D6D">
        <w:rPr>
          <w:sz w:val="24"/>
          <w:szCs w:val="24"/>
        </w:rPr>
        <w:t xml:space="preserve">A steady </w:t>
      </w:r>
      <w:r w:rsidR="0046376D" w:rsidRPr="00FD7D6D">
        <w:rPr>
          <w:sz w:val="24"/>
          <w:szCs w:val="24"/>
        </w:rPr>
        <w:t>footfall approached the door.</w:t>
      </w:r>
      <w:r w:rsidR="005D0888" w:rsidRPr="00FD7D6D">
        <w:rPr>
          <w:sz w:val="24"/>
          <w:szCs w:val="24"/>
        </w:rPr>
        <w:t xml:space="preserve"> </w:t>
      </w:r>
      <w:r w:rsidR="00BD6FC4" w:rsidRPr="00FD7D6D">
        <w:rPr>
          <w:sz w:val="24"/>
          <w:szCs w:val="24"/>
        </w:rPr>
        <w:t>Joh</w:t>
      </w:r>
      <w:r w:rsidR="00FE03DF" w:rsidRPr="00FD7D6D">
        <w:rPr>
          <w:sz w:val="24"/>
          <w:szCs w:val="24"/>
        </w:rPr>
        <w:t>n</w:t>
      </w:r>
      <w:r w:rsidR="00BD6FC4" w:rsidRPr="00FD7D6D">
        <w:rPr>
          <w:sz w:val="24"/>
          <w:szCs w:val="24"/>
        </w:rPr>
        <w:t xml:space="preserve"> saw the </w:t>
      </w:r>
      <w:r w:rsidR="00882567" w:rsidRPr="00FD7D6D">
        <w:rPr>
          <w:sz w:val="24"/>
          <w:szCs w:val="24"/>
        </w:rPr>
        <w:t>vein full</w:t>
      </w:r>
      <w:r w:rsidR="00BD6FC4" w:rsidRPr="00FD7D6D">
        <w:rPr>
          <w:sz w:val="24"/>
          <w:szCs w:val="24"/>
        </w:rPr>
        <w:t xml:space="preserve"> hand</w:t>
      </w:r>
      <w:r w:rsidR="00AF34F6" w:rsidRPr="00FD7D6D">
        <w:rPr>
          <w:sz w:val="24"/>
          <w:szCs w:val="24"/>
        </w:rPr>
        <w:t xml:space="preserve"> </w:t>
      </w:r>
      <w:r w:rsidR="00BD6FC4" w:rsidRPr="00FD7D6D">
        <w:rPr>
          <w:sz w:val="24"/>
          <w:szCs w:val="24"/>
        </w:rPr>
        <w:t>opening the door from the other side</w:t>
      </w:r>
      <w:r w:rsidR="00887CD9" w:rsidRPr="00FD7D6D">
        <w:rPr>
          <w:sz w:val="24"/>
          <w:szCs w:val="24"/>
        </w:rPr>
        <w:t xml:space="preserve"> and the opened door covered John’s body standing behind. </w:t>
      </w:r>
      <w:r w:rsidR="001F1616" w:rsidRPr="00FD7D6D">
        <w:rPr>
          <w:sz w:val="24"/>
          <w:szCs w:val="24"/>
        </w:rPr>
        <w:t>T</w:t>
      </w:r>
      <w:r w:rsidR="00CD4D0D" w:rsidRPr="00FD7D6D">
        <w:rPr>
          <w:sz w:val="24"/>
          <w:szCs w:val="24"/>
        </w:rPr>
        <w:t>he</w:t>
      </w:r>
      <w:r w:rsidR="008274D9" w:rsidRPr="00FD7D6D">
        <w:rPr>
          <w:sz w:val="24"/>
          <w:szCs w:val="24"/>
        </w:rPr>
        <w:t xml:space="preserve"> </w:t>
      </w:r>
      <w:r w:rsidR="00882567" w:rsidRPr="00FD7D6D">
        <w:rPr>
          <w:sz w:val="24"/>
          <w:szCs w:val="24"/>
        </w:rPr>
        <w:t>middle-aged</w:t>
      </w:r>
      <w:r w:rsidR="002862B0" w:rsidRPr="00FD7D6D">
        <w:rPr>
          <w:sz w:val="24"/>
          <w:szCs w:val="24"/>
        </w:rPr>
        <w:t xml:space="preserve"> man </w:t>
      </w:r>
      <w:r w:rsidR="0086379D" w:rsidRPr="00FD7D6D">
        <w:rPr>
          <w:sz w:val="24"/>
          <w:szCs w:val="24"/>
        </w:rPr>
        <w:t xml:space="preserve">with </w:t>
      </w:r>
      <w:r w:rsidR="00981962" w:rsidRPr="00FD7D6D">
        <w:rPr>
          <w:sz w:val="24"/>
          <w:szCs w:val="24"/>
        </w:rPr>
        <w:t xml:space="preserve">a </w:t>
      </w:r>
      <w:r w:rsidR="00694FBA" w:rsidRPr="00FD7D6D">
        <w:rPr>
          <w:sz w:val="24"/>
          <w:szCs w:val="24"/>
        </w:rPr>
        <w:t>grey</w:t>
      </w:r>
      <w:r w:rsidR="00981962" w:rsidRPr="00FD7D6D">
        <w:rPr>
          <w:sz w:val="24"/>
          <w:szCs w:val="24"/>
        </w:rPr>
        <w:t xml:space="preserve"> </w:t>
      </w:r>
      <w:r w:rsidR="00882567" w:rsidRPr="00FD7D6D">
        <w:rPr>
          <w:sz w:val="24"/>
          <w:szCs w:val="24"/>
        </w:rPr>
        <w:t>T-shirt</w:t>
      </w:r>
      <w:r w:rsidR="00981962" w:rsidRPr="00FD7D6D">
        <w:rPr>
          <w:sz w:val="24"/>
          <w:szCs w:val="24"/>
        </w:rPr>
        <w:t xml:space="preserve"> entered the room. </w:t>
      </w:r>
      <w:r w:rsidR="0044487D" w:rsidRPr="00FD7D6D">
        <w:rPr>
          <w:sz w:val="24"/>
          <w:szCs w:val="24"/>
        </w:rPr>
        <w:t xml:space="preserve">He </w:t>
      </w:r>
      <w:r w:rsidR="005D0888" w:rsidRPr="00FD7D6D">
        <w:rPr>
          <w:sz w:val="24"/>
          <w:szCs w:val="24"/>
        </w:rPr>
        <w:t xml:space="preserve">had a bald </w:t>
      </w:r>
      <w:r w:rsidR="0044487D" w:rsidRPr="00FD7D6D">
        <w:rPr>
          <w:sz w:val="24"/>
          <w:szCs w:val="24"/>
        </w:rPr>
        <w:t>back head</w:t>
      </w:r>
      <w:r w:rsidR="002A0EE9" w:rsidRPr="00FD7D6D">
        <w:rPr>
          <w:sz w:val="24"/>
          <w:szCs w:val="24"/>
        </w:rPr>
        <w:t xml:space="preserve"> and broad shoulders. He was tall but not as much as </w:t>
      </w:r>
      <w:r w:rsidR="00ED6621" w:rsidRPr="00FD7D6D">
        <w:rPr>
          <w:sz w:val="24"/>
          <w:szCs w:val="24"/>
        </w:rPr>
        <w:t>Joh</w:t>
      </w:r>
      <w:r w:rsidR="008274D9" w:rsidRPr="00FD7D6D">
        <w:rPr>
          <w:sz w:val="24"/>
          <w:szCs w:val="24"/>
        </w:rPr>
        <w:t>n</w:t>
      </w:r>
      <w:r w:rsidR="00ED6621" w:rsidRPr="00FD7D6D">
        <w:rPr>
          <w:sz w:val="24"/>
          <w:szCs w:val="24"/>
        </w:rPr>
        <w:t xml:space="preserve">. </w:t>
      </w:r>
      <w:r w:rsidR="003C4DD1" w:rsidRPr="00FD7D6D">
        <w:rPr>
          <w:sz w:val="24"/>
          <w:szCs w:val="24"/>
        </w:rPr>
        <w:t xml:space="preserve">He </w:t>
      </w:r>
      <w:r w:rsidR="004323A0" w:rsidRPr="00FD7D6D">
        <w:rPr>
          <w:sz w:val="24"/>
          <w:szCs w:val="24"/>
        </w:rPr>
        <w:t xml:space="preserve">scanned </w:t>
      </w:r>
      <w:r w:rsidR="003C4DD1" w:rsidRPr="00FD7D6D">
        <w:rPr>
          <w:sz w:val="24"/>
          <w:szCs w:val="24"/>
        </w:rPr>
        <w:t xml:space="preserve">around the room and went near the </w:t>
      </w:r>
      <w:r w:rsidR="00C776AE" w:rsidRPr="00FD7D6D">
        <w:rPr>
          <w:sz w:val="24"/>
          <w:szCs w:val="24"/>
        </w:rPr>
        <w:t>wardrobe</w:t>
      </w:r>
      <w:r w:rsidR="003C4DD1" w:rsidRPr="00FD7D6D">
        <w:rPr>
          <w:sz w:val="24"/>
          <w:szCs w:val="24"/>
        </w:rPr>
        <w:t xml:space="preserve">. John </w:t>
      </w:r>
      <w:r w:rsidR="004D42CA" w:rsidRPr="00FD7D6D">
        <w:rPr>
          <w:sz w:val="24"/>
          <w:szCs w:val="24"/>
        </w:rPr>
        <w:t>swiftly</w:t>
      </w:r>
      <w:r w:rsidR="003C4DD1" w:rsidRPr="00FD7D6D">
        <w:rPr>
          <w:sz w:val="24"/>
          <w:szCs w:val="24"/>
        </w:rPr>
        <w:t xml:space="preserve"> came out</w:t>
      </w:r>
      <w:r w:rsidR="007C5F3F" w:rsidRPr="00FD7D6D">
        <w:rPr>
          <w:sz w:val="24"/>
          <w:szCs w:val="24"/>
        </w:rPr>
        <w:t>,</w:t>
      </w:r>
      <w:r w:rsidR="00712F92" w:rsidRPr="00FD7D6D">
        <w:rPr>
          <w:sz w:val="24"/>
          <w:szCs w:val="24"/>
        </w:rPr>
        <w:t xml:space="preserve"> pulled his </w:t>
      </w:r>
      <w:r w:rsidR="00882567" w:rsidRPr="00FD7D6D">
        <w:rPr>
          <w:sz w:val="24"/>
          <w:szCs w:val="24"/>
        </w:rPr>
        <w:t>T-shirt</w:t>
      </w:r>
      <w:r w:rsidR="00712F92" w:rsidRPr="00FD7D6D">
        <w:rPr>
          <w:sz w:val="24"/>
          <w:szCs w:val="24"/>
        </w:rPr>
        <w:t xml:space="preserve"> behind</w:t>
      </w:r>
      <w:r w:rsidR="007C5F3F" w:rsidRPr="00FD7D6D">
        <w:rPr>
          <w:sz w:val="24"/>
          <w:szCs w:val="24"/>
        </w:rPr>
        <w:t>,</w:t>
      </w:r>
      <w:r w:rsidR="00712F92" w:rsidRPr="00FD7D6D">
        <w:rPr>
          <w:sz w:val="24"/>
          <w:szCs w:val="24"/>
        </w:rPr>
        <w:t xml:space="preserve"> and </w:t>
      </w:r>
      <w:r w:rsidR="004D42CA" w:rsidRPr="00FD7D6D">
        <w:rPr>
          <w:sz w:val="24"/>
          <w:szCs w:val="24"/>
        </w:rPr>
        <w:t>threw</w:t>
      </w:r>
      <w:r w:rsidR="00712F92" w:rsidRPr="00FD7D6D">
        <w:rPr>
          <w:sz w:val="24"/>
          <w:szCs w:val="24"/>
        </w:rPr>
        <w:t xml:space="preserve"> him out </w:t>
      </w:r>
      <w:r w:rsidR="004D42CA" w:rsidRPr="00FD7D6D">
        <w:rPr>
          <w:sz w:val="24"/>
          <w:szCs w:val="24"/>
        </w:rPr>
        <w:t>of</w:t>
      </w:r>
      <w:r w:rsidR="00712F92" w:rsidRPr="00FD7D6D">
        <w:rPr>
          <w:sz w:val="24"/>
          <w:szCs w:val="24"/>
        </w:rPr>
        <w:t xml:space="preserve"> the room. When the man </w:t>
      </w:r>
      <w:r w:rsidR="008F2308" w:rsidRPr="00FD7D6D">
        <w:rPr>
          <w:sz w:val="24"/>
          <w:szCs w:val="24"/>
        </w:rPr>
        <w:t xml:space="preserve">raised </w:t>
      </w:r>
      <w:r w:rsidR="00EA4E3D" w:rsidRPr="00FD7D6D">
        <w:rPr>
          <w:sz w:val="24"/>
          <w:szCs w:val="24"/>
        </w:rPr>
        <w:t xml:space="preserve">his hand to shoot John, he </w:t>
      </w:r>
      <w:r w:rsidR="00624791" w:rsidRPr="00FD7D6D">
        <w:rPr>
          <w:sz w:val="24"/>
          <w:szCs w:val="24"/>
        </w:rPr>
        <w:t xml:space="preserve">pushed </w:t>
      </w:r>
      <w:r w:rsidR="00EA4E3D" w:rsidRPr="00FD7D6D">
        <w:rPr>
          <w:sz w:val="24"/>
          <w:szCs w:val="24"/>
        </w:rPr>
        <w:t>the door</w:t>
      </w:r>
      <w:r w:rsidR="00C636AB" w:rsidRPr="00FD7D6D">
        <w:rPr>
          <w:sz w:val="24"/>
          <w:szCs w:val="24"/>
        </w:rPr>
        <w:t xml:space="preserve"> with all his power, </w:t>
      </w:r>
      <w:r w:rsidR="00EA4E3D" w:rsidRPr="00FD7D6D">
        <w:rPr>
          <w:sz w:val="24"/>
          <w:szCs w:val="24"/>
        </w:rPr>
        <w:t>so</w:t>
      </w:r>
      <w:r w:rsidR="004D42CA" w:rsidRPr="00FD7D6D">
        <w:rPr>
          <w:sz w:val="24"/>
          <w:szCs w:val="24"/>
        </w:rPr>
        <w:t xml:space="preserve"> </w:t>
      </w:r>
      <w:r w:rsidR="00C636AB" w:rsidRPr="00FD7D6D">
        <w:rPr>
          <w:sz w:val="24"/>
          <w:szCs w:val="24"/>
        </w:rPr>
        <w:t xml:space="preserve">the man’s </w:t>
      </w:r>
      <w:r w:rsidR="00EA4E3D" w:rsidRPr="00FD7D6D">
        <w:rPr>
          <w:sz w:val="24"/>
          <w:szCs w:val="24"/>
        </w:rPr>
        <w:t xml:space="preserve">hand got </w:t>
      </w:r>
      <w:r w:rsidR="004D42CA" w:rsidRPr="00FD7D6D">
        <w:rPr>
          <w:sz w:val="24"/>
          <w:szCs w:val="24"/>
        </w:rPr>
        <w:t>stuck</w:t>
      </w:r>
      <w:r w:rsidR="00EA4E3D" w:rsidRPr="00FD7D6D">
        <w:rPr>
          <w:sz w:val="24"/>
          <w:szCs w:val="24"/>
        </w:rPr>
        <w:t xml:space="preserve"> </w:t>
      </w:r>
      <w:r w:rsidR="004D42CA" w:rsidRPr="00FD7D6D">
        <w:rPr>
          <w:sz w:val="24"/>
          <w:szCs w:val="24"/>
        </w:rPr>
        <w:t>in</w:t>
      </w:r>
      <w:r w:rsidR="00F834A5" w:rsidRPr="00FD7D6D">
        <w:rPr>
          <w:sz w:val="24"/>
          <w:szCs w:val="24"/>
        </w:rPr>
        <w:t xml:space="preserve"> the gap of </w:t>
      </w:r>
      <w:r w:rsidR="00431B53" w:rsidRPr="00FD7D6D">
        <w:rPr>
          <w:sz w:val="24"/>
          <w:szCs w:val="24"/>
        </w:rPr>
        <w:t>that</w:t>
      </w:r>
      <w:r w:rsidR="00F834A5" w:rsidRPr="00FD7D6D">
        <w:rPr>
          <w:sz w:val="24"/>
          <w:szCs w:val="24"/>
        </w:rPr>
        <w:t xml:space="preserve"> white wooden door.</w:t>
      </w:r>
      <w:r w:rsidR="00BF5371" w:rsidRPr="00FD7D6D">
        <w:rPr>
          <w:sz w:val="24"/>
          <w:szCs w:val="24"/>
        </w:rPr>
        <w:t xml:space="preserve"> </w:t>
      </w:r>
      <w:r w:rsidR="00D23A03" w:rsidRPr="00FD7D6D">
        <w:rPr>
          <w:sz w:val="24"/>
          <w:szCs w:val="24"/>
        </w:rPr>
        <w:t xml:space="preserve">As he couldn’t see John, he blindly </w:t>
      </w:r>
      <w:r w:rsidR="007B120A" w:rsidRPr="00FD7D6D">
        <w:rPr>
          <w:sz w:val="24"/>
          <w:szCs w:val="24"/>
        </w:rPr>
        <w:t xml:space="preserve">shot the gun and </w:t>
      </w:r>
      <w:r w:rsidR="00BC06B5" w:rsidRPr="00FD7D6D">
        <w:rPr>
          <w:sz w:val="24"/>
          <w:szCs w:val="24"/>
        </w:rPr>
        <w:t>a bullet</w:t>
      </w:r>
      <w:r w:rsidR="007B120A" w:rsidRPr="00FD7D6D">
        <w:rPr>
          <w:sz w:val="24"/>
          <w:szCs w:val="24"/>
        </w:rPr>
        <w:t xml:space="preserve"> went through </w:t>
      </w:r>
      <w:r w:rsidR="00FC3CEE" w:rsidRPr="00FD7D6D">
        <w:rPr>
          <w:sz w:val="24"/>
          <w:szCs w:val="24"/>
        </w:rPr>
        <w:t>the glass windows on the opposite.</w:t>
      </w:r>
      <w:r w:rsidR="007B120A" w:rsidRPr="00FD7D6D">
        <w:rPr>
          <w:sz w:val="24"/>
          <w:szCs w:val="24"/>
        </w:rPr>
        <w:t xml:space="preserve"> </w:t>
      </w:r>
      <w:r w:rsidR="00CC498B" w:rsidRPr="00FD7D6D">
        <w:rPr>
          <w:sz w:val="24"/>
          <w:szCs w:val="24"/>
        </w:rPr>
        <w:t xml:space="preserve">As </w:t>
      </w:r>
      <w:r w:rsidR="006A3E2B" w:rsidRPr="00FD7D6D">
        <w:rPr>
          <w:sz w:val="24"/>
          <w:szCs w:val="24"/>
        </w:rPr>
        <w:t xml:space="preserve">his nerves were </w:t>
      </w:r>
      <w:r w:rsidR="004D42CA" w:rsidRPr="00FD7D6D">
        <w:rPr>
          <w:sz w:val="24"/>
          <w:szCs w:val="24"/>
        </w:rPr>
        <w:t>squeezed</w:t>
      </w:r>
      <w:r w:rsidR="00CC498B" w:rsidRPr="00FD7D6D">
        <w:rPr>
          <w:sz w:val="24"/>
          <w:szCs w:val="24"/>
        </w:rPr>
        <w:t xml:space="preserve">, </w:t>
      </w:r>
      <w:r w:rsidR="00B01085" w:rsidRPr="00FD7D6D">
        <w:rPr>
          <w:sz w:val="24"/>
          <w:szCs w:val="24"/>
        </w:rPr>
        <w:t xml:space="preserve">he lost his grip, </w:t>
      </w:r>
      <w:r w:rsidR="001B541C" w:rsidRPr="00FD7D6D">
        <w:rPr>
          <w:sz w:val="24"/>
          <w:szCs w:val="24"/>
        </w:rPr>
        <w:t xml:space="preserve">so his pistol fell from his hand. </w:t>
      </w:r>
    </w:p>
    <w:p w14:paraId="166C9A25" w14:textId="5F622F1E" w:rsidR="004063F1" w:rsidRPr="00FD7D6D" w:rsidRDefault="004063F1" w:rsidP="00811EA8">
      <w:pPr>
        <w:pStyle w:val="NoSpacing"/>
        <w:spacing w:line="276" w:lineRule="auto"/>
        <w:rPr>
          <w:sz w:val="24"/>
          <w:szCs w:val="24"/>
        </w:rPr>
      </w:pPr>
    </w:p>
    <w:p w14:paraId="5F0A4EB5" w14:textId="4FEEF4A2" w:rsidR="00FC07A0" w:rsidRPr="00FD7D6D" w:rsidRDefault="004063F1" w:rsidP="00811EA8">
      <w:pPr>
        <w:pStyle w:val="NoSpacing"/>
        <w:spacing w:line="276" w:lineRule="auto"/>
        <w:rPr>
          <w:sz w:val="24"/>
          <w:szCs w:val="24"/>
        </w:rPr>
      </w:pPr>
      <w:r w:rsidRPr="00FD7D6D">
        <w:rPr>
          <w:sz w:val="24"/>
          <w:szCs w:val="24"/>
        </w:rPr>
        <w:t>“</w:t>
      </w:r>
      <w:r w:rsidR="00FC07A0" w:rsidRPr="00FD7D6D">
        <w:rPr>
          <w:sz w:val="24"/>
          <w:szCs w:val="24"/>
        </w:rPr>
        <w:t>WHO THE HECK ARE YOU</w:t>
      </w:r>
      <w:r w:rsidRPr="00FD7D6D">
        <w:rPr>
          <w:sz w:val="24"/>
          <w:szCs w:val="24"/>
        </w:rPr>
        <w:t>???</w:t>
      </w:r>
      <w:r w:rsidR="00FC07A0" w:rsidRPr="00FD7D6D">
        <w:rPr>
          <w:sz w:val="24"/>
          <w:szCs w:val="24"/>
        </w:rPr>
        <w:t xml:space="preserve"> </w:t>
      </w:r>
    </w:p>
    <w:p w14:paraId="54B67C25" w14:textId="7C1A3F11" w:rsidR="004063F1" w:rsidRPr="00FD7D6D" w:rsidRDefault="00FC07A0" w:rsidP="00811EA8">
      <w:pPr>
        <w:pStyle w:val="NoSpacing"/>
        <w:spacing w:line="276" w:lineRule="auto"/>
        <w:rPr>
          <w:sz w:val="24"/>
          <w:szCs w:val="24"/>
        </w:rPr>
      </w:pPr>
      <w:r w:rsidRPr="00FD7D6D">
        <w:rPr>
          <w:sz w:val="24"/>
          <w:szCs w:val="24"/>
        </w:rPr>
        <w:t xml:space="preserve"> HOW DARE YOU SNEAK INTO MY HOUSE AND HIT ME??</w:t>
      </w:r>
      <w:r w:rsidR="004063F1" w:rsidRPr="00FD7D6D">
        <w:rPr>
          <w:sz w:val="24"/>
          <w:szCs w:val="24"/>
        </w:rPr>
        <w:t xml:space="preserve"> </w:t>
      </w:r>
      <w:r w:rsidR="009E0B3A" w:rsidRPr="00FD7D6D">
        <w:rPr>
          <w:sz w:val="24"/>
          <w:szCs w:val="24"/>
        </w:rPr>
        <w:t>“His</w:t>
      </w:r>
      <w:r w:rsidR="004063F1" w:rsidRPr="00FD7D6D">
        <w:rPr>
          <w:sz w:val="24"/>
          <w:szCs w:val="24"/>
        </w:rPr>
        <w:t xml:space="preserve"> </w:t>
      </w:r>
      <w:r w:rsidR="00471C66" w:rsidRPr="00FD7D6D">
        <w:rPr>
          <w:sz w:val="24"/>
          <w:szCs w:val="24"/>
        </w:rPr>
        <w:t>roar</w:t>
      </w:r>
      <w:r w:rsidR="004063F1" w:rsidRPr="00FD7D6D">
        <w:rPr>
          <w:sz w:val="24"/>
          <w:szCs w:val="24"/>
        </w:rPr>
        <w:t xml:space="preserve"> </w:t>
      </w:r>
      <w:r w:rsidR="00471C66" w:rsidRPr="00FD7D6D">
        <w:rPr>
          <w:sz w:val="24"/>
          <w:szCs w:val="24"/>
        </w:rPr>
        <w:t xml:space="preserve">echoed all over the </w:t>
      </w:r>
      <w:r w:rsidR="00C24CC5" w:rsidRPr="00FD7D6D">
        <w:rPr>
          <w:sz w:val="24"/>
          <w:szCs w:val="24"/>
        </w:rPr>
        <w:t xml:space="preserve">house. </w:t>
      </w:r>
    </w:p>
    <w:p w14:paraId="0409449B" w14:textId="7299963E" w:rsidR="00624791" w:rsidRPr="00FD7D6D" w:rsidRDefault="00624791" w:rsidP="00811EA8">
      <w:pPr>
        <w:pStyle w:val="NoSpacing"/>
        <w:spacing w:line="276" w:lineRule="auto"/>
        <w:rPr>
          <w:sz w:val="24"/>
          <w:szCs w:val="24"/>
        </w:rPr>
      </w:pPr>
    </w:p>
    <w:p w14:paraId="3E44EFBE" w14:textId="3E129564" w:rsidR="00414DF8" w:rsidRPr="00FD7D6D" w:rsidRDefault="00624791" w:rsidP="00811EA8">
      <w:pPr>
        <w:pStyle w:val="NoSpacing"/>
        <w:spacing w:line="276" w:lineRule="auto"/>
        <w:rPr>
          <w:sz w:val="24"/>
          <w:szCs w:val="24"/>
        </w:rPr>
      </w:pPr>
      <w:r w:rsidRPr="00FD7D6D">
        <w:rPr>
          <w:sz w:val="24"/>
          <w:szCs w:val="24"/>
        </w:rPr>
        <w:t xml:space="preserve">John </w:t>
      </w:r>
      <w:r w:rsidR="00D96917" w:rsidRPr="00FD7D6D">
        <w:rPr>
          <w:sz w:val="24"/>
          <w:szCs w:val="24"/>
        </w:rPr>
        <w:t>released</w:t>
      </w:r>
      <w:r w:rsidRPr="00FD7D6D">
        <w:rPr>
          <w:sz w:val="24"/>
          <w:szCs w:val="24"/>
        </w:rPr>
        <w:t xml:space="preserve"> the door</w:t>
      </w:r>
      <w:r w:rsidR="00B54D2F" w:rsidRPr="00FD7D6D">
        <w:rPr>
          <w:sz w:val="24"/>
          <w:szCs w:val="24"/>
        </w:rPr>
        <w:t xml:space="preserve"> </w:t>
      </w:r>
      <w:r w:rsidR="00A8158A" w:rsidRPr="00FD7D6D">
        <w:rPr>
          <w:sz w:val="24"/>
          <w:szCs w:val="24"/>
        </w:rPr>
        <w:t xml:space="preserve">and </w:t>
      </w:r>
      <w:r w:rsidR="00A95DA7" w:rsidRPr="00FD7D6D">
        <w:rPr>
          <w:sz w:val="24"/>
          <w:szCs w:val="24"/>
        </w:rPr>
        <w:t xml:space="preserve">before </w:t>
      </w:r>
      <w:r w:rsidR="00C23C03" w:rsidRPr="00FD7D6D">
        <w:rPr>
          <w:sz w:val="24"/>
          <w:szCs w:val="24"/>
        </w:rPr>
        <w:t>that</w:t>
      </w:r>
      <w:r w:rsidR="00A95DA7" w:rsidRPr="00FD7D6D">
        <w:rPr>
          <w:sz w:val="24"/>
          <w:szCs w:val="24"/>
        </w:rPr>
        <w:t xml:space="preserve"> man opened </w:t>
      </w:r>
      <w:r w:rsidR="00D96917" w:rsidRPr="00FD7D6D">
        <w:rPr>
          <w:sz w:val="24"/>
          <w:szCs w:val="24"/>
        </w:rPr>
        <w:t>it</w:t>
      </w:r>
      <w:r w:rsidR="00C22A02" w:rsidRPr="00FD7D6D">
        <w:rPr>
          <w:sz w:val="24"/>
          <w:szCs w:val="24"/>
        </w:rPr>
        <w:t xml:space="preserve"> </w:t>
      </w:r>
      <w:r w:rsidR="00B409C4" w:rsidRPr="00FD7D6D">
        <w:rPr>
          <w:sz w:val="24"/>
          <w:szCs w:val="24"/>
        </w:rPr>
        <w:t>from the other side</w:t>
      </w:r>
      <w:r w:rsidR="00A95DA7" w:rsidRPr="00FD7D6D">
        <w:rPr>
          <w:sz w:val="24"/>
          <w:szCs w:val="24"/>
        </w:rPr>
        <w:t xml:space="preserve">, </w:t>
      </w:r>
      <w:r w:rsidR="00D96917" w:rsidRPr="00FD7D6D">
        <w:rPr>
          <w:sz w:val="24"/>
          <w:szCs w:val="24"/>
        </w:rPr>
        <w:t>he</w:t>
      </w:r>
      <w:r w:rsidR="00A95DA7" w:rsidRPr="00FD7D6D">
        <w:rPr>
          <w:sz w:val="24"/>
          <w:szCs w:val="24"/>
        </w:rPr>
        <w:t xml:space="preserve"> </w:t>
      </w:r>
      <w:r w:rsidR="00122ECE" w:rsidRPr="00FD7D6D">
        <w:rPr>
          <w:sz w:val="24"/>
          <w:szCs w:val="24"/>
        </w:rPr>
        <w:t>quickly</w:t>
      </w:r>
      <w:r w:rsidR="00DD0D69" w:rsidRPr="00FD7D6D">
        <w:rPr>
          <w:sz w:val="24"/>
          <w:szCs w:val="24"/>
        </w:rPr>
        <w:t xml:space="preserve"> took the pistol from the </w:t>
      </w:r>
      <w:r w:rsidR="00A95DA7" w:rsidRPr="00FD7D6D">
        <w:rPr>
          <w:sz w:val="24"/>
          <w:szCs w:val="24"/>
        </w:rPr>
        <w:t>ground</w:t>
      </w:r>
      <w:r w:rsidR="0094376C" w:rsidRPr="00FD7D6D">
        <w:rPr>
          <w:sz w:val="24"/>
          <w:szCs w:val="24"/>
        </w:rPr>
        <w:t xml:space="preserve">. </w:t>
      </w:r>
    </w:p>
    <w:p w14:paraId="0925C19C" w14:textId="6BBFF5C8" w:rsidR="00624791" w:rsidRPr="00FD7D6D" w:rsidRDefault="00BC06B5" w:rsidP="00811EA8">
      <w:pPr>
        <w:pStyle w:val="NoSpacing"/>
        <w:spacing w:line="276" w:lineRule="auto"/>
        <w:rPr>
          <w:sz w:val="24"/>
          <w:szCs w:val="24"/>
        </w:rPr>
      </w:pPr>
      <w:r w:rsidRPr="00FD7D6D">
        <w:rPr>
          <w:sz w:val="24"/>
          <w:szCs w:val="24"/>
        </w:rPr>
        <w:t>John</w:t>
      </w:r>
      <w:r w:rsidR="00D91747" w:rsidRPr="00FD7D6D">
        <w:rPr>
          <w:sz w:val="24"/>
          <w:szCs w:val="24"/>
        </w:rPr>
        <w:t xml:space="preserve"> was terrorized, </w:t>
      </w:r>
      <w:r w:rsidRPr="00FD7D6D">
        <w:rPr>
          <w:sz w:val="24"/>
          <w:szCs w:val="24"/>
        </w:rPr>
        <w:t xml:space="preserve">he didn’t have time to think </w:t>
      </w:r>
      <w:r w:rsidR="004D42CA" w:rsidRPr="00FD7D6D">
        <w:rPr>
          <w:sz w:val="24"/>
          <w:szCs w:val="24"/>
        </w:rPr>
        <w:t xml:space="preserve">about </w:t>
      </w:r>
      <w:r w:rsidRPr="00FD7D6D">
        <w:rPr>
          <w:sz w:val="24"/>
          <w:szCs w:val="24"/>
        </w:rPr>
        <w:t xml:space="preserve">what he was doing. </w:t>
      </w:r>
      <w:r w:rsidR="0059065A" w:rsidRPr="00FD7D6D">
        <w:rPr>
          <w:sz w:val="24"/>
          <w:szCs w:val="24"/>
        </w:rPr>
        <w:t>H</w:t>
      </w:r>
      <w:r w:rsidR="00D91747" w:rsidRPr="00FD7D6D">
        <w:rPr>
          <w:sz w:val="24"/>
          <w:szCs w:val="24"/>
        </w:rPr>
        <w:t xml:space="preserve">e </w:t>
      </w:r>
      <w:r w:rsidR="00D96917" w:rsidRPr="00FD7D6D">
        <w:rPr>
          <w:sz w:val="24"/>
          <w:szCs w:val="24"/>
        </w:rPr>
        <w:t>didn’t</w:t>
      </w:r>
      <w:r w:rsidR="00D91747" w:rsidRPr="00FD7D6D">
        <w:rPr>
          <w:sz w:val="24"/>
          <w:szCs w:val="24"/>
        </w:rPr>
        <w:t xml:space="preserve"> even </w:t>
      </w:r>
      <w:r w:rsidR="00D96917" w:rsidRPr="00FD7D6D">
        <w:rPr>
          <w:sz w:val="24"/>
          <w:szCs w:val="24"/>
        </w:rPr>
        <w:t xml:space="preserve">bother to raise </w:t>
      </w:r>
      <w:r w:rsidR="00D91747" w:rsidRPr="00FD7D6D">
        <w:rPr>
          <w:sz w:val="24"/>
          <w:szCs w:val="24"/>
        </w:rPr>
        <w:t>his head to see the shot</w:t>
      </w:r>
      <w:r w:rsidR="0094376C" w:rsidRPr="00FD7D6D">
        <w:rPr>
          <w:sz w:val="24"/>
          <w:szCs w:val="24"/>
        </w:rPr>
        <w:t>.</w:t>
      </w:r>
      <w:r w:rsidR="00DD4FD3" w:rsidRPr="00FD7D6D">
        <w:rPr>
          <w:sz w:val="24"/>
          <w:szCs w:val="24"/>
        </w:rPr>
        <w:t xml:space="preserve"> H</w:t>
      </w:r>
      <w:r w:rsidR="0094376C" w:rsidRPr="00FD7D6D">
        <w:rPr>
          <w:sz w:val="24"/>
          <w:szCs w:val="24"/>
        </w:rPr>
        <w:t xml:space="preserve">is index finger </w:t>
      </w:r>
      <w:r w:rsidR="00122ECE" w:rsidRPr="00FD7D6D">
        <w:rPr>
          <w:sz w:val="24"/>
          <w:szCs w:val="24"/>
        </w:rPr>
        <w:t>hit</w:t>
      </w:r>
      <w:r w:rsidR="0094376C" w:rsidRPr="00FD7D6D">
        <w:rPr>
          <w:sz w:val="24"/>
          <w:szCs w:val="24"/>
        </w:rPr>
        <w:t xml:space="preserve"> the trigger 8 times</w:t>
      </w:r>
      <w:r w:rsidR="00DD4FD3" w:rsidRPr="00FD7D6D">
        <w:rPr>
          <w:sz w:val="24"/>
          <w:szCs w:val="24"/>
        </w:rPr>
        <w:t xml:space="preserve"> but </w:t>
      </w:r>
      <w:r w:rsidR="004D42CA" w:rsidRPr="00FD7D6D">
        <w:rPr>
          <w:sz w:val="24"/>
          <w:szCs w:val="24"/>
        </w:rPr>
        <w:t xml:space="preserve">the </w:t>
      </w:r>
      <w:r w:rsidR="00C6119F" w:rsidRPr="00FD7D6D">
        <w:rPr>
          <w:sz w:val="24"/>
          <w:szCs w:val="24"/>
        </w:rPr>
        <w:t xml:space="preserve">pistol fired only once. </w:t>
      </w:r>
    </w:p>
    <w:p w14:paraId="4A7C13BD" w14:textId="2069B67F" w:rsidR="00014A6B" w:rsidRPr="00FD7D6D" w:rsidRDefault="00050B98" w:rsidP="00811EA8">
      <w:pPr>
        <w:pStyle w:val="NoSpacing"/>
        <w:spacing w:line="276" w:lineRule="auto"/>
        <w:rPr>
          <w:sz w:val="24"/>
          <w:szCs w:val="24"/>
        </w:rPr>
      </w:pPr>
      <w:r w:rsidRPr="00FD7D6D">
        <w:rPr>
          <w:sz w:val="24"/>
          <w:szCs w:val="24"/>
        </w:rPr>
        <w:t>Within</w:t>
      </w:r>
      <w:r w:rsidR="00C22A02" w:rsidRPr="00FD7D6D">
        <w:rPr>
          <w:sz w:val="24"/>
          <w:szCs w:val="24"/>
        </w:rPr>
        <w:t xml:space="preserve"> a fraction of </w:t>
      </w:r>
      <w:r w:rsidRPr="00FD7D6D">
        <w:rPr>
          <w:sz w:val="24"/>
          <w:szCs w:val="24"/>
        </w:rPr>
        <w:t xml:space="preserve">seconds, the </w:t>
      </w:r>
      <w:r w:rsidR="00C6119F" w:rsidRPr="00FD7D6D">
        <w:rPr>
          <w:sz w:val="24"/>
          <w:szCs w:val="24"/>
        </w:rPr>
        <w:t>bullet</w:t>
      </w:r>
      <w:r w:rsidRPr="00FD7D6D">
        <w:rPr>
          <w:sz w:val="24"/>
          <w:szCs w:val="24"/>
        </w:rPr>
        <w:t xml:space="preserve"> from the </w:t>
      </w:r>
      <w:r w:rsidR="00AC1438" w:rsidRPr="00FD7D6D">
        <w:rPr>
          <w:sz w:val="24"/>
          <w:szCs w:val="24"/>
        </w:rPr>
        <w:t xml:space="preserve">pistol </w:t>
      </w:r>
      <w:r w:rsidR="00746DE1" w:rsidRPr="00FD7D6D">
        <w:rPr>
          <w:sz w:val="24"/>
          <w:szCs w:val="24"/>
        </w:rPr>
        <w:t xml:space="preserve">pierced </w:t>
      </w:r>
      <w:r w:rsidR="00AC1438" w:rsidRPr="00FD7D6D">
        <w:rPr>
          <w:sz w:val="24"/>
          <w:szCs w:val="24"/>
        </w:rPr>
        <w:t xml:space="preserve">the man’s chest </w:t>
      </w:r>
      <w:r w:rsidR="005D3E29" w:rsidRPr="00FD7D6D">
        <w:rPr>
          <w:sz w:val="24"/>
          <w:szCs w:val="24"/>
        </w:rPr>
        <w:t>a</w:t>
      </w:r>
      <w:r w:rsidR="00AC1438" w:rsidRPr="00FD7D6D">
        <w:rPr>
          <w:sz w:val="24"/>
          <w:szCs w:val="24"/>
        </w:rPr>
        <w:t xml:space="preserve">nd the </w:t>
      </w:r>
      <w:r w:rsidR="0059065A" w:rsidRPr="00FD7D6D">
        <w:rPr>
          <w:sz w:val="24"/>
          <w:szCs w:val="24"/>
        </w:rPr>
        <w:t>fat</w:t>
      </w:r>
      <w:r w:rsidR="00AC1438" w:rsidRPr="00FD7D6D">
        <w:rPr>
          <w:sz w:val="24"/>
          <w:szCs w:val="24"/>
        </w:rPr>
        <w:t xml:space="preserve"> body </w:t>
      </w:r>
      <w:r w:rsidR="00892728" w:rsidRPr="00FD7D6D">
        <w:rPr>
          <w:sz w:val="24"/>
          <w:szCs w:val="24"/>
        </w:rPr>
        <w:t>collapsed</w:t>
      </w:r>
      <w:r w:rsidR="00AC1438" w:rsidRPr="00FD7D6D">
        <w:rPr>
          <w:sz w:val="24"/>
          <w:szCs w:val="24"/>
        </w:rPr>
        <w:t xml:space="preserve"> </w:t>
      </w:r>
      <w:r w:rsidR="007053E4" w:rsidRPr="00FD7D6D">
        <w:rPr>
          <w:sz w:val="24"/>
          <w:szCs w:val="24"/>
        </w:rPr>
        <w:t>to</w:t>
      </w:r>
      <w:r w:rsidR="00AC1438" w:rsidRPr="00FD7D6D">
        <w:rPr>
          <w:sz w:val="24"/>
          <w:szCs w:val="24"/>
        </w:rPr>
        <w:t xml:space="preserve"> the ground</w:t>
      </w:r>
      <w:r w:rsidR="006D1453" w:rsidRPr="00FD7D6D">
        <w:rPr>
          <w:sz w:val="24"/>
          <w:szCs w:val="24"/>
        </w:rPr>
        <w:t xml:space="preserve">, </w:t>
      </w:r>
      <w:r w:rsidR="00014A6B" w:rsidRPr="00FD7D6D">
        <w:rPr>
          <w:sz w:val="24"/>
          <w:szCs w:val="24"/>
        </w:rPr>
        <w:t>leaving a vibration on the floor for</w:t>
      </w:r>
      <w:r w:rsidR="004D42CA" w:rsidRPr="00FD7D6D">
        <w:rPr>
          <w:sz w:val="24"/>
          <w:szCs w:val="24"/>
        </w:rPr>
        <w:t xml:space="preserve"> </w:t>
      </w:r>
      <w:r w:rsidR="00014A6B" w:rsidRPr="00FD7D6D">
        <w:rPr>
          <w:sz w:val="24"/>
          <w:szCs w:val="24"/>
        </w:rPr>
        <w:t xml:space="preserve">a moment. </w:t>
      </w:r>
    </w:p>
    <w:p w14:paraId="47708228" w14:textId="77777777" w:rsidR="00014A6B" w:rsidRPr="00FD7D6D" w:rsidRDefault="00014A6B" w:rsidP="00811EA8">
      <w:pPr>
        <w:pStyle w:val="NoSpacing"/>
        <w:spacing w:line="276" w:lineRule="auto"/>
        <w:rPr>
          <w:sz w:val="24"/>
          <w:szCs w:val="24"/>
        </w:rPr>
      </w:pPr>
    </w:p>
    <w:p w14:paraId="25C99F73" w14:textId="1F749924" w:rsidR="00B44510" w:rsidRPr="00FD7D6D" w:rsidRDefault="00B71034" w:rsidP="00811EA8">
      <w:pPr>
        <w:pStyle w:val="NoSpacing"/>
        <w:spacing w:line="276" w:lineRule="auto"/>
        <w:rPr>
          <w:sz w:val="24"/>
          <w:szCs w:val="24"/>
        </w:rPr>
      </w:pPr>
      <w:r w:rsidRPr="00FD7D6D">
        <w:rPr>
          <w:sz w:val="24"/>
          <w:szCs w:val="24"/>
        </w:rPr>
        <w:t xml:space="preserve">A </w:t>
      </w:r>
      <w:r w:rsidR="00C23C03" w:rsidRPr="00FD7D6D">
        <w:rPr>
          <w:sz w:val="24"/>
          <w:szCs w:val="24"/>
        </w:rPr>
        <w:t>ghostly</w:t>
      </w:r>
      <w:r w:rsidRPr="00FD7D6D">
        <w:rPr>
          <w:sz w:val="24"/>
          <w:szCs w:val="24"/>
        </w:rPr>
        <w:t xml:space="preserve"> silence occupied the room</w:t>
      </w:r>
      <w:r w:rsidR="008D27D9" w:rsidRPr="00FD7D6D">
        <w:rPr>
          <w:sz w:val="24"/>
          <w:szCs w:val="24"/>
        </w:rPr>
        <w:t xml:space="preserve">. </w:t>
      </w:r>
      <w:r w:rsidR="00772B97" w:rsidRPr="00FD7D6D">
        <w:rPr>
          <w:sz w:val="24"/>
          <w:szCs w:val="24"/>
        </w:rPr>
        <w:t xml:space="preserve">John’s hands were shaking and lost </w:t>
      </w:r>
      <w:r w:rsidR="004D42CA" w:rsidRPr="00FD7D6D">
        <w:rPr>
          <w:sz w:val="24"/>
          <w:szCs w:val="24"/>
        </w:rPr>
        <w:t>their</w:t>
      </w:r>
      <w:r w:rsidR="00772B97" w:rsidRPr="00FD7D6D">
        <w:rPr>
          <w:sz w:val="24"/>
          <w:szCs w:val="24"/>
        </w:rPr>
        <w:t xml:space="preserve"> grip over the </w:t>
      </w:r>
      <w:r w:rsidR="00407636" w:rsidRPr="00FD7D6D">
        <w:rPr>
          <w:sz w:val="24"/>
          <w:szCs w:val="24"/>
        </w:rPr>
        <w:t xml:space="preserve">pistol. </w:t>
      </w:r>
      <w:r w:rsidR="00777BF3" w:rsidRPr="00FD7D6D">
        <w:rPr>
          <w:sz w:val="24"/>
          <w:szCs w:val="24"/>
        </w:rPr>
        <w:t>Everything happened before reali</w:t>
      </w:r>
      <w:r w:rsidR="00BE4566" w:rsidRPr="00FD7D6D">
        <w:rPr>
          <w:sz w:val="24"/>
          <w:szCs w:val="24"/>
        </w:rPr>
        <w:t>z</w:t>
      </w:r>
      <w:r w:rsidR="00777BF3" w:rsidRPr="00FD7D6D">
        <w:rPr>
          <w:sz w:val="24"/>
          <w:szCs w:val="24"/>
        </w:rPr>
        <w:t xml:space="preserve">ing what </w:t>
      </w:r>
      <w:r w:rsidR="00BE4566" w:rsidRPr="00FD7D6D">
        <w:rPr>
          <w:sz w:val="24"/>
          <w:szCs w:val="24"/>
        </w:rPr>
        <w:t>was</w:t>
      </w:r>
      <w:r w:rsidR="00777BF3" w:rsidRPr="00FD7D6D">
        <w:rPr>
          <w:sz w:val="24"/>
          <w:szCs w:val="24"/>
        </w:rPr>
        <w:t xml:space="preserve"> going on. </w:t>
      </w:r>
    </w:p>
    <w:p w14:paraId="06EFF271" w14:textId="1343CBBC" w:rsidR="00270A40" w:rsidRPr="00FD7D6D" w:rsidRDefault="009255E0" w:rsidP="00811EA8">
      <w:pPr>
        <w:pStyle w:val="NoSpacing"/>
        <w:spacing w:line="276" w:lineRule="auto"/>
        <w:rPr>
          <w:sz w:val="24"/>
          <w:szCs w:val="24"/>
        </w:rPr>
      </w:pPr>
      <w:r w:rsidRPr="00FD7D6D">
        <w:rPr>
          <w:sz w:val="24"/>
          <w:szCs w:val="24"/>
        </w:rPr>
        <w:t xml:space="preserve">He quickly opened the </w:t>
      </w:r>
      <w:r w:rsidR="00C776AE" w:rsidRPr="00FD7D6D">
        <w:rPr>
          <w:sz w:val="24"/>
          <w:szCs w:val="24"/>
        </w:rPr>
        <w:t>wardrobe</w:t>
      </w:r>
      <w:r w:rsidRPr="00FD7D6D">
        <w:rPr>
          <w:sz w:val="24"/>
          <w:szCs w:val="24"/>
        </w:rPr>
        <w:t xml:space="preserve"> and grabbed </w:t>
      </w:r>
      <w:r w:rsidR="00153EBD" w:rsidRPr="00FD7D6D">
        <w:rPr>
          <w:sz w:val="24"/>
          <w:szCs w:val="24"/>
        </w:rPr>
        <w:t xml:space="preserve">the little girl out. He covered his jacket around her and </w:t>
      </w:r>
      <w:r w:rsidR="00B21C14" w:rsidRPr="00FD7D6D">
        <w:rPr>
          <w:sz w:val="24"/>
          <w:szCs w:val="24"/>
        </w:rPr>
        <w:t xml:space="preserve">took her out </w:t>
      </w:r>
      <w:r w:rsidR="004D42CA" w:rsidRPr="00FD7D6D">
        <w:rPr>
          <w:sz w:val="24"/>
          <w:szCs w:val="24"/>
        </w:rPr>
        <w:t>of</w:t>
      </w:r>
      <w:r w:rsidR="00B21C14" w:rsidRPr="00FD7D6D">
        <w:rPr>
          <w:sz w:val="24"/>
          <w:szCs w:val="24"/>
        </w:rPr>
        <w:t xml:space="preserve"> the bizarre. </w:t>
      </w:r>
    </w:p>
    <w:p w14:paraId="2AEBA42B" w14:textId="35E1EA7D" w:rsidR="00037C27" w:rsidRPr="00FD7D6D" w:rsidRDefault="00037C27" w:rsidP="00811EA8">
      <w:pPr>
        <w:pStyle w:val="NoSpacing"/>
        <w:spacing w:line="276" w:lineRule="auto"/>
        <w:rPr>
          <w:sz w:val="24"/>
          <w:szCs w:val="24"/>
        </w:rPr>
      </w:pPr>
    </w:p>
    <w:p w14:paraId="0ED4519D" w14:textId="77777777" w:rsidR="00C23C03" w:rsidRPr="00FD7D6D" w:rsidRDefault="00C23C03" w:rsidP="00144A84">
      <w:pPr>
        <w:pStyle w:val="NoSpacing"/>
        <w:spacing w:line="276" w:lineRule="auto"/>
        <w:rPr>
          <w:sz w:val="24"/>
          <w:szCs w:val="24"/>
        </w:rPr>
      </w:pPr>
    </w:p>
    <w:p w14:paraId="5FDE3BEC" w14:textId="5723ADED" w:rsidR="00144A84" w:rsidRPr="00FD7D6D" w:rsidRDefault="00144A84" w:rsidP="00144A84">
      <w:pPr>
        <w:pStyle w:val="NoSpacing"/>
        <w:spacing w:line="276" w:lineRule="auto"/>
        <w:rPr>
          <w:sz w:val="24"/>
          <w:szCs w:val="24"/>
        </w:rPr>
      </w:pPr>
      <w:r w:rsidRPr="00FD7D6D">
        <w:rPr>
          <w:sz w:val="24"/>
          <w:szCs w:val="24"/>
        </w:rPr>
        <w:lastRenderedPageBreak/>
        <w:t xml:space="preserve">He didn’t know where to go, whom to ask. </w:t>
      </w:r>
    </w:p>
    <w:p w14:paraId="2DFE2064" w14:textId="77777777" w:rsidR="00C23C03" w:rsidRPr="00FD7D6D" w:rsidRDefault="00144A84" w:rsidP="00144A84">
      <w:pPr>
        <w:pStyle w:val="NoSpacing"/>
        <w:spacing w:line="276" w:lineRule="auto"/>
        <w:rPr>
          <w:sz w:val="24"/>
          <w:szCs w:val="24"/>
        </w:rPr>
      </w:pPr>
      <w:r w:rsidRPr="00FD7D6D">
        <w:rPr>
          <w:sz w:val="24"/>
          <w:szCs w:val="24"/>
        </w:rPr>
        <w:t xml:space="preserve">There were no people on the roadside but the road still had houses on two sides. He was scared to knock on someone’s door and confess what happened. He thought no one can understand. He started running on the road to find something hopeful. </w:t>
      </w:r>
    </w:p>
    <w:p w14:paraId="6BADB555" w14:textId="024BB8D3" w:rsidR="00144A84" w:rsidRPr="00FD7D6D" w:rsidRDefault="00144A84" w:rsidP="00144A84">
      <w:pPr>
        <w:pStyle w:val="NoSpacing"/>
        <w:spacing w:line="276" w:lineRule="auto"/>
        <w:rPr>
          <w:sz w:val="24"/>
          <w:szCs w:val="24"/>
        </w:rPr>
      </w:pPr>
      <w:r w:rsidRPr="00FD7D6D">
        <w:rPr>
          <w:sz w:val="24"/>
          <w:szCs w:val="24"/>
        </w:rPr>
        <w:t>The sun turned dull and the afternoon sky became cloudy but still, the air was suffocating. He was sweating all over his face. After half</w:t>
      </w:r>
      <w:r w:rsidR="00020D1A" w:rsidRPr="00FD7D6D">
        <w:rPr>
          <w:sz w:val="24"/>
          <w:szCs w:val="24"/>
        </w:rPr>
        <w:t xml:space="preserve"> a</w:t>
      </w:r>
      <w:r w:rsidRPr="00FD7D6D">
        <w:rPr>
          <w:sz w:val="24"/>
          <w:szCs w:val="24"/>
        </w:rPr>
        <w:t xml:space="preserve"> kilometer, he found a hospital. He stopped for a moment, had mixed feelings about what would happen if he enters the hospital but he didn’t want to hesitate to get any help from them as it would somehow save this poor child. </w:t>
      </w:r>
    </w:p>
    <w:p w14:paraId="02126D9A" w14:textId="68F2942E" w:rsidR="00144A84" w:rsidRPr="00FD7D6D" w:rsidRDefault="00C23C03" w:rsidP="00144A84">
      <w:pPr>
        <w:pStyle w:val="NoSpacing"/>
        <w:spacing w:line="276" w:lineRule="auto"/>
        <w:rPr>
          <w:sz w:val="24"/>
          <w:szCs w:val="24"/>
        </w:rPr>
      </w:pPr>
      <w:r w:rsidRPr="00FD7D6D">
        <w:rPr>
          <w:sz w:val="24"/>
          <w:szCs w:val="24"/>
        </w:rPr>
        <w:t>He</w:t>
      </w:r>
      <w:r w:rsidR="00144A84" w:rsidRPr="00FD7D6D">
        <w:rPr>
          <w:sz w:val="24"/>
          <w:szCs w:val="24"/>
        </w:rPr>
        <w:t xml:space="preserve"> opened the door and walked through the narrow </w:t>
      </w:r>
      <w:proofErr w:type="gramStart"/>
      <w:r w:rsidR="00144A84" w:rsidRPr="00FD7D6D">
        <w:rPr>
          <w:sz w:val="24"/>
          <w:szCs w:val="24"/>
        </w:rPr>
        <w:t>hallway,</w:t>
      </w:r>
      <w:proofErr w:type="gramEnd"/>
      <w:r w:rsidR="00144A84" w:rsidRPr="00FD7D6D">
        <w:rPr>
          <w:sz w:val="24"/>
          <w:szCs w:val="24"/>
        </w:rPr>
        <w:t xml:space="preserve"> he found the receptionist’s desk opposite. He raised his jacket, pulled out the little girl, and made her sit on the desk. He wiped her face with the jacket tip of his hand and adjusted her messy hair. The girl was calm and silent, her gaze was fixed on John. </w:t>
      </w:r>
      <w:r w:rsidR="00020D1A" w:rsidRPr="00FD7D6D">
        <w:rPr>
          <w:sz w:val="24"/>
          <w:szCs w:val="24"/>
        </w:rPr>
        <w:t xml:space="preserve"> </w:t>
      </w:r>
    </w:p>
    <w:p w14:paraId="180359D5" w14:textId="77777777" w:rsidR="00144A84" w:rsidRPr="00FD7D6D" w:rsidRDefault="00144A84" w:rsidP="00144A84">
      <w:pPr>
        <w:pStyle w:val="NoSpacing"/>
        <w:spacing w:line="276" w:lineRule="auto"/>
        <w:rPr>
          <w:sz w:val="24"/>
          <w:szCs w:val="24"/>
        </w:rPr>
      </w:pPr>
    </w:p>
    <w:p w14:paraId="5399EC4A" w14:textId="77777777" w:rsidR="00144A84" w:rsidRPr="00FD7D6D" w:rsidRDefault="00144A84" w:rsidP="00144A84">
      <w:pPr>
        <w:pStyle w:val="NoSpacing"/>
        <w:spacing w:line="276" w:lineRule="auto"/>
        <w:rPr>
          <w:sz w:val="24"/>
          <w:szCs w:val="24"/>
        </w:rPr>
      </w:pPr>
      <w:r w:rsidRPr="00FD7D6D">
        <w:rPr>
          <w:sz w:val="24"/>
          <w:szCs w:val="24"/>
        </w:rPr>
        <w:t>“Excuse me, Sir! How can I help you? “</w:t>
      </w:r>
    </w:p>
    <w:p w14:paraId="530AAE4B" w14:textId="77777777" w:rsidR="00144A84" w:rsidRPr="00FD7D6D" w:rsidRDefault="00144A84" w:rsidP="00144A84">
      <w:pPr>
        <w:pStyle w:val="NoSpacing"/>
        <w:spacing w:line="276" w:lineRule="auto"/>
        <w:rPr>
          <w:sz w:val="24"/>
          <w:szCs w:val="24"/>
        </w:rPr>
      </w:pPr>
      <w:r w:rsidRPr="00FD7D6D">
        <w:rPr>
          <w:sz w:val="24"/>
          <w:szCs w:val="24"/>
        </w:rPr>
        <w:t xml:space="preserve">A lady receptionist with a blue uniform asked John. </w:t>
      </w:r>
    </w:p>
    <w:p w14:paraId="5BCD6429" w14:textId="77777777" w:rsidR="00144A84" w:rsidRPr="00FD7D6D" w:rsidRDefault="00144A84" w:rsidP="00144A84">
      <w:pPr>
        <w:pStyle w:val="NoSpacing"/>
        <w:spacing w:line="276" w:lineRule="auto"/>
        <w:rPr>
          <w:sz w:val="24"/>
          <w:szCs w:val="24"/>
        </w:rPr>
      </w:pPr>
    </w:p>
    <w:p w14:paraId="71886ED4" w14:textId="27CCA9F9" w:rsidR="00144A84" w:rsidRPr="00FD7D6D" w:rsidRDefault="00144A84" w:rsidP="00144A84">
      <w:pPr>
        <w:pStyle w:val="NoSpacing"/>
        <w:spacing w:line="276" w:lineRule="auto"/>
        <w:rPr>
          <w:sz w:val="24"/>
          <w:szCs w:val="24"/>
        </w:rPr>
      </w:pPr>
      <w:proofErr w:type="gramStart"/>
      <w:r w:rsidRPr="00FD7D6D">
        <w:rPr>
          <w:sz w:val="24"/>
          <w:szCs w:val="24"/>
        </w:rPr>
        <w:t>“ Hey</w:t>
      </w:r>
      <w:proofErr w:type="gramEnd"/>
      <w:r w:rsidRPr="00FD7D6D">
        <w:rPr>
          <w:sz w:val="24"/>
          <w:szCs w:val="24"/>
        </w:rPr>
        <w:t xml:space="preserve">! </w:t>
      </w:r>
      <w:proofErr w:type="spellStart"/>
      <w:proofErr w:type="gramStart"/>
      <w:r w:rsidRPr="00FD7D6D">
        <w:rPr>
          <w:sz w:val="24"/>
          <w:szCs w:val="24"/>
        </w:rPr>
        <w:t>Ummm</w:t>
      </w:r>
      <w:proofErr w:type="spellEnd"/>
      <w:r w:rsidRPr="00FD7D6D">
        <w:rPr>
          <w:sz w:val="24"/>
          <w:szCs w:val="24"/>
        </w:rPr>
        <w:t>..</w:t>
      </w:r>
      <w:proofErr w:type="gramEnd"/>
      <w:r w:rsidR="00020D1A" w:rsidRPr="00FD7D6D">
        <w:rPr>
          <w:sz w:val="24"/>
          <w:szCs w:val="24"/>
        </w:rPr>
        <w:t xml:space="preserve"> </w:t>
      </w:r>
      <w:r w:rsidRPr="00FD7D6D">
        <w:rPr>
          <w:sz w:val="24"/>
          <w:szCs w:val="24"/>
        </w:rPr>
        <w:t xml:space="preserve">actually! I found this little girl crying on the roadside. It looks like she doesn’t have parents so I want to put her in an orphanage. I’m new to this town, so I don’t know, whom to check, so I came here. Can you please let me know if there is an orphanage nearby?” The words were quickly thrown out. </w:t>
      </w:r>
    </w:p>
    <w:p w14:paraId="1A10B779" w14:textId="1CF63D64" w:rsidR="00144A84" w:rsidRPr="00FD7D6D" w:rsidRDefault="00144A84" w:rsidP="00144A84">
      <w:pPr>
        <w:pStyle w:val="NoSpacing"/>
        <w:spacing w:line="276" w:lineRule="auto"/>
        <w:rPr>
          <w:sz w:val="24"/>
          <w:szCs w:val="24"/>
        </w:rPr>
      </w:pPr>
      <w:proofErr w:type="gramStart"/>
      <w:r w:rsidRPr="00FD7D6D">
        <w:rPr>
          <w:sz w:val="24"/>
          <w:szCs w:val="24"/>
        </w:rPr>
        <w:t xml:space="preserve">“ </w:t>
      </w:r>
      <w:proofErr w:type="spellStart"/>
      <w:r w:rsidRPr="00FD7D6D">
        <w:rPr>
          <w:sz w:val="24"/>
          <w:szCs w:val="24"/>
        </w:rPr>
        <w:t>Ohh</w:t>
      </w:r>
      <w:proofErr w:type="spellEnd"/>
      <w:proofErr w:type="gramEnd"/>
      <w:r w:rsidRPr="00FD7D6D">
        <w:rPr>
          <w:sz w:val="24"/>
          <w:szCs w:val="24"/>
        </w:rPr>
        <w:t>! Ok</w:t>
      </w:r>
      <w:r w:rsidR="00C23C03" w:rsidRPr="00FD7D6D">
        <w:rPr>
          <w:sz w:val="24"/>
          <w:szCs w:val="24"/>
        </w:rPr>
        <w:t>ay</w:t>
      </w:r>
      <w:r w:rsidRPr="00FD7D6D">
        <w:rPr>
          <w:sz w:val="24"/>
          <w:szCs w:val="24"/>
        </w:rPr>
        <w:t xml:space="preserve">! Can you please wait for some time, so that our chief doctor would come and help you out? </w:t>
      </w:r>
      <w:proofErr w:type="gramStart"/>
      <w:r w:rsidRPr="00FD7D6D">
        <w:rPr>
          <w:sz w:val="24"/>
          <w:szCs w:val="24"/>
        </w:rPr>
        <w:t xml:space="preserve">“ </w:t>
      </w:r>
      <w:r w:rsidR="009E0B3A" w:rsidRPr="00FD7D6D">
        <w:rPr>
          <w:sz w:val="24"/>
          <w:szCs w:val="24"/>
        </w:rPr>
        <w:t>S</w:t>
      </w:r>
      <w:r w:rsidRPr="00FD7D6D">
        <w:rPr>
          <w:sz w:val="24"/>
          <w:szCs w:val="24"/>
        </w:rPr>
        <w:t>he</w:t>
      </w:r>
      <w:proofErr w:type="gramEnd"/>
      <w:r w:rsidRPr="00FD7D6D">
        <w:rPr>
          <w:sz w:val="24"/>
          <w:szCs w:val="24"/>
        </w:rPr>
        <w:t xml:space="preserve"> pointed to </w:t>
      </w:r>
      <w:r w:rsidR="008B3D3D" w:rsidRPr="00FD7D6D">
        <w:rPr>
          <w:sz w:val="24"/>
          <w:szCs w:val="24"/>
        </w:rPr>
        <w:t>the chairs</w:t>
      </w:r>
      <w:r w:rsidRPr="00FD7D6D">
        <w:rPr>
          <w:sz w:val="24"/>
          <w:szCs w:val="24"/>
        </w:rPr>
        <w:t xml:space="preserve"> next to the hallway. </w:t>
      </w:r>
    </w:p>
    <w:p w14:paraId="0E5B6B8F" w14:textId="77777777" w:rsidR="00144A84" w:rsidRPr="00FD7D6D" w:rsidRDefault="00144A84" w:rsidP="00144A84">
      <w:pPr>
        <w:pStyle w:val="NoSpacing"/>
        <w:spacing w:line="276" w:lineRule="auto"/>
        <w:rPr>
          <w:sz w:val="24"/>
          <w:szCs w:val="24"/>
        </w:rPr>
      </w:pPr>
      <w:r w:rsidRPr="00FD7D6D">
        <w:rPr>
          <w:sz w:val="24"/>
          <w:szCs w:val="24"/>
        </w:rPr>
        <w:t>“Okay Thank you! “</w:t>
      </w:r>
    </w:p>
    <w:p w14:paraId="643A152E" w14:textId="267F5485" w:rsidR="00144A84" w:rsidRPr="00FD7D6D" w:rsidRDefault="00144A84" w:rsidP="00144A84">
      <w:pPr>
        <w:pStyle w:val="NoSpacing"/>
        <w:spacing w:line="276" w:lineRule="auto"/>
        <w:rPr>
          <w:sz w:val="24"/>
          <w:szCs w:val="24"/>
        </w:rPr>
      </w:pPr>
      <w:r w:rsidRPr="00FD7D6D">
        <w:rPr>
          <w:sz w:val="24"/>
          <w:szCs w:val="24"/>
        </w:rPr>
        <w:t xml:space="preserve">John and the little girl sat on the </w:t>
      </w:r>
      <w:r w:rsidR="00C23C03" w:rsidRPr="00FD7D6D">
        <w:rPr>
          <w:sz w:val="24"/>
          <w:szCs w:val="24"/>
        </w:rPr>
        <w:t>chairs</w:t>
      </w:r>
      <w:r w:rsidRPr="00FD7D6D">
        <w:rPr>
          <w:sz w:val="24"/>
          <w:szCs w:val="24"/>
        </w:rPr>
        <w:t xml:space="preserve">. </w:t>
      </w:r>
    </w:p>
    <w:p w14:paraId="234B6373" w14:textId="77777777" w:rsidR="00144A84" w:rsidRPr="00FD7D6D" w:rsidRDefault="00144A84" w:rsidP="00144A84">
      <w:pPr>
        <w:pStyle w:val="NoSpacing"/>
        <w:spacing w:line="276" w:lineRule="auto"/>
        <w:rPr>
          <w:sz w:val="24"/>
          <w:szCs w:val="24"/>
        </w:rPr>
      </w:pPr>
      <w:r w:rsidRPr="00FD7D6D">
        <w:rPr>
          <w:sz w:val="24"/>
          <w:szCs w:val="24"/>
        </w:rPr>
        <w:t>Ten minutes passed, and the girl felt relaxed and started playing in the hallway.</w:t>
      </w:r>
    </w:p>
    <w:p w14:paraId="29A5FCC1" w14:textId="77777777" w:rsidR="00144A84" w:rsidRPr="00FD7D6D" w:rsidRDefault="00144A84" w:rsidP="00811EA8">
      <w:pPr>
        <w:pStyle w:val="NoSpacing"/>
        <w:spacing w:line="276" w:lineRule="auto"/>
        <w:rPr>
          <w:sz w:val="24"/>
          <w:szCs w:val="24"/>
        </w:rPr>
      </w:pPr>
    </w:p>
    <w:p w14:paraId="337E638E" w14:textId="77777777" w:rsidR="0021372D" w:rsidRPr="00FD7D6D" w:rsidRDefault="0021372D">
      <w:pPr>
        <w:rPr>
          <w:rFonts w:asciiTheme="majorHAnsi" w:eastAsiaTheme="majorEastAsia" w:hAnsiTheme="majorHAnsi" w:cstheme="majorBidi"/>
          <w:color w:val="365F91" w:themeColor="accent1" w:themeShade="BF"/>
          <w:sz w:val="32"/>
          <w:szCs w:val="32"/>
        </w:rPr>
      </w:pPr>
      <w:bookmarkStart w:id="4" w:name="_Toc111901196"/>
      <w:r w:rsidRPr="00FD7D6D">
        <w:br w:type="page"/>
      </w:r>
    </w:p>
    <w:p w14:paraId="7799D2E1" w14:textId="77777777" w:rsidR="00B3666C" w:rsidRPr="00FD7D6D" w:rsidRDefault="00B3666C" w:rsidP="009F1767">
      <w:pPr>
        <w:pStyle w:val="Heading1"/>
      </w:pPr>
    </w:p>
    <w:p w14:paraId="10FDC279" w14:textId="77777777" w:rsidR="00B3666C" w:rsidRPr="00FD7D6D" w:rsidRDefault="00B3666C" w:rsidP="009F1767">
      <w:pPr>
        <w:pStyle w:val="Heading1"/>
      </w:pPr>
    </w:p>
    <w:p w14:paraId="4B41441D" w14:textId="633C07A2" w:rsidR="00037C27" w:rsidRPr="00FD7D6D" w:rsidRDefault="00AC0BFF" w:rsidP="009F1767">
      <w:pPr>
        <w:pStyle w:val="Heading1"/>
      </w:pPr>
      <w:r w:rsidRPr="00FD7D6D">
        <w:t>The reunion</w:t>
      </w:r>
      <w:bookmarkEnd w:id="4"/>
    </w:p>
    <w:p w14:paraId="1C769A41" w14:textId="2EE14FC1" w:rsidR="00122ECE" w:rsidRPr="00FD7D6D" w:rsidRDefault="00122ECE" w:rsidP="00811EA8">
      <w:pPr>
        <w:pStyle w:val="NoSpacing"/>
        <w:spacing w:line="276" w:lineRule="auto"/>
        <w:rPr>
          <w:sz w:val="24"/>
          <w:szCs w:val="24"/>
        </w:rPr>
      </w:pPr>
    </w:p>
    <w:p w14:paraId="14BD6254" w14:textId="4071E15F" w:rsidR="00AC0BFF" w:rsidRPr="00FD7D6D" w:rsidRDefault="00AC0BFF" w:rsidP="00811EA8">
      <w:pPr>
        <w:pStyle w:val="NoSpacing"/>
        <w:spacing w:line="276" w:lineRule="auto"/>
        <w:rPr>
          <w:sz w:val="24"/>
          <w:szCs w:val="24"/>
        </w:rPr>
      </w:pPr>
    </w:p>
    <w:p w14:paraId="6BDFBD78" w14:textId="77777777" w:rsidR="00AC0BFF" w:rsidRPr="00FD7D6D" w:rsidRDefault="00AC0BFF" w:rsidP="00811EA8">
      <w:pPr>
        <w:pStyle w:val="NoSpacing"/>
        <w:spacing w:line="276" w:lineRule="auto"/>
        <w:rPr>
          <w:sz w:val="24"/>
          <w:szCs w:val="24"/>
        </w:rPr>
      </w:pPr>
    </w:p>
    <w:p w14:paraId="584C6A09" w14:textId="77777777" w:rsidR="0074145C" w:rsidRPr="00FD7D6D" w:rsidRDefault="0074145C" w:rsidP="00811EA8">
      <w:pPr>
        <w:pStyle w:val="NoSpacing"/>
        <w:spacing w:line="276" w:lineRule="auto"/>
        <w:rPr>
          <w:sz w:val="24"/>
          <w:szCs w:val="24"/>
        </w:rPr>
      </w:pPr>
    </w:p>
    <w:p w14:paraId="25A3BC3E" w14:textId="193652BC" w:rsidR="002A2BCE" w:rsidRPr="00FD7D6D" w:rsidRDefault="00153810" w:rsidP="00811EA8">
      <w:pPr>
        <w:pStyle w:val="NoSpacing"/>
        <w:spacing w:line="276" w:lineRule="auto"/>
        <w:rPr>
          <w:sz w:val="24"/>
          <w:szCs w:val="24"/>
        </w:rPr>
      </w:pPr>
      <w:r w:rsidRPr="00FD7D6D">
        <w:rPr>
          <w:sz w:val="24"/>
          <w:szCs w:val="24"/>
        </w:rPr>
        <w:t xml:space="preserve"> </w:t>
      </w:r>
      <w:r w:rsidR="00B00AE6" w:rsidRPr="00FD7D6D">
        <w:rPr>
          <w:sz w:val="24"/>
          <w:szCs w:val="24"/>
        </w:rPr>
        <w:t>“What the hell I’m doing?</w:t>
      </w:r>
    </w:p>
    <w:p w14:paraId="6C053E5F" w14:textId="5016D812" w:rsidR="00A12E57" w:rsidRPr="00FD7D6D" w:rsidRDefault="00A12E57" w:rsidP="00811EA8">
      <w:pPr>
        <w:pStyle w:val="NoSpacing"/>
        <w:spacing w:line="276" w:lineRule="auto"/>
        <w:rPr>
          <w:sz w:val="24"/>
          <w:szCs w:val="24"/>
        </w:rPr>
      </w:pPr>
      <w:r w:rsidRPr="00FD7D6D">
        <w:rPr>
          <w:sz w:val="24"/>
          <w:szCs w:val="24"/>
        </w:rPr>
        <w:t>“</w:t>
      </w:r>
      <w:r w:rsidR="008B3D3D" w:rsidRPr="00FD7D6D">
        <w:rPr>
          <w:sz w:val="24"/>
          <w:szCs w:val="24"/>
        </w:rPr>
        <w:t>How did I kill that person?</w:t>
      </w:r>
      <w:r w:rsidRPr="00FD7D6D">
        <w:rPr>
          <w:sz w:val="24"/>
          <w:szCs w:val="24"/>
        </w:rPr>
        <w:t xml:space="preserve"> “</w:t>
      </w:r>
    </w:p>
    <w:p w14:paraId="4275887B" w14:textId="5410C02D" w:rsidR="00A12E57" w:rsidRPr="00FD7D6D" w:rsidRDefault="00A12E57" w:rsidP="00811EA8">
      <w:pPr>
        <w:pStyle w:val="NoSpacing"/>
        <w:spacing w:line="276" w:lineRule="auto"/>
        <w:rPr>
          <w:sz w:val="24"/>
          <w:szCs w:val="24"/>
        </w:rPr>
      </w:pPr>
      <w:r w:rsidRPr="00FD7D6D">
        <w:rPr>
          <w:sz w:val="24"/>
          <w:szCs w:val="24"/>
        </w:rPr>
        <w:t>“</w:t>
      </w:r>
      <w:r w:rsidR="000E36C3" w:rsidRPr="00FD7D6D">
        <w:rPr>
          <w:sz w:val="24"/>
          <w:szCs w:val="24"/>
        </w:rPr>
        <w:t>What would happen to me? “</w:t>
      </w:r>
    </w:p>
    <w:p w14:paraId="21A95BEF" w14:textId="6C09D577" w:rsidR="00B00AE6" w:rsidRPr="00FD7D6D" w:rsidRDefault="00B00AE6" w:rsidP="00811EA8">
      <w:pPr>
        <w:pStyle w:val="NoSpacing"/>
        <w:spacing w:line="276" w:lineRule="auto"/>
        <w:rPr>
          <w:sz w:val="24"/>
          <w:szCs w:val="24"/>
        </w:rPr>
      </w:pPr>
      <w:r w:rsidRPr="00FD7D6D">
        <w:rPr>
          <w:sz w:val="24"/>
          <w:szCs w:val="24"/>
        </w:rPr>
        <w:t>“Would they put me in Jail?”</w:t>
      </w:r>
    </w:p>
    <w:p w14:paraId="33EBC36D" w14:textId="29DD8607" w:rsidR="00393586" w:rsidRPr="00FD7D6D" w:rsidRDefault="00393586" w:rsidP="00811EA8">
      <w:pPr>
        <w:pStyle w:val="NoSpacing"/>
        <w:spacing w:line="276" w:lineRule="auto"/>
        <w:rPr>
          <w:sz w:val="24"/>
          <w:szCs w:val="24"/>
        </w:rPr>
      </w:pPr>
      <w:r w:rsidRPr="00FD7D6D">
        <w:rPr>
          <w:sz w:val="24"/>
          <w:szCs w:val="24"/>
        </w:rPr>
        <w:t>So many questions raised</w:t>
      </w:r>
      <w:r w:rsidR="0074145C" w:rsidRPr="00FD7D6D">
        <w:rPr>
          <w:sz w:val="24"/>
          <w:szCs w:val="24"/>
        </w:rPr>
        <w:t xml:space="preserve">, </w:t>
      </w:r>
      <w:r w:rsidRPr="00FD7D6D">
        <w:rPr>
          <w:sz w:val="24"/>
          <w:szCs w:val="24"/>
        </w:rPr>
        <w:t xml:space="preserve">made </w:t>
      </w:r>
      <w:r w:rsidR="004E50A5" w:rsidRPr="00FD7D6D">
        <w:rPr>
          <w:sz w:val="24"/>
          <w:szCs w:val="24"/>
        </w:rPr>
        <w:t>John’s head ache. He closed his eyes</w:t>
      </w:r>
      <w:r w:rsidR="00962F4A" w:rsidRPr="00FD7D6D">
        <w:rPr>
          <w:sz w:val="24"/>
          <w:szCs w:val="24"/>
        </w:rPr>
        <w:t xml:space="preserve"> </w:t>
      </w:r>
      <w:r w:rsidR="006F4011" w:rsidRPr="00FD7D6D">
        <w:rPr>
          <w:sz w:val="24"/>
          <w:szCs w:val="24"/>
        </w:rPr>
        <w:t xml:space="preserve">and </w:t>
      </w:r>
      <w:r w:rsidR="004A5908" w:rsidRPr="00FD7D6D">
        <w:rPr>
          <w:sz w:val="24"/>
          <w:szCs w:val="24"/>
        </w:rPr>
        <w:t>rested his head on the wall</w:t>
      </w:r>
      <w:r w:rsidR="00962F4A" w:rsidRPr="00FD7D6D">
        <w:rPr>
          <w:sz w:val="24"/>
          <w:szCs w:val="24"/>
        </w:rPr>
        <w:t xml:space="preserve"> behind</w:t>
      </w:r>
      <w:r w:rsidR="004A5908" w:rsidRPr="00FD7D6D">
        <w:rPr>
          <w:sz w:val="24"/>
          <w:szCs w:val="24"/>
        </w:rPr>
        <w:t xml:space="preserve">. </w:t>
      </w:r>
    </w:p>
    <w:p w14:paraId="0EFD5924" w14:textId="28516D68" w:rsidR="004A5908" w:rsidRPr="00FD7D6D" w:rsidRDefault="004A5908" w:rsidP="00811EA8">
      <w:pPr>
        <w:pStyle w:val="NoSpacing"/>
        <w:spacing w:line="276" w:lineRule="auto"/>
        <w:rPr>
          <w:sz w:val="24"/>
          <w:szCs w:val="24"/>
        </w:rPr>
      </w:pPr>
    </w:p>
    <w:p w14:paraId="56DEF284" w14:textId="0326A70D" w:rsidR="004A5908" w:rsidRPr="00FD7D6D" w:rsidRDefault="006170E9" w:rsidP="00811EA8">
      <w:pPr>
        <w:pStyle w:val="NoSpacing"/>
        <w:spacing w:line="276" w:lineRule="auto"/>
        <w:rPr>
          <w:sz w:val="24"/>
          <w:szCs w:val="24"/>
        </w:rPr>
      </w:pPr>
      <w:r w:rsidRPr="00FD7D6D">
        <w:rPr>
          <w:sz w:val="24"/>
          <w:szCs w:val="24"/>
        </w:rPr>
        <w:t xml:space="preserve">“Did you see this guy? </w:t>
      </w:r>
      <w:r w:rsidR="007B3F6F" w:rsidRPr="00FD7D6D">
        <w:rPr>
          <w:sz w:val="24"/>
          <w:szCs w:val="24"/>
        </w:rPr>
        <w:t xml:space="preserve">I feel </w:t>
      </w:r>
      <w:r w:rsidR="00962F4A" w:rsidRPr="00FD7D6D">
        <w:rPr>
          <w:sz w:val="24"/>
          <w:szCs w:val="24"/>
        </w:rPr>
        <w:t>strange</w:t>
      </w:r>
      <w:proofErr w:type="gramStart"/>
      <w:r w:rsidR="00962F4A" w:rsidRPr="00FD7D6D">
        <w:rPr>
          <w:sz w:val="24"/>
          <w:szCs w:val="24"/>
        </w:rPr>
        <w:t xml:space="preserve">! </w:t>
      </w:r>
      <w:r w:rsidR="007B3F6F" w:rsidRPr="00FD7D6D">
        <w:rPr>
          <w:sz w:val="24"/>
          <w:szCs w:val="24"/>
        </w:rPr>
        <w:t>”</w:t>
      </w:r>
      <w:proofErr w:type="gramEnd"/>
      <w:r w:rsidR="00C23C03" w:rsidRPr="00FD7D6D">
        <w:rPr>
          <w:sz w:val="24"/>
          <w:szCs w:val="24"/>
        </w:rPr>
        <w:t xml:space="preserve"> The receptionist </w:t>
      </w:r>
      <w:r w:rsidR="001179C4" w:rsidRPr="00FD7D6D">
        <w:rPr>
          <w:sz w:val="24"/>
          <w:szCs w:val="24"/>
        </w:rPr>
        <w:t>asked her clueless coworker.</w:t>
      </w:r>
    </w:p>
    <w:p w14:paraId="66520BB2" w14:textId="77777777" w:rsidR="002963E0" w:rsidRPr="00FD7D6D" w:rsidRDefault="002963E0" w:rsidP="00811EA8">
      <w:pPr>
        <w:pStyle w:val="NoSpacing"/>
        <w:spacing w:line="276" w:lineRule="auto"/>
        <w:rPr>
          <w:sz w:val="24"/>
          <w:szCs w:val="24"/>
        </w:rPr>
      </w:pPr>
    </w:p>
    <w:p w14:paraId="490A8266" w14:textId="7497A57F" w:rsidR="007B3F6F" w:rsidRPr="00FD7D6D" w:rsidRDefault="007B3F6F" w:rsidP="00811EA8">
      <w:pPr>
        <w:pStyle w:val="NoSpacing"/>
        <w:spacing w:line="276" w:lineRule="auto"/>
        <w:rPr>
          <w:sz w:val="24"/>
          <w:szCs w:val="24"/>
        </w:rPr>
      </w:pPr>
      <w:r w:rsidRPr="00FD7D6D">
        <w:rPr>
          <w:sz w:val="24"/>
          <w:szCs w:val="24"/>
        </w:rPr>
        <w:t>“Why? Why you are saying that? “</w:t>
      </w:r>
    </w:p>
    <w:p w14:paraId="78B4E04F" w14:textId="77777777" w:rsidR="002963E0" w:rsidRPr="00FD7D6D" w:rsidRDefault="002963E0" w:rsidP="00811EA8">
      <w:pPr>
        <w:pStyle w:val="NoSpacing"/>
        <w:spacing w:line="276" w:lineRule="auto"/>
        <w:rPr>
          <w:sz w:val="24"/>
          <w:szCs w:val="24"/>
        </w:rPr>
      </w:pPr>
    </w:p>
    <w:p w14:paraId="36D2888B" w14:textId="255AC0F4" w:rsidR="007B3F6F" w:rsidRPr="00FD7D6D" w:rsidRDefault="00DF5A62" w:rsidP="00811EA8">
      <w:pPr>
        <w:pStyle w:val="NoSpacing"/>
        <w:spacing w:line="276" w:lineRule="auto"/>
        <w:rPr>
          <w:sz w:val="24"/>
          <w:szCs w:val="24"/>
        </w:rPr>
      </w:pPr>
      <w:r w:rsidRPr="00FD7D6D">
        <w:rPr>
          <w:sz w:val="24"/>
          <w:szCs w:val="24"/>
        </w:rPr>
        <w:t>“</w:t>
      </w:r>
      <w:proofErr w:type="gramStart"/>
      <w:r w:rsidRPr="00FD7D6D">
        <w:rPr>
          <w:sz w:val="24"/>
          <w:szCs w:val="24"/>
        </w:rPr>
        <w:t>He</w:t>
      </w:r>
      <w:proofErr w:type="gramEnd"/>
      <w:r w:rsidRPr="00FD7D6D">
        <w:rPr>
          <w:sz w:val="24"/>
          <w:szCs w:val="24"/>
        </w:rPr>
        <w:t xml:space="preserve"> told he found this girl on the roadside, </w:t>
      </w:r>
      <w:r w:rsidR="00A720D6" w:rsidRPr="00FD7D6D">
        <w:rPr>
          <w:sz w:val="24"/>
          <w:szCs w:val="24"/>
        </w:rPr>
        <w:t>but look at him, he is so tired</w:t>
      </w:r>
      <w:r w:rsidR="00EF467F" w:rsidRPr="00FD7D6D">
        <w:rPr>
          <w:sz w:val="24"/>
          <w:szCs w:val="24"/>
        </w:rPr>
        <w:t>,</w:t>
      </w:r>
      <w:r w:rsidR="00A720D6" w:rsidRPr="00FD7D6D">
        <w:rPr>
          <w:sz w:val="24"/>
          <w:szCs w:val="24"/>
        </w:rPr>
        <w:t xml:space="preserve"> and </w:t>
      </w:r>
      <w:r w:rsidR="00896514" w:rsidRPr="00FD7D6D">
        <w:rPr>
          <w:sz w:val="24"/>
          <w:szCs w:val="24"/>
        </w:rPr>
        <w:t xml:space="preserve">look at this kid’s face, </w:t>
      </w:r>
      <w:r w:rsidR="00D802DE" w:rsidRPr="00FD7D6D">
        <w:rPr>
          <w:sz w:val="24"/>
          <w:szCs w:val="24"/>
        </w:rPr>
        <w:t xml:space="preserve">full of wounds! Things are not connecting. And he wants to put this kid </w:t>
      </w:r>
      <w:r w:rsidR="00136037" w:rsidRPr="00FD7D6D">
        <w:rPr>
          <w:sz w:val="24"/>
          <w:szCs w:val="24"/>
        </w:rPr>
        <w:t>in</w:t>
      </w:r>
      <w:r w:rsidR="00D802DE" w:rsidRPr="00FD7D6D">
        <w:rPr>
          <w:sz w:val="24"/>
          <w:szCs w:val="24"/>
        </w:rPr>
        <w:t xml:space="preserve"> </w:t>
      </w:r>
      <w:r w:rsidR="00EF467F" w:rsidRPr="00FD7D6D">
        <w:rPr>
          <w:sz w:val="24"/>
          <w:szCs w:val="24"/>
        </w:rPr>
        <w:t xml:space="preserve">an </w:t>
      </w:r>
      <w:r w:rsidR="00D802DE" w:rsidRPr="00FD7D6D">
        <w:rPr>
          <w:sz w:val="24"/>
          <w:szCs w:val="24"/>
        </w:rPr>
        <w:t>orphanage</w:t>
      </w:r>
      <w:r w:rsidR="00136037" w:rsidRPr="00FD7D6D">
        <w:rPr>
          <w:sz w:val="24"/>
          <w:szCs w:val="24"/>
        </w:rPr>
        <w:t xml:space="preserve">? </w:t>
      </w:r>
      <w:r w:rsidR="00D802DE" w:rsidRPr="00FD7D6D">
        <w:rPr>
          <w:sz w:val="24"/>
          <w:szCs w:val="24"/>
        </w:rPr>
        <w:t xml:space="preserve">How does he know </w:t>
      </w:r>
      <w:r w:rsidR="00786372" w:rsidRPr="00FD7D6D">
        <w:rPr>
          <w:sz w:val="24"/>
          <w:szCs w:val="24"/>
        </w:rPr>
        <w:t xml:space="preserve">she </w:t>
      </w:r>
      <w:r w:rsidR="00136037" w:rsidRPr="00FD7D6D">
        <w:rPr>
          <w:sz w:val="24"/>
          <w:szCs w:val="24"/>
        </w:rPr>
        <w:t>doesn’t</w:t>
      </w:r>
      <w:r w:rsidR="00786372" w:rsidRPr="00FD7D6D">
        <w:rPr>
          <w:sz w:val="24"/>
          <w:szCs w:val="24"/>
        </w:rPr>
        <w:t xml:space="preserve"> have parents? </w:t>
      </w:r>
      <w:r w:rsidR="001179C4" w:rsidRPr="00FD7D6D">
        <w:rPr>
          <w:sz w:val="24"/>
          <w:szCs w:val="24"/>
        </w:rPr>
        <w:t>“</w:t>
      </w:r>
    </w:p>
    <w:p w14:paraId="10BF355B" w14:textId="126EA254" w:rsidR="00786372" w:rsidRPr="00FD7D6D" w:rsidRDefault="00786372" w:rsidP="00811EA8">
      <w:pPr>
        <w:pStyle w:val="NoSpacing"/>
        <w:spacing w:line="276" w:lineRule="auto"/>
        <w:rPr>
          <w:sz w:val="24"/>
          <w:szCs w:val="24"/>
        </w:rPr>
      </w:pPr>
    </w:p>
    <w:p w14:paraId="395621D2" w14:textId="13F36EED" w:rsidR="00786372" w:rsidRPr="00FD7D6D" w:rsidRDefault="00786372" w:rsidP="00811EA8">
      <w:pPr>
        <w:pStyle w:val="NoSpacing"/>
        <w:spacing w:line="276" w:lineRule="auto"/>
        <w:rPr>
          <w:sz w:val="24"/>
          <w:szCs w:val="24"/>
        </w:rPr>
      </w:pPr>
      <w:proofErr w:type="gramStart"/>
      <w:r w:rsidRPr="00FD7D6D">
        <w:rPr>
          <w:sz w:val="24"/>
          <w:szCs w:val="24"/>
        </w:rPr>
        <w:t xml:space="preserve">“ </w:t>
      </w:r>
      <w:r w:rsidR="001179C4" w:rsidRPr="00FD7D6D">
        <w:rPr>
          <w:sz w:val="24"/>
          <w:szCs w:val="24"/>
        </w:rPr>
        <w:t>Wait</w:t>
      </w:r>
      <w:proofErr w:type="gramEnd"/>
      <w:r w:rsidR="001179C4" w:rsidRPr="00FD7D6D">
        <w:rPr>
          <w:sz w:val="24"/>
          <w:szCs w:val="24"/>
        </w:rPr>
        <w:t xml:space="preserve">!! </w:t>
      </w:r>
      <w:r w:rsidRPr="00FD7D6D">
        <w:rPr>
          <w:sz w:val="24"/>
          <w:szCs w:val="24"/>
        </w:rPr>
        <w:t>What</w:t>
      </w:r>
      <w:r w:rsidR="001179C4" w:rsidRPr="00FD7D6D">
        <w:rPr>
          <w:sz w:val="24"/>
          <w:szCs w:val="24"/>
        </w:rPr>
        <w:t>??</w:t>
      </w:r>
      <w:r w:rsidRPr="00FD7D6D">
        <w:rPr>
          <w:sz w:val="24"/>
          <w:szCs w:val="24"/>
        </w:rPr>
        <w:t xml:space="preserve"> Oh my God! You are right! </w:t>
      </w:r>
      <w:proofErr w:type="gramStart"/>
      <w:r w:rsidR="003F04E3" w:rsidRPr="00FD7D6D">
        <w:rPr>
          <w:sz w:val="24"/>
          <w:szCs w:val="24"/>
        </w:rPr>
        <w:t>But..</w:t>
      </w:r>
      <w:proofErr w:type="gramEnd"/>
      <w:r w:rsidR="003F04E3" w:rsidRPr="00FD7D6D">
        <w:rPr>
          <w:sz w:val="24"/>
          <w:szCs w:val="24"/>
        </w:rPr>
        <w:t xml:space="preserve"> but look at the kid, she looks so calm around him! I don’t think she</w:t>
      </w:r>
      <w:r w:rsidR="00136037" w:rsidRPr="00FD7D6D">
        <w:rPr>
          <w:sz w:val="24"/>
          <w:szCs w:val="24"/>
        </w:rPr>
        <w:t>’s</w:t>
      </w:r>
      <w:r w:rsidR="003F04E3" w:rsidRPr="00FD7D6D">
        <w:rPr>
          <w:sz w:val="24"/>
          <w:szCs w:val="24"/>
        </w:rPr>
        <w:t xml:space="preserve"> scared! </w:t>
      </w:r>
      <w:r w:rsidRPr="00FD7D6D">
        <w:rPr>
          <w:sz w:val="24"/>
          <w:szCs w:val="24"/>
        </w:rPr>
        <w:t>“</w:t>
      </w:r>
    </w:p>
    <w:p w14:paraId="3DE320FF" w14:textId="77777777" w:rsidR="003F04E3" w:rsidRPr="00FD7D6D" w:rsidRDefault="003F04E3" w:rsidP="00811EA8">
      <w:pPr>
        <w:pStyle w:val="NoSpacing"/>
        <w:spacing w:line="276" w:lineRule="auto"/>
        <w:rPr>
          <w:sz w:val="24"/>
          <w:szCs w:val="24"/>
        </w:rPr>
      </w:pPr>
    </w:p>
    <w:p w14:paraId="64BC0BF2" w14:textId="7BEA8841" w:rsidR="003F04E3" w:rsidRPr="00FD7D6D" w:rsidRDefault="003F04E3" w:rsidP="00811EA8">
      <w:pPr>
        <w:pStyle w:val="NoSpacing"/>
        <w:spacing w:line="276" w:lineRule="auto"/>
        <w:rPr>
          <w:sz w:val="24"/>
          <w:szCs w:val="24"/>
        </w:rPr>
      </w:pPr>
      <w:proofErr w:type="gramStart"/>
      <w:r w:rsidRPr="00FD7D6D">
        <w:rPr>
          <w:sz w:val="24"/>
          <w:szCs w:val="24"/>
        </w:rPr>
        <w:t>“ yeah</w:t>
      </w:r>
      <w:proofErr w:type="gramEnd"/>
      <w:r w:rsidRPr="00FD7D6D">
        <w:rPr>
          <w:sz w:val="24"/>
          <w:szCs w:val="24"/>
        </w:rPr>
        <w:t>, that’s right! “</w:t>
      </w:r>
    </w:p>
    <w:p w14:paraId="6F7A1122" w14:textId="19F6031D" w:rsidR="00A47D3E" w:rsidRPr="00FD7D6D" w:rsidRDefault="00A47D3E" w:rsidP="00811EA8">
      <w:pPr>
        <w:pStyle w:val="NoSpacing"/>
        <w:spacing w:line="276" w:lineRule="auto"/>
        <w:rPr>
          <w:sz w:val="24"/>
          <w:szCs w:val="24"/>
        </w:rPr>
      </w:pPr>
      <w:r w:rsidRPr="00FD7D6D">
        <w:rPr>
          <w:sz w:val="24"/>
          <w:szCs w:val="24"/>
        </w:rPr>
        <w:t xml:space="preserve">The two receptionists stopped their </w:t>
      </w:r>
      <w:r w:rsidR="00136037" w:rsidRPr="00FD7D6D">
        <w:rPr>
          <w:sz w:val="24"/>
          <w:szCs w:val="24"/>
        </w:rPr>
        <w:t>chit-chat</w:t>
      </w:r>
      <w:r w:rsidR="00674A09" w:rsidRPr="00FD7D6D">
        <w:rPr>
          <w:sz w:val="24"/>
          <w:szCs w:val="24"/>
        </w:rPr>
        <w:t xml:space="preserve"> </w:t>
      </w:r>
      <w:r w:rsidR="006B34A9" w:rsidRPr="00FD7D6D">
        <w:rPr>
          <w:sz w:val="24"/>
          <w:szCs w:val="24"/>
        </w:rPr>
        <w:t>wh</w:t>
      </w:r>
      <w:r w:rsidR="00F542F9" w:rsidRPr="00FD7D6D">
        <w:rPr>
          <w:sz w:val="24"/>
          <w:szCs w:val="24"/>
        </w:rPr>
        <w:t>en</w:t>
      </w:r>
      <w:r w:rsidRPr="00FD7D6D">
        <w:rPr>
          <w:sz w:val="24"/>
          <w:szCs w:val="24"/>
        </w:rPr>
        <w:t xml:space="preserve"> a family entered the hospital. </w:t>
      </w:r>
    </w:p>
    <w:p w14:paraId="0DE22410" w14:textId="77777777" w:rsidR="002963E0" w:rsidRPr="00FD7D6D" w:rsidRDefault="002963E0" w:rsidP="00811EA8">
      <w:pPr>
        <w:pStyle w:val="NoSpacing"/>
        <w:spacing w:line="276" w:lineRule="auto"/>
        <w:rPr>
          <w:sz w:val="24"/>
          <w:szCs w:val="24"/>
        </w:rPr>
      </w:pPr>
    </w:p>
    <w:p w14:paraId="31ABF5F6" w14:textId="506296FB" w:rsidR="006B34A9" w:rsidRPr="00FD7D6D" w:rsidRDefault="00D97290" w:rsidP="00811EA8">
      <w:pPr>
        <w:pStyle w:val="NoSpacing"/>
        <w:spacing w:line="276" w:lineRule="auto"/>
        <w:rPr>
          <w:sz w:val="24"/>
          <w:szCs w:val="24"/>
        </w:rPr>
      </w:pPr>
      <w:r w:rsidRPr="00FD7D6D">
        <w:rPr>
          <w:sz w:val="24"/>
          <w:szCs w:val="24"/>
        </w:rPr>
        <w:t xml:space="preserve">The curious small </w:t>
      </w:r>
      <w:r w:rsidR="002440D9" w:rsidRPr="00FD7D6D">
        <w:rPr>
          <w:sz w:val="24"/>
          <w:szCs w:val="24"/>
        </w:rPr>
        <w:t xml:space="preserve">boy of that family </w:t>
      </w:r>
      <w:r w:rsidR="007F211F" w:rsidRPr="00FD7D6D">
        <w:rPr>
          <w:sz w:val="24"/>
          <w:szCs w:val="24"/>
        </w:rPr>
        <w:t>ran into the hospital</w:t>
      </w:r>
      <w:r w:rsidR="00472E9C" w:rsidRPr="00FD7D6D">
        <w:rPr>
          <w:sz w:val="24"/>
          <w:szCs w:val="24"/>
        </w:rPr>
        <w:t xml:space="preserve"> </w:t>
      </w:r>
      <w:r w:rsidR="001179C4" w:rsidRPr="00FD7D6D">
        <w:rPr>
          <w:sz w:val="24"/>
          <w:szCs w:val="24"/>
        </w:rPr>
        <w:t xml:space="preserve">through the hallway, </w:t>
      </w:r>
      <w:r w:rsidR="007F211F" w:rsidRPr="00FD7D6D">
        <w:rPr>
          <w:sz w:val="24"/>
          <w:szCs w:val="24"/>
        </w:rPr>
        <w:t xml:space="preserve">and stopped once he saw John. </w:t>
      </w:r>
    </w:p>
    <w:p w14:paraId="2CAEB637" w14:textId="046191B4" w:rsidR="006955D5" w:rsidRPr="00FD7D6D" w:rsidRDefault="006955D5" w:rsidP="00811EA8">
      <w:pPr>
        <w:pStyle w:val="NoSpacing"/>
        <w:spacing w:line="276" w:lineRule="auto"/>
        <w:rPr>
          <w:sz w:val="24"/>
          <w:szCs w:val="24"/>
        </w:rPr>
      </w:pPr>
      <w:r w:rsidRPr="00FD7D6D">
        <w:rPr>
          <w:sz w:val="24"/>
          <w:szCs w:val="24"/>
        </w:rPr>
        <w:t xml:space="preserve">By the </w:t>
      </w:r>
      <w:r w:rsidR="005D587B" w:rsidRPr="00FD7D6D">
        <w:rPr>
          <w:sz w:val="24"/>
          <w:szCs w:val="24"/>
        </w:rPr>
        <w:t>sound of th</w:t>
      </w:r>
      <w:r w:rsidR="00136037" w:rsidRPr="00FD7D6D">
        <w:rPr>
          <w:sz w:val="24"/>
          <w:szCs w:val="24"/>
        </w:rPr>
        <w:t>at</w:t>
      </w:r>
      <w:r w:rsidR="005D587B" w:rsidRPr="00FD7D6D">
        <w:rPr>
          <w:sz w:val="24"/>
          <w:szCs w:val="24"/>
        </w:rPr>
        <w:t xml:space="preserve"> little guy’s footstep</w:t>
      </w:r>
      <w:r w:rsidR="0051650B" w:rsidRPr="00FD7D6D">
        <w:rPr>
          <w:sz w:val="24"/>
          <w:szCs w:val="24"/>
        </w:rPr>
        <w:t>s</w:t>
      </w:r>
      <w:r w:rsidR="005D587B" w:rsidRPr="00FD7D6D">
        <w:rPr>
          <w:sz w:val="24"/>
          <w:szCs w:val="24"/>
        </w:rPr>
        <w:t xml:space="preserve">, John </w:t>
      </w:r>
      <w:r w:rsidR="001802B0" w:rsidRPr="00FD7D6D">
        <w:rPr>
          <w:sz w:val="24"/>
          <w:szCs w:val="24"/>
        </w:rPr>
        <w:t xml:space="preserve">opened his eyes and quickly </w:t>
      </w:r>
      <w:r w:rsidR="00DF106A" w:rsidRPr="00FD7D6D">
        <w:rPr>
          <w:sz w:val="24"/>
          <w:szCs w:val="24"/>
        </w:rPr>
        <w:t>caught</w:t>
      </w:r>
      <w:r w:rsidR="001802B0" w:rsidRPr="00FD7D6D">
        <w:rPr>
          <w:sz w:val="24"/>
          <w:szCs w:val="24"/>
        </w:rPr>
        <w:t xml:space="preserve"> </w:t>
      </w:r>
      <w:r w:rsidR="00F542F9" w:rsidRPr="00FD7D6D">
        <w:rPr>
          <w:sz w:val="24"/>
          <w:szCs w:val="24"/>
        </w:rPr>
        <w:t>him</w:t>
      </w:r>
      <w:r w:rsidR="001802B0" w:rsidRPr="00FD7D6D">
        <w:rPr>
          <w:sz w:val="24"/>
          <w:szCs w:val="24"/>
        </w:rPr>
        <w:t xml:space="preserve"> standing in front of him. </w:t>
      </w:r>
    </w:p>
    <w:p w14:paraId="498E7228" w14:textId="7A9D963E" w:rsidR="001802B0" w:rsidRPr="00FD7D6D" w:rsidRDefault="00A8193C" w:rsidP="00811EA8">
      <w:pPr>
        <w:pStyle w:val="NoSpacing"/>
        <w:spacing w:line="276" w:lineRule="auto"/>
        <w:rPr>
          <w:sz w:val="24"/>
          <w:szCs w:val="24"/>
        </w:rPr>
      </w:pPr>
      <w:r w:rsidRPr="00FD7D6D">
        <w:rPr>
          <w:sz w:val="24"/>
          <w:szCs w:val="24"/>
        </w:rPr>
        <w:t xml:space="preserve">The </w:t>
      </w:r>
      <w:r w:rsidR="00F542F9" w:rsidRPr="00FD7D6D">
        <w:rPr>
          <w:sz w:val="24"/>
          <w:szCs w:val="24"/>
        </w:rPr>
        <w:t>poor boy</w:t>
      </w:r>
      <w:r w:rsidRPr="00FD7D6D">
        <w:rPr>
          <w:sz w:val="24"/>
          <w:szCs w:val="24"/>
        </w:rPr>
        <w:t xml:space="preserve"> looked like he felt sorry for waking </w:t>
      </w:r>
      <w:r w:rsidR="00C21A59" w:rsidRPr="00FD7D6D">
        <w:rPr>
          <w:sz w:val="24"/>
          <w:szCs w:val="24"/>
        </w:rPr>
        <w:t>John</w:t>
      </w:r>
      <w:r w:rsidRPr="00FD7D6D">
        <w:rPr>
          <w:sz w:val="24"/>
          <w:szCs w:val="24"/>
        </w:rPr>
        <w:t xml:space="preserve"> up </w:t>
      </w:r>
      <w:r w:rsidR="008B3D3D" w:rsidRPr="00FD7D6D">
        <w:rPr>
          <w:sz w:val="24"/>
          <w:szCs w:val="24"/>
        </w:rPr>
        <w:t>but</w:t>
      </w:r>
      <w:r w:rsidRPr="00FD7D6D">
        <w:rPr>
          <w:sz w:val="24"/>
          <w:szCs w:val="24"/>
        </w:rPr>
        <w:t xml:space="preserve"> Joh</w:t>
      </w:r>
      <w:r w:rsidR="00B62E47" w:rsidRPr="00FD7D6D">
        <w:rPr>
          <w:sz w:val="24"/>
          <w:szCs w:val="24"/>
        </w:rPr>
        <w:t xml:space="preserve">n’s </w:t>
      </w:r>
      <w:r w:rsidR="00F60B60" w:rsidRPr="00FD7D6D">
        <w:rPr>
          <w:sz w:val="24"/>
          <w:szCs w:val="24"/>
        </w:rPr>
        <w:t>pupil</w:t>
      </w:r>
      <w:r w:rsidR="00B62E47" w:rsidRPr="00FD7D6D">
        <w:rPr>
          <w:sz w:val="24"/>
          <w:szCs w:val="24"/>
        </w:rPr>
        <w:t xml:space="preserve">s </w:t>
      </w:r>
      <w:r w:rsidR="00991428" w:rsidRPr="00FD7D6D">
        <w:rPr>
          <w:sz w:val="24"/>
          <w:szCs w:val="24"/>
        </w:rPr>
        <w:t xml:space="preserve">were growing as they would burst out from his eyes </w:t>
      </w:r>
      <w:r w:rsidR="00DF106A" w:rsidRPr="00FD7D6D">
        <w:rPr>
          <w:sz w:val="24"/>
          <w:szCs w:val="24"/>
        </w:rPr>
        <w:t>when</w:t>
      </w:r>
      <w:r w:rsidR="00991428" w:rsidRPr="00FD7D6D">
        <w:rPr>
          <w:sz w:val="24"/>
          <w:szCs w:val="24"/>
        </w:rPr>
        <w:t xml:space="preserve"> </w:t>
      </w:r>
      <w:r w:rsidR="008B3D3D" w:rsidRPr="00FD7D6D">
        <w:rPr>
          <w:sz w:val="24"/>
          <w:szCs w:val="24"/>
        </w:rPr>
        <w:t xml:space="preserve">he realized the little boy was the </w:t>
      </w:r>
      <w:r w:rsidR="00991428" w:rsidRPr="00FD7D6D">
        <w:rPr>
          <w:sz w:val="24"/>
          <w:szCs w:val="24"/>
        </w:rPr>
        <w:t xml:space="preserve">5 years old version of himself. </w:t>
      </w:r>
    </w:p>
    <w:p w14:paraId="7F827330" w14:textId="1C6D290A" w:rsidR="00B62F21" w:rsidRPr="00FD7D6D" w:rsidRDefault="00402722" w:rsidP="00811EA8">
      <w:pPr>
        <w:pStyle w:val="NoSpacing"/>
        <w:spacing w:line="276" w:lineRule="auto"/>
        <w:rPr>
          <w:sz w:val="24"/>
          <w:szCs w:val="24"/>
        </w:rPr>
      </w:pPr>
      <w:r w:rsidRPr="00FD7D6D">
        <w:rPr>
          <w:sz w:val="24"/>
          <w:szCs w:val="24"/>
        </w:rPr>
        <w:lastRenderedPageBreak/>
        <w:t>The curious, naughty</w:t>
      </w:r>
      <w:r w:rsidR="00E379E3" w:rsidRPr="00FD7D6D">
        <w:rPr>
          <w:sz w:val="24"/>
          <w:szCs w:val="24"/>
        </w:rPr>
        <w:t xml:space="preserve"> little </w:t>
      </w:r>
      <w:r w:rsidRPr="00FD7D6D">
        <w:rPr>
          <w:sz w:val="24"/>
          <w:szCs w:val="24"/>
        </w:rPr>
        <w:t xml:space="preserve">John. </w:t>
      </w:r>
      <w:r w:rsidR="005150C1" w:rsidRPr="00FD7D6D">
        <w:rPr>
          <w:sz w:val="24"/>
          <w:szCs w:val="24"/>
        </w:rPr>
        <w:t>H</w:t>
      </w:r>
      <w:r w:rsidR="00B62F21" w:rsidRPr="00FD7D6D">
        <w:rPr>
          <w:sz w:val="24"/>
          <w:szCs w:val="24"/>
        </w:rPr>
        <w:t xml:space="preserve">is childhood memories were </w:t>
      </w:r>
      <w:r w:rsidR="005150C1" w:rsidRPr="00FD7D6D">
        <w:rPr>
          <w:sz w:val="24"/>
          <w:szCs w:val="24"/>
        </w:rPr>
        <w:t xml:space="preserve">flashed in front of him where John and his family used to visit his </w:t>
      </w:r>
      <w:r w:rsidR="00F542F9" w:rsidRPr="00FD7D6D">
        <w:rPr>
          <w:sz w:val="24"/>
          <w:szCs w:val="24"/>
        </w:rPr>
        <w:t>grandparent’s</w:t>
      </w:r>
      <w:r w:rsidR="005150C1" w:rsidRPr="00FD7D6D">
        <w:rPr>
          <w:sz w:val="24"/>
          <w:szCs w:val="24"/>
        </w:rPr>
        <w:t xml:space="preserve"> house and used to </w:t>
      </w:r>
      <w:r w:rsidR="00EF0F89" w:rsidRPr="00FD7D6D">
        <w:rPr>
          <w:sz w:val="24"/>
          <w:szCs w:val="24"/>
        </w:rPr>
        <w:t xml:space="preserve">visit </w:t>
      </w:r>
      <w:r w:rsidR="00621E87" w:rsidRPr="00FD7D6D">
        <w:rPr>
          <w:sz w:val="24"/>
          <w:szCs w:val="24"/>
        </w:rPr>
        <w:t>this</w:t>
      </w:r>
      <w:r w:rsidR="00EF0F89" w:rsidRPr="00FD7D6D">
        <w:rPr>
          <w:sz w:val="24"/>
          <w:szCs w:val="24"/>
        </w:rPr>
        <w:t xml:space="preserve"> Children’s hospital every month to give</w:t>
      </w:r>
      <w:r w:rsidR="00B97853" w:rsidRPr="00FD7D6D">
        <w:rPr>
          <w:sz w:val="24"/>
          <w:szCs w:val="24"/>
        </w:rPr>
        <w:t xml:space="preserve"> them lunch and snacks. He remembered how they lost connection to this town after </w:t>
      </w:r>
      <w:r w:rsidR="00621E87" w:rsidRPr="00FD7D6D">
        <w:rPr>
          <w:sz w:val="24"/>
          <w:szCs w:val="24"/>
        </w:rPr>
        <w:t xml:space="preserve">his grandparents </w:t>
      </w:r>
      <w:r w:rsidR="00F542F9" w:rsidRPr="00FD7D6D">
        <w:rPr>
          <w:sz w:val="24"/>
          <w:szCs w:val="24"/>
        </w:rPr>
        <w:t>died</w:t>
      </w:r>
      <w:r w:rsidR="00621E87" w:rsidRPr="00FD7D6D">
        <w:rPr>
          <w:sz w:val="24"/>
          <w:szCs w:val="24"/>
        </w:rPr>
        <w:t xml:space="preserve">. </w:t>
      </w:r>
    </w:p>
    <w:p w14:paraId="7C8DD306" w14:textId="20AC4CA9" w:rsidR="00425A41" w:rsidRPr="00FD7D6D" w:rsidRDefault="00425A41" w:rsidP="00811EA8">
      <w:pPr>
        <w:pStyle w:val="NoSpacing"/>
        <w:spacing w:line="276" w:lineRule="auto"/>
        <w:rPr>
          <w:sz w:val="24"/>
          <w:szCs w:val="24"/>
        </w:rPr>
      </w:pPr>
    </w:p>
    <w:p w14:paraId="3871B568" w14:textId="3BAE5654" w:rsidR="00621E87" w:rsidRPr="00FD7D6D" w:rsidRDefault="00621E87" w:rsidP="00811EA8">
      <w:pPr>
        <w:pStyle w:val="NoSpacing"/>
        <w:spacing w:line="276" w:lineRule="auto"/>
        <w:rPr>
          <w:sz w:val="24"/>
          <w:szCs w:val="24"/>
        </w:rPr>
      </w:pPr>
      <w:r w:rsidRPr="00FD7D6D">
        <w:rPr>
          <w:sz w:val="24"/>
          <w:szCs w:val="24"/>
        </w:rPr>
        <w:t xml:space="preserve">The </w:t>
      </w:r>
      <w:r w:rsidR="00554F6F" w:rsidRPr="00FD7D6D">
        <w:rPr>
          <w:sz w:val="24"/>
          <w:szCs w:val="24"/>
        </w:rPr>
        <w:t xml:space="preserve">girl noticed this little </w:t>
      </w:r>
      <w:r w:rsidR="00C63B55" w:rsidRPr="00FD7D6D">
        <w:rPr>
          <w:sz w:val="24"/>
          <w:szCs w:val="24"/>
        </w:rPr>
        <w:t>guy</w:t>
      </w:r>
      <w:r w:rsidR="00554F6F" w:rsidRPr="00FD7D6D">
        <w:rPr>
          <w:sz w:val="24"/>
          <w:szCs w:val="24"/>
        </w:rPr>
        <w:t xml:space="preserve"> </w:t>
      </w:r>
      <w:r w:rsidR="00C01430" w:rsidRPr="00FD7D6D">
        <w:rPr>
          <w:sz w:val="24"/>
          <w:szCs w:val="24"/>
        </w:rPr>
        <w:t xml:space="preserve">while she was standing near the </w:t>
      </w:r>
      <w:r w:rsidR="00F542F9" w:rsidRPr="00FD7D6D">
        <w:rPr>
          <w:sz w:val="24"/>
          <w:szCs w:val="24"/>
        </w:rPr>
        <w:t>receptionist’s</w:t>
      </w:r>
      <w:r w:rsidR="00C01430" w:rsidRPr="00FD7D6D">
        <w:rPr>
          <w:sz w:val="24"/>
          <w:szCs w:val="24"/>
        </w:rPr>
        <w:t xml:space="preserve"> desk</w:t>
      </w:r>
      <w:r w:rsidR="00473170" w:rsidRPr="00FD7D6D">
        <w:rPr>
          <w:sz w:val="24"/>
          <w:szCs w:val="24"/>
        </w:rPr>
        <w:t xml:space="preserve"> and tried to walk </w:t>
      </w:r>
      <w:r w:rsidR="00F542F9" w:rsidRPr="00FD7D6D">
        <w:rPr>
          <w:sz w:val="24"/>
          <w:szCs w:val="24"/>
        </w:rPr>
        <w:t>toward</w:t>
      </w:r>
      <w:r w:rsidR="00473170" w:rsidRPr="00FD7D6D">
        <w:rPr>
          <w:sz w:val="24"/>
          <w:szCs w:val="24"/>
        </w:rPr>
        <w:t xml:space="preserve"> him</w:t>
      </w:r>
      <w:r w:rsidR="001179C4" w:rsidRPr="00FD7D6D">
        <w:rPr>
          <w:sz w:val="24"/>
          <w:szCs w:val="24"/>
        </w:rPr>
        <w:t xml:space="preserve"> to play</w:t>
      </w:r>
      <w:r w:rsidR="00473170" w:rsidRPr="00FD7D6D">
        <w:rPr>
          <w:sz w:val="24"/>
          <w:szCs w:val="24"/>
        </w:rPr>
        <w:t xml:space="preserve">. </w:t>
      </w:r>
    </w:p>
    <w:p w14:paraId="70A3B58A" w14:textId="09113D4D" w:rsidR="00473170" w:rsidRPr="00FD7D6D" w:rsidRDefault="00473170" w:rsidP="00811EA8">
      <w:pPr>
        <w:pStyle w:val="NoSpacing"/>
        <w:spacing w:line="276" w:lineRule="auto"/>
        <w:rPr>
          <w:sz w:val="24"/>
          <w:szCs w:val="24"/>
        </w:rPr>
      </w:pPr>
      <w:r w:rsidRPr="00FD7D6D">
        <w:rPr>
          <w:sz w:val="24"/>
          <w:szCs w:val="24"/>
        </w:rPr>
        <w:t xml:space="preserve">The poor little John felt awkward after </w:t>
      </w:r>
      <w:r w:rsidR="00EE593D" w:rsidRPr="00FD7D6D">
        <w:rPr>
          <w:sz w:val="24"/>
          <w:szCs w:val="24"/>
        </w:rPr>
        <w:t xml:space="preserve">a few seconds of eye contact with this big guy and ran back to the entrance where his family </w:t>
      </w:r>
      <w:r w:rsidR="00F542F9" w:rsidRPr="00FD7D6D">
        <w:rPr>
          <w:sz w:val="24"/>
          <w:szCs w:val="24"/>
        </w:rPr>
        <w:t>was</w:t>
      </w:r>
      <w:r w:rsidR="00EE593D" w:rsidRPr="00FD7D6D">
        <w:rPr>
          <w:sz w:val="24"/>
          <w:szCs w:val="24"/>
        </w:rPr>
        <w:t xml:space="preserve"> walking </w:t>
      </w:r>
      <w:r w:rsidR="006B2D20" w:rsidRPr="00FD7D6D">
        <w:rPr>
          <w:sz w:val="24"/>
          <w:szCs w:val="24"/>
        </w:rPr>
        <w:t>towards the desk</w:t>
      </w:r>
      <w:r w:rsidR="00EE593D" w:rsidRPr="00FD7D6D">
        <w:rPr>
          <w:sz w:val="24"/>
          <w:szCs w:val="24"/>
        </w:rPr>
        <w:t xml:space="preserve">. </w:t>
      </w:r>
    </w:p>
    <w:p w14:paraId="7FCE9F74" w14:textId="34C81D2D" w:rsidR="00EE593D" w:rsidRPr="00FD7D6D" w:rsidRDefault="00EE593D" w:rsidP="00811EA8">
      <w:pPr>
        <w:pStyle w:val="NoSpacing"/>
        <w:spacing w:line="276" w:lineRule="auto"/>
        <w:rPr>
          <w:sz w:val="24"/>
          <w:szCs w:val="24"/>
        </w:rPr>
      </w:pPr>
    </w:p>
    <w:p w14:paraId="7C1420E2" w14:textId="05E6BC1C" w:rsidR="00EE593D" w:rsidRPr="00FD7D6D" w:rsidRDefault="00E30627" w:rsidP="00811EA8">
      <w:pPr>
        <w:pStyle w:val="NoSpacing"/>
        <w:spacing w:line="276" w:lineRule="auto"/>
        <w:rPr>
          <w:sz w:val="24"/>
          <w:szCs w:val="24"/>
        </w:rPr>
      </w:pPr>
      <w:r w:rsidRPr="00FD7D6D">
        <w:rPr>
          <w:sz w:val="24"/>
          <w:szCs w:val="24"/>
        </w:rPr>
        <w:t xml:space="preserve">“Hello! Welcome! </w:t>
      </w:r>
      <w:proofErr w:type="gramStart"/>
      <w:r w:rsidRPr="00FD7D6D">
        <w:rPr>
          <w:sz w:val="24"/>
          <w:szCs w:val="24"/>
        </w:rPr>
        <w:t xml:space="preserve">“ </w:t>
      </w:r>
      <w:r w:rsidR="00C01959" w:rsidRPr="00FD7D6D">
        <w:rPr>
          <w:sz w:val="24"/>
          <w:szCs w:val="24"/>
        </w:rPr>
        <w:t>T</w:t>
      </w:r>
      <w:r w:rsidRPr="00FD7D6D">
        <w:rPr>
          <w:sz w:val="24"/>
          <w:szCs w:val="24"/>
        </w:rPr>
        <w:t>he</w:t>
      </w:r>
      <w:proofErr w:type="gramEnd"/>
      <w:r w:rsidRPr="00FD7D6D">
        <w:rPr>
          <w:sz w:val="24"/>
          <w:szCs w:val="24"/>
        </w:rPr>
        <w:t xml:space="preserve"> receptionist greeted the family. </w:t>
      </w:r>
    </w:p>
    <w:p w14:paraId="1A422E9F" w14:textId="78033AB0" w:rsidR="00E30627" w:rsidRPr="00FD7D6D" w:rsidRDefault="00E30627" w:rsidP="00811EA8">
      <w:pPr>
        <w:pStyle w:val="NoSpacing"/>
        <w:spacing w:line="276" w:lineRule="auto"/>
        <w:rPr>
          <w:sz w:val="24"/>
          <w:szCs w:val="24"/>
        </w:rPr>
      </w:pPr>
    </w:p>
    <w:p w14:paraId="2EEF633B" w14:textId="1212F6DC" w:rsidR="00E30627" w:rsidRPr="00FD7D6D" w:rsidRDefault="00E30627" w:rsidP="00811EA8">
      <w:pPr>
        <w:pStyle w:val="NoSpacing"/>
        <w:spacing w:line="276" w:lineRule="auto"/>
        <w:rPr>
          <w:sz w:val="24"/>
          <w:szCs w:val="24"/>
        </w:rPr>
      </w:pPr>
      <w:r w:rsidRPr="00FD7D6D">
        <w:rPr>
          <w:sz w:val="24"/>
          <w:szCs w:val="24"/>
        </w:rPr>
        <w:t xml:space="preserve">John quickly woke up from the </w:t>
      </w:r>
      <w:r w:rsidR="00C63B55" w:rsidRPr="00FD7D6D">
        <w:rPr>
          <w:sz w:val="24"/>
          <w:szCs w:val="24"/>
        </w:rPr>
        <w:t>chair</w:t>
      </w:r>
      <w:r w:rsidRPr="00FD7D6D">
        <w:rPr>
          <w:sz w:val="24"/>
          <w:szCs w:val="24"/>
        </w:rPr>
        <w:t xml:space="preserve"> and tried to hide </w:t>
      </w:r>
      <w:r w:rsidR="00AC28BC" w:rsidRPr="00FD7D6D">
        <w:rPr>
          <w:sz w:val="24"/>
          <w:szCs w:val="24"/>
        </w:rPr>
        <w:t xml:space="preserve">from </w:t>
      </w:r>
      <w:r w:rsidR="00F94467" w:rsidRPr="00FD7D6D">
        <w:rPr>
          <w:sz w:val="24"/>
          <w:szCs w:val="24"/>
        </w:rPr>
        <w:t>his</w:t>
      </w:r>
      <w:r w:rsidR="00AC28BC" w:rsidRPr="00FD7D6D">
        <w:rPr>
          <w:sz w:val="24"/>
          <w:szCs w:val="24"/>
        </w:rPr>
        <w:t xml:space="preserve"> family</w:t>
      </w:r>
      <w:r w:rsidR="001179C4" w:rsidRPr="00FD7D6D">
        <w:rPr>
          <w:sz w:val="24"/>
          <w:szCs w:val="24"/>
        </w:rPr>
        <w:t xml:space="preserve">, he rushed to </w:t>
      </w:r>
      <w:r w:rsidR="00C63B55" w:rsidRPr="00FD7D6D">
        <w:rPr>
          <w:sz w:val="24"/>
          <w:szCs w:val="24"/>
        </w:rPr>
        <w:t>the</w:t>
      </w:r>
      <w:r w:rsidR="00AC28BC" w:rsidRPr="00FD7D6D">
        <w:rPr>
          <w:sz w:val="24"/>
          <w:szCs w:val="24"/>
        </w:rPr>
        <w:t xml:space="preserve"> </w:t>
      </w:r>
      <w:r w:rsidR="00127EC3" w:rsidRPr="00FD7D6D">
        <w:rPr>
          <w:sz w:val="24"/>
          <w:szCs w:val="24"/>
        </w:rPr>
        <w:t>rest</w:t>
      </w:r>
      <w:r w:rsidR="00AC28BC" w:rsidRPr="00FD7D6D">
        <w:rPr>
          <w:sz w:val="24"/>
          <w:szCs w:val="24"/>
        </w:rPr>
        <w:t xml:space="preserve">room on his </w:t>
      </w:r>
      <w:r w:rsidR="00F94467" w:rsidRPr="00FD7D6D">
        <w:rPr>
          <w:sz w:val="24"/>
          <w:szCs w:val="24"/>
        </w:rPr>
        <w:t>left</w:t>
      </w:r>
      <w:r w:rsidR="00AC28BC" w:rsidRPr="00FD7D6D">
        <w:rPr>
          <w:sz w:val="24"/>
          <w:szCs w:val="24"/>
        </w:rPr>
        <w:t xml:space="preserve"> opposite. When he </w:t>
      </w:r>
      <w:r w:rsidR="00134BBC" w:rsidRPr="00FD7D6D">
        <w:rPr>
          <w:sz w:val="24"/>
          <w:szCs w:val="24"/>
        </w:rPr>
        <w:t xml:space="preserve">tried to open the door, the </w:t>
      </w:r>
      <w:r w:rsidR="00F542F9" w:rsidRPr="00FD7D6D">
        <w:rPr>
          <w:sz w:val="24"/>
          <w:szCs w:val="24"/>
        </w:rPr>
        <w:t>little</w:t>
      </w:r>
      <w:r w:rsidR="008D14FC" w:rsidRPr="00FD7D6D">
        <w:rPr>
          <w:sz w:val="24"/>
          <w:szCs w:val="24"/>
        </w:rPr>
        <w:t xml:space="preserve"> </w:t>
      </w:r>
      <w:r w:rsidR="00134BBC" w:rsidRPr="00FD7D6D">
        <w:rPr>
          <w:sz w:val="24"/>
          <w:szCs w:val="24"/>
        </w:rPr>
        <w:t xml:space="preserve">girl </w:t>
      </w:r>
      <w:r w:rsidR="009B536C" w:rsidRPr="00FD7D6D">
        <w:rPr>
          <w:sz w:val="24"/>
          <w:szCs w:val="24"/>
        </w:rPr>
        <w:t xml:space="preserve">eyed him and ran to him. She grabbed his leg, </w:t>
      </w:r>
      <w:r w:rsidR="00F542F9" w:rsidRPr="00FD7D6D">
        <w:rPr>
          <w:sz w:val="24"/>
          <w:szCs w:val="24"/>
        </w:rPr>
        <w:t xml:space="preserve">and </w:t>
      </w:r>
      <w:r w:rsidR="009B536C" w:rsidRPr="00FD7D6D">
        <w:rPr>
          <w:sz w:val="24"/>
          <w:szCs w:val="24"/>
        </w:rPr>
        <w:t xml:space="preserve">her eyes suddenly flooded. </w:t>
      </w:r>
    </w:p>
    <w:p w14:paraId="67529E09" w14:textId="77777777" w:rsidR="006B2D20" w:rsidRPr="00FD7D6D" w:rsidRDefault="006B2D20" w:rsidP="00811EA8">
      <w:pPr>
        <w:pStyle w:val="NoSpacing"/>
        <w:spacing w:line="276" w:lineRule="auto"/>
        <w:rPr>
          <w:sz w:val="24"/>
          <w:szCs w:val="24"/>
        </w:rPr>
      </w:pPr>
    </w:p>
    <w:p w14:paraId="667EDA1C" w14:textId="471840FC" w:rsidR="009B536C" w:rsidRPr="00FD7D6D" w:rsidRDefault="009B536C" w:rsidP="00811EA8">
      <w:pPr>
        <w:pStyle w:val="NoSpacing"/>
        <w:spacing w:line="276" w:lineRule="auto"/>
        <w:rPr>
          <w:sz w:val="24"/>
          <w:szCs w:val="24"/>
        </w:rPr>
      </w:pPr>
      <w:r w:rsidRPr="00FD7D6D">
        <w:rPr>
          <w:sz w:val="24"/>
          <w:szCs w:val="24"/>
        </w:rPr>
        <w:t>“</w:t>
      </w:r>
      <w:r w:rsidR="00193542" w:rsidRPr="00FD7D6D">
        <w:rPr>
          <w:sz w:val="24"/>
          <w:szCs w:val="24"/>
        </w:rPr>
        <w:t xml:space="preserve">Please don’t leave me! “ </w:t>
      </w:r>
    </w:p>
    <w:p w14:paraId="0881D8F8" w14:textId="4112187E" w:rsidR="00193542" w:rsidRPr="00FD7D6D" w:rsidRDefault="00AD7140" w:rsidP="00811EA8">
      <w:pPr>
        <w:pStyle w:val="NoSpacing"/>
        <w:spacing w:line="276" w:lineRule="auto"/>
        <w:rPr>
          <w:sz w:val="24"/>
          <w:szCs w:val="24"/>
        </w:rPr>
      </w:pPr>
      <w:r w:rsidRPr="00FD7D6D">
        <w:rPr>
          <w:sz w:val="24"/>
          <w:szCs w:val="24"/>
        </w:rPr>
        <w:t xml:space="preserve">The words melted from this </w:t>
      </w:r>
      <w:r w:rsidR="00CB5E6C" w:rsidRPr="00FD7D6D">
        <w:rPr>
          <w:sz w:val="24"/>
          <w:szCs w:val="24"/>
        </w:rPr>
        <w:t xml:space="preserve">little girl’s </w:t>
      </w:r>
      <w:r w:rsidR="00F41B55" w:rsidRPr="00FD7D6D">
        <w:rPr>
          <w:sz w:val="24"/>
          <w:szCs w:val="24"/>
        </w:rPr>
        <w:t>quivering</w:t>
      </w:r>
      <w:r w:rsidR="00CB5E6C" w:rsidRPr="00FD7D6D">
        <w:rPr>
          <w:sz w:val="24"/>
          <w:szCs w:val="24"/>
        </w:rPr>
        <w:t xml:space="preserve"> lips. </w:t>
      </w:r>
    </w:p>
    <w:p w14:paraId="0C1E8F89" w14:textId="77777777" w:rsidR="006B2D20" w:rsidRPr="00FD7D6D" w:rsidRDefault="006B2D20" w:rsidP="00811EA8">
      <w:pPr>
        <w:pStyle w:val="NoSpacing"/>
        <w:spacing w:line="276" w:lineRule="auto"/>
        <w:rPr>
          <w:sz w:val="24"/>
          <w:szCs w:val="24"/>
        </w:rPr>
      </w:pPr>
    </w:p>
    <w:p w14:paraId="2DAF234C" w14:textId="1DD8731F" w:rsidR="00CB5E6C" w:rsidRPr="00FD7D6D" w:rsidRDefault="00127EC3" w:rsidP="00811EA8">
      <w:pPr>
        <w:pStyle w:val="NoSpacing"/>
        <w:spacing w:line="276" w:lineRule="auto"/>
        <w:rPr>
          <w:sz w:val="24"/>
          <w:szCs w:val="24"/>
        </w:rPr>
      </w:pPr>
      <w:proofErr w:type="gramStart"/>
      <w:r w:rsidRPr="00FD7D6D">
        <w:rPr>
          <w:sz w:val="24"/>
          <w:szCs w:val="24"/>
        </w:rPr>
        <w:t>“</w:t>
      </w:r>
      <w:r w:rsidR="00F94467" w:rsidRPr="00FD7D6D">
        <w:rPr>
          <w:sz w:val="24"/>
          <w:szCs w:val="24"/>
        </w:rPr>
        <w:t xml:space="preserve"> </w:t>
      </w:r>
      <w:proofErr w:type="spellStart"/>
      <w:r w:rsidR="00F94467" w:rsidRPr="00FD7D6D">
        <w:rPr>
          <w:sz w:val="24"/>
          <w:szCs w:val="24"/>
        </w:rPr>
        <w:t>Heyy</w:t>
      </w:r>
      <w:proofErr w:type="spellEnd"/>
      <w:proofErr w:type="gramEnd"/>
      <w:r w:rsidR="00F94467" w:rsidRPr="00FD7D6D">
        <w:rPr>
          <w:sz w:val="24"/>
          <w:szCs w:val="24"/>
        </w:rPr>
        <w:t>!</w:t>
      </w:r>
      <w:r w:rsidR="00AC4A50" w:rsidRPr="00FD7D6D">
        <w:rPr>
          <w:sz w:val="24"/>
          <w:szCs w:val="24"/>
        </w:rPr>
        <w:t xml:space="preserve">! </w:t>
      </w:r>
      <w:r w:rsidRPr="00FD7D6D">
        <w:rPr>
          <w:sz w:val="24"/>
          <w:szCs w:val="24"/>
        </w:rPr>
        <w:t xml:space="preserve">I’m not going anywhere! </w:t>
      </w:r>
      <w:r w:rsidR="00AC4A50" w:rsidRPr="00FD7D6D">
        <w:rPr>
          <w:sz w:val="24"/>
          <w:szCs w:val="24"/>
        </w:rPr>
        <w:t xml:space="preserve">I'm just using the restroom, </w:t>
      </w:r>
      <w:r w:rsidRPr="00FD7D6D">
        <w:rPr>
          <w:sz w:val="24"/>
          <w:szCs w:val="24"/>
        </w:rPr>
        <w:t>I’ll be back”</w:t>
      </w:r>
      <w:r w:rsidR="00F94467" w:rsidRPr="00FD7D6D">
        <w:rPr>
          <w:sz w:val="24"/>
          <w:szCs w:val="24"/>
        </w:rPr>
        <w:t xml:space="preserve"> John</w:t>
      </w:r>
      <w:r w:rsidR="00483D5C" w:rsidRPr="00FD7D6D">
        <w:rPr>
          <w:sz w:val="24"/>
          <w:szCs w:val="24"/>
        </w:rPr>
        <w:t xml:space="preserve"> </w:t>
      </w:r>
      <w:r w:rsidR="009F0DCE" w:rsidRPr="00FD7D6D">
        <w:rPr>
          <w:sz w:val="24"/>
          <w:szCs w:val="24"/>
        </w:rPr>
        <w:t>whispered, wiping</w:t>
      </w:r>
      <w:r w:rsidR="00483D5C" w:rsidRPr="00FD7D6D">
        <w:rPr>
          <w:sz w:val="24"/>
          <w:szCs w:val="24"/>
        </w:rPr>
        <w:t xml:space="preserve"> her tears</w:t>
      </w:r>
      <w:r w:rsidR="00FE552C" w:rsidRPr="00FD7D6D">
        <w:rPr>
          <w:sz w:val="24"/>
          <w:szCs w:val="24"/>
        </w:rPr>
        <w:t xml:space="preserve">. </w:t>
      </w:r>
    </w:p>
    <w:p w14:paraId="197F870F" w14:textId="4C6D063E" w:rsidR="00127EC3" w:rsidRPr="00FD7D6D" w:rsidRDefault="00127EC3" w:rsidP="00811EA8">
      <w:pPr>
        <w:pStyle w:val="NoSpacing"/>
        <w:spacing w:line="276" w:lineRule="auto"/>
        <w:rPr>
          <w:sz w:val="24"/>
          <w:szCs w:val="24"/>
        </w:rPr>
      </w:pPr>
    </w:p>
    <w:p w14:paraId="7B0D70FC" w14:textId="42C9780B" w:rsidR="008926FE" w:rsidRPr="00FD7D6D" w:rsidRDefault="00127EC3" w:rsidP="00811EA8">
      <w:pPr>
        <w:pStyle w:val="NoSpacing"/>
        <w:spacing w:line="276" w:lineRule="auto"/>
        <w:rPr>
          <w:sz w:val="24"/>
          <w:szCs w:val="24"/>
        </w:rPr>
      </w:pPr>
      <w:r w:rsidRPr="00FD7D6D">
        <w:rPr>
          <w:sz w:val="24"/>
          <w:szCs w:val="24"/>
        </w:rPr>
        <w:t>“</w:t>
      </w:r>
      <w:r w:rsidR="00887F82" w:rsidRPr="00FD7D6D">
        <w:rPr>
          <w:sz w:val="24"/>
          <w:szCs w:val="24"/>
        </w:rPr>
        <w:t xml:space="preserve">Honey! </w:t>
      </w:r>
      <w:r w:rsidR="00483D5C" w:rsidRPr="00FD7D6D">
        <w:rPr>
          <w:sz w:val="24"/>
          <w:szCs w:val="24"/>
        </w:rPr>
        <w:t>H</w:t>
      </w:r>
      <w:r w:rsidR="00887F82" w:rsidRPr="00FD7D6D">
        <w:rPr>
          <w:sz w:val="24"/>
          <w:szCs w:val="24"/>
        </w:rPr>
        <w:t>e wil</w:t>
      </w:r>
      <w:r w:rsidR="007848F6" w:rsidRPr="00FD7D6D">
        <w:rPr>
          <w:sz w:val="24"/>
          <w:szCs w:val="24"/>
        </w:rPr>
        <w:t>l</w:t>
      </w:r>
      <w:r w:rsidR="00887F82" w:rsidRPr="00FD7D6D">
        <w:rPr>
          <w:sz w:val="24"/>
          <w:szCs w:val="24"/>
        </w:rPr>
        <w:t xml:space="preserve"> </w:t>
      </w:r>
      <w:r w:rsidR="008926FE" w:rsidRPr="00FD7D6D">
        <w:rPr>
          <w:sz w:val="24"/>
          <w:szCs w:val="24"/>
        </w:rPr>
        <w:t xml:space="preserve">be </w:t>
      </w:r>
      <w:r w:rsidR="00887F82" w:rsidRPr="00FD7D6D">
        <w:rPr>
          <w:sz w:val="24"/>
          <w:szCs w:val="24"/>
        </w:rPr>
        <w:t>back</w:t>
      </w:r>
      <w:r w:rsidR="00FE552C" w:rsidRPr="00FD7D6D">
        <w:rPr>
          <w:sz w:val="24"/>
          <w:szCs w:val="24"/>
        </w:rPr>
        <w:t>!</w:t>
      </w:r>
    </w:p>
    <w:p w14:paraId="0D95506B" w14:textId="254FA22D" w:rsidR="00127EC3" w:rsidRPr="00FD7D6D" w:rsidRDefault="00887F82" w:rsidP="00811EA8">
      <w:pPr>
        <w:pStyle w:val="NoSpacing"/>
        <w:spacing w:line="276" w:lineRule="auto"/>
        <w:rPr>
          <w:sz w:val="24"/>
          <w:szCs w:val="24"/>
        </w:rPr>
      </w:pPr>
      <w:r w:rsidRPr="00FD7D6D">
        <w:rPr>
          <w:sz w:val="24"/>
          <w:szCs w:val="24"/>
        </w:rPr>
        <w:t>Come! Let’s have some snacks!</w:t>
      </w:r>
      <w:r w:rsidR="009E2AD5" w:rsidRPr="00FD7D6D">
        <w:rPr>
          <w:sz w:val="24"/>
          <w:szCs w:val="24"/>
        </w:rPr>
        <w:t>”</w:t>
      </w:r>
    </w:p>
    <w:p w14:paraId="7658DA16" w14:textId="0B7537FD" w:rsidR="009E2AD5" w:rsidRPr="00FD7D6D" w:rsidRDefault="009E2AD5" w:rsidP="00811EA8">
      <w:pPr>
        <w:pStyle w:val="NoSpacing"/>
        <w:spacing w:line="276" w:lineRule="auto"/>
        <w:rPr>
          <w:sz w:val="24"/>
          <w:szCs w:val="24"/>
        </w:rPr>
      </w:pPr>
      <w:r w:rsidRPr="00FD7D6D">
        <w:rPr>
          <w:sz w:val="24"/>
          <w:szCs w:val="24"/>
        </w:rPr>
        <w:t>The receptionist picked the girl out from John and br</w:t>
      </w:r>
      <w:r w:rsidR="00671BF6" w:rsidRPr="00FD7D6D">
        <w:rPr>
          <w:sz w:val="24"/>
          <w:szCs w:val="24"/>
        </w:rPr>
        <w:t>ought</w:t>
      </w:r>
      <w:r w:rsidRPr="00FD7D6D">
        <w:rPr>
          <w:sz w:val="24"/>
          <w:szCs w:val="24"/>
        </w:rPr>
        <w:t xml:space="preserve"> her to the family. </w:t>
      </w:r>
    </w:p>
    <w:p w14:paraId="2AF1A7BF" w14:textId="77777777" w:rsidR="006B2D20" w:rsidRPr="00FD7D6D" w:rsidRDefault="006B2D20" w:rsidP="00811EA8">
      <w:pPr>
        <w:pStyle w:val="NoSpacing"/>
        <w:spacing w:line="276" w:lineRule="auto"/>
        <w:rPr>
          <w:sz w:val="24"/>
          <w:szCs w:val="24"/>
        </w:rPr>
      </w:pPr>
    </w:p>
    <w:p w14:paraId="28EC92D3" w14:textId="7C0FCDC8" w:rsidR="00D80976" w:rsidRPr="00FD7D6D" w:rsidRDefault="008926FE" w:rsidP="00811EA8">
      <w:pPr>
        <w:pStyle w:val="NoSpacing"/>
        <w:spacing w:line="276" w:lineRule="auto"/>
        <w:rPr>
          <w:sz w:val="24"/>
          <w:szCs w:val="24"/>
        </w:rPr>
      </w:pPr>
      <w:r w:rsidRPr="00FD7D6D">
        <w:rPr>
          <w:sz w:val="24"/>
          <w:szCs w:val="24"/>
        </w:rPr>
        <w:t xml:space="preserve">John used </w:t>
      </w:r>
      <w:r w:rsidR="000B10F1" w:rsidRPr="00FD7D6D">
        <w:rPr>
          <w:sz w:val="24"/>
          <w:szCs w:val="24"/>
        </w:rPr>
        <w:t>the break</w:t>
      </w:r>
      <w:r w:rsidRPr="00FD7D6D">
        <w:rPr>
          <w:sz w:val="24"/>
          <w:szCs w:val="24"/>
        </w:rPr>
        <w:t xml:space="preserve"> and quickly </w:t>
      </w:r>
      <w:r w:rsidR="003B581E" w:rsidRPr="00FD7D6D">
        <w:rPr>
          <w:sz w:val="24"/>
          <w:szCs w:val="24"/>
        </w:rPr>
        <w:t xml:space="preserve">got into the </w:t>
      </w:r>
      <w:proofErr w:type="gramStart"/>
      <w:r w:rsidR="003B581E" w:rsidRPr="00FD7D6D">
        <w:rPr>
          <w:sz w:val="24"/>
          <w:szCs w:val="24"/>
        </w:rPr>
        <w:t>room</w:t>
      </w:r>
      <w:r w:rsidR="00726255" w:rsidRPr="00FD7D6D">
        <w:rPr>
          <w:sz w:val="24"/>
          <w:szCs w:val="24"/>
        </w:rPr>
        <w:t>,</w:t>
      </w:r>
      <w:proofErr w:type="gramEnd"/>
      <w:r w:rsidR="00726255" w:rsidRPr="00FD7D6D">
        <w:rPr>
          <w:sz w:val="24"/>
          <w:szCs w:val="24"/>
        </w:rPr>
        <w:t xml:space="preserve"> h</w:t>
      </w:r>
      <w:r w:rsidR="003B581E" w:rsidRPr="00FD7D6D">
        <w:rPr>
          <w:sz w:val="24"/>
          <w:szCs w:val="24"/>
        </w:rPr>
        <w:t xml:space="preserve">is heart was </w:t>
      </w:r>
      <w:r w:rsidR="00C63B55" w:rsidRPr="00FD7D6D">
        <w:rPr>
          <w:sz w:val="24"/>
          <w:szCs w:val="24"/>
        </w:rPr>
        <w:t>racing</w:t>
      </w:r>
      <w:r w:rsidR="001A11EC" w:rsidRPr="00FD7D6D">
        <w:rPr>
          <w:sz w:val="24"/>
          <w:szCs w:val="24"/>
        </w:rPr>
        <w:t>. A</w:t>
      </w:r>
      <w:r w:rsidR="003B581E" w:rsidRPr="00FD7D6D">
        <w:rPr>
          <w:sz w:val="24"/>
          <w:szCs w:val="24"/>
        </w:rPr>
        <w:t xml:space="preserve"> </w:t>
      </w:r>
      <w:r w:rsidR="000B10F1" w:rsidRPr="00FD7D6D">
        <w:rPr>
          <w:sz w:val="24"/>
          <w:szCs w:val="24"/>
        </w:rPr>
        <w:t>big sigh relieved from his lips</w:t>
      </w:r>
      <w:r w:rsidR="00F90FF1" w:rsidRPr="00FD7D6D">
        <w:rPr>
          <w:sz w:val="24"/>
          <w:szCs w:val="24"/>
        </w:rPr>
        <w:t>,</w:t>
      </w:r>
      <w:r w:rsidR="0039071A" w:rsidRPr="00FD7D6D">
        <w:rPr>
          <w:sz w:val="24"/>
          <w:szCs w:val="24"/>
        </w:rPr>
        <w:t xml:space="preserve"> and </w:t>
      </w:r>
      <w:r w:rsidR="00CB0CF4" w:rsidRPr="00FD7D6D">
        <w:rPr>
          <w:sz w:val="24"/>
          <w:szCs w:val="24"/>
        </w:rPr>
        <w:t xml:space="preserve">his head rested </w:t>
      </w:r>
      <w:r w:rsidR="000B422F" w:rsidRPr="00FD7D6D">
        <w:rPr>
          <w:sz w:val="24"/>
          <w:szCs w:val="24"/>
        </w:rPr>
        <w:t>behind for a while.</w:t>
      </w:r>
      <w:r w:rsidR="00D27EBB" w:rsidRPr="00FD7D6D">
        <w:rPr>
          <w:sz w:val="24"/>
          <w:szCs w:val="24"/>
        </w:rPr>
        <w:t xml:space="preserve"> </w:t>
      </w:r>
      <w:r w:rsidR="003A08B5" w:rsidRPr="00FD7D6D">
        <w:rPr>
          <w:sz w:val="24"/>
          <w:szCs w:val="24"/>
        </w:rPr>
        <w:t xml:space="preserve">With his left hand, he searched for the restroom's light </w:t>
      </w:r>
      <w:r w:rsidR="00F90FF1" w:rsidRPr="00FD7D6D">
        <w:rPr>
          <w:sz w:val="24"/>
          <w:szCs w:val="24"/>
        </w:rPr>
        <w:t>and turned it ON</w:t>
      </w:r>
      <w:r w:rsidR="003A08B5" w:rsidRPr="00FD7D6D">
        <w:rPr>
          <w:sz w:val="24"/>
          <w:szCs w:val="24"/>
        </w:rPr>
        <w:t>.</w:t>
      </w:r>
    </w:p>
    <w:p w14:paraId="30553414" w14:textId="77777777" w:rsidR="00D80976" w:rsidRPr="00FD7D6D" w:rsidRDefault="00D80976" w:rsidP="00811EA8">
      <w:pPr>
        <w:pStyle w:val="NoSpacing"/>
        <w:spacing w:line="276" w:lineRule="auto"/>
        <w:rPr>
          <w:sz w:val="24"/>
          <w:szCs w:val="24"/>
        </w:rPr>
      </w:pPr>
    </w:p>
    <w:p w14:paraId="6D9DC5A5" w14:textId="77777777" w:rsidR="00D80976" w:rsidRPr="00FD7D6D" w:rsidRDefault="00CE7715" w:rsidP="00811EA8">
      <w:pPr>
        <w:pStyle w:val="NoSpacing"/>
        <w:spacing w:line="276" w:lineRule="auto"/>
        <w:rPr>
          <w:sz w:val="24"/>
          <w:szCs w:val="24"/>
        </w:rPr>
      </w:pPr>
      <w:proofErr w:type="spellStart"/>
      <w:r w:rsidRPr="00FD7D6D">
        <w:rPr>
          <w:sz w:val="24"/>
          <w:szCs w:val="24"/>
        </w:rPr>
        <w:t>Boo</w:t>
      </w:r>
      <w:r w:rsidR="00F90FF1" w:rsidRPr="00FD7D6D">
        <w:rPr>
          <w:sz w:val="24"/>
          <w:szCs w:val="24"/>
        </w:rPr>
        <w:t>oo</w:t>
      </w:r>
      <w:r w:rsidRPr="00FD7D6D">
        <w:rPr>
          <w:sz w:val="24"/>
          <w:szCs w:val="24"/>
        </w:rPr>
        <w:t>m</w:t>
      </w:r>
      <w:proofErr w:type="spellEnd"/>
      <w:r w:rsidRPr="00FD7D6D">
        <w:rPr>
          <w:sz w:val="24"/>
          <w:szCs w:val="24"/>
        </w:rPr>
        <w:t>!</w:t>
      </w:r>
      <w:r w:rsidR="00D341AD" w:rsidRPr="00FD7D6D">
        <w:rPr>
          <w:sz w:val="24"/>
          <w:szCs w:val="24"/>
        </w:rPr>
        <w:t xml:space="preserve"> </w:t>
      </w:r>
    </w:p>
    <w:p w14:paraId="7E9963B3" w14:textId="64C5703F" w:rsidR="00D52F0D" w:rsidRPr="00FD7D6D" w:rsidRDefault="00743ED7" w:rsidP="00811EA8">
      <w:pPr>
        <w:pStyle w:val="NoSpacing"/>
        <w:spacing w:line="276" w:lineRule="auto"/>
        <w:rPr>
          <w:sz w:val="24"/>
          <w:szCs w:val="24"/>
        </w:rPr>
      </w:pPr>
      <w:r w:rsidRPr="00FD7D6D">
        <w:rPr>
          <w:sz w:val="24"/>
          <w:szCs w:val="24"/>
        </w:rPr>
        <w:t>Th</w:t>
      </w:r>
      <w:r w:rsidR="00B530AC" w:rsidRPr="00FD7D6D">
        <w:rPr>
          <w:sz w:val="24"/>
          <w:szCs w:val="24"/>
        </w:rPr>
        <w:t xml:space="preserve">e </w:t>
      </w:r>
      <w:r w:rsidR="00D341AD" w:rsidRPr="00FD7D6D">
        <w:rPr>
          <w:sz w:val="24"/>
          <w:szCs w:val="24"/>
        </w:rPr>
        <w:t xml:space="preserve">store </w:t>
      </w:r>
      <w:proofErr w:type="gramStart"/>
      <w:r w:rsidR="00D341AD" w:rsidRPr="00FD7D6D">
        <w:rPr>
          <w:sz w:val="24"/>
          <w:szCs w:val="24"/>
        </w:rPr>
        <w:t>room</w:t>
      </w:r>
      <w:proofErr w:type="gramEnd"/>
      <w:r w:rsidR="00D341AD" w:rsidRPr="00FD7D6D">
        <w:rPr>
          <w:sz w:val="24"/>
          <w:szCs w:val="24"/>
        </w:rPr>
        <w:t xml:space="preserve">! </w:t>
      </w:r>
      <w:r w:rsidR="002540AE" w:rsidRPr="00FD7D6D">
        <w:rPr>
          <w:sz w:val="24"/>
          <w:szCs w:val="24"/>
        </w:rPr>
        <w:t>The store room with b</w:t>
      </w:r>
      <w:r w:rsidRPr="00FD7D6D">
        <w:rPr>
          <w:sz w:val="24"/>
          <w:szCs w:val="24"/>
        </w:rPr>
        <w:t>ig dusty Shelves</w:t>
      </w:r>
      <w:r w:rsidR="0031739D" w:rsidRPr="00FD7D6D">
        <w:rPr>
          <w:sz w:val="24"/>
          <w:szCs w:val="24"/>
        </w:rPr>
        <w:t>! Paint buckets! Rus</w:t>
      </w:r>
      <w:r w:rsidR="00BB4C9B" w:rsidRPr="00FD7D6D">
        <w:rPr>
          <w:sz w:val="24"/>
          <w:szCs w:val="24"/>
        </w:rPr>
        <w:t>t</w:t>
      </w:r>
      <w:r w:rsidR="0031739D" w:rsidRPr="00FD7D6D">
        <w:rPr>
          <w:sz w:val="24"/>
          <w:szCs w:val="24"/>
        </w:rPr>
        <w:t>y thin metal wires!</w:t>
      </w:r>
      <w:r w:rsidR="002540AE" w:rsidRPr="00FD7D6D">
        <w:rPr>
          <w:sz w:val="24"/>
          <w:szCs w:val="24"/>
        </w:rPr>
        <w:t xml:space="preserve">! </w:t>
      </w:r>
    </w:p>
    <w:p w14:paraId="53D7A042" w14:textId="38BC2A16" w:rsidR="0039071A" w:rsidRPr="00FD7D6D" w:rsidRDefault="0039071A" w:rsidP="00811EA8">
      <w:pPr>
        <w:pStyle w:val="NoSpacing"/>
        <w:spacing w:line="276" w:lineRule="auto"/>
        <w:rPr>
          <w:sz w:val="24"/>
          <w:szCs w:val="24"/>
        </w:rPr>
      </w:pPr>
      <w:r w:rsidRPr="00FD7D6D">
        <w:rPr>
          <w:sz w:val="24"/>
          <w:szCs w:val="24"/>
        </w:rPr>
        <w:t xml:space="preserve">His </w:t>
      </w:r>
      <w:r w:rsidR="00783BD5" w:rsidRPr="00FD7D6D">
        <w:rPr>
          <w:sz w:val="24"/>
          <w:szCs w:val="24"/>
        </w:rPr>
        <w:t xml:space="preserve">tired </w:t>
      </w:r>
      <w:r w:rsidRPr="00FD7D6D">
        <w:rPr>
          <w:sz w:val="24"/>
          <w:szCs w:val="24"/>
        </w:rPr>
        <w:t>eyes named them.</w:t>
      </w:r>
    </w:p>
    <w:p w14:paraId="0A703B28" w14:textId="77777777" w:rsidR="0024481E" w:rsidRPr="00FD7D6D" w:rsidRDefault="0024481E" w:rsidP="00811EA8">
      <w:pPr>
        <w:pStyle w:val="NoSpacing"/>
        <w:spacing w:line="276" w:lineRule="auto"/>
        <w:rPr>
          <w:sz w:val="24"/>
          <w:szCs w:val="24"/>
        </w:rPr>
      </w:pPr>
    </w:p>
    <w:p w14:paraId="7C5FC22E" w14:textId="53FB327A" w:rsidR="001179C4" w:rsidRPr="00FD7D6D" w:rsidRDefault="001179C4" w:rsidP="00811EA8">
      <w:pPr>
        <w:pStyle w:val="NoSpacing"/>
        <w:spacing w:line="276" w:lineRule="auto"/>
        <w:rPr>
          <w:sz w:val="24"/>
          <w:szCs w:val="24"/>
        </w:rPr>
      </w:pPr>
      <w:r w:rsidRPr="00FD7D6D">
        <w:rPr>
          <w:sz w:val="24"/>
          <w:szCs w:val="24"/>
        </w:rPr>
        <w:t>“Oh NO!</w:t>
      </w:r>
    </w:p>
    <w:p w14:paraId="157C9A27" w14:textId="491395BA" w:rsidR="006E231B" w:rsidRPr="00FD7D6D" w:rsidRDefault="0024481E" w:rsidP="00811EA8">
      <w:pPr>
        <w:pStyle w:val="NoSpacing"/>
        <w:spacing w:line="276" w:lineRule="auto"/>
        <w:rPr>
          <w:sz w:val="24"/>
          <w:szCs w:val="24"/>
        </w:rPr>
      </w:pPr>
      <w:proofErr w:type="spellStart"/>
      <w:r w:rsidRPr="00FD7D6D">
        <w:rPr>
          <w:sz w:val="24"/>
          <w:szCs w:val="24"/>
        </w:rPr>
        <w:t>Noooo</w:t>
      </w:r>
      <w:proofErr w:type="spellEnd"/>
      <w:r w:rsidR="00ED4B18" w:rsidRPr="00FD7D6D">
        <w:rPr>
          <w:sz w:val="24"/>
          <w:szCs w:val="24"/>
        </w:rPr>
        <w:t xml:space="preserve">! This is not the time! </w:t>
      </w:r>
      <w:proofErr w:type="gramStart"/>
      <w:r w:rsidR="00ED4B18" w:rsidRPr="00FD7D6D">
        <w:rPr>
          <w:sz w:val="24"/>
          <w:szCs w:val="24"/>
        </w:rPr>
        <w:t>“</w:t>
      </w:r>
      <w:r w:rsidR="00F56AD2" w:rsidRPr="00FD7D6D">
        <w:rPr>
          <w:sz w:val="24"/>
          <w:szCs w:val="24"/>
        </w:rPr>
        <w:t xml:space="preserve"> </w:t>
      </w:r>
      <w:r w:rsidR="00C01959" w:rsidRPr="00FD7D6D">
        <w:rPr>
          <w:sz w:val="24"/>
          <w:szCs w:val="24"/>
        </w:rPr>
        <w:t>B</w:t>
      </w:r>
      <w:r w:rsidR="00F56AD2" w:rsidRPr="00FD7D6D">
        <w:rPr>
          <w:sz w:val="24"/>
          <w:szCs w:val="24"/>
        </w:rPr>
        <w:t>oth</w:t>
      </w:r>
      <w:proofErr w:type="gramEnd"/>
      <w:r w:rsidR="00F56AD2" w:rsidRPr="00FD7D6D">
        <w:rPr>
          <w:sz w:val="24"/>
          <w:szCs w:val="24"/>
        </w:rPr>
        <w:t xml:space="preserve"> his hands grabbed his head. </w:t>
      </w:r>
    </w:p>
    <w:p w14:paraId="0C8212C9" w14:textId="4F19E259" w:rsidR="00984130" w:rsidRPr="00FD7D6D" w:rsidRDefault="00F56AD2" w:rsidP="00811EA8">
      <w:pPr>
        <w:pStyle w:val="NoSpacing"/>
        <w:spacing w:line="276" w:lineRule="auto"/>
        <w:rPr>
          <w:sz w:val="24"/>
          <w:szCs w:val="24"/>
        </w:rPr>
      </w:pPr>
      <w:r w:rsidRPr="00FD7D6D">
        <w:rPr>
          <w:sz w:val="24"/>
          <w:szCs w:val="24"/>
        </w:rPr>
        <w:t>H</w:t>
      </w:r>
      <w:r w:rsidR="005A569F" w:rsidRPr="00FD7D6D">
        <w:rPr>
          <w:sz w:val="24"/>
          <w:szCs w:val="24"/>
        </w:rPr>
        <w:t xml:space="preserve">e had no idea whether he </w:t>
      </w:r>
      <w:r w:rsidR="00B3152F" w:rsidRPr="00FD7D6D">
        <w:rPr>
          <w:sz w:val="24"/>
          <w:szCs w:val="24"/>
        </w:rPr>
        <w:t>should be happy as he</w:t>
      </w:r>
      <w:r w:rsidR="00626F2C" w:rsidRPr="00FD7D6D">
        <w:rPr>
          <w:sz w:val="24"/>
          <w:szCs w:val="24"/>
        </w:rPr>
        <w:t xml:space="preserve"> </w:t>
      </w:r>
      <w:r w:rsidR="00B3152F" w:rsidRPr="00FD7D6D">
        <w:rPr>
          <w:sz w:val="24"/>
          <w:szCs w:val="24"/>
        </w:rPr>
        <w:t xml:space="preserve">escaped killing someone or should be sad </w:t>
      </w:r>
      <w:r w:rsidR="008602FF" w:rsidRPr="00FD7D6D">
        <w:rPr>
          <w:sz w:val="24"/>
          <w:szCs w:val="24"/>
        </w:rPr>
        <w:t xml:space="preserve">as he </w:t>
      </w:r>
      <w:r w:rsidR="001179C4" w:rsidRPr="00FD7D6D">
        <w:rPr>
          <w:sz w:val="24"/>
          <w:szCs w:val="24"/>
        </w:rPr>
        <w:t xml:space="preserve">didn’t </w:t>
      </w:r>
      <w:r w:rsidR="008602FF" w:rsidRPr="00FD7D6D">
        <w:rPr>
          <w:sz w:val="24"/>
          <w:szCs w:val="24"/>
        </w:rPr>
        <w:t>know what happe</w:t>
      </w:r>
      <w:r w:rsidR="006E231B" w:rsidRPr="00FD7D6D">
        <w:rPr>
          <w:sz w:val="24"/>
          <w:szCs w:val="24"/>
        </w:rPr>
        <w:t>ne</w:t>
      </w:r>
      <w:r w:rsidR="008602FF" w:rsidRPr="00FD7D6D">
        <w:rPr>
          <w:sz w:val="24"/>
          <w:szCs w:val="24"/>
        </w:rPr>
        <w:t xml:space="preserve">d to that little girl. </w:t>
      </w:r>
      <w:r w:rsidR="00BD4410" w:rsidRPr="00FD7D6D">
        <w:rPr>
          <w:sz w:val="24"/>
          <w:szCs w:val="24"/>
        </w:rPr>
        <w:t xml:space="preserve"> </w:t>
      </w:r>
    </w:p>
    <w:p w14:paraId="170792EF" w14:textId="77777777" w:rsidR="00B06380" w:rsidRPr="00FD7D6D" w:rsidRDefault="00B06380" w:rsidP="00811EA8">
      <w:pPr>
        <w:pStyle w:val="NoSpacing"/>
        <w:spacing w:line="276" w:lineRule="auto"/>
        <w:rPr>
          <w:sz w:val="24"/>
          <w:szCs w:val="24"/>
        </w:rPr>
      </w:pPr>
    </w:p>
    <w:p w14:paraId="405B695A" w14:textId="7A9BDE5E" w:rsidR="00317653" w:rsidRPr="00FD7D6D" w:rsidRDefault="00C45F5F" w:rsidP="00811EA8">
      <w:pPr>
        <w:pStyle w:val="NoSpacing"/>
        <w:spacing w:line="276" w:lineRule="auto"/>
        <w:rPr>
          <w:sz w:val="24"/>
          <w:szCs w:val="24"/>
        </w:rPr>
      </w:pPr>
      <w:r w:rsidRPr="00FD7D6D">
        <w:rPr>
          <w:sz w:val="24"/>
          <w:szCs w:val="24"/>
        </w:rPr>
        <w:t xml:space="preserve">He came out of the store room </w:t>
      </w:r>
      <w:r w:rsidR="004671EA" w:rsidRPr="00FD7D6D">
        <w:rPr>
          <w:sz w:val="24"/>
          <w:szCs w:val="24"/>
        </w:rPr>
        <w:t xml:space="preserve">and ran </w:t>
      </w:r>
      <w:r w:rsidR="00AD0187" w:rsidRPr="00FD7D6D">
        <w:rPr>
          <w:sz w:val="24"/>
          <w:szCs w:val="24"/>
        </w:rPr>
        <w:t>to</w:t>
      </w:r>
      <w:r w:rsidR="004671EA" w:rsidRPr="00FD7D6D">
        <w:rPr>
          <w:sz w:val="24"/>
          <w:szCs w:val="24"/>
        </w:rPr>
        <w:t xml:space="preserve"> the road.</w:t>
      </w:r>
      <w:r w:rsidR="00EA3B66" w:rsidRPr="00FD7D6D">
        <w:rPr>
          <w:sz w:val="24"/>
          <w:szCs w:val="24"/>
        </w:rPr>
        <w:t xml:space="preserve"> He </w:t>
      </w:r>
      <w:r w:rsidR="001179C4" w:rsidRPr="00FD7D6D">
        <w:rPr>
          <w:sz w:val="24"/>
          <w:szCs w:val="24"/>
        </w:rPr>
        <w:t>was not at all bothered by</w:t>
      </w:r>
      <w:r w:rsidR="00EA3B66" w:rsidRPr="00FD7D6D">
        <w:rPr>
          <w:sz w:val="24"/>
          <w:szCs w:val="24"/>
        </w:rPr>
        <w:t xml:space="preserve"> the thin rain</w:t>
      </w:r>
      <w:r w:rsidR="0050580B" w:rsidRPr="00FD7D6D">
        <w:rPr>
          <w:sz w:val="24"/>
          <w:szCs w:val="24"/>
        </w:rPr>
        <w:t>. H</w:t>
      </w:r>
      <w:r w:rsidR="002779CE" w:rsidRPr="00FD7D6D">
        <w:rPr>
          <w:sz w:val="24"/>
          <w:szCs w:val="24"/>
        </w:rPr>
        <w:t xml:space="preserve">e felt all the clouds in his mind </w:t>
      </w:r>
      <w:r w:rsidR="00FE6BD6" w:rsidRPr="00FD7D6D">
        <w:rPr>
          <w:sz w:val="24"/>
          <w:szCs w:val="24"/>
        </w:rPr>
        <w:t>were</w:t>
      </w:r>
      <w:r w:rsidR="002779CE" w:rsidRPr="00FD7D6D">
        <w:rPr>
          <w:sz w:val="24"/>
          <w:szCs w:val="24"/>
        </w:rPr>
        <w:t xml:space="preserve"> cleared</w:t>
      </w:r>
      <w:r w:rsidR="00B00AE6" w:rsidRPr="00FD7D6D">
        <w:rPr>
          <w:sz w:val="24"/>
          <w:szCs w:val="24"/>
        </w:rPr>
        <w:t xml:space="preserve">. </w:t>
      </w:r>
      <w:r w:rsidR="00626F2C" w:rsidRPr="00FD7D6D">
        <w:rPr>
          <w:sz w:val="24"/>
          <w:szCs w:val="24"/>
        </w:rPr>
        <w:t>Though it was raining, h</w:t>
      </w:r>
      <w:r w:rsidR="00816329" w:rsidRPr="00FD7D6D">
        <w:rPr>
          <w:sz w:val="24"/>
          <w:szCs w:val="24"/>
        </w:rPr>
        <w:t>e felt a warm,</w:t>
      </w:r>
      <w:r w:rsidR="00D7693D" w:rsidRPr="00FD7D6D">
        <w:rPr>
          <w:sz w:val="24"/>
          <w:szCs w:val="24"/>
        </w:rPr>
        <w:t xml:space="preserve"> dazzling sun</w:t>
      </w:r>
      <w:r w:rsidR="00EA3B66" w:rsidRPr="00FD7D6D">
        <w:rPr>
          <w:sz w:val="24"/>
          <w:szCs w:val="24"/>
        </w:rPr>
        <w:t>,</w:t>
      </w:r>
      <w:r w:rsidR="00D7693D" w:rsidRPr="00FD7D6D">
        <w:rPr>
          <w:sz w:val="24"/>
          <w:szCs w:val="24"/>
        </w:rPr>
        <w:t xml:space="preserve"> </w:t>
      </w:r>
      <w:r w:rsidR="00FE54E5" w:rsidRPr="00FD7D6D">
        <w:rPr>
          <w:sz w:val="24"/>
          <w:szCs w:val="24"/>
        </w:rPr>
        <w:t xml:space="preserve">shining inside. </w:t>
      </w:r>
      <w:r w:rsidR="00EA3B66" w:rsidRPr="00FD7D6D">
        <w:rPr>
          <w:sz w:val="24"/>
          <w:szCs w:val="24"/>
        </w:rPr>
        <w:t xml:space="preserve">His lips were smiling </w:t>
      </w:r>
      <w:r w:rsidR="00626F2C" w:rsidRPr="00FD7D6D">
        <w:rPr>
          <w:sz w:val="24"/>
          <w:szCs w:val="24"/>
        </w:rPr>
        <w:t>widely</w:t>
      </w:r>
      <w:r w:rsidR="00EA3B66" w:rsidRPr="00FD7D6D">
        <w:rPr>
          <w:sz w:val="24"/>
          <w:szCs w:val="24"/>
        </w:rPr>
        <w:t xml:space="preserve"> when he realized </w:t>
      </w:r>
      <w:proofErr w:type="gramStart"/>
      <w:r w:rsidR="00EA3B66" w:rsidRPr="00FD7D6D">
        <w:rPr>
          <w:sz w:val="24"/>
          <w:szCs w:val="24"/>
        </w:rPr>
        <w:t>whose</w:t>
      </w:r>
      <w:proofErr w:type="gramEnd"/>
      <w:r w:rsidR="00EA3B66" w:rsidRPr="00FD7D6D">
        <w:rPr>
          <w:sz w:val="24"/>
          <w:szCs w:val="24"/>
        </w:rPr>
        <w:t xml:space="preserve"> those hazel eyes were.</w:t>
      </w:r>
    </w:p>
    <w:p w14:paraId="66207C35" w14:textId="77777777" w:rsidR="007B7326" w:rsidRPr="00FD7D6D" w:rsidRDefault="007B7326" w:rsidP="00811EA8">
      <w:pPr>
        <w:pStyle w:val="NoSpacing"/>
        <w:spacing w:line="276" w:lineRule="auto"/>
        <w:rPr>
          <w:sz w:val="24"/>
          <w:szCs w:val="24"/>
        </w:rPr>
      </w:pPr>
    </w:p>
    <w:p w14:paraId="4849C43D" w14:textId="08A3CD35" w:rsidR="00A6453A" w:rsidRPr="00FD7D6D" w:rsidRDefault="00204184" w:rsidP="00811EA8">
      <w:pPr>
        <w:pStyle w:val="NoSpacing"/>
        <w:spacing w:line="276" w:lineRule="auto"/>
        <w:rPr>
          <w:sz w:val="24"/>
          <w:szCs w:val="24"/>
        </w:rPr>
      </w:pPr>
      <w:r w:rsidRPr="00FD7D6D">
        <w:rPr>
          <w:sz w:val="24"/>
          <w:szCs w:val="24"/>
        </w:rPr>
        <w:t>He</w:t>
      </w:r>
      <w:r w:rsidR="00C63B55" w:rsidRPr="00FD7D6D">
        <w:rPr>
          <w:sz w:val="24"/>
          <w:szCs w:val="24"/>
        </w:rPr>
        <w:t xml:space="preserve"> called Sara to get Miracle’s address and</w:t>
      </w:r>
      <w:r w:rsidRPr="00FD7D6D">
        <w:rPr>
          <w:sz w:val="24"/>
          <w:szCs w:val="24"/>
        </w:rPr>
        <w:t xml:space="preserve"> </w:t>
      </w:r>
      <w:r w:rsidR="00626F2C" w:rsidRPr="00FD7D6D">
        <w:rPr>
          <w:sz w:val="24"/>
          <w:szCs w:val="24"/>
        </w:rPr>
        <w:t>caught</w:t>
      </w:r>
      <w:r w:rsidR="002956E1" w:rsidRPr="00FD7D6D">
        <w:rPr>
          <w:sz w:val="24"/>
          <w:szCs w:val="24"/>
        </w:rPr>
        <w:t xml:space="preserve"> a </w:t>
      </w:r>
      <w:r w:rsidR="00AD0187" w:rsidRPr="00FD7D6D">
        <w:rPr>
          <w:sz w:val="24"/>
          <w:szCs w:val="24"/>
        </w:rPr>
        <w:t>cab</w:t>
      </w:r>
      <w:r w:rsidR="002956E1" w:rsidRPr="00FD7D6D">
        <w:rPr>
          <w:sz w:val="24"/>
          <w:szCs w:val="24"/>
        </w:rPr>
        <w:t xml:space="preserve">. </w:t>
      </w:r>
      <w:r w:rsidR="00A6453A" w:rsidRPr="00FD7D6D">
        <w:rPr>
          <w:sz w:val="24"/>
          <w:szCs w:val="24"/>
        </w:rPr>
        <w:t xml:space="preserve">He found </w:t>
      </w:r>
      <w:r w:rsidR="003323C3" w:rsidRPr="00FD7D6D">
        <w:rPr>
          <w:sz w:val="24"/>
          <w:szCs w:val="24"/>
        </w:rPr>
        <w:t xml:space="preserve">3 mails with the name “Miracle Jane Wilson” </w:t>
      </w:r>
      <w:r w:rsidR="00A6453A" w:rsidRPr="00FD7D6D">
        <w:rPr>
          <w:sz w:val="24"/>
          <w:szCs w:val="24"/>
        </w:rPr>
        <w:t>on the floor</w:t>
      </w:r>
      <w:r w:rsidR="003323C3" w:rsidRPr="00FD7D6D">
        <w:rPr>
          <w:sz w:val="24"/>
          <w:szCs w:val="24"/>
        </w:rPr>
        <w:t xml:space="preserve"> in front of Miracle’s </w:t>
      </w:r>
      <w:r w:rsidR="001179C4" w:rsidRPr="00FD7D6D">
        <w:rPr>
          <w:sz w:val="24"/>
          <w:szCs w:val="24"/>
        </w:rPr>
        <w:t>apartment</w:t>
      </w:r>
      <w:r w:rsidR="003323C3" w:rsidRPr="00FD7D6D">
        <w:rPr>
          <w:sz w:val="24"/>
          <w:szCs w:val="24"/>
        </w:rPr>
        <w:t xml:space="preserve"> door. </w:t>
      </w:r>
      <w:r w:rsidR="00987BB1" w:rsidRPr="00FD7D6D">
        <w:rPr>
          <w:sz w:val="24"/>
          <w:szCs w:val="24"/>
        </w:rPr>
        <w:t xml:space="preserve">He </w:t>
      </w:r>
      <w:r w:rsidR="001E682E" w:rsidRPr="00FD7D6D">
        <w:rPr>
          <w:sz w:val="24"/>
          <w:szCs w:val="24"/>
        </w:rPr>
        <w:t xml:space="preserve">threw a </w:t>
      </w:r>
      <w:r w:rsidR="00D15407" w:rsidRPr="00FD7D6D">
        <w:rPr>
          <w:sz w:val="24"/>
          <w:szCs w:val="24"/>
        </w:rPr>
        <w:t>brief “I knew it” laugh</w:t>
      </w:r>
      <w:r w:rsidR="00B00AE6" w:rsidRPr="00FD7D6D">
        <w:rPr>
          <w:sz w:val="24"/>
          <w:szCs w:val="24"/>
        </w:rPr>
        <w:t xml:space="preserve"> as h</w:t>
      </w:r>
      <w:r w:rsidR="00987BB1" w:rsidRPr="00FD7D6D">
        <w:rPr>
          <w:sz w:val="24"/>
          <w:szCs w:val="24"/>
        </w:rPr>
        <w:t xml:space="preserve">e rang her </w:t>
      </w:r>
      <w:r w:rsidR="00626F2C" w:rsidRPr="00FD7D6D">
        <w:rPr>
          <w:sz w:val="24"/>
          <w:szCs w:val="24"/>
        </w:rPr>
        <w:t>doorbell</w:t>
      </w:r>
      <w:r w:rsidR="00987BB1" w:rsidRPr="00FD7D6D">
        <w:rPr>
          <w:sz w:val="24"/>
          <w:szCs w:val="24"/>
        </w:rPr>
        <w:t xml:space="preserve">. </w:t>
      </w:r>
    </w:p>
    <w:p w14:paraId="279F6FB8" w14:textId="77777777" w:rsidR="00A6453A" w:rsidRPr="00FD7D6D" w:rsidRDefault="00A6453A" w:rsidP="00811EA8">
      <w:pPr>
        <w:pStyle w:val="NoSpacing"/>
        <w:spacing w:line="276" w:lineRule="auto"/>
        <w:rPr>
          <w:sz w:val="24"/>
          <w:szCs w:val="24"/>
        </w:rPr>
      </w:pPr>
    </w:p>
    <w:p w14:paraId="4973DCBB" w14:textId="70EC9A77" w:rsidR="00786372" w:rsidRPr="00FD7D6D" w:rsidRDefault="00987BB1" w:rsidP="00811EA8">
      <w:pPr>
        <w:pStyle w:val="NoSpacing"/>
        <w:spacing w:line="276" w:lineRule="auto"/>
        <w:rPr>
          <w:sz w:val="24"/>
          <w:szCs w:val="24"/>
        </w:rPr>
      </w:pPr>
      <w:r w:rsidRPr="00FD7D6D">
        <w:rPr>
          <w:sz w:val="24"/>
          <w:szCs w:val="24"/>
        </w:rPr>
        <w:t xml:space="preserve">She opened, </w:t>
      </w:r>
      <w:r w:rsidR="008C2A49" w:rsidRPr="00FD7D6D">
        <w:rPr>
          <w:sz w:val="24"/>
          <w:szCs w:val="24"/>
        </w:rPr>
        <w:t xml:space="preserve">the reddish tired eyes </w:t>
      </w:r>
      <w:r w:rsidR="00626F2C" w:rsidRPr="00FD7D6D">
        <w:rPr>
          <w:sz w:val="24"/>
          <w:szCs w:val="24"/>
        </w:rPr>
        <w:t>were</w:t>
      </w:r>
      <w:r w:rsidR="008C2A49" w:rsidRPr="00FD7D6D">
        <w:rPr>
          <w:sz w:val="24"/>
          <w:szCs w:val="24"/>
        </w:rPr>
        <w:t xml:space="preserve"> </w:t>
      </w:r>
      <w:r w:rsidR="00626F2C" w:rsidRPr="00FD7D6D">
        <w:rPr>
          <w:sz w:val="24"/>
          <w:szCs w:val="24"/>
        </w:rPr>
        <w:t>staring</w:t>
      </w:r>
      <w:r w:rsidR="008C2A49" w:rsidRPr="00FD7D6D">
        <w:rPr>
          <w:sz w:val="24"/>
          <w:szCs w:val="24"/>
        </w:rPr>
        <w:t xml:space="preserve"> </w:t>
      </w:r>
      <w:r w:rsidR="00874526" w:rsidRPr="00FD7D6D">
        <w:rPr>
          <w:sz w:val="24"/>
          <w:szCs w:val="24"/>
        </w:rPr>
        <w:t>at John</w:t>
      </w:r>
      <w:r w:rsidR="00E20AFA" w:rsidRPr="00FD7D6D">
        <w:rPr>
          <w:sz w:val="24"/>
          <w:szCs w:val="24"/>
        </w:rPr>
        <w:t xml:space="preserve"> and hi</w:t>
      </w:r>
      <w:r w:rsidR="005A64C8" w:rsidRPr="00FD7D6D">
        <w:rPr>
          <w:sz w:val="24"/>
          <w:szCs w:val="24"/>
        </w:rPr>
        <w:t xml:space="preserve">s </w:t>
      </w:r>
      <w:r w:rsidR="00E20AFA" w:rsidRPr="00FD7D6D">
        <w:rPr>
          <w:sz w:val="24"/>
          <w:szCs w:val="24"/>
        </w:rPr>
        <w:t xml:space="preserve">jacket, soaked in sweat and rain. </w:t>
      </w:r>
      <w:r w:rsidR="00660EB9" w:rsidRPr="00FD7D6D">
        <w:rPr>
          <w:sz w:val="24"/>
          <w:szCs w:val="24"/>
        </w:rPr>
        <w:t xml:space="preserve">She smiled, </w:t>
      </w:r>
      <w:r w:rsidR="00A535E5" w:rsidRPr="00FD7D6D">
        <w:rPr>
          <w:sz w:val="24"/>
          <w:szCs w:val="24"/>
        </w:rPr>
        <w:t xml:space="preserve">and </w:t>
      </w:r>
      <w:r w:rsidR="00551A38" w:rsidRPr="00FD7D6D">
        <w:rPr>
          <w:sz w:val="24"/>
          <w:szCs w:val="24"/>
        </w:rPr>
        <w:t xml:space="preserve">the tears of delight </w:t>
      </w:r>
      <w:r w:rsidR="00EB7FB6" w:rsidRPr="00FD7D6D">
        <w:rPr>
          <w:sz w:val="24"/>
          <w:szCs w:val="24"/>
        </w:rPr>
        <w:t xml:space="preserve">fell on her cheeks. </w:t>
      </w:r>
    </w:p>
    <w:p w14:paraId="48F81513" w14:textId="6CE3A75D" w:rsidR="007C60F2" w:rsidRPr="00FD7D6D" w:rsidRDefault="00EB7FB6" w:rsidP="00811EA8">
      <w:pPr>
        <w:pStyle w:val="NoSpacing"/>
        <w:spacing w:line="276" w:lineRule="auto"/>
        <w:rPr>
          <w:sz w:val="24"/>
          <w:szCs w:val="24"/>
        </w:rPr>
      </w:pPr>
      <w:r w:rsidRPr="00FD7D6D">
        <w:rPr>
          <w:sz w:val="24"/>
          <w:szCs w:val="24"/>
        </w:rPr>
        <w:t xml:space="preserve">John </w:t>
      </w:r>
      <w:r w:rsidR="005950A9" w:rsidRPr="00FD7D6D">
        <w:rPr>
          <w:sz w:val="24"/>
          <w:szCs w:val="24"/>
        </w:rPr>
        <w:t xml:space="preserve">wiped her face with his jacket </w:t>
      </w:r>
      <w:r w:rsidR="00513420" w:rsidRPr="00FD7D6D">
        <w:rPr>
          <w:sz w:val="24"/>
          <w:szCs w:val="24"/>
        </w:rPr>
        <w:t xml:space="preserve">tip, </w:t>
      </w:r>
      <w:r w:rsidRPr="00FD7D6D">
        <w:rPr>
          <w:sz w:val="24"/>
          <w:szCs w:val="24"/>
        </w:rPr>
        <w:t xml:space="preserve">smiled, </w:t>
      </w:r>
      <w:r w:rsidR="00626F2C" w:rsidRPr="00FD7D6D">
        <w:rPr>
          <w:sz w:val="24"/>
          <w:szCs w:val="24"/>
        </w:rPr>
        <w:t xml:space="preserve">and </w:t>
      </w:r>
      <w:r w:rsidR="005E2410" w:rsidRPr="00FD7D6D">
        <w:rPr>
          <w:sz w:val="24"/>
          <w:szCs w:val="24"/>
        </w:rPr>
        <w:t xml:space="preserve">brought her forehead </w:t>
      </w:r>
      <w:r w:rsidR="00F97A57" w:rsidRPr="00FD7D6D">
        <w:rPr>
          <w:sz w:val="24"/>
          <w:szCs w:val="24"/>
        </w:rPr>
        <w:t xml:space="preserve">towards </w:t>
      </w:r>
      <w:r w:rsidR="00CB0D46" w:rsidRPr="00FD7D6D">
        <w:rPr>
          <w:sz w:val="24"/>
          <w:szCs w:val="24"/>
        </w:rPr>
        <w:t>his.</w:t>
      </w:r>
    </w:p>
    <w:p w14:paraId="64B0C6F3" w14:textId="201720AE" w:rsidR="004A4064" w:rsidRPr="00FD7D6D" w:rsidRDefault="007C60F2" w:rsidP="00811EA8">
      <w:pPr>
        <w:pStyle w:val="NoSpacing"/>
        <w:spacing w:line="276" w:lineRule="auto"/>
        <w:rPr>
          <w:sz w:val="24"/>
          <w:szCs w:val="24"/>
        </w:rPr>
      </w:pPr>
      <w:r w:rsidRPr="00FD7D6D">
        <w:rPr>
          <w:sz w:val="24"/>
          <w:szCs w:val="24"/>
        </w:rPr>
        <w:t>T</w:t>
      </w:r>
      <w:r w:rsidR="006F6151" w:rsidRPr="00FD7D6D">
        <w:rPr>
          <w:sz w:val="24"/>
          <w:szCs w:val="24"/>
        </w:rPr>
        <w:t xml:space="preserve">he words </w:t>
      </w:r>
      <w:r w:rsidRPr="00FD7D6D">
        <w:rPr>
          <w:sz w:val="24"/>
          <w:szCs w:val="24"/>
        </w:rPr>
        <w:t>calmly</w:t>
      </w:r>
      <w:r w:rsidR="006F6151" w:rsidRPr="00FD7D6D">
        <w:rPr>
          <w:sz w:val="24"/>
          <w:szCs w:val="24"/>
        </w:rPr>
        <w:t xml:space="preserve"> came out, </w:t>
      </w:r>
    </w:p>
    <w:p w14:paraId="324D79F2" w14:textId="77777777" w:rsidR="00626F2C" w:rsidRPr="00FD7D6D" w:rsidRDefault="00626F2C" w:rsidP="00811EA8">
      <w:pPr>
        <w:pStyle w:val="NoSpacing"/>
        <w:spacing w:line="276" w:lineRule="auto"/>
        <w:rPr>
          <w:sz w:val="24"/>
          <w:szCs w:val="24"/>
        </w:rPr>
      </w:pPr>
    </w:p>
    <w:p w14:paraId="3FA504F3" w14:textId="0FA3B336" w:rsidR="00EB7FB6" w:rsidRPr="00FD7D6D" w:rsidRDefault="00EB7FB6" w:rsidP="00626F2C">
      <w:pPr>
        <w:pStyle w:val="NoSpacing"/>
        <w:spacing w:line="276" w:lineRule="auto"/>
        <w:jc w:val="center"/>
        <w:rPr>
          <w:sz w:val="24"/>
          <w:szCs w:val="24"/>
        </w:rPr>
      </w:pPr>
      <w:r w:rsidRPr="00FD7D6D">
        <w:rPr>
          <w:sz w:val="24"/>
          <w:szCs w:val="24"/>
        </w:rPr>
        <w:t>“I’m sorry!</w:t>
      </w:r>
      <w:r w:rsidR="004A4064" w:rsidRPr="00FD7D6D">
        <w:rPr>
          <w:sz w:val="24"/>
          <w:szCs w:val="24"/>
        </w:rPr>
        <w:t xml:space="preserve">!  </w:t>
      </w:r>
      <w:r w:rsidRPr="00FD7D6D">
        <w:rPr>
          <w:sz w:val="24"/>
          <w:szCs w:val="24"/>
        </w:rPr>
        <w:t>I’m Late! “</w:t>
      </w:r>
    </w:p>
    <w:p w14:paraId="161EE0B5" w14:textId="399F3B2C" w:rsidR="00D21570" w:rsidRPr="00FD7D6D" w:rsidRDefault="00D21570" w:rsidP="00626F2C">
      <w:pPr>
        <w:pStyle w:val="NoSpacing"/>
        <w:spacing w:line="276" w:lineRule="auto"/>
        <w:jc w:val="center"/>
        <w:rPr>
          <w:sz w:val="24"/>
          <w:szCs w:val="24"/>
        </w:rPr>
      </w:pPr>
    </w:p>
    <w:p w14:paraId="59CC3018" w14:textId="01249676" w:rsidR="00D21570" w:rsidRPr="00FD7D6D" w:rsidRDefault="00D21570" w:rsidP="0089764A">
      <w:pPr>
        <w:pStyle w:val="NoSpacing"/>
        <w:spacing w:line="276" w:lineRule="auto"/>
        <w:jc w:val="center"/>
        <w:rPr>
          <w:sz w:val="24"/>
          <w:szCs w:val="24"/>
        </w:rPr>
      </w:pPr>
      <w:r w:rsidRPr="00FD7D6D">
        <w:rPr>
          <w:sz w:val="24"/>
          <w:szCs w:val="24"/>
        </w:rPr>
        <w:t>*****</w:t>
      </w:r>
    </w:p>
    <w:p w14:paraId="751D4C71" w14:textId="77777777" w:rsidR="00D802DE" w:rsidRPr="00FD7D6D" w:rsidRDefault="00D802DE" w:rsidP="00811EA8">
      <w:pPr>
        <w:pStyle w:val="NoSpacing"/>
        <w:spacing w:line="276" w:lineRule="auto"/>
        <w:rPr>
          <w:sz w:val="24"/>
          <w:szCs w:val="24"/>
        </w:rPr>
      </w:pPr>
    </w:p>
    <w:p w14:paraId="791DABEB" w14:textId="12BE05EC" w:rsidR="006A3DE5" w:rsidRPr="00FD7D6D" w:rsidRDefault="006A3DE5" w:rsidP="00811EA8">
      <w:pPr>
        <w:pStyle w:val="NoSpacing"/>
        <w:spacing w:line="276" w:lineRule="auto"/>
        <w:rPr>
          <w:sz w:val="24"/>
          <w:szCs w:val="24"/>
        </w:rPr>
      </w:pPr>
    </w:p>
    <w:p w14:paraId="1EF5DF37" w14:textId="77777777" w:rsidR="0021372D" w:rsidRPr="00FD7D6D" w:rsidRDefault="0021372D" w:rsidP="00811EA8">
      <w:pPr>
        <w:pStyle w:val="NoSpacing"/>
        <w:spacing w:line="276" w:lineRule="auto"/>
        <w:rPr>
          <w:sz w:val="24"/>
          <w:szCs w:val="24"/>
        </w:rPr>
      </w:pPr>
    </w:p>
    <w:sectPr w:rsidR="0021372D" w:rsidRPr="00FD7D6D" w:rsidSect="001C32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7D61C4"/>
    <w:multiLevelType w:val="hybridMultilevel"/>
    <w:tmpl w:val="BE903AC2"/>
    <w:lvl w:ilvl="0" w:tplc="037CED2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41026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NzY3MTWxMDEwszBW0lEKTi0uzszPAykwrAUAzR8rQCwAAAA="/>
  </w:docVars>
  <w:rsids>
    <w:rsidRoot w:val="0052177A"/>
    <w:rsid w:val="000002AC"/>
    <w:rsid w:val="000057AA"/>
    <w:rsid w:val="00006537"/>
    <w:rsid w:val="00010822"/>
    <w:rsid w:val="00011A53"/>
    <w:rsid w:val="00011E78"/>
    <w:rsid w:val="00014A6B"/>
    <w:rsid w:val="00020D1A"/>
    <w:rsid w:val="0002128E"/>
    <w:rsid w:val="000235F7"/>
    <w:rsid w:val="00030662"/>
    <w:rsid w:val="00031824"/>
    <w:rsid w:val="00031E40"/>
    <w:rsid w:val="00034934"/>
    <w:rsid w:val="00034AF9"/>
    <w:rsid w:val="00036CF2"/>
    <w:rsid w:val="000370D7"/>
    <w:rsid w:val="00037B46"/>
    <w:rsid w:val="00037C27"/>
    <w:rsid w:val="00044DE2"/>
    <w:rsid w:val="000478D9"/>
    <w:rsid w:val="00050793"/>
    <w:rsid w:val="00050B98"/>
    <w:rsid w:val="00052E35"/>
    <w:rsid w:val="0005777C"/>
    <w:rsid w:val="000627A4"/>
    <w:rsid w:val="00065469"/>
    <w:rsid w:val="00070B0F"/>
    <w:rsid w:val="0007691A"/>
    <w:rsid w:val="00080476"/>
    <w:rsid w:val="00080730"/>
    <w:rsid w:val="0008763A"/>
    <w:rsid w:val="00094061"/>
    <w:rsid w:val="00094EE5"/>
    <w:rsid w:val="00096F8C"/>
    <w:rsid w:val="0009744E"/>
    <w:rsid w:val="000A14EB"/>
    <w:rsid w:val="000A22AB"/>
    <w:rsid w:val="000A28DF"/>
    <w:rsid w:val="000A6DB4"/>
    <w:rsid w:val="000B10F1"/>
    <w:rsid w:val="000B3302"/>
    <w:rsid w:val="000B422F"/>
    <w:rsid w:val="000C2C58"/>
    <w:rsid w:val="000C3A2B"/>
    <w:rsid w:val="000C4F2F"/>
    <w:rsid w:val="000C5E77"/>
    <w:rsid w:val="000C700F"/>
    <w:rsid w:val="000D0C85"/>
    <w:rsid w:val="000D1FCC"/>
    <w:rsid w:val="000D321B"/>
    <w:rsid w:val="000D42C8"/>
    <w:rsid w:val="000D432D"/>
    <w:rsid w:val="000D525D"/>
    <w:rsid w:val="000D7903"/>
    <w:rsid w:val="000E0456"/>
    <w:rsid w:val="000E36C3"/>
    <w:rsid w:val="000F2396"/>
    <w:rsid w:val="00101908"/>
    <w:rsid w:val="00103E67"/>
    <w:rsid w:val="00106163"/>
    <w:rsid w:val="00112073"/>
    <w:rsid w:val="001179C4"/>
    <w:rsid w:val="00122C69"/>
    <w:rsid w:val="00122ECE"/>
    <w:rsid w:val="00126FC7"/>
    <w:rsid w:val="00127EC3"/>
    <w:rsid w:val="0013329D"/>
    <w:rsid w:val="00134BBC"/>
    <w:rsid w:val="00136037"/>
    <w:rsid w:val="00137778"/>
    <w:rsid w:val="00144A84"/>
    <w:rsid w:val="001450F7"/>
    <w:rsid w:val="001457B5"/>
    <w:rsid w:val="001500D7"/>
    <w:rsid w:val="00153810"/>
    <w:rsid w:val="00153EBD"/>
    <w:rsid w:val="00160D3E"/>
    <w:rsid w:val="00161909"/>
    <w:rsid w:val="0016417C"/>
    <w:rsid w:val="00167916"/>
    <w:rsid w:val="0017260E"/>
    <w:rsid w:val="0017271B"/>
    <w:rsid w:val="001745A7"/>
    <w:rsid w:val="001765FD"/>
    <w:rsid w:val="00176D3E"/>
    <w:rsid w:val="00177100"/>
    <w:rsid w:val="001802B0"/>
    <w:rsid w:val="00185D64"/>
    <w:rsid w:val="00187B80"/>
    <w:rsid w:val="00190AFC"/>
    <w:rsid w:val="00193542"/>
    <w:rsid w:val="001964EC"/>
    <w:rsid w:val="00196DEB"/>
    <w:rsid w:val="00197DAD"/>
    <w:rsid w:val="001A11EC"/>
    <w:rsid w:val="001B0C62"/>
    <w:rsid w:val="001B1DF0"/>
    <w:rsid w:val="001B452A"/>
    <w:rsid w:val="001B541C"/>
    <w:rsid w:val="001C32AF"/>
    <w:rsid w:val="001C3ACA"/>
    <w:rsid w:val="001C5820"/>
    <w:rsid w:val="001C73FE"/>
    <w:rsid w:val="001D0349"/>
    <w:rsid w:val="001D18DD"/>
    <w:rsid w:val="001D193C"/>
    <w:rsid w:val="001D2CA1"/>
    <w:rsid w:val="001D5F6E"/>
    <w:rsid w:val="001D7AD1"/>
    <w:rsid w:val="001E3B65"/>
    <w:rsid w:val="001E682E"/>
    <w:rsid w:val="001F1616"/>
    <w:rsid w:val="001F3BE7"/>
    <w:rsid w:val="00201A6A"/>
    <w:rsid w:val="00202DC0"/>
    <w:rsid w:val="00204184"/>
    <w:rsid w:val="002072D8"/>
    <w:rsid w:val="0021220B"/>
    <w:rsid w:val="0021372D"/>
    <w:rsid w:val="0021465C"/>
    <w:rsid w:val="0021761A"/>
    <w:rsid w:val="00217DC6"/>
    <w:rsid w:val="002207DB"/>
    <w:rsid w:val="00220997"/>
    <w:rsid w:val="00220C5D"/>
    <w:rsid w:val="002219C2"/>
    <w:rsid w:val="00224D10"/>
    <w:rsid w:val="00236B64"/>
    <w:rsid w:val="002374FD"/>
    <w:rsid w:val="00241E9C"/>
    <w:rsid w:val="00243830"/>
    <w:rsid w:val="002440D9"/>
    <w:rsid w:val="0024481E"/>
    <w:rsid w:val="00244A5D"/>
    <w:rsid w:val="00244BDC"/>
    <w:rsid w:val="00245FC6"/>
    <w:rsid w:val="002532E7"/>
    <w:rsid w:val="002540AE"/>
    <w:rsid w:val="00257B4D"/>
    <w:rsid w:val="00257B81"/>
    <w:rsid w:val="002608F3"/>
    <w:rsid w:val="0026262A"/>
    <w:rsid w:val="0026726C"/>
    <w:rsid w:val="00270A40"/>
    <w:rsid w:val="002779CE"/>
    <w:rsid w:val="002841D6"/>
    <w:rsid w:val="0028500B"/>
    <w:rsid w:val="002862B0"/>
    <w:rsid w:val="0028630A"/>
    <w:rsid w:val="00286C1A"/>
    <w:rsid w:val="00290471"/>
    <w:rsid w:val="00292E02"/>
    <w:rsid w:val="00293126"/>
    <w:rsid w:val="002956E1"/>
    <w:rsid w:val="002963E0"/>
    <w:rsid w:val="002A0130"/>
    <w:rsid w:val="002A0EE9"/>
    <w:rsid w:val="002A2BCE"/>
    <w:rsid w:val="002B3CFC"/>
    <w:rsid w:val="002B4A0D"/>
    <w:rsid w:val="002B7B3B"/>
    <w:rsid w:val="002C16D0"/>
    <w:rsid w:val="002D1121"/>
    <w:rsid w:val="002E17A9"/>
    <w:rsid w:val="002E7CA6"/>
    <w:rsid w:val="002F3EB1"/>
    <w:rsid w:val="003011C1"/>
    <w:rsid w:val="003142B4"/>
    <w:rsid w:val="00316F86"/>
    <w:rsid w:val="0031739D"/>
    <w:rsid w:val="00317653"/>
    <w:rsid w:val="00320CA8"/>
    <w:rsid w:val="0032246C"/>
    <w:rsid w:val="00327FB8"/>
    <w:rsid w:val="003323C3"/>
    <w:rsid w:val="00332786"/>
    <w:rsid w:val="003333AE"/>
    <w:rsid w:val="003435DB"/>
    <w:rsid w:val="0034612B"/>
    <w:rsid w:val="00347E4C"/>
    <w:rsid w:val="003505B7"/>
    <w:rsid w:val="0035682F"/>
    <w:rsid w:val="00356ACE"/>
    <w:rsid w:val="003645E5"/>
    <w:rsid w:val="0036619C"/>
    <w:rsid w:val="003801FF"/>
    <w:rsid w:val="003863E3"/>
    <w:rsid w:val="00386452"/>
    <w:rsid w:val="0038673C"/>
    <w:rsid w:val="0039046B"/>
    <w:rsid w:val="0039071A"/>
    <w:rsid w:val="003908B5"/>
    <w:rsid w:val="00393586"/>
    <w:rsid w:val="0039387A"/>
    <w:rsid w:val="00395A73"/>
    <w:rsid w:val="003A08B5"/>
    <w:rsid w:val="003B1C6D"/>
    <w:rsid w:val="003B29CF"/>
    <w:rsid w:val="003B581E"/>
    <w:rsid w:val="003B5E95"/>
    <w:rsid w:val="003C2D7E"/>
    <w:rsid w:val="003C4DD1"/>
    <w:rsid w:val="003C7F75"/>
    <w:rsid w:val="003D0724"/>
    <w:rsid w:val="003D2699"/>
    <w:rsid w:val="003D6856"/>
    <w:rsid w:val="003E056A"/>
    <w:rsid w:val="003E649C"/>
    <w:rsid w:val="003E6E07"/>
    <w:rsid w:val="003F04E3"/>
    <w:rsid w:val="003F1648"/>
    <w:rsid w:val="00400F90"/>
    <w:rsid w:val="00402722"/>
    <w:rsid w:val="0040485D"/>
    <w:rsid w:val="004063F1"/>
    <w:rsid w:val="00407636"/>
    <w:rsid w:val="00411F5C"/>
    <w:rsid w:val="00414DF8"/>
    <w:rsid w:val="00416A50"/>
    <w:rsid w:val="00421004"/>
    <w:rsid w:val="00421AAE"/>
    <w:rsid w:val="00421DB0"/>
    <w:rsid w:val="00425A41"/>
    <w:rsid w:val="00431B53"/>
    <w:rsid w:val="004323A0"/>
    <w:rsid w:val="00443128"/>
    <w:rsid w:val="004433BC"/>
    <w:rsid w:val="0044487D"/>
    <w:rsid w:val="00453AF6"/>
    <w:rsid w:val="00456708"/>
    <w:rsid w:val="00462AD1"/>
    <w:rsid w:val="00463226"/>
    <w:rsid w:val="004636A1"/>
    <w:rsid w:val="0046376D"/>
    <w:rsid w:val="004671EA"/>
    <w:rsid w:val="00471C66"/>
    <w:rsid w:val="00472E9C"/>
    <w:rsid w:val="00473170"/>
    <w:rsid w:val="00473E5D"/>
    <w:rsid w:val="004755DD"/>
    <w:rsid w:val="0047599A"/>
    <w:rsid w:val="00476761"/>
    <w:rsid w:val="00482D21"/>
    <w:rsid w:val="00482D8F"/>
    <w:rsid w:val="00483D5C"/>
    <w:rsid w:val="00487C0B"/>
    <w:rsid w:val="00491682"/>
    <w:rsid w:val="004926DD"/>
    <w:rsid w:val="004936D5"/>
    <w:rsid w:val="00495451"/>
    <w:rsid w:val="004975A3"/>
    <w:rsid w:val="004A0649"/>
    <w:rsid w:val="004A4064"/>
    <w:rsid w:val="004A5908"/>
    <w:rsid w:val="004B0C0D"/>
    <w:rsid w:val="004B264F"/>
    <w:rsid w:val="004B39E7"/>
    <w:rsid w:val="004B4D31"/>
    <w:rsid w:val="004C5F95"/>
    <w:rsid w:val="004D274B"/>
    <w:rsid w:val="004D42CA"/>
    <w:rsid w:val="004E2265"/>
    <w:rsid w:val="004E50A5"/>
    <w:rsid w:val="004E79A1"/>
    <w:rsid w:val="004F3EB9"/>
    <w:rsid w:val="004F470B"/>
    <w:rsid w:val="00501EFF"/>
    <w:rsid w:val="0050580B"/>
    <w:rsid w:val="00512A88"/>
    <w:rsid w:val="00513420"/>
    <w:rsid w:val="005150C1"/>
    <w:rsid w:val="00515EE3"/>
    <w:rsid w:val="0051650B"/>
    <w:rsid w:val="005201D4"/>
    <w:rsid w:val="005205ED"/>
    <w:rsid w:val="0052177A"/>
    <w:rsid w:val="00521F6B"/>
    <w:rsid w:val="005241D2"/>
    <w:rsid w:val="00527BA4"/>
    <w:rsid w:val="0053224C"/>
    <w:rsid w:val="00551A38"/>
    <w:rsid w:val="00554F6F"/>
    <w:rsid w:val="00555445"/>
    <w:rsid w:val="00555A64"/>
    <w:rsid w:val="00561D70"/>
    <w:rsid w:val="00563C46"/>
    <w:rsid w:val="005640FA"/>
    <w:rsid w:val="005643A1"/>
    <w:rsid w:val="00566EC9"/>
    <w:rsid w:val="005706EC"/>
    <w:rsid w:val="005722C9"/>
    <w:rsid w:val="00574B29"/>
    <w:rsid w:val="00576D2D"/>
    <w:rsid w:val="005815EB"/>
    <w:rsid w:val="00581F18"/>
    <w:rsid w:val="00583AA5"/>
    <w:rsid w:val="00585906"/>
    <w:rsid w:val="0059065A"/>
    <w:rsid w:val="00590886"/>
    <w:rsid w:val="00591578"/>
    <w:rsid w:val="005940C3"/>
    <w:rsid w:val="005950A9"/>
    <w:rsid w:val="005A4DDE"/>
    <w:rsid w:val="005A569F"/>
    <w:rsid w:val="005A64C8"/>
    <w:rsid w:val="005A6646"/>
    <w:rsid w:val="005A7B5C"/>
    <w:rsid w:val="005B1382"/>
    <w:rsid w:val="005B1ED0"/>
    <w:rsid w:val="005B35CD"/>
    <w:rsid w:val="005B5A90"/>
    <w:rsid w:val="005B70EA"/>
    <w:rsid w:val="005C1DAA"/>
    <w:rsid w:val="005D0888"/>
    <w:rsid w:val="005D3E29"/>
    <w:rsid w:val="005D49AE"/>
    <w:rsid w:val="005D587B"/>
    <w:rsid w:val="005E2410"/>
    <w:rsid w:val="005E493F"/>
    <w:rsid w:val="005E4AAD"/>
    <w:rsid w:val="005E77CF"/>
    <w:rsid w:val="005F0C26"/>
    <w:rsid w:val="005F1DE6"/>
    <w:rsid w:val="005F6852"/>
    <w:rsid w:val="005F78A4"/>
    <w:rsid w:val="00600866"/>
    <w:rsid w:val="00603F39"/>
    <w:rsid w:val="00605B18"/>
    <w:rsid w:val="006072C2"/>
    <w:rsid w:val="006117C2"/>
    <w:rsid w:val="00614B1B"/>
    <w:rsid w:val="006170E9"/>
    <w:rsid w:val="0061763F"/>
    <w:rsid w:val="00621E87"/>
    <w:rsid w:val="0062252A"/>
    <w:rsid w:val="00623184"/>
    <w:rsid w:val="00624791"/>
    <w:rsid w:val="00624AC6"/>
    <w:rsid w:val="00626F2C"/>
    <w:rsid w:val="0062735E"/>
    <w:rsid w:val="0063145B"/>
    <w:rsid w:val="00632F53"/>
    <w:rsid w:val="00642122"/>
    <w:rsid w:val="006435DE"/>
    <w:rsid w:val="00645809"/>
    <w:rsid w:val="00646DDC"/>
    <w:rsid w:val="00647F98"/>
    <w:rsid w:val="00651DC9"/>
    <w:rsid w:val="00654998"/>
    <w:rsid w:val="006562EE"/>
    <w:rsid w:val="00660EB9"/>
    <w:rsid w:val="00661BAE"/>
    <w:rsid w:val="006656D6"/>
    <w:rsid w:val="0066571E"/>
    <w:rsid w:val="006708DE"/>
    <w:rsid w:val="00671BF6"/>
    <w:rsid w:val="00674A09"/>
    <w:rsid w:val="006815AA"/>
    <w:rsid w:val="00683000"/>
    <w:rsid w:val="0068669F"/>
    <w:rsid w:val="00692D84"/>
    <w:rsid w:val="00694FBA"/>
    <w:rsid w:val="006955D5"/>
    <w:rsid w:val="006A35E1"/>
    <w:rsid w:val="006A3DE5"/>
    <w:rsid w:val="006A3E2B"/>
    <w:rsid w:val="006A705B"/>
    <w:rsid w:val="006B2B34"/>
    <w:rsid w:val="006B2D20"/>
    <w:rsid w:val="006B34A9"/>
    <w:rsid w:val="006C5617"/>
    <w:rsid w:val="006C77C6"/>
    <w:rsid w:val="006D1453"/>
    <w:rsid w:val="006E0456"/>
    <w:rsid w:val="006E05CE"/>
    <w:rsid w:val="006E09E5"/>
    <w:rsid w:val="006E0C8E"/>
    <w:rsid w:val="006E1BC6"/>
    <w:rsid w:val="006E231B"/>
    <w:rsid w:val="006E4314"/>
    <w:rsid w:val="006E686D"/>
    <w:rsid w:val="006E6908"/>
    <w:rsid w:val="006F4011"/>
    <w:rsid w:val="006F4D2D"/>
    <w:rsid w:val="006F6151"/>
    <w:rsid w:val="007022E2"/>
    <w:rsid w:val="00703900"/>
    <w:rsid w:val="007053E4"/>
    <w:rsid w:val="00706537"/>
    <w:rsid w:val="00707B59"/>
    <w:rsid w:val="00712F92"/>
    <w:rsid w:val="00717720"/>
    <w:rsid w:val="00723F8E"/>
    <w:rsid w:val="00726255"/>
    <w:rsid w:val="00731150"/>
    <w:rsid w:val="00731DB3"/>
    <w:rsid w:val="00735BC4"/>
    <w:rsid w:val="00736048"/>
    <w:rsid w:val="00736914"/>
    <w:rsid w:val="0073763E"/>
    <w:rsid w:val="0074145C"/>
    <w:rsid w:val="00743E33"/>
    <w:rsid w:val="00743ED7"/>
    <w:rsid w:val="00744640"/>
    <w:rsid w:val="00746DE1"/>
    <w:rsid w:val="00755C4C"/>
    <w:rsid w:val="00756D4A"/>
    <w:rsid w:val="00761C93"/>
    <w:rsid w:val="00770CDB"/>
    <w:rsid w:val="00772B97"/>
    <w:rsid w:val="007733B0"/>
    <w:rsid w:val="00777BF3"/>
    <w:rsid w:val="00782D33"/>
    <w:rsid w:val="00783BD5"/>
    <w:rsid w:val="007848F6"/>
    <w:rsid w:val="00786372"/>
    <w:rsid w:val="007869A4"/>
    <w:rsid w:val="0079208E"/>
    <w:rsid w:val="00794B5E"/>
    <w:rsid w:val="007A21D6"/>
    <w:rsid w:val="007A23C7"/>
    <w:rsid w:val="007A2FD6"/>
    <w:rsid w:val="007A44E2"/>
    <w:rsid w:val="007A68FF"/>
    <w:rsid w:val="007A76D9"/>
    <w:rsid w:val="007A7791"/>
    <w:rsid w:val="007B120A"/>
    <w:rsid w:val="007B3F6F"/>
    <w:rsid w:val="007B7326"/>
    <w:rsid w:val="007B7F32"/>
    <w:rsid w:val="007C3C23"/>
    <w:rsid w:val="007C5F3F"/>
    <w:rsid w:val="007C60E1"/>
    <w:rsid w:val="007C60F2"/>
    <w:rsid w:val="007C6DCA"/>
    <w:rsid w:val="007C754A"/>
    <w:rsid w:val="007D48BC"/>
    <w:rsid w:val="007D68EB"/>
    <w:rsid w:val="007E014C"/>
    <w:rsid w:val="007E2800"/>
    <w:rsid w:val="007E4C05"/>
    <w:rsid w:val="007E61E6"/>
    <w:rsid w:val="007E7E87"/>
    <w:rsid w:val="007F211F"/>
    <w:rsid w:val="007F4689"/>
    <w:rsid w:val="00800811"/>
    <w:rsid w:val="00811EA8"/>
    <w:rsid w:val="00813DEE"/>
    <w:rsid w:val="008141E7"/>
    <w:rsid w:val="00814986"/>
    <w:rsid w:val="00816329"/>
    <w:rsid w:val="00817303"/>
    <w:rsid w:val="008237C8"/>
    <w:rsid w:val="008274D9"/>
    <w:rsid w:val="00844D81"/>
    <w:rsid w:val="00846050"/>
    <w:rsid w:val="00852721"/>
    <w:rsid w:val="0085327F"/>
    <w:rsid w:val="00853885"/>
    <w:rsid w:val="00856C9E"/>
    <w:rsid w:val="0085794B"/>
    <w:rsid w:val="008602FF"/>
    <w:rsid w:val="0086379D"/>
    <w:rsid w:val="00874526"/>
    <w:rsid w:val="008777CD"/>
    <w:rsid w:val="00880622"/>
    <w:rsid w:val="00882567"/>
    <w:rsid w:val="00883EAF"/>
    <w:rsid w:val="00884804"/>
    <w:rsid w:val="00886DCC"/>
    <w:rsid w:val="00887CD9"/>
    <w:rsid w:val="00887F82"/>
    <w:rsid w:val="0089051C"/>
    <w:rsid w:val="00891917"/>
    <w:rsid w:val="0089209C"/>
    <w:rsid w:val="008926FE"/>
    <w:rsid w:val="00892728"/>
    <w:rsid w:val="00896514"/>
    <w:rsid w:val="0089764A"/>
    <w:rsid w:val="008A245D"/>
    <w:rsid w:val="008A5C7F"/>
    <w:rsid w:val="008B3D3D"/>
    <w:rsid w:val="008B66AA"/>
    <w:rsid w:val="008C2A49"/>
    <w:rsid w:val="008C4354"/>
    <w:rsid w:val="008D0B38"/>
    <w:rsid w:val="008D14FC"/>
    <w:rsid w:val="008D27D9"/>
    <w:rsid w:val="008D2CA7"/>
    <w:rsid w:val="008D4C99"/>
    <w:rsid w:val="008D7D81"/>
    <w:rsid w:val="008E112A"/>
    <w:rsid w:val="008E3ABD"/>
    <w:rsid w:val="008E3F24"/>
    <w:rsid w:val="008F1CD0"/>
    <w:rsid w:val="008F2308"/>
    <w:rsid w:val="008F30EF"/>
    <w:rsid w:val="008F6995"/>
    <w:rsid w:val="008F6B2F"/>
    <w:rsid w:val="008F7B90"/>
    <w:rsid w:val="00901280"/>
    <w:rsid w:val="00917013"/>
    <w:rsid w:val="009172AB"/>
    <w:rsid w:val="009242D9"/>
    <w:rsid w:val="00924BC1"/>
    <w:rsid w:val="009255E0"/>
    <w:rsid w:val="00930602"/>
    <w:rsid w:val="009319D5"/>
    <w:rsid w:val="00931A37"/>
    <w:rsid w:val="00932D7E"/>
    <w:rsid w:val="009351A9"/>
    <w:rsid w:val="00937A62"/>
    <w:rsid w:val="0094376C"/>
    <w:rsid w:val="00947FB6"/>
    <w:rsid w:val="00952051"/>
    <w:rsid w:val="00955001"/>
    <w:rsid w:val="00962D44"/>
    <w:rsid w:val="00962F4A"/>
    <w:rsid w:val="009646BE"/>
    <w:rsid w:val="00965B94"/>
    <w:rsid w:val="00965C8F"/>
    <w:rsid w:val="00970C8B"/>
    <w:rsid w:val="00976551"/>
    <w:rsid w:val="00976DFF"/>
    <w:rsid w:val="00981962"/>
    <w:rsid w:val="00981BDC"/>
    <w:rsid w:val="00984130"/>
    <w:rsid w:val="0098515A"/>
    <w:rsid w:val="00986363"/>
    <w:rsid w:val="00987BB1"/>
    <w:rsid w:val="00991428"/>
    <w:rsid w:val="00993D06"/>
    <w:rsid w:val="009A5D78"/>
    <w:rsid w:val="009A7010"/>
    <w:rsid w:val="009B01F2"/>
    <w:rsid w:val="009B04E8"/>
    <w:rsid w:val="009B0679"/>
    <w:rsid w:val="009B1A01"/>
    <w:rsid w:val="009B536C"/>
    <w:rsid w:val="009C02D7"/>
    <w:rsid w:val="009D04E0"/>
    <w:rsid w:val="009D2A79"/>
    <w:rsid w:val="009D2FC4"/>
    <w:rsid w:val="009D7A4C"/>
    <w:rsid w:val="009E0B3A"/>
    <w:rsid w:val="009E2AD5"/>
    <w:rsid w:val="009E5992"/>
    <w:rsid w:val="009F0DCE"/>
    <w:rsid w:val="009F1767"/>
    <w:rsid w:val="009F1C18"/>
    <w:rsid w:val="009F420E"/>
    <w:rsid w:val="009F4E02"/>
    <w:rsid w:val="00A01977"/>
    <w:rsid w:val="00A0399D"/>
    <w:rsid w:val="00A046EB"/>
    <w:rsid w:val="00A07773"/>
    <w:rsid w:val="00A12E57"/>
    <w:rsid w:val="00A203F1"/>
    <w:rsid w:val="00A2144F"/>
    <w:rsid w:val="00A24F1E"/>
    <w:rsid w:val="00A25C69"/>
    <w:rsid w:val="00A31243"/>
    <w:rsid w:val="00A3605F"/>
    <w:rsid w:val="00A37807"/>
    <w:rsid w:val="00A410B6"/>
    <w:rsid w:val="00A4439D"/>
    <w:rsid w:val="00A44BDE"/>
    <w:rsid w:val="00A45409"/>
    <w:rsid w:val="00A4595F"/>
    <w:rsid w:val="00A467CA"/>
    <w:rsid w:val="00A46DCF"/>
    <w:rsid w:val="00A47D3E"/>
    <w:rsid w:val="00A535E5"/>
    <w:rsid w:val="00A57EEE"/>
    <w:rsid w:val="00A6453A"/>
    <w:rsid w:val="00A71327"/>
    <w:rsid w:val="00A720D6"/>
    <w:rsid w:val="00A7388D"/>
    <w:rsid w:val="00A7560B"/>
    <w:rsid w:val="00A75A8C"/>
    <w:rsid w:val="00A80CCE"/>
    <w:rsid w:val="00A8158A"/>
    <w:rsid w:val="00A8193C"/>
    <w:rsid w:val="00A9068B"/>
    <w:rsid w:val="00A9132E"/>
    <w:rsid w:val="00A9167E"/>
    <w:rsid w:val="00A920DD"/>
    <w:rsid w:val="00A92749"/>
    <w:rsid w:val="00A92B6D"/>
    <w:rsid w:val="00A941E5"/>
    <w:rsid w:val="00A95DA7"/>
    <w:rsid w:val="00A968D3"/>
    <w:rsid w:val="00A970D5"/>
    <w:rsid w:val="00AB057F"/>
    <w:rsid w:val="00AB37C8"/>
    <w:rsid w:val="00AC0BFF"/>
    <w:rsid w:val="00AC0E54"/>
    <w:rsid w:val="00AC1438"/>
    <w:rsid w:val="00AC28BC"/>
    <w:rsid w:val="00AC4A50"/>
    <w:rsid w:val="00AC5118"/>
    <w:rsid w:val="00AC5BFF"/>
    <w:rsid w:val="00AD0187"/>
    <w:rsid w:val="00AD7140"/>
    <w:rsid w:val="00AE20F9"/>
    <w:rsid w:val="00AF0AE8"/>
    <w:rsid w:val="00AF2CBA"/>
    <w:rsid w:val="00AF34F6"/>
    <w:rsid w:val="00AF52F1"/>
    <w:rsid w:val="00AF7CCE"/>
    <w:rsid w:val="00B00AE6"/>
    <w:rsid w:val="00B01085"/>
    <w:rsid w:val="00B044B6"/>
    <w:rsid w:val="00B059C3"/>
    <w:rsid w:val="00B05A7B"/>
    <w:rsid w:val="00B06380"/>
    <w:rsid w:val="00B13B16"/>
    <w:rsid w:val="00B21C14"/>
    <w:rsid w:val="00B247A0"/>
    <w:rsid w:val="00B312BF"/>
    <w:rsid w:val="00B3152F"/>
    <w:rsid w:val="00B344C0"/>
    <w:rsid w:val="00B3666C"/>
    <w:rsid w:val="00B409C4"/>
    <w:rsid w:val="00B4399C"/>
    <w:rsid w:val="00B44510"/>
    <w:rsid w:val="00B530AC"/>
    <w:rsid w:val="00B530CE"/>
    <w:rsid w:val="00B53107"/>
    <w:rsid w:val="00B53CD8"/>
    <w:rsid w:val="00B54D2F"/>
    <w:rsid w:val="00B61F73"/>
    <w:rsid w:val="00B627BC"/>
    <w:rsid w:val="00B62E47"/>
    <w:rsid w:val="00B62F21"/>
    <w:rsid w:val="00B64941"/>
    <w:rsid w:val="00B659A0"/>
    <w:rsid w:val="00B71034"/>
    <w:rsid w:val="00B71510"/>
    <w:rsid w:val="00B7342F"/>
    <w:rsid w:val="00B75735"/>
    <w:rsid w:val="00B80856"/>
    <w:rsid w:val="00B81560"/>
    <w:rsid w:val="00B81A24"/>
    <w:rsid w:val="00B9075A"/>
    <w:rsid w:val="00B93292"/>
    <w:rsid w:val="00B97853"/>
    <w:rsid w:val="00BA2842"/>
    <w:rsid w:val="00BA64B4"/>
    <w:rsid w:val="00BA7DA1"/>
    <w:rsid w:val="00BB1EF4"/>
    <w:rsid w:val="00BB212B"/>
    <w:rsid w:val="00BB395B"/>
    <w:rsid w:val="00BB4B9C"/>
    <w:rsid w:val="00BB4C9B"/>
    <w:rsid w:val="00BC06B5"/>
    <w:rsid w:val="00BC20FD"/>
    <w:rsid w:val="00BC2248"/>
    <w:rsid w:val="00BD2F3C"/>
    <w:rsid w:val="00BD4410"/>
    <w:rsid w:val="00BD6E3E"/>
    <w:rsid w:val="00BD6E77"/>
    <w:rsid w:val="00BD6FC4"/>
    <w:rsid w:val="00BE0182"/>
    <w:rsid w:val="00BE2984"/>
    <w:rsid w:val="00BE4566"/>
    <w:rsid w:val="00BE5418"/>
    <w:rsid w:val="00BE68CB"/>
    <w:rsid w:val="00BF0183"/>
    <w:rsid w:val="00BF395B"/>
    <w:rsid w:val="00BF5371"/>
    <w:rsid w:val="00BF6322"/>
    <w:rsid w:val="00BF6B22"/>
    <w:rsid w:val="00C01430"/>
    <w:rsid w:val="00C01959"/>
    <w:rsid w:val="00C035FD"/>
    <w:rsid w:val="00C0483C"/>
    <w:rsid w:val="00C1004C"/>
    <w:rsid w:val="00C21098"/>
    <w:rsid w:val="00C21A59"/>
    <w:rsid w:val="00C224F3"/>
    <w:rsid w:val="00C22A02"/>
    <w:rsid w:val="00C23C03"/>
    <w:rsid w:val="00C24CC5"/>
    <w:rsid w:val="00C35D73"/>
    <w:rsid w:val="00C366F9"/>
    <w:rsid w:val="00C36FDC"/>
    <w:rsid w:val="00C45F5F"/>
    <w:rsid w:val="00C46462"/>
    <w:rsid w:val="00C6119F"/>
    <w:rsid w:val="00C612E6"/>
    <w:rsid w:val="00C6148D"/>
    <w:rsid w:val="00C636AB"/>
    <w:rsid w:val="00C63B55"/>
    <w:rsid w:val="00C63D4E"/>
    <w:rsid w:val="00C63FC6"/>
    <w:rsid w:val="00C67B25"/>
    <w:rsid w:val="00C70709"/>
    <w:rsid w:val="00C71B61"/>
    <w:rsid w:val="00C72FF6"/>
    <w:rsid w:val="00C776AE"/>
    <w:rsid w:val="00C863F3"/>
    <w:rsid w:val="00C86F9E"/>
    <w:rsid w:val="00C92281"/>
    <w:rsid w:val="00C947C9"/>
    <w:rsid w:val="00C94ED0"/>
    <w:rsid w:val="00C96430"/>
    <w:rsid w:val="00CA0652"/>
    <w:rsid w:val="00CA6044"/>
    <w:rsid w:val="00CA71A1"/>
    <w:rsid w:val="00CA753D"/>
    <w:rsid w:val="00CB0CF4"/>
    <w:rsid w:val="00CB0D46"/>
    <w:rsid w:val="00CB203D"/>
    <w:rsid w:val="00CB39C1"/>
    <w:rsid w:val="00CB5E6C"/>
    <w:rsid w:val="00CB7CEF"/>
    <w:rsid w:val="00CC498B"/>
    <w:rsid w:val="00CC4FC4"/>
    <w:rsid w:val="00CC7C6E"/>
    <w:rsid w:val="00CD477B"/>
    <w:rsid w:val="00CD4D0D"/>
    <w:rsid w:val="00CE0BAC"/>
    <w:rsid w:val="00CE0C95"/>
    <w:rsid w:val="00CE3353"/>
    <w:rsid w:val="00CE3F60"/>
    <w:rsid w:val="00CE52FA"/>
    <w:rsid w:val="00CE7715"/>
    <w:rsid w:val="00CF5D5C"/>
    <w:rsid w:val="00CF5F5C"/>
    <w:rsid w:val="00D01844"/>
    <w:rsid w:val="00D0450B"/>
    <w:rsid w:val="00D069BD"/>
    <w:rsid w:val="00D12A7F"/>
    <w:rsid w:val="00D1400C"/>
    <w:rsid w:val="00D15407"/>
    <w:rsid w:val="00D202D2"/>
    <w:rsid w:val="00D20E06"/>
    <w:rsid w:val="00D21570"/>
    <w:rsid w:val="00D21763"/>
    <w:rsid w:val="00D225C6"/>
    <w:rsid w:val="00D23A03"/>
    <w:rsid w:val="00D24C1B"/>
    <w:rsid w:val="00D27EBB"/>
    <w:rsid w:val="00D307B0"/>
    <w:rsid w:val="00D33683"/>
    <w:rsid w:val="00D341AD"/>
    <w:rsid w:val="00D349F1"/>
    <w:rsid w:val="00D34D5E"/>
    <w:rsid w:val="00D3689B"/>
    <w:rsid w:val="00D52F0D"/>
    <w:rsid w:val="00D572B9"/>
    <w:rsid w:val="00D6539D"/>
    <w:rsid w:val="00D66DD7"/>
    <w:rsid w:val="00D734C9"/>
    <w:rsid w:val="00D74C71"/>
    <w:rsid w:val="00D7693D"/>
    <w:rsid w:val="00D76E63"/>
    <w:rsid w:val="00D77BAA"/>
    <w:rsid w:val="00D802DE"/>
    <w:rsid w:val="00D80976"/>
    <w:rsid w:val="00D83A40"/>
    <w:rsid w:val="00D84A08"/>
    <w:rsid w:val="00D85565"/>
    <w:rsid w:val="00D85B5B"/>
    <w:rsid w:val="00D86796"/>
    <w:rsid w:val="00D86B4F"/>
    <w:rsid w:val="00D91747"/>
    <w:rsid w:val="00D9199D"/>
    <w:rsid w:val="00D92980"/>
    <w:rsid w:val="00D940E1"/>
    <w:rsid w:val="00D96917"/>
    <w:rsid w:val="00D97290"/>
    <w:rsid w:val="00D977F4"/>
    <w:rsid w:val="00DA2EED"/>
    <w:rsid w:val="00DA6262"/>
    <w:rsid w:val="00DB0CFF"/>
    <w:rsid w:val="00DB1886"/>
    <w:rsid w:val="00DB2B2B"/>
    <w:rsid w:val="00DB4607"/>
    <w:rsid w:val="00DB4B80"/>
    <w:rsid w:val="00DC14F8"/>
    <w:rsid w:val="00DC1748"/>
    <w:rsid w:val="00DC331B"/>
    <w:rsid w:val="00DC3DF3"/>
    <w:rsid w:val="00DC6444"/>
    <w:rsid w:val="00DD0D69"/>
    <w:rsid w:val="00DD1F50"/>
    <w:rsid w:val="00DD4FD3"/>
    <w:rsid w:val="00DD66D8"/>
    <w:rsid w:val="00DE00F9"/>
    <w:rsid w:val="00DE222C"/>
    <w:rsid w:val="00DE250C"/>
    <w:rsid w:val="00DE26DF"/>
    <w:rsid w:val="00DE707A"/>
    <w:rsid w:val="00DF03AD"/>
    <w:rsid w:val="00DF106A"/>
    <w:rsid w:val="00DF382C"/>
    <w:rsid w:val="00DF4011"/>
    <w:rsid w:val="00DF4BBE"/>
    <w:rsid w:val="00DF5A62"/>
    <w:rsid w:val="00DF610E"/>
    <w:rsid w:val="00DF7DEB"/>
    <w:rsid w:val="00E0052A"/>
    <w:rsid w:val="00E009B3"/>
    <w:rsid w:val="00E00B0B"/>
    <w:rsid w:val="00E01C29"/>
    <w:rsid w:val="00E06FC5"/>
    <w:rsid w:val="00E116D6"/>
    <w:rsid w:val="00E1207C"/>
    <w:rsid w:val="00E12684"/>
    <w:rsid w:val="00E12D2C"/>
    <w:rsid w:val="00E13861"/>
    <w:rsid w:val="00E13D7B"/>
    <w:rsid w:val="00E1487D"/>
    <w:rsid w:val="00E16F14"/>
    <w:rsid w:val="00E20AFA"/>
    <w:rsid w:val="00E21403"/>
    <w:rsid w:val="00E21ABC"/>
    <w:rsid w:val="00E228EA"/>
    <w:rsid w:val="00E25640"/>
    <w:rsid w:val="00E30627"/>
    <w:rsid w:val="00E30EB7"/>
    <w:rsid w:val="00E33496"/>
    <w:rsid w:val="00E34026"/>
    <w:rsid w:val="00E35B55"/>
    <w:rsid w:val="00E3666E"/>
    <w:rsid w:val="00E36934"/>
    <w:rsid w:val="00E379E3"/>
    <w:rsid w:val="00E37E2D"/>
    <w:rsid w:val="00E420F4"/>
    <w:rsid w:val="00E42EAF"/>
    <w:rsid w:val="00E43AF4"/>
    <w:rsid w:val="00E45C7C"/>
    <w:rsid w:val="00E52233"/>
    <w:rsid w:val="00E52FA7"/>
    <w:rsid w:val="00E56039"/>
    <w:rsid w:val="00E615B6"/>
    <w:rsid w:val="00E72C64"/>
    <w:rsid w:val="00E74E51"/>
    <w:rsid w:val="00E75360"/>
    <w:rsid w:val="00E80109"/>
    <w:rsid w:val="00E822C4"/>
    <w:rsid w:val="00E82377"/>
    <w:rsid w:val="00E8463B"/>
    <w:rsid w:val="00E86096"/>
    <w:rsid w:val="00E90805"/>
    <w:rsid w:val="00E953A3"/>
    <w:rsid w:val="00EA3B66"/>
    <w:rsid w:val="00EA4E3D"/>
    <w:rsid w:val="00EA6E3C"/>
    <w:rsid w:val="00EB7FB6"/>
    <w:rsid w:val="00EC218A"/>
    <w:rsid w:val="00EC312E"/>
    <w:rsid w:val="00EC5484"/>
    <w:rsid w:val="00EC5825"/>
    <w:rsid w:val="00EC6B43"/>
    <w:rsid w:val="00ED0939"/>
    <w:rsid w:val="00ED4B18"/>
    <w:rsid w:val="00ED6621"/>
    <w:rsid w:val="00EE593D"/>
    <w:rsid w:val="00EE6597"/>
    <w:rsid w:val="00EE7534"/>
    <w:rsid w:val="00EE75B9"/>
    <w:rsid w:val="00EF09E4"/>
    <w:rsid w:val="00EF0F89"/>
    <w:rsid w:val="00EF467F"/>
    <w:rsid w:val="00F0012C"/>
    <w:rsid w:val="00F04C14"/>
    <w:rsid w:val="00F12798"/>
    <w:rsid w:val="00F17075"/>
    <w:rsid w:val="00F17BF8"/>
    <w:rsid w:val="00F25759"/>
    <w:rsid w:val="00F304C5"/>
    <w:rsid w:val="00F408DA"/>
    <w:rsid w:val="00F41B55"/>
    <w:rsid w:val="00F442F4"/>
    <w:rsid w:val="00F46294"/>
    <w:rsid w:val="00F5064C"/>
    <w:rsid w:val="00F514E9"/>
    <w:rsid w:val="00F53154"/>
    <w:rsid w:val="00F542F9"/>
    <w:rsid w:val="00F56AD2"/>
    <w:rsid w:val="00F5712C"/>
    <w:rsid w:val="00F60B60"/>
    <w:rsid w:val="00F624B2"/>
    <w:rsid w:val="00F71AAB"/>
    <w:rsid w:val="00F81B8A"/>
    <w:rsid w:val="00F834A5"/>
    <w:rsid w:val="00F84543"/>
    <w:rsid w:val="00F8675D"/>
    <w:rsid w:val="00F87CED"/>
    <w:rsid w:val="00F90FF1"/>
    <w:rsid w:val="00F94467"/>
    <w:rsid w:val="00F94F5F"/>
    <w:rsid w:val="00F97274"/>
    <w:rsid w:val="00F97A57"/>
    <w:rsid w:val="00FA1800"/>
    <w:rsid w:val="00FA2A0C"/>
    <w:rsid w:val="00FB18E3"/>
    <w:rsid w:val="00FB203D"/>
    <w:rsid w:val="00FB26FE"/>
    <w:rsid w:val="00FB568A"/>
    <w:rsid w:val="00FC07A0"/>
    <w:rsid w:val="00FC14FB"/>
    <w:rsid w:val="00FC33C0"/>
    <w:rsid w:val="00FC3CEE"/>
    <w:rsid w:val="00FC5DB9"/>
    <w:rsid w:val="00FD0017"/>
    <w:rsid w:val="00FD0237"/>
    <w:rsid w:val="00FD1EE4"/>
    <w:rsid w:val="00FD21D9"/>
    <w:rsid w:val="00FD7D6D"/>
    <w:rsid w:val="00FE03DF"/>
    <w:rsid w:val="00FE1030"/>
    <w:rsid w:val="00FE3417"/>
    <w:rsid w:val="00FE34FB"/>
    <w:rsid w:val="00FE472E"/>
    <w:rsid w:val="00FE54E5"/>
    <w:rsid w:val="00FE552C"/>
    <w:rsid w:val="00FE63F3"/>
    <w:rsid w:val="00FE6BD6"/>
    <w:rsid w:val="00FF0981"/>
    <w:rsid w:val="00FF38E8"/>
    <w:rsid w:val="00FF3EF7"/>
    <w:rsid w:val="00FF52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B2F7D"/>
  <w15:docId w15:val="{9A910D86-5EC8-406C-B9DF-69CAAD07E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32AF"/>
  </w:style>
  <w:style w:type="paragraph" w:styleId="Heading1">
    <w:name w:val="heading 1"/>
    <w:basedOn w:val="Normal"/>
    <w:next w:val="Normal"/>
    <w:link w:val="Heading1Char"/>
    <w:uiPriority w:val="9"/>
    <w:qFormat/>
    <w:rsid w:val="009F176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11EA8"/>
    <w:pPr>
      <w:spacing w:after="0" w:line="240" w:lineRule="auto"/>
    </w:pPr>
  </w:style>
  <w:style w:type="paragraph" w:styleId="Title">
    <w:name w:val="Title"/>
    <w:basedOn w:val="Normal"/>
    <w:next w:val="Normal"/>
    <w:link w:val="TitleChar"/>
    <w:uiPriority w:val="10"/>
    <w:qFormat/>
    <w:rsid w:val="005815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15E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15E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815EB"/>
    <w:rPr>
      <w:rFonts w:eastAsiaTheme="minorEastAsia"/>
      <w:color w:val="5A5A5A" w:themeColor="text1" w:themeTint="A5"/>
      <w:spacing w:val="15"/>
    </w:rPr>
  </w:style>
  <w:style w:type="character" w:styleId="Hyperlink">
    <w:name w:val="Hyperlink"/>
    <w:basedOn w:val="DefaultParagraphFont"/>
    <w:uiPriority w:val="99"/>
    <w:unhideWhenUsed/>
    <w:rsid w:val="00F304C5"/>
    <w:rPr>
      <w:color w:val="0000FF" w:themeColor="hyperlink"/>
      <w:u w:val="single"/>
    </w:rPr>
  </w:style>
  <w:style w:type="character" w:styleId="UnresolvedMention">
    <w:name w:val="Unresolved Mention"/>
    <w:basedOn w:val="DefaultParagraphFont"/>
    <w:uiPriority w:val="99"/>
    <w:semiHidden/>
    <w:unhideWhenUsed/>
    <w:rsid w:val="00F304C5"/>
    <w:rPr>
      <w:color w:val="605E5C"/>
      <w:shd w:val="clear" w:color="auto" w:fill="E1DFDD"/>
    </w:rPr>
  </w:style>
  <w:style w:type="character" w:customStyle="1" w:styleId="Heading1Char">
    <w:name w:val="Heading 1 Char"/>
    <w:basedOn w:val="DefaultParagraphFont"/>
    <w:link w:val="Heading1"/>
    <w:uiPriority w:val="9"/>
    <w:rsid w:val="009F1767"/>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9F1767"/>
    <w:pPr>
      <w:spacing w:line="259" w:lineRule="auto"/>
      <w:outlineLvl w:val="9"/>
    </w:pPr>
  </w:style>
  <w:style w:type="paragraph" w:styleId="TOC1">
    <w:name w:val="toc 1"/>
    <w:basedOn w:val="Normal"/>
    <w:next w:val="Normal"/>
    <w:autoRedefine/>
    <w:uiPriority w:val="39"/>
    <w:unhideWhenUsed/>
    <w:rsid w:val="009F176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AD983B-6407-429E-A4E2-FB60B6E9D5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16</Pages>
  <Words>3061</Words>
  <Characters>1744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come</dc:creator>
  <cp:keywords/>
  <dc:description/>
  <cp:lastModifiedBy>sowmiya balaji</cp:lastModifiedBy>
  <cp:revision>17</cp:revision>
  <dcterms:created xsi:type="dcterms:W3CDTF">2022-08-19T17:55:00Z</dcterms:created>
  <dcterms:modified xsi:type="dcterms:W3CDTF">2023-07-02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fd8a196-24eb-41bb-9b22-e6a1875a70f5_Enabled">
    <vt:lpwstr>true</vt:lpwstr>
  </property>
  <property fmtid="{D5CDD505-2E9C-101B-9397-08002B2CF9AE}" pid="3" name="MSIP_Label_7fd8a196-24eb-41bb-9b22-e6a1875a70f5_SetDate">
    <vt:lpwstr>2022-03-27T16:52:53Z</vt:lpwstr>
  </property>
  <property fmtid="{D5CDD505-2E9C-101B-9397-08002B2CF9AE}" pid="4" name="MSIP_Label_7fd8a196-24eb-41bb-9b22-e6a1875a70f5_Method">
    <vt:lpwstr>Privileged</vt:lpwstr>
  </property>
  <property fmtid="{D5CDD505-2E9C-101B-9397-08002B2CF9AE}" pid="5" name="MSIP_Label_7fd8a196-24eb-41bb-9b22-e6a1875a70f5_Name">
    <vt:lpwstr>Public</vt:lpwstr>
  </property>
  <property fmtid="{D5CDD505-2E9C-101B-9397-08002B2CF9AE}" pid="6" name="MSIP_Label_7fd8a196-24eb-41bb-9b22-e6a1875a70f5_SiteId">
    <vt:lpwstr>63ce7d59-2f3e-42cd-a8cc-be764cff5eb6</vt:lpwstr>
  </property>
  <property fmtid="{D5CDD505-2E9C-101B-9397-08002B2CF9AE}" pid="7" name="MSIP_Label_7fd8a196-24eb-41bb-9b22-e6a1875a70f5_ActionId">
    <vt:lpwstr>bb0c39e9-5ae0-4366-8826-d327ba3d696d</vt:lpwstr>
  </property>
  <property fmtid="{D5CDD505-2E9C-101B-9397-08002B2CF9AE}" pid="8" name="MSIP_Label_7fd8a196-24eb-41bb-9b22-e6a1875a70f5_ContentBits">
    <vt:lpwstr>0</vt:lpwstr>
  </property>
</Properties>
</file>